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D0F7" w14:textId="77777777" w:rsidR="00CE5929" w:rsidRPr="00CE5929" w:rsidRDefault="00CE5929" w:rsidP="00FD32F6">
      <w:pPr>
        <w:pStyle w:val="Heading1"/>
      </w:pPr>
      <w:r w:rsidRPr="00CE5929">
        <w:t>Section 5: The Greatness of the Buddha</w:t>
      </w:r>
    </w:p>
    <w:p w14:paraId="1195298D" w14:textId="77777777" w:rsidR="00A628B8"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00C77424" w14:textId="5DF2FE6B" w:rsidR="00A628B8" w:rsidRDefault="00A628B8" w:rsidP="00A628B8">
      <w:pPr>
        <w:rPr>
          <w:rFonts w:ascii="Times New Roman" w:hAnsi="Times New Roman" w:cs="Times New Roman"/>
          <w:sz w:val="24"/>
          <w:szCs w:val="24"/>
        </w:rPr>
      </w:pPr>
      <w:r w:rsidRPr="00414CAD">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0A033587" w14:textId="2267BCEC" w:rsidR="00CE5929" w:rsidRPr="006A434F"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38292C73" w14:textId="340C7323" w:rsidR="00CE5929" w:rsidRPr="006A434F" w:rsidRDefault="00CE5929" w:rsidP="00CE5929">
      <w:pPr>
        <w:spacing w:after="0"/>
        <w:rPr>
          <w:rFonts w:ascii="Times New Roman" w:hAnsi="Times New Roman" w:cs="Times New Roman"/>
          <w:sz w:val="24"/>
          <w:szCs w:val="24"/>
        </w:rPr>
      </w:pPr>
    </w:p>
    <w:p w14:paraId="387652ED" w14:textId="195E3A92" w:rsidR="002119D6" w:rsidRPr="001F4C5C" w:rsidRDefault="002119D6" w:rsidP="00106620">
      <w:pPr>
        <w:pStyle w:val="Heading1"/>
      </w:pPr>
      <w:r w:rsidRPr="001F4C5C">
        <w:t>The Buddha’s Supreme and Noble Qualities</w:t>
      </w:r>
    </w:p>
    <w:p w14:paraId="2E5832E1" w14:textId="77777777"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Now, we will highlight the extraordinary qualities he perfected upon reaching this ultimate state of awakening.</w:t>
      </w:r>
    </w:p>
    <w:p w14:paraId="13E045EF" w14:textId="77777777" w:rsidR="00A9581B" w:rsidRDefault="00A9581B" w:rsidP="002119D6">
      <w:pPr>
        <w:spacing w:after="0"/>
        <w:rPr>
          <w:rFonts w:ascii="Times New Roman" w:hAnsi="Times New Roman" w:cs="Times New Roman"/>
          <w:sz w:val="24"/>
          <w:szCs w:val="24"/>
        </w:rPr>
      </w:pPr>
    </w:p>
    <w:p w14:paraId="08A4A0FB" w14:textId="194BDAA9"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The Buddha possessed unparalleled virtues that no other being in the three worlds could equal. As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xml:space="preserve">—one who rediscovers and proclaims the timeless Path to Enlightenment—he attained a vast range of exceptional powers and supreme knowledges. While some of these were also realized by his noble disciples, there were certain higher wisdoms and insights that only a </w:t>
      </w:r>
      <w:r w:rsidRPr="008341BE">
        <w:rPr>
          <w:rFonts w:ascii="Times New Roman" w:hAnsi="Times New Roman" w:cs="Times New Roman"/>
          <w:sz w:val="24"/>
          <w:szCs w:val="24"/>
        </w:rPr>
        <w:t>Fully Enlightened One</w:t>
      </w:r>
      <w:r w:rsidRPr="002119D6">
        <w:rPr>
          <w:rFonts w:ascii="Times New Roman" w:hAnsi="Times New Roman" w:cs="Times New Roman"/>
          <w:sz w:val="24"/>
          <w:szCs w:val="24"/>
        </w:rPr>
        <w:t xml:space="preserve"> could possess.</w:t>
      </w:r>
      <w:r w:rsidR="00CA1E36">
        <w:rPr>
          <w:rFonts w:ascii="Times New Roman" w:hAnsi="Times New Roman" w:cs="Times New Roman"/>
          <w:sz w:val="24"/>
          <w:szCs w:val="24"/>
        </w:rPr>
        <w:t xml:space="preserve"> </w:t>
      </w:r>
      <w:r w:rsidR="00CA1E36">
        <w:rPr>
          <w:rStyle w:val="EndnoteReference"/>
          <w:rFonts w:ascii="Times New Roman" w:hAnsi="Times New Roman" w:cs="Times New Roman"/>
          <w:sz w:val="24"/>
          <w:szCs w:val="24"/>
          <w:lang w:val="en"/>
        </w:rPr>
        <w:endnoteReference w:id="2"/>
      </w:r>
      <w:r w:rsidR="00CA1E36">
        <w:rPr>
          <w:rFonts w:ascii="Times New Roman" w:hAnsi="Times New Roman" w:cs="Times New Roman"/>
          <w:sz w:val="24"/>
          <w:szCs w:val="24"/>
          <w:lang w:val="en"/>
        </w:rPr>
        <w:t xml:space="preserve"> </w:t>
      </w:r>
      <w:r w:rsidRPr="002119D6">
        <w:rPr>
          <w:rFonts w:ascii="Times New Roman" w:hAnsi="Times New Roman" w:cs="Times New Roman"/>
          <w:sz w:val="24"/>
          <w:szCs w:val="24"/>
        </w:rPr>
        <w:t xml:space="preserve"> His supreme qualities set him apart as the greatest of all beings, a beacon of wisdom, compassion, and boundless liberation.</w:t>
      </w:r>
    </w:p>
    <w:p w14:paraId="46961F88" w14:textId="51148780" w:rsidR="009C1A3F" w:rsidRPr="00091525" w:rsidRDefault="009C1A3F" w:rsidP="00B037EC">
      <w:pPr>
        <w:spacing w:after="0"/>
        <w:rPr>
          <w:rFonts w:ascii="Times New Roman" w:hAnsi="Times New Roman" w:cs="Times New Roman"/>
          <w:sz w:val="24"/>
          <w:szCs w:val="24"/>
        </w:rPr>
      </w:pPr>
    </w:p>
    <w:p w14:paraId="021BFC3D" w14:textId="5C4EE146" w:rsidR="00FC0FB5" w:rsidRDefault="00A74F8B" w:rsidP="00FB2CFF">
      <w:pPr>
        <w:spacing w:after="0"/>
        <w:jc w:val="center"/>
        <w:rPr>
          <w:rFonts w:cstheme="minorHAnsi"/>
          <w:b/>
          <w:bCs/>
          <w:lang w:val="en-GB"/>
        </w:rPr>
      </w:pPr>
      <w:r>
        <w:rPr>
          <w:noProof/>
        </w:rPr>
        <w:drawing>
          <wp:inline distT="0" distB="0" distL="0" distR="0" wp14:anchorId="4418E1A8" wp14:editId="71F12F52">
            <wp:extent cx="2116455" cy="2692400"/>
            <wp:effectExtent l="0" t="0" r="0" b="0"/>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55" cy="2692400"/>
                    </a:xfrm>
                    <a:prstGeom prst="rect">
                      <a:avLst/>
                    </a:prstGeom>
                    <a:noFill/>
                    <a:ln>
                      <a:noFill/>
                    </a:ln>
                  </pic:spPr>
                </pic:pic>
              </a:graphicData>
            </a:graphic>
          </wp:inline>
        </w:drawing>
      </w:r>
    </w:p>
    <w:p w14:paraId="74C81E03" w14:textId="77777777" w:rsidR="00A74F8B" w:rsidRDefault="00A74F8B" w:rsidP="00FB2CFF">
      <w:pPr>
        <w:spacing w:after="0"/>
        <w:jc w:val="center"/>
        <w:rPr>
          <w:rFonts w:cstheme="minorHAnsi"/>
          <w:lang w:val="en-GB"/>
        </w:rPr>
      </w:pPr>
      <w:r w:rsidRPr="00E4282A">
        <w:rPr>
          <w:rFonts w:cstheme="minorHAnsi"/>
          <w:b/>
          <w:bCs/>
          <w:lang w:val="en-GB"/>
        </w:rPr>
        <w:t>The Fully Enlightened Buddha</w:t>
      </w:r>
      <w:r>
        <w:rPr>
          <w:rFonts w:cstheme="minorHAnsi"/>
          <w:b/>
          <w:bCs/>
          <w:lang w:val="en-GB"/>
        </w:rPr>
        <w:t xml:space="preserve"> </w:t>
      </w:r>
      <w:r>
        <w:rPr>
          <w:rStyle w:val="EndnoteReference"/>
          <w:rFonts w:cstheme="minorHAnsi"/>
          <w:b/>
          <w:bCs/>
          <w:lang w:val="en-GB"/>
        </w:rPr>
        <w:endnoteReference w:id="3"/>
      </w:r>
    </w:p>
    <w:p w14:paraId="3B88986D" w14:textId="77777777" w:rsidR="00DA2320" w:rsidRDefault="00DA2320" w:rsidP="00EA3007">
      <w:pPr>
        <w:spacing w:after="0"/>
        <w:rPr>
          <w:rFonts w:cstheme="minorHAnsi"/>
          <w:b/>
          <w:bCs/>
          <w:lang w:val="en-GB"/>
        </w:rPr>
      </w:pPr>
    </w:p>
    <w:p w14:paraId="352B0EFF" w14:textId="0C29D2CC" w:rsidR="00EA3007" w:rsidRDefault="000D0717" w:rsidP="00CC6125">
      <w:pPr>
        <w:pStyle w:val="Heading2"/>
      </w:pPr>
      <w:r w:rsidRPr="00EA3007">
        <w:lastRenderedPageBreak/>
        <w:t>The Inconceivable Greatness of the Buddha</w:t>
      </w:r>
    </w:p>
    <w:p w14:paraId="4BE17D0F" w14:textId="4466C1F1" w:rsidR="000D0717" w:rsidRP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24878463" w14:textId="4E0A2CAF" w:rsidR="000D0717" w:rsidRPr="00420F52" w:rsidRDefault="000D0717" w:rsidP="00420F52">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00420F52" w:rsidRPr="00420F52">
        <w:rPr>
          <w:rFonts w:ascii="Times New Roman" w:hAnsi="Times New Roman" w:cs="Times New Roman"/>
          <w:i/>
          <w:iCs/>
          <w:sz w:val="24"/>
          <w:szCs w:val="24"/>
        </w:rPr>
        <w:t xml:space="preserve"> </w:t>
      </w:r>
      <w:r w:rsidR="00420F52">
        <w:rPr>
          <w:rStyle w:val="EndnoteReference"/>
          <w:rFonts w:ascii="Times New Roman" w:hAnsi="Times New Roman" w:cs="Times New Roman"/>
          <w:i/>
          <w:iCs/>
          <w:sz w:val="24"/>
          <w:szCs w:val="24"/>
        </w:rPr>
        <w:endnoteReference w:id="4"/>
      </w:r>
    </w:p>
    <w:p w14:paraId="10970579" w14:textId="77777777" w:rsidR="006B6306" w:rsidRDefault="006B6306" w:rsidP="00420F52">
      <w:pPr>
        <w:spacing w:after="0"/>
        <w:rPr>
          <w:b/>
          <w:bCs/>
        </w:rPr>
      </w:pPr>
    </w:p>
    <w:p w14:paraId="7DEE9EEE" w14:textId="18159F90" w:rsidR="000D0717" w:rsidRPr="00420F52" w:rsidRDefault="000D0717" w:rsidP="00CC6125">
      <w:pPr>
        <w:pStyle w:val="Heading2"/>
      </w:pPr>
      <w:r w:rsidRPr="00420F52">
        <w:t>No One in the Three Worlds Can Rival the Buddha</w:t>
      </w:r>
    </w:p>
    <w:p w14:paraId="46540FEA" w14:textId="7936B53A" w:rsidR="000D0717" w:rsidRPr="00420F52" w:rsidRDefault="000D0717" w:rsidP="00420F52">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00183D31" w:rsidRPr="000933A3">
        <w:rPr>
          <w:rFonts w:ascii="Times New Roman" w:hAnsi="Times New Roman" w:cs="Times New Roman"/>
          <w:sz w:val="24"/>
          <w:szCs w:val="24"/>
        </w:rPr>
        <w:t>Brahma</w:t>
      </w:r>
      <w:r w:rsidRPr="000933A3">
        <w:rPr>
          <w:rFonts w:ascii="Times New Roman" w:hAnsi="Times New Roman" w:cs="Times New Roman"/>
          <w:sz w:val="24"/>
          <w:szCs w:val="24"/>
        </w:rPr>
        <w:t xml:space="preserve">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21F35CCD" w14:textId="1078B05F" w:rsidR="000D0717" w:rsidRPr="00420F52" w:rsidRDefault="000D0717" w:rsidP="000D0717">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103BE151" w14:textId="79A6B8B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 xml:space="preserve">He set in motion the wheel of </w:t>
      </w:r>
      <w:r w:rsidR="00ED596A" w:rsidRPr="0005638A">
        <w:rPr>
          <w:rFonts w:ascii="Times New Roman" w:hAnsi="Times New Roman" w:cs="Times New Roman"/>
          <w:sz w:val="24"/>
          <w:szCs w:val="24"/>
        </w:rPr>
        <w:t>Brahma</w:t>
      </w:r>
      <w:r w:rsidRPr="0005638A">
        <w:rPr>
          <w:rFonts w:ascii="Times New Roman" w:hAnsi="Times New Roman" w:cs="Times New Roman"/>
          <w:sz w:val="24"/>
          <w:szCs w:val="24"/>
        </w:rPr>
        <w:t>.</w:t>
      </w:r>
    </w:p>
    <w:p w14:paraId="643FA6C8" w14:textId="7777777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723609D8" w14:textId="77777777" w:rsidR="0005638A" w:rsidRPr="00A06F6A" w:rsidRDefault="000D0717" w:rsidP="0005638A">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sidR="0005638A">
        <w:rPr>
          <w:rFonts w:ascii="Times New Roman" w:hAnsi="Times New Roman" w:cs="Times New Roman"/>
          <w:sz w:val="24"/>
          <w:szCs w:val="24"/>
        </w:rPr>
        <w:t xml:space="preserve"> </w:t>
      </w:r>
      <w:r w:rsidR="0005638A">
        <w:rPr>
          <w:rStyle w:val="EndnoteReference"/>
          <w:rFonts w:ascii="Iskoola Pota" w:eastAsia="Times-Bold" w:hAnsi="Iskoola Pota" w:cs="Iskoola Pota"/>
        </w:rPr>
        <w:endnoteReference w:id="5"/>
      </w:r>
    </w:p>
    <w:p w14:paraId="33B289B6" w14:textId="77777777" w:rsidR="003A180C" w:rsidRDefault="003A180C" w:rsidP="003A180C">
      <w:pPr>
        <w:spacing w:after="0"/>
        <w:rPr>
          <w:rFonts w:ascii="Times New Roman" w:hAnsi="Times New Roman" w:cs="Times New Roman"/>
          <w:sz w:val="24"/>
          <w:szCs w:val="24"/>
        </w:rPr>
      </w:pPr>
    </w:p>
    <w:p w14:paraId="659A74B1" w14:textId="5901BA67" w:rsidR="000D0717" w:rsidRPr="003A180C" w:rsidRDefault="000D0717" w:rsidP="003A180C">
      <w:pPr>
        <w:spacing w:after="0"/>
        <w:rPr>
          <w:rFonts w:ascii="Times New Roman" w:hAnsi="Times New Roman" w:cs="Times New Roman"/>
          <w:sz w:val="24"/>
          <w:szCs w:val="24"/>
        </w:rPr>
      </w:pPr>
      <w:r w:rsidRPr="003A180C">
        <w:rPr>
          <w:rFonts w:ascii="Times New Roman" w:hAnsi="Times New Roman" w:cs="Times New Roman"/>
          <w:sz w:val="24"/>
          <w:szCs w:val="24"/>
        </w:rPr>
        <w:t xml:space="preserve">Indeed, beings of the three worlds—whether humans, devas, or </w:t>
      </w:r>
      <w:r w:rsidR="00016F5C" w:rsidRPr="003A180C">
        <w:rPr>
          <w:rFonts w:ascii="Times New Roman" w:hAnsi="Times New Roman" w:cs="Times New Roman"/>
          <w:sz w:val="24"/>
          <w:szCs w:val="24"/>
        </w:rPr>
        <w:t>Brahmas</w:t>
      </w:r>
      <w:r w:rsidRPr="003A180C">
        <w:rPr>
          <w:rFonts w:ascii="Times New Roman" w:hAnsi="Times New Roman" w:cs="Times New Roman"/>
          <w:sz w:val="24"/>
          <w:szCs w:val="24"/>
        </w:rPr>
        <w:t>—revere the Blessed One, for there is no one who can rival his boundless wisdom, his perfect compassion, and his supreme realization.</w:t>
      </w:r>
    </w:p>
    <w:p w14:paraId="717B8A48" w14:textId="5EA35161" w:rsidR="000D0717" w:rsidRPr="003A180C" w:rsidRDefault="000D0717" w:rsidP="000D0717">
      <w:pPr>
        <w:rPr>
          <w:rFonts w:ascii="Times New Roman" w:hAnsi="Times New Roman" w:cs="Times New Roman"/>
          <w:sz w:val="24"/>
          <w:szCs w:val="24"/>
        </w:rPr>
      </w:pPr>
      <w:r w:rsidRPr="003A180C">
        <w:rPr>
          <w:rFonts w:ascii="Times New Roman" w:hAnsi="Times New Roman" w:cs="Times New Roman"/>
          <w:sz w:val="24"/>
          <w:szCs w:val="24"/>
        </w:rPr>
        <w:t xml:space="preserve">The Buddha, out of his infinite compassion, tirelessly shared his teachings, offering the path to liberation without holding anything back. He is </w:t>
      </w:r>
      <w:r w:rsidR="00B124C9" w:rsidRPr="003A180C">
        <w:rPr>
          <w:rFonts w:ascii="Times New Roman" w:hAnsi="Times New Roman" w:cs="Times New Roman"/>
          <w:sz w:val="24"/>
          <w:szCs w:val="24"/>
        </w:rPr>
        <w:t>honoured</w:t>
      </w:r>
      <w:r w:rsidRPr="003A180C">
        <w:rPr>
          <w:rFonts w:ascii="Times New Roman" w:hAnsi="Times New Roman" w:cs="Times New Roman"/>
          <w:sz w:val="24"/>
          <w:szCs w:val="24"/>
        </w:rPr>
        <w:t xml:space="preserve"> by gods and humans alike, for he is the foremost among all beings, the one who has transcended the cycle of birth and death:</w:t>
      </w:r>
    </w:p>
    <w:p w14:paraId="5FD6A204" w14:textId="5B4EA4CB" w:rsidR="000D0717" w:rsidRDefault="000D0717" w:rsidP="00403FA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Who has gone beyond rebirth."</w:t>
      </w:r>
      <w:r w:rsidR="00870AE9" w:rsidRPr="00870AE9">
        <w:rPr>
          <w:rFonts w:ascii="Times New Roman" w:hAnsi="Times New Roman" w:cs="Times New Roman"/>
          <w:sz w:val="24"/>
          <w:szCs w:val="24"/>
        </w:rPr>
        <w:t xml:space="preserve"> </w:t>
      </w:r>
      <w:r w:rsidR="00870AE9" w:rsidRPr="00870AE9">
        <w:rPr>
          <w:rStyle w:val="EndnoteReference"/>
          <w:rFonts w:ascii="Times New Roman" w:hAnsi="Times New Roman" w:cs="Times New Roman"/>
          <w:sz w:val="24"/>
          <w:szCs w:val="24"/>
        </w:rPr>
        <w:endnoteReference w:id="6"/>
      </w:r>
      <w:r w:rsidR="00870AE9" w:rsidRPr="00870AE9">
        <w:rPr>
          <w:rFonts w:ascii="Times New Roman" w:hAnsi="Times New Roman" w:cs="Times New Roman"/>
          <w:sz w:val="24"/>
          <w:szCs w:val="24"/>
        </w:rPr>
        <w:t xml:space="preserve"> </w:t>
      </w:r>
    </w:p>
    <w:p w14:paraId="7EF78359" w14:textId="77777777" w:rsidR="00CB5024" w:rsidRDefault="00CB5024" w:rsidP="00A06F6A">
      <w:pPr>
        <w:spacing w:after="0"/>
      </w:pPr>
    </w:p>
    <w:p w14:paraId="6299D48F" w14:textId="77777777" w:rsidR="00CB5024" w:rsidRPr="00306B2B" w:rsidRDefault="00CB5024" w:rsidP="00CC6125">
      <w:pPr>
        <w:pStyle w:val="Heading1"/>
      </w:pPr>
      <w:r w:rsidRPr="00306B2B">
        <w:lastRenderedPageBreak/>
        <w:t>The Buddha’s Profound and Extraordinary Knowledge</w:t>
      </w:r>
    </w:p>
    <w:p w14:paraId="427C56CE" w14:textId="612659CC" w:rsidR="00CB5024" w:rsidRPr="00293963" w:rsidRDefault="00CB5024" w:rsidP="00CB5024">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 xml:space="preserve">Wheel of </w:t>
      </w:r>
      <w:r w:rsidR="00F52850" w:rsidRPr="00131937">
        <w:rPr>
          <w:rFonts w:ascii="Times New Roman" w:hAnsi="Times New Roman" w:cs="Times New Roman"/>
          <w:sz w:val="24"/>
          <w:szCs w:val="24"/>
        </w:rPr>
        <w:t>Brahma</w:t>
      </w:r>
      <w:r w:rsidRPr="00293963">
        <w:rPr>
          <w:rFonts w:ascii="Times New Roman" w:hAnsi="Times New Roman" w:cs="Times New Roman"/>
          <w:sz w:val="24"/>
          <w:szCs w:val="24"/>
        </w:rPr>
        <w:t>—a turning that no other being could accomplish.</w:t>
      </w:r>
    </w:p>
    <w:p w14:paraId="1B16562C" w14:textId="699CA9E8" w:rsidR="006469E2"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sidR="00A61D65">
        <w:rPr>
          <w:rFonts w:ascii="Times New Roman" w:hAnsi="Times New Roman" w:cs="Times New Roman"/>
          <w:sz w:val="24"/>
          <w:szCs w:val="24"/>
        </w:rPr>
        <w:t xml:space="preserve"> </w:t>
      </w:r>
      <w:r w:rsidR="00A61D65">
        <w:rPr>
          <w:rStyle w:val="EndnoteReference"/>
          <w:rFonts w:cstheme="minorHAnsi"/>
        </w:rPr>
        <w:endnoteReference w:id="7"/>
      </w:r>
    </w:p>
    <w:p w14:paraId="1D84FE68" w14:textId="736F2BE2" w:rsidR="00CB5024"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xml:space="preserve">, the Tathāgata possesses these ten Tathāgata powers. With them, he claims the place of the herd leader, roars his lion’s roar in the assemblies, and sets rolling the Wheel of </w:t>
      </w:r>
      <w:r w:rsidR="008C2321" w:rsidRPr="006469E2">
        <w:rPr>
          <w:rFonts w:ascii="Times New Roman" w:hAnsi="Times New Roman" w:cs="Times New Roman"/>
          <w:i/>
          <w:iCs/>
          <w:sz w:val="24"/>
          <w:szCs w:val="24"/>
        </w:rPr>
        <w:t>Brahma</w:t>
      </w:r>
      <w:r w:rsidRPr="006469E2">
        <w:rPr>
          <w:rFonts w:ascii="Times New Roman" w:hAnsi="Times New Roman" w:cs="Times New Roman"/>
          <w:i/>
          <w:iCs/>
          <w:sz w:val="24"/>
          <w:szCs w:val="24"/>
        </w:rPr>
        <w:t>…”</w:t>
      </w:r>
    </w:p>
    <w:p w14:paraId="06676306" w14:textId="77777777" w:rsidR="00BA4A40" w:rsidRDefault="00BA4A40" w:rsidP="00CB5024">
      <w:pPr>
        <w:spacing w:after="0"/>
        <w:rPr>
          <w:b/>
          <w:bCs/>
        </w:rPr>
      </w:pPr>
    </w:p>
    <w:p w14:paraId="1220945B" w14:textId="40DD5735" w:rsidR="00CB5024" w:rsidRPr="00BA4A40" w:rsidRDefault="00CB5024" w:rsidP="00CC6125">
      <w:pPr>
        <w:pStyle w:val="Heading2"/>
      </w:pPr>
      <w:r w:rsidRPr="00BA4A40">
        <w:t>The Ten Powers of the Tathāgata</w:t>
      </w:r>
    </w:p>
    <w:p w14:paraId="06E81FDC" w14:textId="13718B49" w:rsidR="00CB5024" w:rsidRPr="00BA4A40" w:rsidRDefault="00CB5024" w:rsidP="00CB5024">
      <w:pPr>
        <w:spacing w:after="0"/>
        <w:rPr>
          <w:rFonts w:ascii="Times New Roman" w:hAnsi="Times New Roman" w:cs="Times New Roman"/>
          <w:sz w:val="24"/>
          <w:szCs w:val="24"/>
        </w:rPr>
      </w:pPr>
      <w:r w:rsidRPr="00BA4A40">
        <w:rPr>
          <w:rFonts w:ascii="Times New Roman" w:hAnsi="Times New Roman" w:cs="Times New Roman"/>
          <w:sz w:val="24"/>
          <w:szCs w:val="24"/>
        </w:rPr>
        <w:t>1️</w:t>
      </w:r>
      <w:r w:rsidR="00BA4A40" w:rsidRPr="00BA4A40">
        <w:rPr>
          <w:rFonts w:ascii="Times New Roman" w:hAnsi="Times New Roman" w:cs="Times New Roman"/>
          <w:sz w:val="24"/>
          <w:szCs w:val="24"/>
        </w:rPr>
        <w:t xml:space="preserve">.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00003319" w:rsidRPr="00003319">
        <w:rPr>
          <w:rStyle w:val="EndnoteReference"/>
          <w:rFonts w:ascii="Times New Roman" w:hAnsi="Times New Roman" w:cs="Times New Roman"/>
          <w:sz w:val="24"/>
          <w:szCs w:val="24"/>
        </w:rPr>
        <w:t xml:space="preserve"> </w:t>
      </w:r>
      <w:r w:rsidR="00003319">
        <w:rPr>
          <w:rStyle w:val="EndnoteReference"/>
          <w:rFonts w:ascii="Times New Roman" w:hAnsi="Times New Roman" w:cs="Times New Roman"/>
          <w:sz w:val="24"/>
          <w:szCs w:val="24"/>
        </w:rPr>
        <w:endnoteReference w:id="8"/>
      </w:r>
    </w:p>
    <w:p w14:paraId="121AE243" w14:textId="0D4FF976" w:rsidR="00CB5024" w:rsidRPr="00003319" w:rsidRDefault="00CB5024" w:rsidP="00CB5024">
      <w:pPr>
        <w:spacing w:after="0"/>
        <w:rPr>
          <w:rFonts w:ascii="Times New Roman" w:hAnsi="Times New Roman" w:cs="Times New Roman"/>
          <w:sz w:val="24"/>
          <w:szCs w:val="24"/>
        </w:rPr>
      </w:pPr>
      <w:r w:rsidRPr="00003319">
        <w:rPr>
          <w:rFonts w:ascii="Times New Roman" w:hAnsi="Times New Roman" w:cs="Times New Roman"/>
          <w:sz w:val="24"/>
          <w:szCs w:val="24"/>
        </w:rPr>
        <w:t>2️</w:t>
      </w:r>
      <w:r w:rsidR="00003319" w:rsidRPr="00003319">
        <w:rPr>
          <w:rFonts w:ascii="Times New Roman" w:hAnsi="Times New Roman" w:cs="Times New Roman"/>
          <w:sz w:val="24"/>
          <w:szCs w:val="24"/>
        </w:rPr>
        <w:t xml:space="preserve">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sidR="00596E8D">
        <w:rPr>
          <w:rFonts w:ascii="Times New Roman" w:hAnsi="Times New Roman" w:cs="Times New Roman"/>
          <w:sz w:val="24"/>
          <w:szCs w:val="24"/>
        </w:rPr>
        <w:t xml:space="preserve"> </w:t>
      </w:r>
      <w:r w:rsidR="00596E8D">
        <w:rPr>
          <w:rStyle w:val="EndnoteReference"/>
          <w:rFonts w:ascii="Times New Roman" w:hAnsi="Times New Roman" w:cs="Times New Roman"/>
          <w:sz w:val="24"/>
          <w:szCs w:val="24"/>
          <w:lang w:val="en-US"/>
        </w:rPr>
        <w:endnoteReference w:id="9"/>
      </w:r>
    </w:p>
    <w:p w14:paraId="2C66E5AE" w14:textId="193300F3" w:rsidR="00CB5024" w:rsidRPr="00856EBB" w:rsidRDefault="00CB5024" w:rsidP="00CB5024">
      <w:pPr>
        <w:spacing w:after="0"/>
        <w:rPr>
          <w:rFonts w:ascii="Times New Roman" w:hAnsi="Times New Roman" w:cs="Times New Roman"/>
          <w:sz w:val="24"/>
          <w:szCs w:val="24"/>
        </w:rPr>
      </w:pPr>
      <w:r w:rsidRPr="00856EBB">
        <w:rPr>
          <w:rFonts w:ascii="Times New Roman" w:hAnsi="Times New Roman" w:cs="Times New Roman"/>
          <w:sz w:val="24"/>
          <w:szCs w:val="24"/>
        </w:rPr>
        <w:t>3️</w:t>
      </w:r>
      <w:r w:rsidR="00856EBB" w:rsidRPr="00856EBB">
        <w:rPr>
          <w:rFonts w:ascii="Times New Roman" w:hAnsi="Times New Roman" w:cs="Times New Roman"/>
          <w:sz w:val="24"/>
          <w:szCs w:val="24"/>
        </w:rPr>
        <w:t xml:space="preserve">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sidR="008719C1">
        <w:rPr>
          <w:rFonts w:ascii="Times New Roman" w:hAnsi="Times New Roman" w:cs="Times New Roman"/>
          <w:sz w:val="24"/>
          <w:szCs w:val="24"/>
        </w:rPr>
        <w:t xml:space="preserve"> </w:t>
      </w:r>
      <w:r w:rsidR="008719C1">
        <w:rPr>
          <w:rStyle w:val="EndnoteReference"/>
          <w:rFonts w:ascii="Times New Roman" w:hAnsi="Times New Roman" w:cs="Times New Roman"/>
          <w:sz w:val="24"/>
          <w:szCs w:val="24"/>
        </w:rPr>
        <w:endnoteReference w:id="10"/>
      </w:r>
    </w:p>
    <w:p w14:paraId="028606AD" w14:textId="0946C005" w:rsidR="00CB5024" w:rsidRPr="008719C1" w:rsidRDefault="00CB5024" w:rsidP="00CB5024">
      <w:pPr>
        <w:spacing w:after="0"/>
        <w:rPr>
          <w:rFonts w:ascii="Times New Roman" w:hAnsi="Times New Roman" w:cs="Times New Roman"/>
          <w:sz w:val="24"/>
          <w:szCs w:val="24"/>
        </w:rPr>
      </w:pPr>
      <w:r w:rsidRPr="008719C1">
        <w:rPr>
          <w:rFonts w:ascii="Times New Roman" w:hAnsi="Times New Roman" w:cs="Times New Roman"/>
          <w:sz w:val="24"/>
          <w:szCs w:val="24"/>
        </w:rPr>
        <w:t>4️</w:t>
      </w:r>
      <w:r w:rsidR="008719C1" w:rsidRPr="008719C1">
        <w:rPr>
          <w:rFonts w:ascii="Times New Roman" w:hAnsi="Times New Roman" w:cs="Times New Roman"/>
          <w:sz w:val="24"/>
          <w:szCs w:val="24"/>
        </w:rPr>
        <w:t xml:space="preserve">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6ABAD2BE" w14:textId="546658A2" w:rsidR="00CB5024" w:rsidRPr="00FF3B52" w:rsidRDefault="00CB5024" w:rsidP="00CB5024">
      <w:pPr>
        <w:spacing w:after="0"/>
        <w:rPr>
          <w:rFonts w:ascii="Times New Roman" w:hAnsi="Times New Roman" w:cs="Times New Roman"/>
          <w:sz w:val="24"/>
          <w:szCs w:val="24"/>
        </w:rPr>
      </w:pPr>
      <w:r w:rsidRPr="00FF3B52">
        <w:rPr>
          <w:rFonts w:ascii="Times New Roman" w:hAnsi="Times New Roman" w:cs="Times New Roman"/>
          <w:sz w:val="24"/>
          <w:szCs w:val="24"/>
        </w:rPr>
        <w:t>5️</w:t>
      </w:r>
      <w:r w:rsidR="00FF3B52" w:rsidRPr="00FF3B52">
        <w:rPr>
          <w:rFonts w:ascii="Times New Roman" w:hAnsi="Times New Roman" w:cs="Times New Roman"/>
          <w:sz w:val="24"/>
          <w:szCs w:val="24"/>
        </w:rPr>
        <w:t xml:space="preserve"> </w:t>
      </w:r>
      <w:r w:rsidR="00FF3B52"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1C33B033" w14:textId="12B6E973" w:rsidR="00CB5024" w:rsidRPr="00717F3E" w:rsidRDefault="00CB5024" w:rsidP="00CB5024">
      <w:pPr>
        <w:spacing w:after="0"/>
        <w:rPr>
          <w:rFonts w:ascii="Times New Roman" w:hAnsi="Times New Roman" w:cs="Times New Roman"/>
          <w:sz w:val="24"/>
          <w:szCs w:val="24"/>
        </w:rPr>
      </w:pPr>
      <w:r w:rsidRPr="00717F3E">
        <w:rPr>
          <w:rFonts w:ascii="Times New Roman" w:hAnsi="Times New Roman" w:cs="Times New Roman"/>
          <w:sz w:val="24"/>
          <w:szCs w:val="24"/>
        </w:rPr>
        <w:t>6️</w:t>
      </w:r>
      <w:r w:rsidR="006E3491" w:rsidRPr="00717F3E">
        <w:rPr>
          <w:rFonts w:ascii="Times New Roman" w:hAnsi="Times New Roman" w:cs="Times New Roman"/>
          <w:sz w:val="24"/>
          <w:szCs w:val="24"/>
        </w:rPr>
        <w:t xml:space="preserve">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sidR="004B7A5C">
        <w:rPr>
          <w:rFonts w:ascii="Times New Roman" w:hAnsi="Times New Roman" w:cs="Times New Roman"/>
          <w:sz w:val="24"/>
          <w:szCs w:val="24"/>
        </w:rPr>
        <w:t xml:space="preserve"> </w:t>
      </w:r>
      <w:r w:rsidR="004B7A5C">
        <w:rPr>
          <w:rStyle w:val="EndnoteReference"/>
          <w:rFonts w:ascii="Times New Roman" w:hAnsi="Times New Roman" w:cs="Times New Roman"/>
          <w:sz w:val="24"/>
          <w:szCs w:val="24"/>
        </w:rPr>
        <w:endnoteReference w:id="11"/>
      </w:r>
      <w:r w:rsidR="004B7A5C">
        <w:rPr>
          <w:rFonts w:ascii="Times New Roman" w:hAnsi="Times New Roman" w:cs="Times New Roman"/>
          <w:sz w:val="24"/>
          <w:szCs w:val="24"/>
        </w:rPr>
        <w:t xml:space="preserve"> </w:t>
      </w:r>
    </w:p>
    <w:p w14:paraId="05FB5199" w14:textId="0EFB42D6" w:rsidR="00CB5024" w:rsidRPr="004B7A5C" w:rsidRDefault="00CB5024" w:rsidP="00CB5024">
      <w:pPr>
        <w:spacing w:after="0"/>
        <w:rPr>
          <w:rFonts w:ascii="Times New Roman" w:hAnsi="Times New Roman" w:cs="Times New Roman"/>
          <w:sz w:val="24"/>
          <w:szCs w:val="24"/>
        </w:rPr>
      </w:pPr>
      <w:r w:rsidRPr="004B7A5C">
        <w:rPr>
          <w:rFonts w:ascii="Times New Roman" w:hAnsi="Times New Roman" w:cs="Times New Roman"/>
          <w:sz w:val="24"/>
          <w:szCs w:val="24"/>
        </w:rPr>
        <w:t>7️</w:t>
      </w:r>
      <w:r w:rsidR="004B7A5C" w:rsidRPr="004B7A5C">
        <w:rPr>
          <w:rFonts w:ascii="Times New Roman" w:hAnsi="Times New Roman" w:cs="Times New Roman"/>
          <w:sz w:val="24"/>
          <w:szCs w:val="24"/>
        </w:rPr>
        <w:t xml:space="preserve">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sidR="00BB7261">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sidR="00DA4568">
        <w:rPr>
          <w:rFonts w:ascii="Times New Roman" w:hAnsi="Times New Roman" w:cs="Times New Roman"/>
          <w:sz w:val="24"/>
          <w:szCs w:val="24"/>
        </w:rPr>
        <w:t xml:space="preserve"> </w:t>
      </w:r>
      <w:r w:rsidR="00DA4568">
        <w:rPr>
          <w:rStyle w:val="EndnoteReference"/>
          <w:rFonts w:ascii="Times New Roman" w:hAnsi="Times New Roman" w:cs="Times New Roman"/>
          <w:sz w:val="24"/>
          <w:szCs w:val="24"/>
        </w:rPr>
        <w:endnoteReference w:id="12"/>
      </w:r>
      <w:r w:rsidR="00DA4568">
        <w:rPr>
          <w:rFonts w:ascii="Times New Roman" w:hAnsi="Times New Roman" w:cs="Times New Roman"/>
          <w:sz w:val="24"/>
          <w:szCs w:val="24"/>
        </w:rPr>
        <w:t xml:space="preserve"> </w:t>
      </w:r>
    </w:p>
    <w:p w14:paraId="15760F7C" w14:textId="601035C7" w:rsidR="00CB5024" w:rsidRPr="00845059" w:rsidRDefault="00CB5024" w:rsidP="00CB5024">
      <w:pPr>
        <w:spacing w:after="0"/>
        <w:rPr>
          <w:rFonts w:ascii="Times New Roman" w:hAnsi="Times New Roman" w:cs="Times New Roman"/>
          <w:sz w:val="24"/>
          <w:szCs w:val="24"/>
        </w:rPr>
      </w:pPr>
      <w:r w:rsidRPr="00845059">
        <w:rPr>
          <w:rFonts w:ascii="Times New Roman" w:hAnsi="Times New Roman" w:cs="Times New Roman"/>
          <w:sz w:val="24"/>
          <w:szCs w:val="24"/>
        </w:rPr>
        <w:t>8️</w:t>
      </w:r>
      <w:r w:rsidR="00845059" w:rsidRPr="00845059">
        <w:rPr>
          <w:rFonts w:ascii="Times New Roman" w:hAnsi="Times New Roman" w:cs="Times New Roman"/>
          <w:sz w:val="24"/>
          <w:szCs w:val="24"/>
        </w:rPr>
        <w:t xml:space="preserve">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sidR="00EA694D">
        <w:rPr>
          <w:rFonts w:ascii="Times New Roman" w:hAnsi="Times New Roman" w:cs="Times New Roman"/>
          <w:sz w:val="24"/>
          <w:szCs w:val="24"/>
        </w:rPr>
        <w:t xml:space="preserve"> </w:t>
      </w:r>
      <w:r w:rsidR="00EA694D">
        <w:rPr>
          <w:rStyle w:val="EndnoteReference"/>
          <w:rFonts w:ascii="Times New Roman" w:hAnsi="Times New Roman" w:cs="Times New Roman"/>
          <w:sz w:val="24"/>
          <w:szCs w:val="24"/>
        </w:rPr>
        <w:endnoteReference w:id="13"/>
      </w:r>
      <w:r w:rsidR="00EA694D">
        <w:rPr>
          <w:rFonts w:ascii="Times New Roman" w:hAnsi="Times New Roman" w:cs="Times New Roman"/>
          <w:sz w:val="24"/>
          <w:szCs w:val="24"/>
        </w:rPr>
        <w:t xml:space="preserve"> </w:t>
      </w:r>
    </w:p>
    <w:p w14:paraId="6D3CC4A9" w14:textId="79CD5AA1" w:rsidR="00CB5024" w:rsidRPr="00EA694D" w:rsidRDefault="00CB5024" w:rsidP="00CB5024">
      <w:pPr>
        <w:spacing w:after="0"/>
        <w:rPr>
          <w:rFonts w:ascii="Times New Roman" w:hAnsi="Times New Roman" w:cs="Times New Roman"/>
          <w:sz w:val="24"/>
          <w:szCs w:val="24"/>
        </w:rPr>
      </w:pPr>
      <w:r w:rsidRPr="00EA694D">
        <w:rPr>
          <w:rFonts w:ascii="Times New Roman" w:hAnsi="Times New Roman" w:cs="Times New Roman"/>
          <w:sz w:val="24"/>
          <w:szCs w:val="24"/>
        </w:rPr>
        <w:t>9️</w:t>
      </w:r>
      <w:r w:rsidR="00EA694D" w:rsidRPr="00EA694D">
        <w:rPr>
          <w:rFonts w:ascii="Times New Roman" w:hAnsi="Times New Roman" w:cs="Times New Roman"/>
          <w:sz w:val="24"/>
          <w:szCs w:val="24"/>
        </w:rPr>
        <w:t xml:space="preserve">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sidR="002C7C94">
        <w:rPr>
          <w:rFonts w:ascii="Times New Roman" w:hAnsi="Times New Roman" w:cs="Times New Roman"/>
          <w:sz w:val="24"/>
          <w:szCs w:val="24"/>
        </w:rPr>
        <w:t xml:space="preserve"> </w:t>
      </w:r>
      <w:r w:rsidR="002C7C94">
        <w:rPr>
          <w:rStyle w:val="EndnoteReference"/>
          <w:rFonts w:ascii="Times New Roman" w:hAnsi="Times New Roman" w:cs="Times New Roman"/>
          <w:sz w:val="24"/>
          <w:szCs w:val="24"/>
        </w:rPr>
        <w:endnoteReference w:id="14"/>
      </w:r>
    </w:p>
    <w:p w14:paraId="4F518593" w14:textId="2A97CB74" w:rsidR="00CB5024" w:rsidRPr="00F278F4" w:rsidRDefault="00F278F4" w:rsidP="00CB5024">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00CB5024" w:rsidRPr="00F278F4">
        <w:rPr>
          <w:rFonts w:ascii="Times New Roman" w:hAnsi="Times New Roman" w:cs="Times New Roman"/>
          <w:b/>
          <w:bCs/>
          <w:sz w:val="24"/>
          <w:szCs w:val="24"/>
        </w:rPr>
        <w:t>Unshakable Liberation</w:t>
      </w:r>
      <w:r w:rsidR="00CB5024"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600A0526" w14:textId="77777777" w:rsidR="00490B96" w:rsidRDefault="00490B96" w:rsidP="00CB5024">
      <w:pPr>
        <w:spacing w:after="0"/>
      </w:pPr>
    </w:p>
    <w:p w14:paraId="057E2DC0" w14:textId="286FB1F0" w:rsidR="00CB5024" w:rsidRPr="00490B96" w:rsidRDefault="00CB5024" w:rsidP="00CB5024">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0669682D" w14:textId="54ADCDF4" w:rsidR="00CB5024" w:rsidRPr="00A06F6A" w:rsidRDefault="00CB5024" w:rsidP="00A06F6A">
      <w:pPr>
        <w:spacing w:after="0"/>
        <w:rPr>
          <w:rFonts w:ascii="Times New Roman" w:hAnsi="Times New Roman" w:cs="Times New Roman"/>
          <w:i/>
          <w:iCs/>
          <w:sz w:val="24"/>
          <w:szCs w:val="24"/>
          <w:lang w:val="en-US"/>
        </w:rPr>
      </w:pPr>
    </w:p>
    <w:p w14:paraId="1F64EE1D" w14:textId="77777777" w:rsidR="00C8675D" w:rsidRDefault="00CF5419" w:rsidP="00173321">
      <w:pPr>
        <w:pStyle w:val="Heading3"/>
      </w:pPr>
      <w:r w:rsidRPr="00C8675D">
        <w:lastRenderedPageBreak/>
        <w:t>The Six Unshared Supernormal Knowledges of the Buddha</w:t>
      </w:r>
    </w:p>
    <w:p w14:paraId="436C630C" w14:textId="25DCB6FE" w:rsidR="00CF5419" w:rsidRP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70844DC" w14:textId="77777777" w:rsidR="00804330" w:rsidRDefault="00804330" w:rsidP="00CF5419">
      <w:pPr>
        <w:spacing w:after="0"/>
        <w:rPr>
          <w:rFonts w:ascii="Times New Roman" w:hAnsi="Times New Roman" w:cs="Times New Roman"/>
          <w:sz w:val="24"/>
          <w:szCs w:val="24"/>
        </w:rPr>
      </w:pPr>
    </w:p>
    <w:p w14:paraId="30209508" w14:textId="74090544"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1️</w:t>
      </w:r>
      <w:r w:rsidR="00804330">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sidR="00520496">
        <w:rPr>
          <w:rFonts w:ascii="Times New Roman" w:hAnsi="Times New Roman" w:cs="Times New Roman"/>
          <w:sz w:val="24"/>
          <w:szCs w:val="24"/>
        </w:rPr>
        <w:t xml:space="preserve"> </w:t>
      </w:r>
      <w:r w:rsidR="00520496">
        <w:rPr>
          <w:rStyle w:val="EndnoteReference"/>
          <w:rFonts w:ascii="Times New Roman" w:hAnsi="Times New Roman" w:cs="Times New Roman"/>
          <w:sz w:val="24"/>
          <w:szCs w:val="24"/>
        </w:rPr>
        <w:endnoteReference w:id="15"/>
      </w:r>
    </w:p>
    <w:p w14:paraId="6D022D4B" w14:textId="6D921373"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2️</w:t>
      </w:r>
      <w:r w:rsidR="00E24E12">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0013752F" w:rsidRPr="0013752F">
        <w:rPr>
          <w:rStyle w:val="EndnoteReference"/>
          <w:rFonts w:ascii="Times New Roman" w:hAnsi="Times New Roman" w:cs="Times New Roman"/>
          <w:sz w:val="24"/>
          <w:szCs w:val="24"/>
        </w:rPr>
        <w:t xml:space="preserve"> </w:t>
      </w:r>
      <w:r w:rsidR="0013752F">
        <w:rPr>
          <w:rStyle w:val="EndnoteReference"/>
          <w:rFonts w:ascii="Times New Roman" w:hAnsi="Times New Roman" w:cs="Times New Roman"/>
          <w:sz w:val="24"/>
          <w:szCs w:val="24"/>
        </w:rPr>
        <w:endnoteReference w:id="16"/>
      </w:r>
    </w:p>
    <w:p w14:paraId="07908AD7" w14:textId="4E3CE030"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3️</w:t>
      </w:r>
      <w:r w:rsidR="0013752F">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r w:rsidRPr="0013752F">
        <w:rPr>
          <w:rFonts w:ascii="Times New Roman" w:hAnsi="Times New Roman" w:cs="Times New Roman"/>
          <w:i/>
          <w:iCs/>
          <w:sz w:val="24"/>
          <w:szCs w:val="24"/>
        </w:rPr>
        <w:t xml:space="preserve">Yamakapātihāra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sidR="007235DA">
        <w:rPr>
          <w:rFonts w:ascii="Times New Roman" w:hAnsi="Times New Roman" w:cs="Times New Roman"/>
          <w:sz w:val="24"/>
          <w:szCs w:val="24"/>
        </w:rPr>
        <w:t xml:space="preserve"> </w:t>
      </w:r>
      <w:r w:rsidR="007235DA">
        <w:rPr>
          <w:rStyle w:val="EndnoteReference"/>
          <w:rFonts w:ascii="Times New Roman" w:hAnsi="Times New Roman" w:cs="Times New Roman"/>
          <w:sz w:val="24"/>
          <w:szCs w:val="24"/>
        </w:rPr>
        <w:endnoteReference w:id="17"/>
      </w:r>
    </w:p>
    <w:p w14:paraId="4F2AFF7E" w14:textId="274F22C6"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4️</w:t>
      </w:r>
      <w:r w:rsidR="00576A60">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sidR="00E95112">
        <w:rPr>
          <w:rFonts w:ascii="Times New Roman" w:hAnsi="Times New Roman" w:cs="Times New Roman"/>
          <w:sz w:val="24"/>
          <w:szCs w:val="24"/>
        </w:rPr>
        <w:t xml:space="preserve"> </w:t>
      </w:r>
      <w:r w:rsidR="00E95112">
        <w:rPr>
          <w:rStyle w:val="EndnoteReference"/>
          <w:rFonts w:ascii="Times New Roman" w:hAnsi="Times New Roman" w:cs="Times New Roman"/>
          <w:sz w:val="24"/>
          <w:szCs w:val="24"/>
        </w:rPr>
        <w:endnoteReference w:id="18"/>
      </w:r>
    </w:p>
    <w:p w14:paraId="3F98771D" w14:textId="472C0011"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5️</w:t>
      </w:r>
      <w:r w:rsidR="00E95112">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00F36E05" w:rsidRPr="00F36E05">
        <w:rPr>
          <w:rStyle w:val="EndnoteReference"/>
          <w:rFonts w:ascii="Times New Roman" w:hAnsi="Times New Roman" w:cs="Times New Roman"/>
          <w:sz w:val="24"/>
          <w:szCs w:val="24"/>
        </w:rPr>
        <w:t xml:space="preserve"> </w:t>
      </w:r>
      <w:r w:rsidR="00F36E05">
        <w:rPr>
          <w:rStyle w:val="EndnoteReference"/>
          <w:rFonts w:ascii="Times New Roman" w:hAnsi="Times New Roman" w:cs="Times New Roman"/>
          <w:sz w:val="24"/>
          <w:szCs w:val="24"/>
        </w:rPr>
        <w:endnoteReference w:id="19"/>
      </w:r>
    </w:p>
    <w:p w14:paraId="571E746B" w14:textId="084E89BE"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6️</w:t>
      </w:r>
      <w:r w:rsidR="00F86D71">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sidR="00F86D71">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00F11EFF" w:rsidRPr="00F11EFF">
        <w:rPr>
          <w:rStyle w:val="EndnoteReference"/>
          <w:rFonts w:ascii="Times New Roman" w:hAnsi="Times New Roman" w:cs="Times New Roman"/>
          <w:sz w:val="24"/>
          <w:szCs w:val="24"/>
        </w:rPr>
        <w:t xml:space="preserve"> </w:t>
      </w:r>
      <w:r w:rsidR="00F11EFF">
        <w:rPr>
          <w:rStyle w:val="EndnoteReference"/>
          <w:rFonts w:ascii="Times New Roman" w:hAnsi="Times New Roman" w:cs="Times New Roman"/>
          <w:sz w:val="24"/>
          <w:szCs w:val="24"/>
        </w:rPr>
        <w:endnoteReference w:id="20"/>
      </w:r>
    </w:p>
    <w:p w14:paraId="6370E697" w14:textId="77777777" w:rsidR="008E523E" w:rsidRDefault="008E523E" w:rsidP="00CF5419">
      <w:pPr>
        <w:spacing w:after="0"/>
        <w:rPr>
          <w:rFonts w:ascii="Times New Roman" w:hAnsi="Times New Roman" w:cs="Times New Roman"/>
          <w:b/>
          <w:bCs/>
          <w:sz w:val="24"/>
          <w:szCs w:val="24"/>
        </w:rPr>
      </w:pPr>
    </w:p>
    <w:p w14:paraId="46650164" w14:textId="4C974CFA" w:rsidR="00CF5419" w:rsidRPr="00CF5419" w:rsidRDefault="00CF5419" w:rsidP="00CB6495">
      <w:pPr>
        <w:pStyle w:val="Heading3"/>
      </w:pPr>
      <w:r w:rsidRPr="00CF5419">
        <w:t>A Unique and Supreme Wisdom</w:t>
      </w:r>
    </w:p>
    <w:p w14:paraId="2BF32EF9" w14:textId="36DF9EB5" w:rsidR="00CF5419" w:rsidRPr="008E523E" w:rsidRDefault="00CF5419" w:rsidP="00CF5419">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sidR="00655875">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sidR="00655875">
        <w:rPr>
          <w:rFonts w:ascii="Times New Roman" w:hAnsi="Times New Roman" w:cs="Times New Roman"/>
          <w:sz w:val="24"/>
          <w:szCs w:val="24"/>
        </w:rPr>
        <w:t>sixty-</w:t>
      </w:r>
      <w:r w:rsidR="00016C0F">
        <w:rPr>
          <w:rFonts w:ascii="Times New Roman" w:hAnsi="Times New Roman" w:cs="Times New Roman"/>
          <w:sz w:val="24"/>
          <w:szCs w:val="24"/>
        </w:rPr>
        <w:t xml:space="preserve">seven </w:t>
      </w:r>
      <w:r w:rsidR="00016C0F" w:rsidRPr="008E523E">
        <w:rPr>
          <w:rFonts w:ascii="Times New Roman" w:hAnsi="Times New Roman" w:cs="Times New Roman"/>
          <w:sz w:val="24"/>
          <w:szCs w:val="24"/>
        </w:rPr>
        <w:t>are</w:t>
      </w:r>
      <w:r w:rsidRPr="008E523E">
        <w:rPr>
          <w:rFonts w:ascii="Times New Roman" w:hAnsi="Times New Roman" w:cs="Times New Roman"/>
          <w:sz w:val="24"/>
          <w:szCs w:val="24"/>
        </w:rPr>
        <w:t xml:space="preserv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B5DD189" w14:textId="77777777" w:rsidR="00CF5419" w:rsidRPr="004A4DBA" w:rsidRDefault="00CF5419" w:rsidP="00CF5419">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42637841" w14:textId="34241F46" w:rsidR="00A35EF3" w:rsidRPr="006425BF" w:rsidRDefault="00A35EF3" w:rsidP="00CB6495">
      <w:pPr>
        <w:pStyle w:val="Heading1"/>
      </w:pPr>
      <w:r w:rsidRPr="006425BF">
        <w:t>The Nine Supreme Noble Qualities of the Buddha</w:t>
      </w:r>
    </w:p>
    <w:p w14:paraId="7D091B71" w14:textId="77777777" w:rsidR="00A35EF3" w:rsidRPr="006425BF" w:rsidRDefault="00A35EF3" w:rsidP="00F4438C">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5C8867FA" w14:textId="18E85745" w:rsidR="00BB40ED" w:rsidRDefault="000F6E65" w:rsidP="00A35EF3">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00A35EF3" w:rsidRPr="006425BF">
        <w:rPr>
          <w:rFonts w:ascii="Times New Roman" w:hAnsi="Times New Roman" w:cs="Times New Roman"/>
          <w:sz w:val="24"/>
          <w:szCs w:val="24"/>
        </w:rPr>
        <w:t>Mahānāma</w:t>
      </w:r>
      <w:proofErr w:type="spellEnd"/>
      <w:r w:rsidR="00BB40ED">
        <w:rPr>
          <w:rFonts w:ascii="Times New Roman" w:hAnsi="Times New Roman" w:cs="Times New Roman"/>
          <w:sz w:val="24"/>
          <w:szCs w:val="24"/>
        </w:rPr>
        <w:t xml:space="preserve"> </w:t>
      </w:r>
      <w:proofErr w:type="spellStart"/>
      <w:r w:rsidR="00BB40ED">
        <w:rPr>
          <w:rFonts w:ascii="Times New Roman" w:hAnsi="Times New Roman" w:cs="Times New Roman"/>
          <w:sz w:val="24"/>
          <w:szCs w:val="24"/>
        </w:rPr>
        <w:t>sakyan</w:t>
      </w:r>
      <w:proofErr w:type="spellEnd"/>
      <w:r w:rsidR="00BB40ED">
        <w:rPr>
          <w:rFonts w:ascii="Times New Roman" w:hAnsi="Times New Roman" w:cs="Times New Roman"/>
          <w:sz w:val="24"/>
          <w:szCs w:val="24"/>
        </w:rPr>
        <w:t>:</w:t>
      </w:r>
      <w:r w:rsidR="00626188">
        <w:rPr>
          <w:rStyle w:val="EndnoteReference"/>
          <w:rFonts w:ascii="Times New Roman" w:hAnsi="Times New Roman" w:cs="Times New Roman"/>
          <w:sz w:val="24"/>
          <w:szCs w:val="24"/>
        </w:rPr>
        <w:endnoteReference w:id="21"/>
      </w:r>
    </w:p>
    <w:p w14:paraId="14E1EC3F" w14:textId="469E208D" w:rsidR="00631080" w:rsidRDefault="00BB40ED" w:rsidP="00A35EF3">
      <w:pPr>
        <w:spacing w:after="0"/>
        <w:rPr>
          <w:rFonts w:ascii="Times New Roman" w:hAnsi="Times New Roman" w:cs="Times New Roman"/>
          <w:i/>
          <w:iCs/>
          <w:sz w:val="24"/>
          <w:szCs w:val="24"/>
        </w:rPr>
      </w:pPr>
      <w:r w:rsidRPr="002B766F">
        <w:rPr>
          <w:rFonts w:ascii="Times New Roman" w:hAnsi="Times New Roman" w:cs="Times New Roman"/>
          <w:sz w:val="24"/>
          <w:szCs w:val="24"/>
        </w:rPr>
        <w:t>“…</w:t>
      </w:r>
      <w:r w:rsidR="00A35EF3" w:rsidRPr="002B766F">
        <w:rPr>
          <w:rFonts w:ascii="Times New Roman" w:hAnsi="Times New Roman" w:cs="Times New Roman"/>
          <w:sz w:val="24"/>
          <w:szCs w:val="24"/>
        </w:rPr>
        <w:t>you should recollect the Tathāgata thus</w:t>
      </w:r>
      <w:r w:rsidR="003B5302" w:rsidRPr="002B766F">
        <w:rPr>
          <w:rFonts w:ascii="Times New Roman" w:hAnsi="Times New Roman" w:cs="Times New Roman"/>
          <w:sz w:val="24"/>
          <w:szCs w:val="24"/>
        </w:rPr>
        <w:t>”</w:t>
      </w:r>
      <w:r w:rsidR="003B5302">
        <w:rPr>
          <w:rFonts w:ascii="Times New Roman" w:hAnsi="Times New Roman" w:cs="Times New Roman"/>
          <w:i/>
          <w:iCs/>
          <w:sz w:val="24"/>
          <w:szCs w:val="24"/>
        </w:rPr>
        <w:t>:</w:t>
      </w:r>
      <w:r w:rsidR="00CF493A" w:rsidRPr="00CF493A">
        <w:rPr>
          <w:rStyle w:val="EndnoteReference"/>
          <w:rFonts w:ascii="Times New Roman" w:hAnsi="Times New Roman" w:cs="Times New Roman"/>
          <w:i/>
          <w:iCs/>
          <w:sz w:val="24"/>
          <w:szCs w:val="24"/>
        </w:rPr>
        <w:t xml:space="preserve"> </w:t>
      </w:r>
      <w:r w:rsidR="00CF493A" w:rsidRPr="00FC5EEE">
        <w:rPr>
          <w:rStyle w:val="EndnoteReference"/>
          <w:rFonts w:ascii="Times New Roman" w:hAnsi="Times New Roman" w:cs="Times New Roman"/>
          <w:i/>
          <w:iCs/>
          <w:sz w:val="24"/>
          <w:szCs w:val="24"/>
        </w:rPr>
        <w:endnoteReference w:id="22"/>
      </w:r>
    </w:p>
    <w:p w14:paraId="5E9AF5D9" w14:textId="2BDE9409" w:rsidR="005E44DB" w:rsidRDefault="00A35EF3" w:rsidP="00A35EF3">
      <w:pPr>
        <w:spacing w:after="0"/>
        <w:rPr>
          <w:rFonts w:ascii="Times New Roman" w:hAnsi="Times New Roman" w:cs="Times New Roman"/>
          <w:i/>
          <w:iCs/>
          <w:sz w:val="24"/>
          <w:szCs w:val="24"/>
        </w:rPr>
      </w:pPr>
      <w:r w:rsidRPr="00BB40ED">
        <w:rPr>
          <w:rFonts w:ascii="Times New Roman" w:hAnsi="Times New Roman" w:cs="Times New Roman"/>
          <w:i/>
          <w:iCs/>
          <w:sz w:val="24"/>
          <w:szCs w:val="24"/>
        </w:rPr>
        <w:lastRenderedPageBreak/>
        <w:t>The Blessed One is an Arahant,</w:t>
      </w:r>
      <w:r w:rsidR="00555CD9" w:rsidRPr="00555CD9">
        <w:rPr>
          <w:rStyle w:val="EndnoteReference"/>
          <w:rFonts w:ascii="Times New Roman" w:hAnsi="Times New Roman" w:cs="Times New Roman"/>
          <w:i/>
          <w:iCs/>
          <w:sz w:val="24"/>
          <w:szCs w:val="24"/>
        </w:rPr>
        <w:t xml:space="preserve"> </w:t>
      </w:r>
      <w:r w:rsidR="00555CD9">
        <w:rPr>
          <w:rStyle w:val="EndnoteReference"/>
          <w:rFonts w:ascii="Times New Roman" w:hAnsi="Times New Roman" w:cs="Times New Roman"/>
          <w:i/>
          <w:iCs/>
          <w:sz w:val="24"/>
          <w:szCs w:val="24"/>
        </w:rPr>
        <w:endnoteReference w:id="23"/>
      </w:r>
      <w:r w:rsidR="00555CD9">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003B5302" w:rsidRPr="003B5302">
        <w:rPr>
          <w:rStyle w:val="EndnoteReference"/>
          <w:rFonts w:ascii="Times New Roman" w:hAnsi="Times New Roman" w:cs="Times New Roman"/>
          <w:b/>
          <w:bCs/>
          <w:i/>
          <w:iCs/>
          <w:sz w:val="24"/>
          <w:szCs w:val="24"/>
        </w:rPr>
        <w:t xml:space="preserve"> </w:t>
      </w:r>
      <w:r w:rsidR="003B5302">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accomplished in true knowledge and conduct,</w:t>
      </w:r>
      <w:r w:rsidR="0061166B">
        <w:rPr>
          <w:rFonts w:ascii="Times New Roman" w:hAnsi="Times New Roman" w:cs="Times New Roman"/>
          <w:i/>
          <w:iCs/>
          <w:sz w:val="24"/>
          <w:szCs w:val="24"/>
        </w:rPr>
        <w:t xml:space="preserve"> </w:t>
      </w:r>
      <w:r w:rsidR="0061166B">
        <w:rPr>
          <w:rStyle w:val="EndnoteReference"/>
          <w:rFonts w:ascii="Times New Roman" w:hAnsi="Times New Roman" w:cs="Times New Roman"/>
          <w:b/>
          <w:bCs/>
          <w:i/>
          <w:iCs/>
          <w:sz w:val="24"/>
          <w:szCs w:val="24"/>
        </w:rPr>
        <w:endnoteReference w:id="25"/>
      </w:r>
      <w:r w:rsidRPr="00BB40ED">
        <w:rPr>
          <w:rFonts w:ascii="Times New Roman" w:hAnsi="Times New Roman" w:cs="Times New Roman"/>
          <w:i/>
          <w:iCs/>
          <w:sz w:val="24"/>
          <w:szCs w:val="24"/>
        </w:rPr>
        <w:t xml:space="preserve"> fortunate, </w:t>
      </w:r>
      <w:r w:rsidR="00A95067">
        <w:rPr>
          <w:rStyle w:val="EndnoteReference"/>
          <w:rFonts w:ascii="Times New Roman" w:hAnsi="Times New Roman" w:cs="Times New Roman"/>
          <w:b/>
          <w:bCs/>
          <w:i/>
          <w:iCs/>
          <w:sz w:val="24"/>
          <w:szCs w:val="24"/>
        </w:rPr>
        <w:endnoteReference w:id="26"/>
      </w:r>
      <w:r w:rsidR="00A95067">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sidR="00AD5658">
        <w:rPr>
          <w:rFonts w:ascii="Times New Roman" w:hAnsi="Times New Roman" w:cs="Times New Roman"/>
          <w:i/>
          <w:iCs/>
          <w:sz w:val="24"/>
          <w:szCs w:val="24"/>
        </w:rPr>
        <w:t xml:space="preserve"> </w:t>
      </w:r>
      <w:r w:rsidR="00AD5658">
        <w:rPr>
          <w:rStyle w:val="EndnoteReference"/>
          <w:rFonts w:ascii="Times New Roman" w:hAnsi="Times New Roman" w:cs="Times New Roman"/>
          <w:i/>
          <w:iCs/>
          <w:sz w:val="24"/>
          <w:szCs w:val="24"/>
        </w:rPr>
        <w:endnoteReference w:id="27"/>
      </w:r>
      <w:r w:rsidRPr="00BB40ED">
        <w:rPr>
          <w:rFonts w:ascii="Times New Roman" w:hAnsi="Times New Roman" w:cs="Times New Roman"/>
          <w:i/>
          <w:iCs/>
          <w:sz w:val="24"/>
          <w:szCs w:val="24"/>
        </w:rPr>
        <w:t xml:space="preserve"> unsurpassed trainer of persons to be tamed,</w:t>
      </w:r>
      <w:r w:rsidR="00E96401" w:rsidRPr="00E96401">
        <w:rPr>
          <w:rStyle w:val="EndnoteReference"/>
          <w:rFonts w:ascii="Times New Roman" w:hAnsi="Times New Roman" w:cs="Times New Roman"/>
          <w:b/>
          <w:bCs/>
          <w:i/>
          <w:iCs/>
          <w:sz w:val="24"/>
          <w:szCs w:val="24"/>
        </w:rPr>
        <w:t xml:space="preserve"> </w:t>
      </w:r>
      <w:r w:rsidR="00E96401">
        <w:rPr>
          <w:rStyle w:val="EndnoteReference"/>
          <w:rFonts w:ascii="Times New Roman" w:hAnsi="Times New Roman" w:cs="Times New Roman"/>
          <w:b/>
          <w:bCs/>
          <w:i/>
          <w:iCs/>
          <w:sz w:val="24"/>
          <w:szCs w:val="24"/>
        </w:rPr>
        <w:endnoteReference w:id="28"/>
      </w:r>
      <w:r w:rsidRPr="00BB40ED">
        <w:rPr>
          <w:rFonts w:ascii="Times New Roman" w:hAnsi="Times New Roman" w:cs="Times New Roman"/>
          <w:i/>
          <w:iCs/>
          <w:sz w:val="24"/>
          <w:szCs w:val="24"/>
        </w:rPr>
        <w:t xml:space="preserve"> teacher of devas and humans, </w:t>
      </w:r>
      <w:r w:rsidR="00F53F1C">
        <w:rPr>
          <w:rStyle w:val="EndnoteReference"/>
          <w:rFonts w:ascii="Times New Roman" w:hAnsi="Times New Roman" w:cs="Times New Roman"/>
          <w:sz w:val="24"/>
          <w:szCs w:val="24"/>
        </w:rPr>
        <w:endnoteReference w:id="29"/>
      </w:r>
      <w:r w:rsidR="00F53F1C">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sidR="005E44DB">
        <w:rPr>
          <w:rFonts w:ascii="Times New Roman" w:hAnsi="Times New Roman" w:cs="Times New Roman"/>
          <w:i/>
          <w:iCs/>
          <w:sz w:val="24"/>
          <w:szCs w:val="24"/>
        </w:rPr>
        <w:t xml:space="preserve"> </w:t>
      </w:r>
      <w:r w:rsidR="005E44DB">
        <w:rPr>
          <w:rStyle w:val="EndnoteReference"/>
          <w:rFonts w:ascii="Times New Roman" w:hAnsi="Times New Roman" w:cs="Times New Roman"/>
          <w:b/>
          <w:bCs/>
          <w:i/>
          <w:iCs/>
          <w:sz w:val="24"/>
          <w:szCs w:val="24"/>
        </w:rPr>
        <w:endnoteReference w:id="30"/>
      </w:r>
    </w:p>
    <w:p w14:paraId="616EC957" w14:textId="12798755" w:rsidR="00A35EF3" w:rsidRDefault="005E44DB" w:rsidP="00A35EF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A35EF3" w:rsidRPr="00BB40ED">
        <w:rPr>
          <w:rFonts w:ascii="Times New Roman" w:hAnsi="Times New Roman" w:cs="Times New Roman"/>
          <w:i/>
          <w:iCs/>
          <w:sz w:val="24"/>
          <w:szCs w:val="24"/>
        </w:rPr>
        <w:t>the Blessed One…”</w:t>
      </w:r>
      <w:r w:rsidR="00931501">
        <w:rPr>
          <w:rStyle w:val="EndnoteReference"/>
          <w:rFonts w:ascii="Times New Roman" w:hAnsi="Times New Roman" w:cs="Times New Roman"/>
          <w:i/>
          <w:iCs/>
          <w:sz w:val="24"/>
          <w:szCs w:val="24"/>
        </w:rPr>
        <w:endnoteReference w:id="31"/>
      </w:r>
      <w:r w:rsidR="00931501">
        <w:rPr>
          <w:rFonts w:ascii="Times New Roman" w:hAnsi="Times New Roman" w:cs="Times New Roman"/>
          <w:i/>
          <w:iCs/>
          <w:sz w:val="24"/>
          <w:szCs w:val="24"/>
        </w:rPr>
        <w:t xml:space="preserve">. </w:t>
      </w:r>
    </w:p>
    <w:p w14:paraId="7AFE08AF" w14:textId="77777777" w:rsidR="00626188" w:rsidRDefault="00626188" w:rsidP="00A35EF3">
      <w:pPr>
        <w:spacing w:after="0"/>
        <w:rPr>
          <w:rFonts w:ascii="Times New Roman" w:hAnsi="Times New Roman" w:cs="Times New Roman"/>
          <w:sz w:val="24"/>
          <w:szCs w:val="24"/>
        </w:rPr>
      </w:pPr>
    </w:p>
    <w:p w14:paraId="1FC5B35F" w14:textId="7F870CAB" w:rsidR="00D57C41" w:rsidRPr="009416DD" w:rsidRDefault="00664500" w:rsidP="00A35EF3">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w:t>
      </w:r>
      <w:r w:rsidR="009416DD" w:rsidRPr="009416DD">
        <w:rPr>
          <w:rFonts w:ascii="Times New Roman" w:hAnsi="Times New Roman" w:cs="Times New Roman"/>
          <w:sz w:val="24"/>
          <w:szCs w:val="24"/>
        </w:rPr>
        <w:t xml:space="preserve"> description of these qualities is given in section:4 of this series</w:t>
      </w:r>
    </w:p>
    <w:p w14:paraId="67A1540E" w14:textId="77777777" w:rsidR="00631080" w:rsidRDefault="00631080" w:rsidP="00A35EF3">
      <w:pPr>
        <w:spacing w:after="0"/>
        <w:rPr>
          <w:rFonts w:ascii="Times New Roman" w:hAnsi="Times New Roman" w:cs="Times New Roman"/>
          <w:sz w:val="24"/>
          <w:szCs w:val="24"/>
        </w:rPr>
      </w:pPr>
    </w:p>
    <w:p w14:paraId="722F0238" w14:textId="657F81BE"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1075029A" w14:textId="77777777" w:rsidR="00A35EF3" w:rsidRPr="00100049" w:rsidRDefault="00A35EF3" w:rsidP="00A35EF3">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73F182EB"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3385B53"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74142CA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501268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582F132E" w14:textId="77777777" w:rsidR="00A35EF3" w:rsidRPr="006425BF" w:rsidRDefault="00A35EF3" w:rsidP="00A35EF3">
      <w:pPr>
        <w:numPr>
          <w:ilvl w:val="0"/>
          <w:numId w:val="4"/>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20FFB04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0C19F168"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5A4EC7F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1B596C5A"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09E7F9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6B912429"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51D9DF6C" w14:textId="77777777" w:rsidR="00EB15C5" w:rsidRDefault="00EB15C5" w:rsidP="00A35EF3">
      <w:pPr>
        <w:spacing w:after="0"/>
        <w:rPr>
          <w:rFonts w:ascii="Times New Roman" w:hAnsi="Times New Roman" w:cs="Times New Roman"/>
          <w:sz w:val="24"/>
          <w:szCs w:val="24"/>
        </w:rPr>
      </w:pPr>
    </w:p>
    <w:p w14:paraId="3A25191A" w14:textId="54FEE66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2E7B311" w14:textId="77777777" w:rsidR="00615E20" w:rsidRDefault="00615E20" w:rsidP="005847AE">
      <w:pPr>
        <w:spacing w:after="0"/>
        <w:rPr>
          <w:rFonts w:ascii="Times New Roman" w:hAnsi="Times New Roman" w:cs="Times New Roman"/>
          <w:i/>
          <w:iCs/>
          <w:sz w:val="24"/>
          <w:szCs w:val="24"/>
        </w:rPr>
      </w:pPr>
    </w:p>
    <w:p w14:paraId="581C82EA" w14:textId="7E531552" w:rsidR="005847AE" w:rsidRPr="00FC5EEE" w:rsidRDefault="00A35EF3" w:rsidP="005847AE">
      <w:pPr>
        <w:spacing w:after="0"/>
        <w:rPr>
          <w:rFonts w:ascii="Times New Roman" w:hAnsi="Times New Roman" w:cs="Times New Roman"/>
          <w:i/>
          <w:iCs/>
          <w:sz w:val="24"/>
          <w:szCs w:val="24"/>
        </w:rPr>
      </w:pPr>
      <w:r w:rsidRPr="00B77FBC">
        <w:rPr>
          <w:rFonts w:ascii="Times New Roman" w:hAnsi="Times New Roman" w:cs="Times New Roman"/>
          <w:i/>
          <w:iCs/>
          <w:sz w:val="24"/>
          <w:szCs w:val="24"/>
        </w:rPr>
        <w:t xml:space="preserve">“…When a noble disciple recollects the Tathāgata, at that moment his mind is free from lust, hatred, and delusion. His mind becomes serene, steady, and uplifted. Inspired by the Dhamma, he experiences joy. From joy arises rapture, from rapture comes </w:t>
      </w:r>
      <w:r w:rsidR="009423D3"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from </w:t>
      </w:r>
      <w:r w:rsidR="00B77FBC"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sidR="005847AE">
        <w:rPr>
          <w:rFonts w:ascii="Times New Roman" w:hAnsi="Times New Roman" w:cs="Times New Roman"/>
          <w:i/>
          <w:iCs/>
          <w:sz w:val="24"/>
          <w:szCs w:val="24"/>
        </w:rPr>
        <w:t xml:space="preserve"> </w:t>
      </w:r>
      <w:r w:rsidR="005847AE">
        <w:rPr>
          <w:rStyle w:val="EndnoteReference"/>
          <w:rFonts w:ascii="Times New Roman" w:hAnsi="Times New Roman" w:cs="Times New Roman"/>
          <w:i/>
          <w:iCs/>
          <w:sz w:val="24"/>
          <w:szCs w:val="24"/>
        </w:rPr>
        <w:endnoteReference w:id="32"/>
      </w:r>
    </w:p>
    <w:p w14:paraId="3C40DCFA" w14:textId="58D73794" w:rsidR="00A35EF3" w:rsidRPr="00B77FBC" w:rsidRDefault="00A35EF3" w:rsidP="00A35EF3">
      <w:pPr>
        <w:spacing w:after="0"/>
        <w:rPr>
          <w:rFonts w:ascii="Times New Roman" w:hAnsi="Times New Roman" w:cs="Times New Roman"/>
          <w:i/>
          <w:iCs/>
          <w:sz w:val="24"/>
          <w:szCs w:val="24"/>
        </w:rPr>
      </w:pPr>
    </w:p>
    <w:p w14:paraId="1F6A3731" w14:textId="1C912DD3" w:rsidR="00A35EF3" w:rsidRPr="00B50382" w:rsidRDefault="00A35EF3" w:rsidP="00A35EF3">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sidR="006F3F28">
        <w:rPr>
          <w:rStyle w:val="EndnoteReference"/>
          <w:rFonts w:ascii="Times New Roman" w:hAnsi="Times New Roman" w:cs="Times New Roman"/>
          <w:sz w:val="24"/>
          <w:szCs w:val="24"/>
        </w:rPr>
        <w:endnoteReference w:id="33"/>
      </w:r>
    </w:p>
    <w:p w14:paraId="534672A2" w14:textId="77777777" w:rsidR="00B50382" w:rsidRPr="00FC6FC9" w:rsidRDefault="00B50382" w:rsidP="00A35EF3">
      <w:pPr>
        <w:spacing w:after="0"/>
        <w:rPr>
          <w:rFonts w:ascii="Times New Roman" w:hAnsi="Times New Roman" w:cs="Times New Roman"/>
          <w:sz w:val="24"/>
          <w:szCs w:val="24"/>
        </w:rPr>
      </w:pPr>
    </w:p>
    <w:p w14:paraId="48D41A82" w14:textId="60AA1041" w:rsidR="00A35EF3" w:rsidRPr="00E87B5E" w:rsidRDefault="00A35EF3" w:rsidP="00A35EF3">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r>
      <w:r w:rsidRPr="00E87B5E">
        <w:rPr>
          <w:rFonts w:ascii="Times New Roman" w:hAnsi="Times New Roman" w:cs="Times New Roman"/>
          <w:sz w:val="24"/>
          <w:szCs w:val="24"/>
        </w:rPr>
        <w:lastRenderedPageBreak/>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sidR="00E87B5E">
        <w:rPr>
          <w:rStyle w:val="EndnoteReference"/>
          <w:rFonts w:ascii="Times New Roman" w:hAnsi="Times New Roman" w:cs="Times New Roman"/>
          <w:sz w:val="24"/>
          <w:szCs w:val="24"/>
        </w:rPr>
        <w:endnoteReference w:id="34"/>
      </w:r>
    </w:p>
    <w:p w14:paraId="00B027F7" w14:textId="77777777" w:rsidR="00B361FC" w:rsidRDefault="00B361FC" w:rsidP="00A35EF3">
      <w:pPr>
        <w:spacing w:after="0"/>
        <w:rPr>
          <w:rFonts w:cstheme="minorHAnsi"/>
        </w:rPr>
      </w:pPr>
    </w:p>
    <w:p w14:paraId="6D2C9419" w14:textId="47B187B6" w:rsidR="00A35EF3" w:rsidRPr="008B0760" w:rsidRDefault="00A35EF3" w:rsidP="00A35EF3">
      <w:pPr>
        <w:spacing w:after="0"/>
        <w:rPr>
          <w:rFonts w:ascii="Times New Roman" w:hAnsi="Times New Roman" w:cs="Times New Roman"/>
          <w:sz w:val="24"/>
          <w:szCs w:val="24"/>
        </w:rPr>
      </w:pPr>
      <w:r w:rsidRPr="008B0760">
        <w:rPr>
          <w:rFonts w:ascii="Times New Roman" w:hAnsi="Times New Roman" w:cs="Times New Roman"/>
          <w:sz w:val="24"/>
          <w:szCs w:val="24"/>
        </w:rPr>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3A93D3E5" w14:textId="6561E720" w:rsidR="00571E44" w:rsidRDefault="00571E44" w:rsidP="009D6763">
      <w:pPr>
        <w:pStyle w:val="Standard"/>
        <w:spacing w:after="0"/>
        <w:rPr>
          <w:rFonts w:ascii="Times New Roman" w:hAnsi="Times New Roman" w:cs="Times New Roman"/>
          <w:b/>
          <w:bCs/>
          <w:sz w:val="28"/>
          <w:szCs w:val="28"/>
        </w:rPr>
      </w:pPr>
    </w:p>
    <w:p w14:paraId="173C4186" w14:textId="77777777" w:rsidR="00571E44" w:rsidRPr="00571E44" w:rsidRDefault="00571E44" w:rsidP="005F2F53">
      <w:pPr>
        <w:pStyle w:val="Heading1"/>
      </w:pPr>
      <w:r w:rsidRPr="00571E44">
        <w:t>The Buddha: The Great Man of Supreme Wisdom</w:t>
      </w:r>
    </w:p>
    <w:p w14:paraId="4369161D" w14:textId="77777777" w:rsidR="008D5827"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7DAA63BA" w14:textId="4185C1D0" w:rsidR="00571E44" w:rsidRPr="00717360" w:rsidRDefault="00571E44" w:rsidP="00571E44">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sidR="009D21C7">
        <w:rPr>
          <w:rStyle w:val="EndnoteReference"/>
          <w:rFonts w:ascii="Times New Roman" w:hAnsi="Times New Roman" w:cs="Times New Roman"/>
          <w:lang w:val="en-AU"/>
        </w:rPr>
        <w:endnoteReference w:id="35"/>
      </w:r>
    </w:p>
    <w:p w14:paraId="307A6A3C" w14:textId="0F446F97" w:rsidR="00571E44" w:rsidRPr="00FF100D" w:rsidRDefault="00571E44" w:rsidP="00571E44">
      <w:pPr>
        <w:pStyle w:val="Standard"/>
        <w:spacing w:after="0"/>
        <w:rPr>
          <w:rFonts w:ascii="Times New Roman" w:hAnsi="Times New Roman" w:cs="Times New Roman"/>
          <w:i/>
          <w:iCs/>
          <w:lang w:val="en-AU"/>
        </w:rPr>
      </w:pPr>
      <w:r w:rsidRPr="00FF100D">
        <w:rPr>
          <w:rFonts w:ascii="Times New Roman" w:hAnsi="Times New Roman" w:cs="Times New Roman"/>
          <w:i/>
          <w:iCs/>
          <w:lang w:val="en-AU"/>
        </w:rPr>
        <w:t>“Indeed, I practice for the welfare and happiness of many. I have guided countless beings onto the noble path, establishing them in the goodness and wholesomeness of the Dhamma.</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My mind is completely mastered—I think only what I choose to think, and I do not think what I do not wish to think. I intend only what I choose to intend, and I do not intend what I do not wish to intend. Thus, I have attained complete mastery over my thoughts.</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 xml:space="preserve">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With the destruction of all defilements, I have directly realized, in this very life, the taintless liberation of mind and liberation by wisdom. Having attained this ultimate freedom, I now abide in it.”</w:t>
      </w:r>
    </w:p>
    <w:p w14:paraId="33C087F6" w14:textId="77777777" w:rsidR="00E44676" w:rsidRDefault="00E44676" w:rsidP="00571E44">
      <w:pPr>
        <w:pStyle w:val="Standard"/>
        <w:spacing w:after="0"/>
        <w:rPr>
          <w:rFonts w:ascii="Times New Roman" w:hAnsi="Times New Roman" w:cs="Times New Roman"/>
          <w:lang w:val="en-AU"/>
        </w:rPr>
      </w:pPr>
    </w:p>
    <w:p w14:paraId="634A5417" w14:textId="62E985D8" w:rsidR="00571E44" w:rsidRPr="00B41FE4"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These words reveal the Buddha’s unparalleled mental mastery, his boundless compassion, and his complete liberation, distinguishing him as the unsurpassed teacher, the fully awakened one, and the supreme guide of gods and men.</w:t>
      </w:r>
      <w:r w:rsidR="00BF4504" w:rsidRPr="00B41FE4">
        <w:rPr>
          <w:rFonts w:ascii="Times New Roman" w:hAnsi="Times New Roman" w:cs="Times New Roman"/>
          <w:lang w:val="en-AU"/>
        </w:rPr>
        <w:t xml:space="preserve"> </w:t>
      </w:r>
    </w:p>
    <w:p w14:paraId="3E7CCE70" w14:textId="77777777" w:rsidR="00A75B1D" w:rsidRDefault="00A75B1D" w:rsidP="00BA7CC3">
      <w:pPr>
        <w:pStyle w:val="Standard"/>
        <w:rPr>
          <w:rFonts w:ascii="Times New Roman" w:hAnsi="Times New Roman" w:cs="Times New Roman"/>
          <w:lang w:val="en-AU" w:bidi="si-LK"/>
        </w:rPr>
      </w:pPr>
    </w:p>
    <w:p w14:paraId="20526FD8" w14:textId="77777777" w:rsidR="00BD70C0" w:rsidRDefault="00A75B1D" w:rsidP="005F2F53">
      <w:pPr>
        <w:pStyle w:val="Heading1"/>
      </w:pPr>
      <w:r w:rsidRPr="00A75B1D">
        <w:t>T</w:t>
      </w:r>
      <w:r w:rsidR="00BA7CC3" w:rsidRPr="00A75B1D">
        <w:t>he Buddha: Honored and Revered by All Beings</w:t>
      </w:r>
    </w:p>
    <w:p w14:paraId="4FBA9F41" w14:textId="45887DE4" w:rsidR="00BA7CC3" w:rsidRPr="00BD70C0" w:rsidRDefault="00BA7CC3" w:rsidP="00BD70C0">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6D0C2303" w14:textId="77777777" w:rsidR="005F2F53" w:rsidRDefault="005F2F53" w:rsidP="00BA7CC3">
      <w:pPr>
        <w:pStyle w:val="Standard"/>
        <w:spacing w:after="0"/>
        <w:rPr>
          <w:rFonts w:ascii="Times New Roman" w:hAnsi="Times New Roman" w:cs="Times New Roman"/>
          <w:b/>
          <w:bCs/>
        </w:rPr>
      </w:pPr>
    </w:p>
    <w:p w14:paraId="457C7341" w14:textId="2169A5D8" w:rsidR="00BA7CC3" w:rsidRPr="00A75B1D" w:rsidRDefault="00BA7CC3" w:rsidP="005F2F53">
      <w:pPr>
        <w:pStyle w:val="Heading2"/>
      </w:pPr>
      <w:r w:rsidRPr="00A75B1D">
        <w:t>The Buddha’s Supreme Status</w:t>
      </w:r>
    </w:p>
    <w:p w14:paraId="525E5B01" w14:textId="7777777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8D61FC4" w14:textId="77777777"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4C614EED" w14:textId="77777777" w:rsidR="00E57F76" w:rsidRDefault="00E57F76" w:rsidP="00BA7CC3">
      <w:pPr>
        <w:pStyle w:val="Standard"/>
        <w:spacing w:after="0"/>
        <w:rPr>
          <w:rFonts w:ascii="Times New Roman" w:hAnsi="Times New Roman" w:cs="Times New Roman"/>
        </w:rPr>
      </w:pPr>
    </w:p>
    <w:p w14:paraId="198D52FC" w14:textId="1416DE78"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0EF9646E" w14:textId="60C00422"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lastRenderedPageBreak/>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sidR="00E57F76">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54276A56" w14:textId="77777777" w:rsidR="00E57F76" w:rsidRDefault="00E57F76" w:rsidP="00BA7CC3">
      <w:pPr>
        <w:pStyle w:val="Standard"/>
        <w:spacing w:after="0"/>
        <w:rPr>
          <w:rFonts w:ascii="Times New Roman" w:hAnsi="Times New Roman" w:cs="Times New Roman"/>
        </w:rPr>
      </w:pPr>
    </w:p>
    <w:p w14:paraId="108E90B4" w14:textId="416B805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0A88D954" w14:textId="77777777" w:rsidR="00E57F76" w:rsidRDefault="00E57F76" w:rsidP="00BA7CC3">
      <w:pPr>
        <w:pStyle w:val="Standard"/>
        <w:spacing w:after="0"/>
        <w:rPr>
          <w:rFonts w:ascii="Times New Roman" w:hAnsi="Times New Roman" w:cs="Times New Roman"/>
          <w:b/>
          <w:bCs/>
        </w:rPr>
      </w:pPr>
    </w:p>
    <w:p w14:paraId="4851FA78" w14:textId="07275231" w:rsidR="00BA7CC3" w:rsidRPr="00A75B1D" w:rsidRDefault="00BA7CC3" w:rsidP="00F3196A">
      <w:pPr>
        <w:pStyle w:val="Heading2"/>
      </w:pPr>
      <w:r w:rsidRPr="00A75B1D">
        <w:t>The Buddha Honored the Dhamma</w:t>
      </w:r>
    </w:p>
    <w:p w14:paraId="0C02A676" w14:textId="0DC375C1"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sidR="00331FD9">
        <w:rPr>
          <w:rFonts w:ascii="Times New Roman" w:hAnsi="Times New Roman" w:cs="Times New Roman"/>
        </w:rPr>
        <w:t xml:space="preserve"> </w:t>
      </w:r>
      <w:r w:rsidR="00331FD9">
        <w:rPr>
          <w:rStyle w:val="EndnoteReference"/>
          <w:rFonts w:ascii="Times New Roman" w:hAnsi="Times New Roman" w:cs="Times New Roman"/>
          <w:i/>
          <w:iCs/>
          <w:lang w:val="en-AU" w:bidi="si-LK"/>
        </w:rPr>
        <w:endnoteReference w:id="36"/>
      </w:r>
      <w:r w:rsidR="00331FD9">
        <w:rPr>
          <w:rFonts w:ascii="Times New Roman" w:hAnsi="Times New Roman" w:cs="Times New Roman"/>
        </w:rPr>
        <w:t xml:space="preserve"> </w:t>
      </w:r>
    </w:p>
    <w:p w14:paraId="7DB15853" w14:textId="77777777" w:rsidR="00FF2832" w:rsidRDefault="00FF2832" w:rsidP="00BA7CC3">
      <w:pPr>
        <w:pStyle w:val="Standard"/>
        <w:spacing w:after="0"/>
        <w:rPr>
          <w:rFonts w:ascii="Times New Roman" w:hAnsi="Times New Roman" w:cs="Times New Roman"/>
          <w:b/>
          <w:bCs/>
        </w:rPr>
      </w:pPr>
    </w:p>
    <w:p w14:paraId="2EA62622" w14:textId="2493AB9E" w:rsidR="00BA7CC3" w:rsidRPr="00FF2832" w:rsidRDefault="00BA7CC3" w:rsidP="00BA7CC3">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sidR="00FF2832">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sidR="00FF2832">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29E65FA" w14:textId="77777777" w:rsidR="00FF2832" w:rsidRDefault="00FF2832" w:rsidP="00BA7CC3">
      <w:pPr>
        <w:pStyle w:val="Standard"/>
        <w:spacing w:after="0"/>
        <w:rPr>
          <w:rFonts w:ascii="Times New Roman" w:hAnsi="Times New Roman" w:cs="Times New Roman"/>
        </w:rPr>
      </w:pPr>
    </w:p>
    <w:p w14:paraId="3711B986" w14:textId="502B9275"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7DE122B3" w14:textId="3E0714FC" w:rsidR="00BA7CC3" w:rsidRDefault="00BA7CC3" w:rsidP="00AA0614">
      <w:pPr>
        <w:pStyle w:val="Standard"/>
        <w:spacing w:after="0"/>
        <w:rPr>
          <w:rFonts w:asciiTheme="minorHAnsi" w:hAnsiTheme="minorHAnsi" w:cstheme="minorHAnsi"/>
          <w:sz w:val="22"/>
          <w:szCs w:val="22"/>
          <w:lang w:val="en-AU" w:bidi="si-LK"/>
        </w:rPr>
      </w:pPr>
    </w:p>
    <w:p w14:paraId="7CEC982F" w14:textId="281C8266" w:rsidR="0058254E" w:rsidRDefault="00DE13CE" w:rsidP="00AA0614">
      <w:pPr>
        <w:pStyle w:val="Standard"/>
        <w:spacing w:after="0"/>
        <w:rPr>
          <w:rFonts w:ascii="Times New Roman" w:hAnsi="Times New Roman" w:cs="Times New Roman"/>
          <w:b/>
          <w:bCs/>
          <w:lang w:val="en-AU" w:bidi="si-LK"/>
        </w:rPr>
      </w:pPr>
      <w:r>
        <w:rPr>
          <w:noProof/>
        </w:rPr>
        <w:drawing>
          <wp:anchor distT="0" distB="0" distL="114300" distR="114300" simplePos="0" relativeHeight="251661323" behindDoc="0" locked="0" layoutInCell="1" allowOverlap="1" wp14:anchorId="1B8B9228" wp14:editId="721CA489">
            <wp:simplePos x="0" y="0"/>
            <wp:positionH relativeFrom="margin">
              <wp:align>center</wp:align>
            </wp:positionH>
            <wp:positionV relativeFrom="paragraph">
              <wp:posOffset>160020</wp:posOffset>
            </wp:positionV>
            <wp:extent cx="2426335" cy="2541270"/>
            <wp:effectExtent l="133350" t="114300" r="145415" b="163830"/>
            <wp:wrapThrough wrapText="bothSides">
              <wp:wrapPolygon edited="0">
                <wp:start x="-1018" y="-972"/>
                <wp:lineTo x="-1187" y="21535"/>
                <wp:lineTo x="-678" y="22831"/>
                <wp:lineTo x="21877" y="22831"/>
                <wp:lineTo x="22725" y="20240"/>
                <wp:lineTo x="22725" y="1943"/>
                <wp:lineTo x="22386" y="-972"/>
                <wp:lineTo x="-1018" y="-972"/>
              </wp:wrapPolygon>
            </wp:wrapThrough>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2DAA51D" w14:textId="7F0CC633" w:rsidR="0058254E" w:rsidRDefault="0058254E" w:rsidP="00AA0614">
      <w:pPr>
        <w:pStyle w:val="Standard"/>
        <w:spacing w:after="0"/>
        <w:rPr>
          <w:rFonts w:ascii="Times New Roman" w:hAnsi="Times New Roman" w:cs="Times New Roman"/>
          <w:b/>
          <w:bCs/>
          <w:lang w:val="en-AU" w:bidi="si-LK"/>
        </w:rPr>
      </w:pPr>
    </w:p>
    <w:p w14:paraId="4FD8E75A" w14:textId="77777777" w:rsidR="0058254E" w:rsidRDefault="0058254E" w:rsidP="00AA0614">
      <w:pPr>
        <w:pStyle w:val="Standard"/>
        <w:spacing w:after="0"/>
        <w:rPr>
          <w:rFonts w:ascii="Times New Roman" w:hAnsi="Times New Roman" w:cs="Times New Roman"/>
          <w:b/>
          <w:bCs/>
          <w:lang w:val="en-AU" w:bidi="si-LK"/>
        </w:rPr>
      </w:pPr>
    </w:p>
    <w:p w14:paraId="09CA90E2" w14:textId="77777777" w:rsidR="0058254E" w:rsidRDefault="0058254E" w:rsidP="00AA0614">
      <w:pPr>
        <w:pStyle w:val="Standard"/>
        <w:spacing w:after="0"/>
        <w:rPr>
          <w:rFonts w:ascii="Times New Roman" w:hAnsi="Times New Roman" w:cs="Times New Roman"/>
          <w:b/>
          <w:bCs/>
          <w:lang w:val="en-AU" w:bidi="si-LK"/>
        </w:rPr>
      </w:pPr>
    </w:p>
    <w:p w14:paraId="130E03FF" w14:textId="77777777" w:rsidR="0058254E" w:rsidRDefault="0058254E" w:rsidP="00AA0614">
      <w:pPr>
        <w:pStyle w:val="Standard"/>
        <w:spacing w:after="0"/>
        <w:rPr>
          <w:rFonts w:ascii="Times New Roman" w:hAnsi="Times New Roman" w:cs="Times New Roman"/>
          <w:b/>
          <w:bCs/>
          <w:lang w:val="en-AU" w:bidi="si-LK"/>
        </w:rPr>
      </w:pPr>
    </w:p>
    <w:p w14:paraId="1A7479D1" w14:textId="77777777" w:rsidR="0058254E" w:rsidRDefault="0058254E" w:rsidP="00AA0614">
      <w:pPr>
        <w:pStyle w:val="Standard"/>
        <w:spacing w:after="0"/>
        <w:rPr>
          <w:rFonts w:ascii="Times New Roman" w:hAnsi="Times New Roman" w:cs="Times New Roman"/>
          <w:b/>
          <w:bCs/>
          <w:lang w:val="en-AU" w:bidi="si-LK"/>
        </w:rPr>
      </w:pPr>
    </w:p>
    <w:p w14:paraId="0E40E057" w14:textId="77777777" w:rsidR="0058254E" w:rsidRDefault="0058254E" w:rsidP="00AA0614">
      <w:pPr>
        <w:pStyle w:val="Standard"/>
        <w:spacing w:after="0"/>
        <w:rPr>
          <w:rFonts w:ascii="Times New Roman" w:hAnsi="Times New Roman" w:cs="Times New Roman"/>
          <w:b/>
          <w:bCs/>
          <w:lang w:val="en-AU" w:bidi="si-LK"/>
        </w:rPr>
      </w:pPr>
    </w:p>
    <w:p w14:paraId="7E261083" w14:textId="77777777" w:rsidR="0058254E" w:rsidRDefault="0058254E" w:rsidP="00AA0614">
      <w:pPr>
        <w:pStyle w:val="Standard"/>
        <w:spacing w:after="0"/>
        <w:rPr>
          <w:rFonts w:ascii="Times New Roman" w:hAnsi="Times New Roman" w:cs="Times New Roman"/>
          <w:b/>
          <w:bCs/>
          <w:lang w:val="en-AU" w:bidi="si-LK"/>
        </w:rPr>
      </w:pPr>
    </w:p>
    <w:p w14:paraId="61EC3DF2" w14:textId="77777777" w:rsidR="0058254E" w:rsidRDefault="0058254E" w:rsidP="00AA0614">
      <w:pPr>
        <w:pStyle w:val="Standard"/>
        <w:spacing w:after="0"/>
        <w:rPr>
          <w:rFonts w:ascii="Times New Roman" w:hAnsi="Times New Roman" w:cs="Times New Roman"/>
          <w:b/>
          <w:bCs/>
          <w:lang w:val="en-AU" w:bidi="si-LK"/>
        </w:rPr>
      </w:pPr>
    </w:p>
    <w:p w14:paraId="1607BDF3" w14:textId="77777777" w:rsidR="0058254E" w:rsidRDefault="0058254E" w:rsidP="00AA0614">
      <w:pPr>
        <w:pStyle w:val="Standard"/>
        <w:spacing w:after="0"/>
        <w:rPr>
          <w:rFonts w:ascii="Times New Roman" w:hAnsi="Times New Roman" w:cs="Times New Roman"/>
          <w:b/>
          <w:bCs/>
          <w:lang w:val="en-AU" w:bidi="si-LK"/>
        </w:rPr>
      </w:pPr>
    </w:p>
    <w:p w14:paraId="4EC2EB11" w14:textId="77777777" w:rsidR="0058254E" w:rsidRDefault="0058254E" w:rsidP="00AA0614">
      <w:pPr>
        <w:pStyle w:val="Standard"/>
        <w:spacing w:after="0"/>
        <w:rPr>
          <w:rFonts w:ascii="Times New Roman" w:hAnsi="Times New Roman" w:cs="Times New Roman"/>
          <w:b/>
          <w:bCs/>
          <w:lang w:val="en-AU" w:bidi="si-LK"/>
        </w:rPr>
      </w:pPr>
    </w:p>
    <w:p w14:paraId="4B3C28AB" w14:textId="77777777" w:rsidR="0058254E" w:rsidRDefault="0058254E" w:rsidP="00AA0614">
      <w:pPr>
        <w:pStyle w:val="Standard"/>
        <w:spacing w:after="0"/>
        <w:rPr>
          <w:rFonts w:ascii="Times New Roman" w:hAnsi="Times New Roman" w:cs="Times New Roman"/>
          <w:b/>
          <w:bCs/>
          <w:lang w:val="en-AU" w:bidi="si-LK"/>
        </w:rPr>
      </w:pPr>
    </w:p>
    <w:p w14:paraId="043DD104" w14:textId="77777777" w:rsidR="0058254E" w:rsidRDefault="0058254E" w:rsidP="00AA0614">
      <w:pPr>
        <w:pStyle w:val="Standard"/>
        <w:spacing w:after="0"/>
        <w:rPr>
          <w:rFonts w:ascii="Times New Roman" w:hAnsi="Times New Roman" w:cs="Times New Roman"/>
          <w:b/>
          <w:bCs/>
          <w:lang w:val="en-AU" w:bidi="si-LK"/>
        </w:rPr>
      </w:pPr>
    </w:p>
    <w:p w14:paraId="4C79EFC8" w14:textId="77777777" w:rsidR="0058254E" w:rsidRDefault="0058254E" w:rsidP="00AA0614">
      <w:pPr>
        <w:pStyle w:val="Standard"/>
        <w:spacing w:after="0"/>
        <w:rPr>
          <w:rFonts w:ascii="Times New Roman" w:hAnsi="Times New Roman" w:cs="Times New Roman"/>
          <w:b/>
          <w:bCs/>
          <w:lang w:val="en-AU" w:bidi="si-LK"/>
        </w:rPr>
      </w:pPr>
    </w:p>
    <w:p w14:paraId="399C0D32" w14:textId="77777777" w:rsidR="0058254E" w:rsidRDefault="0058254E" w:rsidP="00AA0614">
      <w:pPr>
        <w:pStyle w:val="Standard"/>
        <w:spacing w:after="0"/>
        <w:rPr>
          <w:rFonts w:ascii="Times New Roman" w:hAnsi="Times New Roman" w:cs="Times New Roman"/>
          <w:b/>
          <w:bCs/>
          <w:lang w:val="en-AU" w:bidi="si-LK"/>
        </w:rPr>
      </w:pPr>
    </w:p>
    <w:p w14:paraId="0581DF48" w14:textId="77777777" w:rsidR="000A51CF" w:rsidRDefault="000A51CF" w:rsidP="000A51CF">
      <w:pPr>
        <w:rPr>
          <w:lang w:val="en-US"/>
        </w:rPr>
      </w:pPr>
    </w:p>
    <w:p w14:paraId="4D42874C" w14:textId="498DD8FD" w:rsidR="00346484" w:rsidRPr="008E3687" w:rsidRDefault="000A51CF" w:rsidP="00FB2CFF">
      <w:pPr>
        <w:jc w:val="center"/>
        <w:rPr>
          <w:lang w:val="en-US"/>
        </w:rPr>
      </w:pPr>
      <w:r w:rsidRPr="004B7F73">
        <w:rPr>
          <w:b/>
          <w:bCs/>
          <w:lang w:val="en-US"/>
        </w:rPr>
        <w:t>Devas paying homage to the Buddha</w:t>
      </w:r>
      <w:r w:rsidR="00FB2CFF">
        <w:rPr>
          <w:b/>
          <w:bCs/>
          <w:lang w:val="en-US"/>
        </w:rPr>
        <w:t xml:space="preserve"> </w:t>
      </w:r>
      <w:r w:rsidR="00F3196A">
        <w:rPr>
          <w:rStyle w:val="EndnoteReference"/>
          <w:b/>
          <w:bCs/>
          <w:lang w:val="en-US"/>
        </w:rPr>
        <w:endnoteReference w:id="37"/>
      </w:r>
    </w:p>
    <w:p w14:paraId="2A56F05B" w14:textId="490B2DBD" w:rsidR="00953AE3" w:rsidRPr="00953AE3" w:rsidRDefault="00953AE3" w:rsidP="005559C1">
      <w:pPr>
        <w:pStyle w:val="Heading2"/>
      </w:pPr>
      <w:r w:rsidRPr="00953AE3">
        <w:t>Celestial Beings Paying Homage to the Buddha</w:t>
      </w:r>
    </w:p>
    <w:p w14:paraId="644FA6D4" w14:textId="77777777" w:rsidR="00953AE3" w:rsidRPr="00953AE3" w:rsidRDefault="00953AE3" w:rsidP="002B5895">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5EBFEFB3" w14:textId="4AB7FD6A" w:rsidR="00953AE3" w:rsidRDefault="00953AE3" w:rsidP="00E17638">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sidR="00E17638">
        <w:rPr>
          <w:rFonts w:ascii="Times New Roman" w:hAnsi="Times New Roman"/>
          <w:lang w:val="en-AU"/>
        </w:rPr>
        <w:t xml:space="preserve"> </w:t>
      </w:r>
      <w:r w:rsidR="00E17638">
        <w:rPr>
          <w:rStyle w:val="EndnoteReference"/>
          <w:rFonts w:asciiTheme="minorHAnsi" w:hAnsiTheme="minorHAnsi" w:cstheme="minorHAnsi"/>
          <w:sz w:val="22"/>
          <w:szCs w:val="22"/>
          <w:lang w:val="en-AU" w:bidi="si-LK"/>
        </w:rPr>
        <w:endnoteReference w:id="38"/>
      </w:r>
    </w:p>
    <w:p w14:paraId="7C749035" w14:textId="77777777" w:rsidR="00E17638" w:rsidRPr="00E17638" w:rsidRDefault="00E17638" w:rsidP="00E17638">
      <w:pPr>
        <w:pStyle w:val="Standard"/>
        <w:spacing w:after="0"/>
        <w:rPr>
          <w:rFonts w:ascii="Times New Roman" w:hAnsi="Times New Roman" w:cs="Times New Roman"/>
          <w:lang w:val="en-AU" w:bidi="si-LK"/>
        </w:rPr>
      </w:pPr>
    </w:p>
    <w:p w14:paraId="045B9A52" w14:textId="7458CBBD"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w:t>
      </w:r>
      <w:r w:rsidR="00851301" w:rsidRPr="00953AE3">
        <w:rPr>
          <w:rFonts w:ascii="Times New Roman" w:hAnsi="Times New Roman"/>
          <w:b/>
          <w:bCs/>
          <w:lang w:val="en-AU"/>
        </w:rPr>
        <w:t>Brahams</w:t>
      </w:r>
      <w:r w:rsidRPr="00953AE3">
        <w:rPr>
          <w:rFonts w:ascii="Times New Roman" w:hAnsi="Times New Roman"/>
          <w:b/>
          <w:bCs/>
          <w:lang w:val="en-AU"/>
        </w:rPr>
        <w:t xml:space="preserve">,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approached the Blessed One, paying their highest respects and seeking his profound wisdom.</w:t>
      </w:r>
    </w:p>
    <w:p w14:paraId="55212AF3" w14:textId="65BF6951" w:rsidR="004E1391" w:rsidRPr="005559C1" w:rsidRDefault="00953AE3" w:rsidP="005559C1">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6E38816B" w14:textId="77777777" w:rsidR="0038539A" w:rsidRPr="0038539A" w:rsidRDefault="0038539A" w:rsidP="005559C1">
      <w:pPr>
        <w:pStyle w:val="Heading1"/>
      </w:pPr>
      <w:r w:rsidRPr="0038539A">
        <w:t>The Buddha: The Most Senior and Supreme Being in the World</w:t>
      </w:r>
    </w:p>
    <w:p w14:paraId="08C9DEF5"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437B24DC"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0A34CEB6" w14:textId="40C2D03D" w:rsidR="0038539A" w:rsidRPr="00E07047" w:rsidRDefault="0038539A" w:rsidP="0038539A">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sidR="00E07047">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00690EDF" w:rsidRPr="00690EDF">
        <w:rPr>
          <w:rStyle w:val="EndnoteReference"/>
          <w:rFonts w:ascii="Times New Roman" w:hAnsi="Times New Roman" w:cs="Times New Roman"/>
          <w:i/>
          <w:iCs/>
          <w:lang w:val="en-AU" w:bidi="si-LK"/>
        </w:rPr>
        <w:t xml:space="preserve"> </w:t>
      </w:r>
      <w:r w:rsidR="00690EDF">
        <w:rPr>
          <w:rStyle w:val="EndnoteReference"/>
          <w:rFonts w:ascii="Times New Roman" w:hAnsi="Times New Roman" w:cs="Times New Roman"/>
          <w:i/>
          <w:iCs/>
          <w:lang w:val="en-AU" w:bidi="si-LK"/>
        </w:rPr>
        <w:endnoteReference w:id="39"/>
      </w:r>
    </w:p>
    <w:p w14:paraId="5E866619" w14:textId="77777777" w:rsidR="00431BA7" w:rsidRDefault="00431BA7" w:rsidP="0038539A">
      <w:pPr>
        <w:pStyle w:val="Standard"/>
        <w:spacing w:after="0"/>
        <w:rPr>
          <w:rFonts w:ascii="Times New Roman" w:hAnsi="Times New Roman" w:cs="Times New Roman"/>
          <w:b/>
          <w:bCs/>
        </w:rPr>
      </w:pPr>
    </w:p>
    <w:p w14:paraId="26EADD28" w14:textId="0CDEE867" w:rsidR="0038539A" w:rsidRPr="00690EDF" w:rsidRDefault="0038539A" w:rsidP="001D26BF">
      <w:pPr>
        <w:pStyle w:val="Heading2"/>
      </w:pPr>
      <w:r w:rsidRPr="00690EDF">
        <w:t>The Buddha: The True Elder of the World</w:t>
      </w:r>
    </w:p>
    <w:p w14:paraId="3979DEC0" w14:textId="541FEAAB" w:rsidR="00113668" w:rsidRDefault="0038539A" w:rsidP="00113668">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proofErr w:type="gramStart"/>
      <w:r w:rsidRPr="007D0CC3">
        <w:rPr>
          <w:rFonts w:ascii="Times New Roman" w:hAnsi="Times New Roman" w:cs="Times New Roman"/>
        </w:rPr>
        <w:t>:</w:t>
      </w:r>
      <w:r w:rsidR="00113668">
        <w:rPr>
          <w:rFonts w:ascii="Times New Roman" w:hAnsi="Times New Roman" w:cs="Times New Roman"/>
        </w:rPr>
        <w:t xml:space="preserve"> </w:t>
      </w:r>
      <w:r w:rsidR="00113668">
        <w:rPr>
          <w:rFonts w:ascii="Times New Roman" w:hAnsi="Times New Roman" w:cs="Times New Roman"/>
          <w:i/>
          <w:iCs/>
          <w:sz w:val="24"/>
          <w:szCs w:val="24"/>
        </w:rPr>
        <w:t>”</w:t>
      </w:r>
      <w:proofErr w:type="gramEnd"/>
      <w:r w:rsidR="00113668">
        <w:rPr>
          <w:rStyle w:val="EndnoteReference"/>
          <w:rFonts w:ascii="Times New Roman" w:hAnsi="Times New Roman" w:cs="Times New Roman"/>
          <w:i/>
          <w:iCs/>
          <w:sz w:val="24"/>
          <w:szCs w:val="24"/>
        </w:rPr>
        <w:endnoteReference w:id="40"/>
      </w:r>
    </w:p>
    <w:p w14:paraId="1B33147C" w14:textId="13634751" w:rsidR="0038539A" w:rsidRPr="007D0CC3" w:rsidRDefault="0038539A" w:rsidP="0038539A">
      <w:pPr>
        <w:pStyle w:val="Standard"/>
        <w:spacing w:after="0"/>
        <w:rPr>
          <w:rFonts w:ascii="Times New Roman" w:hAnsi="Times New Roman" w:cs="Times New Roman"/>
        </w:rPr>
      </w:pPr>
    </w:p>
    <w:p w14:paraId="11A5A16E"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4D7D129" w14:textId="77777777" w:rsidR="00113668" w:rsidRDefault="00113668" w:rsidP="0038539A">
      <w:pPr>
        <w:pStyle w:val="Standard"/>
        <w:spacing w:after="0"/>
        <w:rPr>
          <w:rFonts w:ascii="Times New Roman" w:hAnsi="Times New Roman" w:cs="Times New Roman"/>
        </w:rPr>
      </w:pPr>
    </w:p>
    <w:p w14:paraId="1A2EBE46" w14:textId="677A95F5"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2D1E388E" w14:textId="77777777" w:rsidR="0038539A" w:rsidRPr="007D0CC3" w:rsidRDefault="0038539A" w:rsidP="00C525F6">
      <w:pPr>
        <w:pStyle w:val="Standard"/>
        <w:spacing w:after="0"/>
        <w:rPr>
          <w:rFonts w:ascii="Times New Roman" w:hAnsi="Times New Roman" w:cs="Times New Roman"/>
          <w:lang w:val="en-AU" w:bidi="si-LK"/>
        </w:rPr>
      </w:pPr>
    </w:p>
    <w:p w14:paraId="7604E986" w14:textId="41A04A0C" w:rsidR="00800E49" w:rsidRPr="001D26BF" w:rsidRDefault="007D1DEE" w:rsidP="001D26BF">
      <w:pPr>
        <w:pStyle w:val="Heading1"/>
      </w:pPr>
      <w:r w:rsidRPr="001D26BF">
        <w:rPr>
          <w:color w:val="auto"/>
        </w:rPr>
        <w:t xml:space="preserve">The Buddha </w:t>
      </w:r>
      <w:r w:rsidRPr="001D26BF">
        <w:t xml:space="preserve">is </w:t>
      </w:r>
      <w:r w:rsidR="00D10D44" w:rsidRPr="001D26BF">
        <w:t>S</w:t>
      </w:r>
      <w:r w:rsidRPr="001D26BF">
        <w:t xml:space="preserve">kilful in </w:t>
      </w:r>
      <w:r w:rsidR="001C6419" w:rsidRPr="001D26BF">
        <w:t>A</w:t>
      </w:r>
      <w:r w:rsidRPr="001D26BF">
        <w:t xml:space="preserve">ll </w:t>
      </w:r>
      <w:r w:rsidR="00D10D44" w:rsidRPr="001D26BF">
        <w:t>T</w:t>
      </w:r>
      <w:r w:rsidRPr="001D26BF">
        <w:t xml:space="preserve">hree </w:t>
      </w:r>
      <w:r w:rsidR="00D10D44" w:rsidRPr="001D26BF">
        <w:t>D</w:t>
      </w:r>
      <w:r w:rsidRPr="001D26BF">
        <w:t xml:space="preserve">eeds </w:t>
      </w:r>
    </w:p>
    <w:p w14:paraId="217AF1E3" w14:textId="77777777" w:rsidR="00ED7AD3" w:rsidRDefault="00ED7AD3" w:rsidP="00ED7AD3">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1DF124AB" w14:textId="77777777" w:rsidR="007D1DEE" w:rsidRPr="00F34531" w:rsidRDefault="007D1DEE" w:rsidP="00F34531">
      <w:pPr>
        <w:pStyle w:val="Standard"/>
        <w:spacing w:after="0"/>
        <w:rPr>
          <w:rFonts w:ascii="Times New Roman" w:hAnsi="Times New Roman" w:cs="Times New Roman"/>
          <w:lang w:val="en-AU" w:bidi="si-LK"/>
        </w:rPr>
      </w:pPr>
    </w:p>
    <w:p w14:paraId="1C7EAFDB" w14:textId="5DCC2268" w:rsidR="00F566D2" w:rsidRPr="00FC391D" w:rsidRDefault="00FC391D" w:rsidP="007D1DEE">
      <w:pPr>
        <w:spacing w:after="0"/>
        <w:rPr>
          <w:rFonts w:ascii="Times New Roman" w:hAnsi="Times New Roman"/>
          <w:i/>
          <w:iCs/>
          <w:sz w:val="24"/>
          <w:szCs w:val="24"/>
        </w:rPr>
      </w:pPr>
      <w:r w:rsidRPr="00FC391D">
        <w:rPr>
          <w:rFonts w:ascii="Times New Roman" w:hAnsi="Times New Roman"/>
          <w:i/>
          <w:iCs/>
          <w:sz w:val="24"/>
          <w:szCs w:val="24"/>
        </w:rPr>
        <w:t>“…t</w:t>
      </w:r>
      <w:r w:rsidR="00F566D2" w:rsidRPr="00FC391D">
        <w:rPr>
          <w:rFonts w:ascii="Times New Roman" w:hAnsi="Times New Roman"/>
          <w:i/>
          <w:iCs/>
          <w:sz w:val="24"/>
          <w:szCs w:val="24"/>
        </w:rPr>
        <w: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sidRPr="00FC391D">
        <w:rPr>
          <w:rFonts w:ascii="Times New Roman" w:hAnsi="Times New Roman"/>
          <w:i/>
          <w:iCs/>
          <w:sz w:val="24"/>
          <w:szCs w:val="24"/>
        </w:rPr>
        <w:t>…”</w:t>
      </w:r>
      <w:r w:rsidR="001C6419">
        <w:rPr>
          <w:rStyle w:val="EndnoteReference"/>
          <w:rFonts w:ascii="Times New Roman" w:hAnsi="Times New Roman"/>
          <w:i/>
          <w:iCs/>
          <w:sz w:val="24"/>
          <w:szCs w:val="24"/>
        </w:rPr>
        <w:endnoteReference w:id="41"/>
      </w:r>
    </w:p>
    <w:p w14:paraId="687C9076" w14:textId="77777777" w:rsidR="00A440C7" w:rsidRDefault="00A440C7" w:rsidP="00BE72E6">
      <w:pPr>
        <w:spacing w:after="0"/>
        <w:rPr>
          <w:rFonts w:cstheme="minorHAnsi"/>
        </w:rPr>
      </w:pPr>
    </w:p>
    <w:p w14:paraId="6F6993F5" w14:textId="42AF9E65" w:rsidR="00A440C7" w:rsidRPr="00CD0EA4" w:rsidRDefault="002D6D06" w:rsidP="001025E0">
      <w:pPr>
        <w:pStyle w:val="Heading1"/>
      </w:pPr>
      <w:r w:rsidRPr="00CD0EA4">
        <w:lastRenderedPageBreak/>
        <w:t xml:space="preserve">The Buddha </w:t>
      </w:r>
      <w:r w:rsidR="00CD0EA4" w:rsidRPr="00CD0EA4">
        <w:t xml:space="preserve">is the </w:t>
      </w:r>
      <w:r w:rsidR="00A440C7" w:rsidRPr="00CD0EA4">
        <w:t xml:space="preserve">Most Excellent Speaker </w:t>
      </w:r>
    </w:p>
    <w:p w14:paraId="1E6F96D1" w14:textId="07E47A05" w:rsidR="00543441" w:rsidRDefault="00543441" w:rsidP="00BE72E6">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sidR="00E871C5">
        <w:rPr>
          <w:rFonts w:ascii="Times New Roman" w:hAnsi="Times New Roman" w:cs="Times New Roman"/>
          <w:sz w:val="24"/>
          <w:szCs w:val="24"/>
        </w:rPr>
        <w:t xml:space="preserve">he </w:t>
      </w:r>
      <w:r w:rsidR="008F50BB">
        <w:rPr>
          <w:rFonts w:ascii="Times New Roman" w:hAnsi="Times New Roman" w:cs="Times New Roman"/>
          <w:sz w:val="24"/>
          <w:szCs w:val="24"/>
        </w:rPr>
        <w:t>speaks</w:t>
      </w:r>
      <w:r w:rsidR="00E871C5">
        <w:rPr>
          <w:rFonts w:ascii="Times New Roman" w:hAnsi="Times New Roman" w:cs="Times New Roman"/>
          <w:sz w:val="24"/>
          <w:szCs w:val="24"/>
        </w:rPr>
        <w:t xml:space="preserve"> the </w:t>
      </w:r>
      <w:r w:rsidR="00CD0EA4">
        <w:rPr>
          <w:rFonts w:ascii="Times New Roman" w:hAnsi="Times New Roman" w:cs="Times New Roman"/>
          <w:sz w:val="24"/>
          <w:szCs w:val="24"/>
        </w:rPr>
        <w:t>T</w:t>
      </w:r>
      <w:r w:rsidR="00E871C5">
        <w:rPr>
          <w:rFonts w:ascii="Times New Roman" w:hAnsi="Times New Roman" w:cs="Times New Roman"/>
          <w:sz w:val="24"/>
          <w:szCs w:val="24"/>
        </w:rPr>
        <w:t>ruth</w:t>
      </w:r>
      <w:r w:rsidR="001C6419">
        <w:rPr>
          <w:rFonts w:ascii="Times New Roman" w:hAnsi="Times New Roman" w:cs="Times New Roman"/>
          <w:sz w:val="24"/>
          <w:szCs w:val="24"/>
        </w:rPr>
        <w:t>—</w:t>
      </w:r>
      <w:r w:rsidR="0061337F">
        <w:rPr>
          <w:rFonts w:ascii="Times New Roman" w:hAnsi="Times New Roman" w:cs="Times New Roman"/>
          <w:sz w:val="24"/>
          <w:szCs w:val="24"/>
        </w:rPr>
        <w:t>the Dhamma h</w:t>
      </w:r>
      <w:r w:rsidR="001C6419">
        <w:rPr>
          <w:rFonts w:ascii="Times New Roman" w:hAnsi="Times New Roman" w:cs="Times New Roman"/>
          <w:sz w:val="24"/>
          <w:szCs w:val="24"/>
        </w:rPr>
        <w:t xml:space="preserve">is excellent words </w:t>
      </w:r>
      <w:r w:rsidR="0061337F">
        <w:rPr>
          <w:rFonts w:ascii="Times New Roman" w:hAnsi="Times New Roman" w:cs="Times New Roman"/>
          <w:sz w:val="24"/>
          <w:szCs w:val="24"/>
        </w:rPr>
        <w:t xml:space="preserve">has helped </w:t>
      </w:r>
      <w:r w:rsidRPr="00543441">
        <w:rPr>
          <w:rFonts w:ascii="Times New Roman" w:hAnsi="Times New Roman" w:cs="Times New Roman"/>
          <w:sz w:val="24"/>
          <w:szCs w:val="24"/>
        </w:rPr>
        <w:t>many hundr</w:t>
      </w:r>
      <w:r w:rsidR="004A1700">
        <w:rPr>
          <w:rFonts w:ascii="Times New Roman" w:hAnsi="Times New Roman" w:cs="Times New Roman"/>
          <w:sz w:val="24"/>
          <w:szCs w:val="24"/>
        </w:rPr>
        <w:t xml:space="preserve">eds and </w:t>
      </w:r>
      <w:r w:rsidR="00C933B8" w:rsidRPr="00543441">
        <w:rPr>
          <w:rFonts w:ascii="Times New Roman" w:hAnsi="Times New Roman" w:cs="Times New Roman"/>
          <w:sz w:val="24"/>
          <w:szCs w:val="24"/>
        </w:rPr>
        <w:t>thousands</w:t>
      </w:r>
      <w:r w:rsidRPr="00543441">
        <w:rPr>
          <w:rFonts w:ascii="Times New Roman" w:hAnsi="Times New Roman" w:cs="Times New Roman"/>
          <w:sz w:val="24"/>
          <w:szCs w:val="24"/>
        </w:rPr>
        <w:t xml:space="preserve"> of beings from bondage.</w:t>
      </w:r>
      <w:r w:rsidR="007C6D31">
        <w:rPr>
          <w:rFonts w:ascii="Times New Roman" w:hAnsi="Times New Roman" w:cs="Times New Roman"/>
          <w:sz w:val="24"/>
          <w:szCs w:val="24"/>
        </w:rPr>
        <w:t xml:space="preserve"> </w:t>
      </w:r>
    </w:p>
    <w:p w14:paraId="28F42C07" w14:textId="77777777" w:rsidR="00C50E62" w:rsidRDefault="00C50E62" w:rsidP="00BE72E6">
      <w:pPr>
        <w:spacing w:after="0"/>
        <w:rPr>
          <w:rFonts w:ascii="Times New Roman" w:hAnsi="Times New Roman" w:cs="Times New Roman"/>
          <w:sz w:val="24"/>
          <w:szCs w:val="24"/>
        </w:rPr>
      </w:pPr>
    </w:p>
    <w:p w14:paraId="72D0A044" w14:textId="51F8B7F1"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6F8447C8"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096DD16E"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7400EE12" w14:textId="2F4500AF" w:rsidR="007C6D31"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sidR="00B178D1">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2"/>
      </w:r>
    </w:p>
    <w:p w14:paraId="074A98BA" w14:textId="77777777" w:rsidR="00344CCE" w:rsidRDefault="00344CCE" w:rsidP="00BE72E6">
      <w:pPr>
        <w:spacing w:after="0"/>
        <w:rPr>
          <w:rFonts w:ascii="Times New Roman" w:hAnsi="Times New Roman" w:cs="Times New Roman"/>
          <w:b/>
          <w:bCs/>
          <w:sz w:val="24"/>
          <w:szCs w:val="24"/>
        </w:rPr>
      </w:pPr>
    </w:p>
    <w:p w14:paraId="388774A8" w14:textId="4505B702" w:rsidR="002A5E36" w:rsidRPr="00BD2EC9" w:rsidRDefault="004E7B0A" w:rsidP="001025E0">
      <w:pPr>
        <w:pStyle w:val="Heading1"/>
      </w:pPr>
      <w:r w:rsidRPr="00BD2EC9">
        <w:t xml:space="preserve">The Blessed One </w:t>
      </w:r>
      <w:r w:rsidR="00AD7DDB" w:rsidRPr="00BD2EC9">
        <w:t xml:space="preserve">was </w:t>
      </w:r>
      <w:r w:rsidRPr="00BD2EC9">
        <w:t xml:space="preserve">the </w:t>
      </w:r>
      <w:r w:rsidR="00F757D4">
        <w:t>A</w:t>
      </w:r>
      <w:r w:rsidR="00AD7DDB" w:rsidRPr="00BD2EC9">
        <w:t xml:space="preserve">rouser of the </w:t>
      </w:r>
      <w:proofErr w:type="spellStart"/>
      <w:r w:rsidR="00F757D4">
        <w:t>U</w:t>
      </w:r>
      <w:r w:rsidR="00AD7DDB" w:rsidRPr="00BD2EC9">
        <w:t>narisen</w:t>
      </w:r>
      <w:proofErr w:type="spellEnd"/>
      <w:r w:rsidR="00AD7DDB" w:rsidRPr="00BD2EC9">
        <w:t xml:space="preserve"> </w:t>
      </w:r>
      <w:r w:rsidR="00F757D4">
        <w:t>P</w:t>
      </w:r>
      <w:r w:rsidR="00AD7DDB" w:rsidRPr="00BD2EC9">
        <w:t>ath</w:t>
      </w:r>
    </w:p>
    <w:p w14:paraId="080C4ACA" w14:textId="7CBCF442" w:rsidR="002A5E36" w:rsidRPr="00112F21" w:rsidRDefault="001C6419" w:rsidP="00BE72E6">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2A5E36"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002527F2" w:rsidRPr="00112F21">
        <w:rPr>
          <w:rFonts w:ascii="Times New Roman" w:hAnsi="Times New Roman" w:cs="Times New Roman"/>
          <w:sz w:val="24"/>
          <w:szCs w:val="24"/>
        </w:rPr>
        <w:t xml:space="preserve">brahmin </w:t>
      </w:r>
      <w:proofErr w:type="spellStart"/>
      <w:r w:rsidR="002527F2" w:rsidRPr="00112F21">
        <w:rPr>
          <w:rFonts w:ascii="Times New Roman" w:hAnsi="Times New Roman" w:cs="Times New Roman"/>
          <w:sz w:val="24"/>
          <w:szCs w:val="24"/>
        </w:rPr>
        <w:t>Gopaka</w:t>
      </w:r>
      <w:proofErr w:type="spellEnd"/>
      <w:r w:rsidR="002527F2" w:rsidRPr="00112F21">
        <w:rPr>
          <w:rFonts w:ascii="Times New Roman" w:hAnsi="Times New Roman" w:cs="Times New Roman"/>
          <w:sz w:val="24"/>
          <w:szCs w:val="24"/>
        </w:rPr>
        <w:t xml:space="preserve"> </w:t>
      </w:r>
      <w:proofErr w:type="spellStart"/>
      <w:r w:rsidR="002527F2" w:rsidRPr="00112F21">
        <w:rPr>
          <w:rFonts w:ascii="Times New Roman" w:hAnsi="Times New Roman" w:cs="Times New Roman"/>
          <w:sz w:val="24"/>
          <w:szCs w:val="24"/>
        </w:rPr>
        <w:t>Moggallāna</w:t>
      </w:r>
      <w:proofErr w:type="spellEnd"/>
      <w:r w:rsidR="002527F2" w:rsidRPr="00112F21">
        <w:rPr>
          <w:rFonts w:ascii="Times New Roman" w:hAnsi="Times New Roman" w:cs="Times New Roman"/>
          <w:sz w:val="24"/>
          <w:szCs w:val="24"/>
        </w:rPr>
        <w:t xml:space="preserve">, approached and asked </w:t>
      </w:r>
      <w:r w:rsidR="0032035D" w:rsidRPr="00112F21">
        <w:rPr>
          <w:rFonts w:ascii="Times New Roman" w:hAnsi="Times New Roman" w:cs="Times New Roman"/>
          <w:sz w:val="24"/>
          <w:szCs w:val="24"/>
        </w:rPr>
        <w:t>Ven</w:t>
      </w:r>
      <w:r>
        <w:rPr>
          <w:rFonts w:ascii="Times New Roman" w:hAnsi="Times New Roman" w:cs="Times New Roman"/>
          <w:sz w:val="24"/>
          <w:szCs w:val="24"/>
        </w:rPr>
        <w:t xml:space="preserve">erable </w:t>
      </w:r>
      <w:proofErr w:type="spellStart"/>
      <w:r w:rsidR="0032035D" w:rsidRPr="00112F21">
        <w:rPr>
          <w:rFonts w:ascii="Times New Roman" w:hAnsi="Times New Roman" w:cs="Times New Roman"/>
          <w:sz w:val="24"/>
          <w:szCs w:val="24"/>
        </w:rPr>
        <w:t>Ānanda</w:t>
      </w:r>
      <w:proofErr w:type="spellEnd"/>
      <w:r w:rsidR="0032035D" w:rsidRPr="00112F21">
        <w:rPr>
          <w:rFonts w:ascii="Times New Roman" w:hAnsi="Times New Roman" w:cs="Times New Roman"/>
          <w:sz w:val="24"/>
          <w:szCs w:val="24"/>
        </w:rPr>
        <w:t xml:space="preserve"> Thera:</w:t>
      </w:r>
    </w:p>
    <w:p w14:paraId="46DE1894" w14:textId="10D2337C" w:rsidR="00112F21" w:rsidRDefault="00FA3CEA" w:rsidP="00BE72E6">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13FCFBA0" w14:textId="3EF89FAC" w:rsidR="00FA3CEA" w:rsidRDefault="000D2F79" w:rsidP="00BE72E6">
      <w:pPr>
        <w:spacing w:after="0"/>
        <w:rPr>
          <w:rFonts w:ascii="Times New Roman" w:hAnsi="Times New Roman" w:cs="Times New Roman"/>
        </w:rPr>
      </w:pPr>
      <w:r>
        <w:rPr>
          <w:rFonts w:ascii="Times New Roman" w:hAnsi="Times New Roman" w:cs="Times New Roman"/>
        </w:rPr>
        <w:t>Ven</w:t>
      </w:r>
      <w:r w:rsidR="001C6419">
        <w:rPr>
          <w:rFonts w:ascii="Times New Roman" w:hAnsi="Times New Roman" w:cs="Times New Roman"/>
        </w:rPr>
        <w:t xml:space="preserve">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0DB3FA16" w14:textId="2BD978DE" w:rsidR="00560C61" w:rsidRPr="000D2F79" w:rsidRDefault="000D2F79" w:rsidP="00112F2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w:t>
      </w:r>
      <w:r w:rsidR="001905E7" w:rsidRPr="000D2F79">
        <w:rPr>
          <w:rFonts w:ascii="Times New Roman" w:hAnsi="Times New Roman" w:cs="Times New Roman"/>
          <w:i/>
          <w:iCs/>
          <w:sz w:val="24"/>
          <w:szCs w:val="24"/>
        </w:rPr>
        <w:t xml:space="preserve">There is no single bhikkhu, brahmin, who possesses in each and every way all those qualities that were possessed by the Blessed One, accomplished and fully enlightened. For the Blessed One was the arouser of the </w:t>
      </w:r>
      <w:proofErr w:type="spellStart"/>
      <w:r w:rsidR="001905E7" w:rsidRPr="000D2F79">
        <w:rPr>
          <w:rFonts w:ascii="Times New Roman" w:hAnsi="Times New Roman" w:cs="Times New Roman"/>
          <w:i/>
          <w:iCs/>
          <w:sz w:val="24"/>
          <w:szCs w:val="24"/>
        </w:rPr>
        <w:t>unarisen</w:t>
      </w:r>
      <w:proofErr w:type="spellEnd"/>
      <w:r w:rsidR="001905E7"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sidRPr="000D2F79">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3"/>
      </w:r>
    </w:p>
    <w:p w14:paraId="14155845" w14:textId="77777777" w:rsidR="00355307" w:rsidRDefault="00355307" w:rsidP="00BE72E6">
      <w:pPr>
        <w:spacing w:after="0"/>
        <w:rPr>
          <w:rFonts w:cstheme="minorHAnsi"/>
        </w:rPr>
      </w:pPr>
    </w:p>
    <w:p w14:paraId="38801CE6" w14:textId="53D1D89B" w:rsidR="001B1245" w:rsidRPr="004578E6" w:rsidRDefault="00DE421A" w:rsidP="001025E0">
      <w:pPr>
        <w:pStyle w:val="Heading1"/>
      </w:pPr>
      <w:r w:rsidRPr="004578E6">
        <w:t xml:space="preserve">Wonderful </w:t>
      </w:r>
      <w:r w:rsidR="001B1245" w:rsidRPr="004578E6">
        <w:t>and Marvelous Qualities of the Buddha</w:t>
      </w:r>
    </w:p>
    <w:p w14:paraId="71DE4836" w14:textId="69ECDF19" w:rsidR="00915A64" w:rsidRDefault="00000A26" w:rsidP="00BE72E6">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1C6419">
        <w:rPr>
          <w:rFonts w:ascii="Times New Roman" w:hAnsi="Times New Roman" w:cs="Times New Roman"/>
          <w:sz w:val="24"/>
          <w:szCs w:val="24"/>
        </w:rPr>
        <w:t>S</w:t>
      </w:r>
      <w:r>
        <w:rPr>
          <w:rFonts w:ascii="Times New Roman" w:hAnsi="Times New Roman" w:cs="Times New Roman"/>
          <w:sz w:val="24"/>
          <w:szCs w:val="24"/>
        </w:rPr>
        <w:t>ection</w:t>
      </w:r>
      <w:r w:rsidR="00344CCE">
        <w:rPr>
          <w:rFonts w:ascii="Times New Roman" w:hAnsi="Times New Roman" w:cs="Times New Roman"/>
          <w:sz w:val="24"/>
          <w:szCs w:val="24"/>
        </w:rPr>
        <w:t xml:space="preserve"> 1 </w:t>
      </w:r>
      <w:r w:rsidR="00FE2913">
        <w:rPr>
          <w:rFonts w:ascii="Times New Roman" w:hAnsi="Times New Roman" w:cs="Times New Roman"/>
          <w:sz w:val="24"/>
          <w:szCs w:val="24"/>
        </w:rPr>
        <w:t xml:space="preserve">of this </w:t>
      </w:r>
      <w:r w:rsidR="00D562CA">
        <w:rPr>
          <w:rFonts w:ascii="Times New Roman" w:hAnsi="Times New Roman" w:cs="Times New Roman"/>
          <w:sz w:val="24"/>
          <w:szCs w:val="24"/>
        </w:rPr>
        <w:t>series,</w:t>
      </w:r>
      <w:r w:rsidR="00FE2913">
        <w:rPr>
          <w:rFonts w:ascii="Times New Roman" w:hAnsi="Times New Roman" w:cs="Times New Roman"/>
          <w:sz w:val="24"/>
          <w:szCs w:val="24"/>
        </w:rPr>
        <w:t xml:space="preserve"> </w:t>
      </w:r>
      <w:r w:rsidR="00F46E9D">
        <w:rPr>
          <w:rFonts w:ascii="Times New Roman" w:hAnsi="Times New Roman" w:cs="Times New Roman"/>
          <w:sz w:val="24"/>
          <w:szCs w:val="24"/>
        </w:rPr>
        <w:t xml:space="preserve">we have seen some of the wonderful and </w:t>
      </w:r>
      <w:r w:rsidR="00600A15">
        <w:rPr>
          <w:rFonts w:ascii="Times New Roman" w:hAnsi="Times New Roman" w:cs="Times New Roman"/>
          <w:sz w:val="24"/>
          <w:szCs w:val="24"/>
        </w:rPr>
        <w:t>marvellous qualities of the Boddhisatva</w:t>
      </w:r>
      <w:r w:rsidR="00557A73">
        <w:rPr>
          <w:rFonts w:ascii="Times New Roman" w:hAnsi="Times New Roman" w:cs="Times New Roman"/>
          <w:sz w:val="24"/>
          <w:szCs w:val="24"/>
        </w:rPr>
        <w:t>—</w:t>
      </w:r>
      <w:r w:rsidR="008C2483">
        <w:rPr>
          <w:rFonts w:ascii="Times New Roman" w:hAnsi="Times New Roman" w:cs="Times New Roman"/>
          <w:sz w:val="24"/>
          <w:szCs w:val="24"/>
        </w:rPr>
        <w:t xml:space="preserve">the </w:t>
      </w:r>
      <w:r w:rsidR="000C2A75">
        <w:rPr>
          <w:rFonts w:ascii="Times New Roman" w:hAnsi="Times New Roman" w:cs="Times New Roman"/>
          <w:sz w:val="24"/>
          <w:szCs w:val="24"/>
        </w:rPr>
        <w:t xml:space="preserve">Buddha to be. </w:t>
      </w:r>
      <w:r w:rsidR="00BD7997">
        <w:rPr>
          <w:rFonts w:ascii="Times New Roman" w:hAnsi="Times New Roman" w:cs="Times New Roman"/>
          <w:sz w:val="24"/>
          <w:szCs w:val="24"/>
        </w:rPr>
        <w:t xml:space="preserve">In the scriptures </w:t>
      </w:r>
      <w:r w:rsidR="000C2A75">
        <w:rPr>
          <w:rFonts w:ascii="Times New Roman" w:hAnsi="Times New Roman" w:cs="Times New Roman"/>
          <w:sz w:val="24"/>
          <w:szCs w:val="24"/>
        </w:rPr>
        <w:t xml:space="preserve">there are </w:t>
      </w:r>
      <w:r w:rsidR="0011130A">
        <w:rPr>
          <w:rFonts w:ascii="Times New Roman" w:hAnsi="Times New Roman" w:cs="Times New Roman"/>
          <w:sz w:val="24"/>
          <w:szCs w:val="24"/>
        </w:rPr>
        <w:t xml:space="preserve">innumerable places pointing out the wonderful and marvellous qualities of the </w:t>
      </w:r>
      <w:r w:rsidR="001C6419">
        <w:rPr>
          <w:rFonts w:ascii="Times New Roman" w:hAnsi="Times New Roman" w:cs="Times New Roman"/>
          <w:sz w:val="24"/>
          <w:szCs w:val="24"/>
        </w:rPr>
        <w:t>f</w:t>
      </w:r>
      <w:r w:rsidR="0011130A">
        <w:rPr>
          <w:rFonts w:ascii="Times New Roman" w:hAnsi="Times New Roman" w:cs="Times New Roman"/>
          <w:sz w:val="24"/>
          <w:szCs w:val="24"/>
        </w:rPr>
        <w:t>ully awaken</w:t>
      </w:r>
      <w:r w:rsidR="001C6419">
        <w:rPr>
          <w:rFonts w:ascii="Times New Roman" w:hAnsi="Times New Roman" w:cs="Times New Roman"/>
          <w:sz w:val="24"/>
          <w:szCs w:val="24"/>
        </w:rPr>
        <w:t>ed</w:t>
      </w:r>
      <w:r w:rsidR="0011130A">
        <w:rPr>
          <w:rFonts w:ascii="Times New Roman" w:hAnsi="Times New Roman" w:cs="Times New Roman"/>
          <w:sz w:val="24"/>
          <w:szCs w:val="24"/>
        </w:rPr>
        <w:t xml:space="preserve"> Buddha.</w:t>
      </w:r>
      <w:r w:rsidR="00355349">
        <w:rPr>
          <w:rFonts w:ascii="Times New Roman" w:hAnsi="Times New Roman" w:cs="Times New Roman"/>
          <w:sz w:val="24"/>
          <w:szCs w:val="24"/>
        </w:rPr>
        <w:t xml:space="preserve"> We have selected a few</w:t>
      </w:r>
      <w:r w:rsidR="00B65737">
        <w:rPr>
          <w:rFonts w:ascii="Times New Roman" w:hAnsi="Times New Roman" w:cs="Times New Roman"/>
          <w:sz w:val="24"/>
          <w:szCs w:val="24"/>
        </w:rPr>
        <w:t xml:space="preserve"> </w:t>
      </w:r>
      <w:r w:rsidR="001C6419">
        <w:rPr>
          <w:rFonts w:ascii="Times New Roman" w:hAnsi="Times New Roman" w:cs="Times New Roman"/>
          <w:sz w:val="24"/>
          <w:szCs w:val="24"/>
        </w:rPr>
        <w:t xml:space="preserve">suttas to </w:t>
      </w:r>
      <w:r w:rsidR="00B65737">
        <w:rPr>
          <w:rFonts w:ascii="Times New Roman" w:hAnsi="Times New Roman" w:cs="Times New Roman"/>
          <w:sz w:val="24"/>
          <w:szCs w:val="24"/>
        </w:rPr>
        <w:t xml:space="preserve">elaborate </w:t>
      </w:r>
      <w:r w:rsidR="001C6419">
        <w:rPr>
          <w:rFonts w:ascii="Times New Roman" w:hAnsi="Times New Roman" w:cs="Times New Roman"/>
          <w:sz w:val="24"/>
          <w:szCs w:val="24"/>
        </w:rPr>
        <w:t xml:space="preserve">on </w:t>
      </w:r>
      <w:r w:rsidR="00B65737">
        <w:rPr>
          <w:rFonts w:ascii="Times New Roman" w:hAnsi="Times New Roman" w:cs="Times New Roman"/>
          <w:sz w:val="24"/>
          <w:szCs w:val="24"/>
        </w:rPr>
        <w:t>this</w:t>
      </w:r>
      <w:r w:rsidR="001C6419">
        <w:rPr>
          <w:rFonts w:ascii="Times New Roman" w:hAnsi="Times New Roman" w:cs="Times New Roman"/>
          <w:sz w:val="24"/>
          <w:szCs w:val="24"/>
        </w:rPr>
        <w:t xml:space="preserve"> point</w:t>
      </w:r>
      <w:r w:rsidR="00B65737">
        <w:rPr>
          <w:rFonts w:ascii="Times New Roman" w:hAnsi="Times New Roman" w:cs="Times New Roman"/>
          <w:sz w:val="24"/>
          <w:szCs w:val="24"/>
        </w:rPr>
        <w:t>:</w:t>
      </w:r>
    </w:p>
    <w:p w14:paraId="4284655C" w14:textId="77777777" w:rsidR="00493362" w:rsidRDefault="00493362" w:rsidP="00BE72E6">
      <w:pPr>
        <w:spacing w:after="0"/>
        <w:rPr>
          <w:rFonts w:ascii="Times New Roman" w:hAnsi="Times New Roman" w:cs="Times New Roman"/>
          <w:sz w:val="24"/>
          <w:szCs w:val="24"/>
        </w:rPr>
      </w:pPr>
    </w:p>
    <w:p w14:paraId="1A804737" w14:textId="7660E52E" w:rsidR="006044D7" w:rsidRDefault="00B65737" w:rsidP="00BE72E6">
      <w:pPr>
        <w:spacing w:after="0"/>
        <w:rPr>
          <w:rFonts w:ascii="Times New Roman" w:hAnsi="Times New Roman" w:cs="Times New Roman"/>
          <w:sz w:val="24"/>
          <w:szCs w:val="24"/>
        </w:rPr>
      </w:pPr>
      <w:r>
        <w:rPr>
          <w:rFonts w:ascii="Times New Roman" w:hAnsi="Times New Roman" w:cs="Times New Roman"/>
          <w:sz w:val="24"/>
          <w:szCs w:val="24"/>
        </w:rPr>
        <w:t>In the following sutta t</w:t>
      </w:r>
      <w:r w:rsidR="006044D7">
        <w:rPr>
          <w:rFonts w:ascii="Times New Roman" w:hAnsi="Times New Roman" w:cs="Times New Roman"/>
          <w:sz w:val="24"/>
          <w:szCs w:val="24"/>
        </w:rPr>
        <w:t xml:space="preserve">he Buddha </w:t>
      </w:r>
      <w:r w:rsidR="00493362">
        <w:rPr>
          <w:rFonts w:ascii="Times New Roman" w:hAnsi="Times New Roman" w:cs="Times New Roman"/>
          <w:sz w:val="24"/>
          <w:szCs w:val="24"/>
        </w:rPr>
        <w:t>says:</w:t>
      </w:r>
    </w:p>
    <w:p w14:paraId="1833ABC7" w14:textId="57E9532B" w:rsidR="00A279EA" w:rsidRPr="006044D7" w:rsidRDefault="00A279EA" w:rsidP="001B50FC">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w:t>
      </w:r>
      <w:r w:rsidR="0072516C" w:rsidRPr="006044D7">
        <w:rPr>
          <w:rFonts w:ascii="Times New Roman" w:hAnsi="Times New Roman" w:cs="Times New Roman"/>
          <w:i/>
          <w:iCs/>
          <w:sz w:val="24"/>
          <w:szCs w:val="24"/>
        </w:rPr>
        <w:t xml:space="preserve">qualities; </w:t>
      </w:r>
      <w:r w:rsidR="0072516C">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sidR="006044D7" w:rsidRPr="006044D7">
        <w:rPr>
          <w:rFonts w:ascii="Times New Roman" w:hAnsi="Times New Roman" w:cs="Times New Roman"/>
          <w:i/>
          <w:iCs/>
          <w:sz w:val="24"/>
          <w:szCs w:val="24"/>
        </w:rPr>
        <w:t>”</w:t>
      </w:r>
      <w:r w:rsidR="0072516C">
        <w:rPr>
          <w:rStyle w:val="EndnoteReference"/>
          <w:rFonts w:ascii="Times New Roman" w:hAnsi="Times New Roman" w:cs="Times New Roman"/>
          <w:i/>
          <w:iCs/>
          <w:sz w:val="24"/>
          <w:szCs w:val="24"/>
        </w:rPr>
        <w:endnoteReference w:id="44"/>
      </w:r>
      <w:r w:rsidR="001C6419">
        <w:rPr>
          <w:rFonts w:ascii="Times New Roman" w:hAnsi="Times New Roman" w:cs="Times New Roman"/>
          <w:i/>
          <w:iCs/>
          <w:sz w:val="24"/>
          <w:szCs w:val="24"/>
        </w:rPr>
        <w:t>.</w:t>
      </w:r>
    </w:p>
    <w:p w14:paraId="6B0255BE" w14:textId="77777777" w:rsidR="00065F39" w:rsidRDefault="00065F39" w:rsidP="00BE72E6">
      <w:pPr>
        <w:spacing w:after="0"/>
        <w:rPr>
          <w:rFonts w:cstheme="minorHAnsi"/>
          <w:sz w:val="24"/>
          <w:szCs w:val="24"/>
        </w:rPr>
      </w:pPr>
    </w:p>
    <w:p w14:paraId="6C282741" w14:textId="40623858" w:rsidR="00AD0866" w:rsidRPr="00AD0866" w:rsidRDefault="001C6419" w:rsidP="001025E0">
      <w:pPr>
        <w:pStyle w:val="Heading2"/>
      </w:pPr>
      <w:r>
        <w:t xml:space="preserve">The </w:t>
      </w:r>
      <w:r w:rsidR="00AD0866">
        <w:t xml:space="preserve">Buddha </w:t>
      </w:r>
      <w:r>
        <w:t>P</w:t>
      </w:r>
      <w:r w:rsidR="00AD0866">
        <w:t xml:space="preserve">ossessed </w:t>
      </w:r>
      <w:r>
        <w:t>N</w:t>
      </w:r>
      <w:r w:rsidR="00737FB5" w:rsidRPr="00AD0866">
        <w:t xml:space="preserve">umerous </w:t>
      </w:r>
      <w:r>
        <w:t>P</w:t>
      </w:r>
      <w:r w:rsidR="00AB079B" w:rsidRPr="00AD0866">
        <w:t xml:space="preserve">sychic </w:t>
      </w:r>
      <w:r>
        <w:t>A</w:t>
      </w:r>
      <w:r w:rsidR="00AB079B" w:rsidRPr="00AD0866">
        <w:t>bilities</w:t>
      </w:r>
    </w:p>
    <w:p w14:paraId="4186DA14" w14:textId="68FFF1AF" w:rsidR="00A92A55" w:rsidRDefault="00737FB5"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 </w:t>
      </w:r>
      <w:r w:rsidR="00C14336">
        <w:rPr>
          <w:rFonts w:ascii="Times New Roman" w:hAnsi="Times New Roman" w:cs="Times New Roman"/>
          <w:lang w:val="en-AU" w:bidi="si-LK"/>
        </w:rPr>
        <w:t>The many psychic</w:t>
      </w:r>
      <w:r w:rsidR="00574FE5">
        <w:rPr>
          <w:rFonts w:ascii="Times New Roman" w:hAnsi="Times New Roman" w:cs="Times New Roman"/>
          <w:lang w:val="en-AU" w:bidi="si-LK"/>
        </w:rPr>
        <w:t xml:space="preserve"> powers</w:t>
      </w:r>
      <w:r w:rsidR="00C14336">
        <w:rPr>
          <w:rFonts w:ascii="Times New Roman" w:hAnsi="Times New Roman" w:cs="Times New Roman"/>
          <w:lang w:val="en-AU" w:bidi="si-LK"/>
        </w:rPr>
        <w:t xml:space="preserve"> </w:t>
      </w:r>
      <w:r w:rsidR="009211CD">
        <w:rPr>
          <w:rFonts w:ascii="Times New Roman" w:hAnsi="Times New Roman" w:cs="Times New Roman"/>
          <w:lang w:val="en-AU" w:bidi="si-LK"/>
        </w:rPr>
        <w:t xml:space="preserve">of </w:t>
      </w:r>
      <w:r w:rsidR="00611E6F">
        <w:rPr>
          <w:rFonts w:ascii="Times New Roman" w:hAnsi="Times New Roman" w:cs="Times New Roman"/>
          <w:lang w:val="en-AU" w:bidi="si-LK"/>
        </w:rPr>
        <w:t xml:space="preserve">the Buddha </w:t>
      </w:r>
      <w:r w:rsidR="00835700">
        <w:rPr>
          <w:rFonts w:ascii="Times New Roman" w:hAnsi="Times New Roman" w:cs="Times New Roman"/>
          <w:lang w:val="en-AU" w:bidi="si-LK"/>
        </w:rPr>
        <w:t xml:space="preserve">were called </w:t>
      </w:r>
      <w:r w:rsidR="00EF24E4">
        <w:rPr>
          <w:rFonts w:ascii="Times New Roman" w:hAnsi="Times New Roman" w:cs="Times New Roman"/>
          <w:lang w:val="en-AU" w:bidi="si-LK"/>
        </w:rPr>
        <w:t>wonderful and marvellous qualities.</w:t>
      </w:r>
      <w:r w:rsidR="008E4F33">
        <w:rPr>
          <w:rFonts w:ascii="Times New Roman" w:hAnsi="Times New Roman" w:cs="Times New Roman"/>
          <w:lang w:val="en-AU" w:bidi="si-LK"/>
        </w:rPr>
        <w:t xml:space="preserve"> </w:t>
      </w:r>
      <w:r w:rsidR="00101D37">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sidR="00101D37">
        <w:rPr>
          <w:rFonts w:ascii="Times New Roman" w:hAnsi="Times New Roman"/>
        </w:rPr>
        <w:t>Brahmā</w:t>
      </w:r>
      <w:proofErr w:type="spellEnd"/>
      <w:r w:rsidR="00101D37">
        <w:rPr>
          <w:rFonts w:ascii="Times New Roman" w:hAnsi="Times New Roman"/>
        </w:rPr>
        <w:t xml:space="preserve"> world</w:t>
      </w:r>
      <w:r w:rsidR="002558A4">
        <w:rPr>
          <w:rFonts w:ascii="Times New Roman" w:hAnsi="Times New Roman" w:cs="Times New Roman"/>
          <w:lang w:val="en-AU" w:bidi="si-LK"/>
        </w:rPr>
        <w:t>.</w:t>
      </w:r>
      <w:r w:rsidR="002558A4">
        <w:rPr>
          <w:rStyle w:val="EndnoteReference"/>
          <w:rFonts w:ascii="Times New Roman" w:hAnsi="Times New Roman" w:cs="Times New Roman"/>
          <w:lang w:val="en-AU" w:bidi="si-LK"/>
        </w:rPr>
        <w:endnoteReference w:id="45"/>
      </w:r>
    </w:p>
    <w:p w14:paraId="5D7CD465" w14:textId="77777777" w:rsidR="00FB2CFF" w:rsidRDefault="00C26A43" w:rsidP="00FB2CFF">
      <w:pPr>
        <w:pStyle w:val="Standard"/>
        <w:jc w:val="center"/>
        <w:rPr>
          <w:b/>
          <w:bCs/>
        </w:rPr>
      </w:pPr>
      <w:r>
        <w:rPr>
          <w:noProof/>
        </w:rPr>
        <w:lastRenderedPageBreak/>
        <w:drawing>
          <wp:inline distT="0" distB="0" distL="0" distR="0" wp14:anchorId="3B60962F" wp14:editId="3A58E726">
            <wp:extent cx="4481195" cy="2887980"/>
            <wp:effectExtent l="114300" t="114300" r="109855" b="160020"/>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730E5C" w14:textId="18ECFBBD" w:rsidR="004552DF" w:rsidRPr="00FB2CFF" w:rsidRDefault="00E802E0" w:rsidP="00FB2CFF">
      <w:pPr>
        <w:pStyle w:val="Standard"/>
        <w:jc w:val="center"/>
        <w:rPr>
          <w:rFonts w:ascii="Times New Roman" w:hAnsi="Times New Roman" w:cs="Times New Roman"/>
          <w:lang w:val="en-AU" w:bidi="si-LK"/>
        </w:rPr>
      </w:pPr>
      <w:r w:rsidRPr="00912E43">
        <w:rPr>
          <w:b/>
          <w:bCs/>
        </w:rPr>
        <w:t>Buddha’s Great Miracles</w:t>
      </w:r>
      <w:r w:rsidR="00FB2CFF">
        <w:rPr>
          <w:b/>
          <w:bCs/>
        </w:rPr>
        <w:t xml:space="preserve"> </w:t>
      </w:r>
      <w:r w:rsidR="004D621F">
        <w:rPr>
          <w:rStyle w:val="EndnoteReference"/>
          <w:b/>
          <w:bCs/>
        </w:rPr>
        <w:endnoteReference w:id="46"/>
      </w:r>
    </w:p>
    <w:p w14:paraId="79F69844" w14:textId="77777777" w:rsidR="001C6419" w:rsidRDefault="001C6419" w:rsidP="00C26A43">
      <w:pPr>
        <w:spacing w:after="0"/>
        <w:rPr>
          <w:rFonts w:ascii="Times New Roman" w:hAnsi="Times New Roman" w:cs="Times New Roman"/>
          <w:b/>
          <w:bCs/>
        </w:rPr>
      </w:pPr>
    </w:p>
    <w:p w14:paraId="73E07EC5" w14:textId="1DD8732F" w:rsidR="002B429D" w:rsidRPr="004552DF" w:rsidRDefault="002B429D" w:rsidP="00C01842">
      <w:pPr>
        <w:pStyle w:val="Heading2"/>
      </w:pPr>
      <w:r w:rsidRPr="00E37347">
        <w:t xml:space="preserve">Ability to </w:t>
      </w:r>
      <w:r w:rsidR="004552DF">
        <w:t>A</w:t>
      </w:r>
      <w:r w:rsidRPr="00E37347">
        <w:t xml:space="preserve">ppear in the </w:t>
      </w:r>
      <w:proofErr w:type="spellStart"/>
      <w:r w:rsidR="004552DF" w:rsidRPr="004552DF">
        <w:t>B</w:t>
      </w:r>
      <w:r w:rsidR="00E37347" w:rsidRPr="004552DF">
        <w:t>rahmā</w:t>
      </w:r>
      <w:proofErr w:type="spellEnd"/>
      <w:r w:rsidR="00E37347" w:rsidRPr="004552DF">
        <w:t xml:space="preserve"> </w:t>
      </w:r>
      <w:r w:rsidR="004552DF" w:rsidRPr="004552DF">
        <w:t>W</w:t>
      </w:r>
      <w:r w:rsidR="00E37347" w:rsidRPr="004552DF">
        <w:t>orld</w:t>
      </w:r>
    </w:p>
    <w:p w14:paraId="2E157E6A" w14:textId="77777777" w:rsidR="009562CB" w:rsidRDefault="009562CB" w:rsidP="00AB079B">
      <w:pPr>
        <w:pStyle w:val="Standard"/>
        <w:rPr>
          <w:rFonts w:ascii="Times New Roman" w:hAnsi="Times New Roman" w:cs="Times New Roman"/>
          <w:lang w:val="en-AU" w:bidi="si-LK"/>
        </w:rPr>
      </w:pPr>
      <w:r>
        <w:rPr>
          <w:rFonts w:ascii="Times New Roman" w:hAnsi="Times New Roman" w:cs="Times New Roman"/>
          <w:lang w:val="en-AU" w:bidi="si-LK"/>
        </w:rPr>
        <w:t>At o</w:t>
      </w:r>
      <w:r w:rsidR="00451EB8">
        <w:rPr>
          <w:rFonts w:ascii="Times New Roman" w:hAnsi="Times New Roman" w:cs="Times New Roman"/>
          <w:lang w:val="en-AU" w:bidi="si-LK"/>
        </w:rPr>
        <w:t>ne</w:t>
      </w:r>
      <w:r>
        <w:rPr>
          <w:rFonts w:ascii="Times New Roman" w:hAnsi="Times New Roman" w:cs="Times New Roman"/>
          <w:lang w:val="en-AU" w:bidi="si-LK"/>
        </w:rPr>
        <w:t xml:space="preserve"> </w:t>
      </w:r>
      <w:r w:rsidR="00451EB8">
        <w:rPr>
          <w:rFonts w:ascii="Times New Roman" w:hAnsi="Times New Roman" w:cs="Times New Roman"/>
          <w:lang w:val="en-AU" w:bidi="si-LK"/>
        </w:rPr>
        <w:t>time</w:t>
      </w:r>
      <w:r w:rsidR="00DE1420">
        <w:rPr>
          <w:rFonts w:ascii="Times New Roman" w:hAnsi="Times New Roman" w:cs="Times New Roman"/>
          <w:lang w:val="en-AU" w:bidi="si-LK"/>
        </w:rPr>
        <w:t xml:space="preserve"> </w:t>
      </w:r>
      <w:r w:rsidR="00A51628" w:rsidRPr="00A51628">
        <w:rPr>
          <w:rFonts w:ascii="Times New Roman" w:hAnsi="Times New Roman" w:cs="Times New Roman"/>
          <w:lang w:val="en-AU" w:bidi="si-LK"/>
        </w:rPr>
        <w:t xml:space="preserve">Venerable </w:t>
      </w:r>
      <w:proofErr w:type="spellStart"/>
      <w:r w:rsidR="00A51628" w:rsidRPr="00A51628">
        <w:rPr>
          <w:rFonts w:ascii="Times New Roman" w:hAnsi="Times New Roman" w:cs="Times New Roman"/>
          <w:lang w:val="en-AU" w:bidi="si-LK"/>
        </w:rPr>
        <w:t>Ānanda</w:t>
      </w:r>
      <w:proofErr w:type="spellEnd"/>
      <w:r w:rsidR="00A51628">
        <w:rPr>
          <w:rFonts w:ascii="Times New Roman" w:hAnsi="Times New Roman" w:cs="Times New Roman"/>
          <w:lang w:val="en-AU" w:bidi="si-LK"/>
        </w:rPr>
        <w:t xml:space="preserve"> approached the Blessed One and asked: </w:t>
      </w:r>
    </w:p>
    <w:p w14:paraId="09E542A6" w14:textId="1966C280" w:rsidR="007F16EA" w:rsidRPr="0054795A" w:rsidRDefault="00C07912" w:rsidP="00AB079B">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sidR="001C6419">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sidR="00B14981">
        <w:rPr>
          <w:rFonts w:ascii="Times New Roman" w:hAnsi="Times New Roman" w:cs="Times New Roman"/>
          <w:i/>
          <w:iCs/>
          <w:lang w:val="en-AU" w:bidi="si-LK"/>
        </w:rPr>
        <w:t>”</w:t>
      </w:r>
    </w:p>
    <w:p w14:paraId="743A93A6" w14:textId="4CB2CD28" w:rsidR="00C07912" w:rsidRDefault="00C07912" w:rsidP="00AB079B">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15A92798" w14:textId="06659D97" w:rsidR="00161B35" w:rsidRPr="00992EB2" w:rsidRDefault="007A1100" w:rsidP="00161B35">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sidR="001C6419">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sidR="00DA6F41">
        <w:rPr>
          <w:rFonts w:ascii="Times New Roman" w:hAnsi="Times New Roman" w:cs="Times New Roman"/>
          <w:i/>
          <w:iCs/>
          <w:lang w:val="en-AU" w:bidi="si-LK"/>
        </w:rPr>
        <w:t>”</w:t>
      </w:r>
      <w:r w:rsidR="00992EB2">
        <w:rPr>
          <w:rStyle w:val="EndnoteReference"/>
          <w:rFonts w:ascii="Times New Roman" w:hAnsi="Times New Roman" w:cs="Times New Roman"/>
          <w:i/>
          <w:iCs/>
          <w:lang w:val="en-AU" w:bidi="si-LK"/>
        </w:rPr>
        <w:endnoteReference w:id="47"/>
      </w:r>
    </w:p>
    <w:p w14:paraId="4CADBF6B" w14:textId="035B62BB" w:rsidR="006C5496" w:rsidRDefault="001C6419" w:rsidP="00FB2CFF">
      <w:pPr>
        <w:pStyle w:val="Standard"/>
        <w:spacing w:after="0"/>
        <w:jc w:val="center"/>
        <w:rPr>
          <w:rFonts w:ascii="Times New Roman" w:hAnsi="Times New Roman" w:cs="Times New Roman"/>
          <w:lang w:val="en-AU" w:bidi="si-LK"/>
        </w:rPr>
      </w:pPr>
      <w:r>
        <w:rPr>
          <w:noProof/>
        </w:rPr>
        <w:drawing>
          <wp:inline distT="0" distB="0" distL="0" distR="0" wp14:anchorId="540B0702" wp14:editId="5227B4AA">
            <wp:extent cx="3286125" cy="2305050"/>
            <wp:effectExtent l="133350" t="114300" r="123825" b="152400"/>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1" t="6154" r="11517"/>
                    <a:stretch/>
                  </pic:blipFill>
                  <pic:spPr bwMode="auto">
                    <a:xfrm>
                      <a:off x="0" y="0"/>
                      <a:ext cx="3286125" cy="230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F2E399" w14:textId="708D12A4" w:rsidR="009A0688" w:rsidRPr="009A0688" w:rsidRDefault="009A0688" w:rsidP="00FB2CFF">
      <w:pPr>
        <w:widowControl w:val="0"/>
        <w:suppressAutoHyphens/>
        <w:autoSpaceDN w:val="0"/>
        <w:spacing w:after="0"/>
        <w:jc w:val="center"/>
        <w:textAlignment w:val="baseline"/>
        <w:rPr>
          <w:rFonts w:cstheme="minorHAnsi"/>
          <w:sz w:val="20"/>
          <w:szCs w:val="20"/>
          <w:lang w:bidi="ar-SA"/>
        </w:rPr>
      </w:pPr>
      <w:r w:rsidRPr="009A0688">
        <w:rPr>
          <w:rFonts w:cstheme="minorHAnsi"/>
          <w:b/>
          <w:bCs/>
          <w:sz w:val="20"/>
          <w:szCs w:val="20"/>
          <w:lang w:bidi="ar-SA"/>
        </w:rPr>
        <w:t xml:space="preserve">Encounter </w:t>
      </w:r>
      <w:r w:rsidRPr="009A0688">
        <w:rPr>
          <w:rFonts w:cstheme="minorHAnsi"/>
          <w:b/>
          <w:bCs/>
          <w:sz w:val="20"/>
          <w:szCs w:val="20"/>
        </w:rPr>
        <w:t>with a Naga serpen</w:t>
      </w:r>
      <w:r w:rsidR="008E04C6">
        <w:rPr>
          <w:rFonts w:cstheme="minorHAnsi"/>
          <w:sz w:val="20"/>
          <w:szCs w:val="20"/>
        </w:rPr>
        <w:t xml:space="preserve">t </w:t>
      </w:r>
      <w:r w:rsidR="008E04C6">
        <w:rPr>
          <w:rStyle w:val="EndnoteReference"/>
          <w:rFonts w:cstheme="minorHAnsi"/>
          <w:sz w:val="20"/>
          <w:szCs w:val="20"/>
        </w:rPr>
        <w:endnoteReference w:id="48"/>
      </w:r>
    </w:p>
    <w:p w14:paraId="3185008D" w14:textId="13C7A03A" w:rsidR="00BB1716" w:rsidRPr="00433B3F" w:rsidRDefault="00E313CA" w:rsidP="002455EC">
      <w:pPr>
        <w:pStyle w:val="Heading2"/>
        <w:rPr>
          <w:rFonts w:ascii="Times New Roman" w:hAnsi="Times New Roman" w:cs="Times New Roman"/>
        </w:rPr>
      </w:pPr>
      <w:r w:rsidRPr="00E313CA">
        <w:rPr>
          <w:rFonts w:ascii="Times New Roman" w:hAnsi="Times New Roman" w:cs="Times New Roman"/>
        </w:rPr>
        <w:lastRenderedPageBreak/>
        <w:t>Performances</w:t>
      </w:r>
      <w:r w:rsidR="001C6419">
        <w:rPr>
          <w:rFonts w:ascii="Times New Roman" w:hAnsi="Times New Roman" w:cs="Times New Roman"/>
        </w:rPr>
        <w:t xml:space="preserve"> of Miracle</w:t>
      </w:r>
      <w:r w:rsidR="00433B3F">
        <w:rPr>
          <w:rFonts w:ascii="Times New Roman" w:hAnsi="Times New Roman" w:cs="Times New Roman"/>
        </w:rPr>
        <w:t xml:space="preserve"> </w:t>
      </w:r>
      <w:r w:rsidR="00BB1716" w:rsidRPr="00BB1716">
        <w:t xml:space="preserve">at the Monastery of </w:t>
      </w:r>
      <w:proofErr w:type="spellStart"/>
      <w:r w:rsidR="00BB1716" w:rsidRPr="00BB1716">
        <w:t>Uruvela</w:t>
      </w:r>
      <w:proofErr w:type="spellEnd"/>
      <w:r w:rsidR="00BB1716" w:rsidRPr="00BB1716">
        <w:t xml:space="preserve"> </w:t>
      </w:r>
      <w:proofErr w:type="spellStart"/>
      <w:r w:rsidR="00BB1716" w:rsidRPr="00BB1716">
        <w:t>Kassapa</w:t>
      </w:r>
      <w:proofErr w:type="spellEnd"/>
    </w:p>
    <w:p w14:paraId="3C83B98F" w14:textId="5848FB13" w:rsidR="008353B2" w:rsidRPr="001364B8" w:rsidRDefault="00BD41E8"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In </w:t>
      </w:r>
      <w:r w:rsidR="00433B3F">
        <w:rPr>
          <w:rFonts w:ascii="Times New Roman" w:hAnsi="Times New Roman" w:cs="Times New Roman"/>
          <w:lang w:val="en-AU" w:bidi="si-LK"/>
        </w:rPr>
        <w:t xml:space="preserve">the </w:t>
      </w:r>
      <w:r w:rsidR="0076601B">
        <w:rPr>
          <w:rFonts w:ascii="Times New Roman" w:hAnsi="Times New Roman" w:cs="Times New Roman"/>
          <w:lang w:val="en-AU" w:bidi="si-LK"/>
        </w:rPr>
        <w:t>V</w:t>
      </w:r>
      <w:r w:rsidR="00F70E65">
        <w:rPr>
          <w:rFonts w:ascii="Times New Roman" w:hAnsi="Times New Roman" w:cs="Times New Roman"/>
          <w:lang w:val="en-AU" w:bidi="si-LK"/>
        </w:rPr>
        <w:t>inaya Pitaka</w:t>
      </w:r>
      <w:r w:rsidR="0076601B">
        <w:rPr>
          <w:rFonts w:ascii="Times New Roman" w:hAnsi="Times New Roman" w:cs="Times New Roman"/>
          <w:lang w:val="en-AU" w:bidi="si-LK"/>
        </w:rPr>
        <w:t xml:space="preserve"> </w:t>
      </w:r>
      <w:r w:rsidR="00433B3F">
        <w:rPr>
          <w:rFonts w:ascii="Times New Roman" w:hAnsi="Times New Roman" w:cs="Times New Roman"/>
          <w:lang w:val="en-AU" w:bidi="si-LK"/>
        </w:rPr>
        <w:t xml:space="preserve">it </w:t>
      </w:r>
      <w:r w:rsidR="00172C96">
        <w:rPr>
          <w:rFonts w:ascii="Times New Roman" w:hAnsi="Times New Roman" w:cs="Times New Roman"/>
          <w:lang w:val="en-AU" w:bidi="si-LK"/>
        </w:rPr>
        <w:t xml:space="preserve">describes </w:t>
      </w:r>
      <w:r w:rsidR="00CB6848">
        <w:rPr>
          <w:rStyle w:val="EndnoteReference"/>
          <w:rFonts w:ascii="Times New Roman" w:hAnsi="Times New Roman" w:cs="Times New Roman"/>
          <w:lang w:val="en-AU" w:bidi="si-LK"/>
        </w:rPr>
        <w:endnoteReference w:id="49"/>
      </w:r>
      <w:r w:rsidR="00433B3F">
        <w:rPr>
          <w:rFonts w:ascii="Times New Roman" w:hAnsi="Times New Roman" w:cs="Times New Roman"/>
          <w:lang w:val="en-AU" w:bidi="si-LK"/>
        </w:rPr>
        <w:t xml:space="preserve"> </w:t>
      </w:r>
      <w:r w:rsidR="00172C96">
        <w:rPr>
          <w:rFonts w:ascii="Times New Roman" w:hAnsi="Times New Roman" w:cs="Times New Roman"/>
          <w:lang w:val="en-AU" w:bidi="si-LK"/>
        </w:rPr>
        <w:t xml:space="preserve">several performances of </w:t>
      </w:r>
      <w:r w:rsidR="00433B3F">
        <w:rPr>
          <w:rFonts w:ascii="Times New Roman" w:hAnsi="Times New Roman" w:cs="Times New Roman"/>
          <w:lang w:val="en-AU" w:bidi="si-LK"/>
        </w:rPr>
        <w:t xml:space="preserve">miracles by </w:t>
      </w:r>
      <w:r w:rsidR="00F611BA">
        <w:rPr>
          <w:rFonts w:ascii="Times New Roman" w:hAnsi="Times New Roman" w:cs="Times New Roman"/>
          <w:lang w:val="en-AU" w:bidi="si-LK"/>
        </w:rPr>
        <w:t>the Blessed</w:t>
      </w:r>
      <w:r w:rsidR="00172C96">
        <w:rPr>
          <w:rFonts w:ascii="Times New Roman" w:hAnsi="Times New Roman" w:cs="Times New Roman"/>
          <w:lang w:val="en-AU" w:bidi="si-LK"/>
        </w:rPr>
        <w:t xml:space="preserve"> One</w:t>
      </w:r>
      <w:r w:rsidR="00060E68">
        <w:rPr>
          <w:rFonts w:ascii="Times New Roman" w:hAnsi="Times New Roman" w:cs="Times New Roman"/>
          <w:lang w:val="en-AU" w:bidi="si-LK"/>
        </w:rPr>
        <w:t xml:space="preserve"> at the hermitage of </w:t>
      </w:r>
      <w:proofErr w:type="spellStart"/>
      <w:r w:rsidR="00060E68">
        <w:rPr>
          <w:rFonts w:ascii="Times New Roman" w:hAnsi="Times New Roman" w:cs="Times New Roman"/>
          <w:lang w:val="en-AU" w:bidi="si-LK"/>
        </w:rPr>
        <w:t>Uruvel</w:t>
      </w:r>
      <w:r w:rsidR="001516DD">
        <w:rPr>
          <w:rFonts w:ascii="Times New Roman" w:hAnsi="Times New Roman" w:cs="Times New Roman"/>
          <w:lang w:val="en-AU" w:bidi="si-LK"/>
        </w:rPr>
        <w:t>ā</w:t>
      </w:r>
      <w:proofErr w:type="spellEnd"/>
      <w:r w:rsidR="00060E68">
        <w:rPr>
          <w:rFonts w:ascii="Times New Roman" w:hAnsi="Times New Roman" w:cs="Times New Roman"/>
          <w:lang w:val="en-AU" w:bidi="si-LK"/>
        </w:rPr>
        <w:t xml:space="preserve"> </w:t>
      </w:r>
      <w:proofErr w:type="spellStart"/>
      <w:r w:rsidR="00060E68">
        <w:rPr>
          <w:rFonts w:ascii="Times New Roman" w:hAnsi="Times New Roman" w:cs="Times New Roman"/>
          <w:lang w:val="en-AU" w:bidi="si-LK"/>
        </w:rPr>
        <w:t>Kasspa</w:t>
      </w:r>
      <w:proofErr w:type="spellEnd"/>
      <w:r w:rsidR="002124A0">
        <w:rPr>
          <w:rFonts w:ascii="Times New Roman" w:hAnsi="Times New Roman" w:cs="Times New Roman"/>
          <w:lang w:val="en-AU" w:bidi="si-LK"/>
        </w:rPr>
        <w:t xml:space="preserve">.  It seems </w:t>
      </w:r>
      <w:r w:rsidR="00833E0F">
        <w:rPr>
          <w:rFonts w:ascii="Times New Roman" w:hAnsi="Times New Roman" w:cs="Times New Roman"/>
          <w:lang w:val="en-AU" w:bidi="si-LK"/>
        </w:rPr>
        <w:t>such events</w:t>
      </w:r>
      <w:r w:rsidR="00C12527">
        <w:rPr>
          <w:rFonts w:ascii="Times New Roman" w:hAnsi="Times New Roman" w:cs="Times New Roman"/>
          <w:lang w:val="en-AU" w:bidi="si-LK"/>
        </w:rPr>
        <w:t xml:space="preserve"> led to </w:t>
      </w:r>
      <w:r w:rsidR="00930D10">
        <w:rPr>
          <w:rFonts w:ascii="Times New Roman" w:hAnsi="Times New Roman" w:cs="Times New Roman"/>
          <w:lang w:val="en-AU" w:bidi="si-LK"/>
        </w:rPr>
        <w:t>the</w:t>
      </w:r>
      <w:r w:rsidR="0007100D">
        <w:rPr>
          <w:rFonts w:ascii="Times New Roman" w:hAnsi="Times New Roman" w:cs="Times New Roman"/>
          <w:lang w:val="en-AU" w:bidi="si-LK"/>
        </w:rPr>
        <w:t xml:space="preserve"> </w:t>
      </w:r>
      <w:r w:rsidR="00433B3F">
        <w:rPr>
          <w:rFonts w:ascii="Times New Roman" w:hAnsi="Times New Roman" w:cs="Times New Roman"/>
          <w:lang w:val="en-AU" w:bidi="si-LK"/>
        </w:rPr>
        <w:t xml:space="preserve">conversion </w:t>
      </w:r>
      <w:r w:rsidR="0007100D">
        <w:rPr>
          <w:rFonts w:ascii="Times New Roman" w:hAnsi="Times New Roman" w:cs="Times New Roman"/>
          <w:lang w:val="en-AU" w:bidi="si-LK"/>
        </w:rPr>
        <w:t xml:space="preserve">of </w:t>
      </w:r>
      <w:proofErr w:type="spellStart"/>
      <w:r w:rsidR="00FE3A88" w:rsidRPr="008D072C">
        <w:rPr>
          <w:rFonts w:ascii="Times New Roman" w:hAnsi="Times New Roman" w:cs="Times New Roman"/>
          <w:lang w:val="en-AU" w:bidi="si-LK"/>
        </w:rPr>
        <w:t>Uruvelā</w:t>
      </w:r>
      <w:proofErr w:type="spellEnd"/>
      <w:r w:rsidR="00FE3A88" w:rsidRPr="008D072C">
        <w:rPr>
          <w:rFonts w:ascii="Times New Roman" w:hAnsi="Times New Roman" w:cs="Times New Roman"/>
          <w:lang w:val="en-AU" w:bidi="si-LK"/>
        </w:rPr>
        <w:t xml:space="preserve"> </w:t>
      </w:r>
      <w:proofErr w:type="spellStart"/>
      <w:r w:rsidR="00FE3A88" w:rsidRPr="008D072C">
        <w:rPr>
          <w:rFonts w:ascii="Times New Roman" w:hAnsi="Times New Roman" w:cs="Times New Roman"/>
          <w:lang w:val="en-AU" w:bidi="si-LK"/>
        </w:rPr>
        <w:t>Kassapa</w:t>
      </w:r>
      <w:proofErr w:type="spellEnd"/>
      <w:r w:rsidR="00FE3A88">
        <w:rPr>
          <w:rFonts w:ascii="Times New Roman" w:hAnsi="Times New Roman" w:cs="Times New Roman"/>
          <w:lang w:val="en-AU" w:bidi="si-LK"/>
        </w:rPr>
        <w:t xml:space="preserve">, </w:t>
      </w:r>
      <w:r w:rsidR="00433B3F">
        <w:rPr>
          <w:rFonts w:ascii="Times New Roman" w:hAnsi="Times New Roman" w:cs="Times New Roman"/>
          <w:lang w:val="en-AU" w:bidi="si-LK"/>
        </w:rPr>
        <w:t xml:space="preserve">a </w:t>
      </w:r>
      <w:r w:rsidR="00FE3A88">
        <w:rPr>
          <w:rFonts w:ascii="Times New Roman" w:hAnsi="Times New Roman" w:cs="Times New Roman"/>
          <w:lang w:val="en-AU" w:bidi="si-LK"/>
        </w:rPr>
        <w:t>famous Jatila teacher at that time in Magadha and his two brothers</w:t>
      </w:r>
      <w:r w:rsidR="00433B3F">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Nadī</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8D072C" w:rsidRPr="008D072C">
        <w:rPr>
          <w:rFonts w:ascii="Times New Roman" w:hAnsi="Times New Roman" w:cs="Times New Roman"/>
          <w:lang w:val="en-AU" w:bidi="si-LK"/>
        </w:rPr>
        <w:t xml:space="preserve">, and </w:t>
      </w:r>
      <w:proofErr w:type="spellStart"/>
      <w:r w:rsidR="008D072C" w:rsidRPr="008D072C">
        <w:rPr>
          <w:rFonts w:ascii="Times New Roman" w:hAnsi="Times New Roman" w:cs="Times New Roman"/>
          <w:lang w:val="en-AU" w:bidi="si-LK"/>
        </w:rPr>
        <w:t>Gayā</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433B3F">
        <w:rPr>
          <w:rFonts w:ascii="Times New Roman" w:hAnsi="Times New Roman" w:cs="Times New Roman"/>
          <w:lang w:val="en-AU" w:bidi="si-LK"/>
        </w:rPr>
        <w:t xml:space="preserve">, </w:t>
      </w:r>
      <w:r w:rsidR="00BB1716">
        <w:rPr>
          <w:rFonts w:ascii="Times New Roman" w:hAnsi="Times New Roman" w:cs="Times New Roman"/>
          <w:lang w:val="en-AU" w:bidi="si-LK"/>
        </w:rPr>
        <w:t xml:space="preserve">who established faith in the Blessed One and became his disciples </w:t>
      </w:r>
      <w:r w:rsidR="00C47FD8">
        <w:rPr>
          <w:rStyle w:val="EndnoteReference"/>
          <w:rFonts w:ascii="Times New Roman" w:hAnsi="Times New Roman" w:cs="Times New Roman"/>
          <w:lang w:val="en-AU" w:bidi="si-LK"/>
        </w:rPr>
        <w:endnoteReference w:id="50"/>
      </w:r>
      <w:r w:rsidR="00AB6C51">
        <w:rPr>
          <w:rFonts w:ascii="Times New Roman" w:hAnsi="Times New Roman" w:cs="Times New Roman"/>
          <w:lang w:val="en-AU" w:bidi="si-LK"/>
        </w:rPr>
        <w:t xml:space="preserve">. </w:t>
      </w:r>
      <w:r w:rsidR="00BB1716">
        <w:rPr>
          <w:rFonts w:ascii="Times New Roman" w:hAnsi="Times New Roman" w:cs="Times New Roman"/>
          <w:lang w:val="en-AU" w:bidi="si-LK"/>
        </w:rPr>
        <w:t xml:space="preserve">We have selected the following incident: an </w:t>
      </w:r>
      <w:r w:rsidR="00F611BA">
        <w:rPr>
          <w:rFonts w:ascii="Times New Roman" w:hAnsi="Times New Roman" w:cs="Times New Roman"/>
          <w:lang w:val="en-AU" w:bidi="si-LK"/>
        </w:rPr>
        <w:t>encounter</w:t>
      </w:r>
      <w:r w:rsidR="00183292" w:rsidRPr="001364B8">
        <w:rPr>
          <w:rFonts w:ascii="Times New Roman" w:hAnsi="Times New Roman" w:cs="Times New Roman"/>
          <w:lang w:val="en-AU" w:bidi="si-LK"/>
        </w:rPr>
        <w:t xml:space="preserve"> with a Naga serpent</w:t>
      </w:r>
      <w:r w:rsidR="00BB1716">
        <w:rPr>
          <w:rFonts w:ascii="Times New Roman" w:hAnsi="Times New Roman" w:cs="Times New Roman"/>
          <w:lang w:val="en-AU" w:bidi="si-LK"/>
        </w:rPr>
        <w:t>—</w:t>
      </w:r>
      <w:r w:rsidR="00D04378">
        <w:rPr>
          <w:rFonts w:ascii="Times New Roman" w:hAnsi="Times New Roman" w:cs="Times New Roman"/>
          <w:lang w:val="en-AU" w:bidi="si-LK"/>
        </w:rPr>
        <w:t xml:space="preserve">a </w:t>
      </w:r>
      <w:r w:rsidR="007A778A" w:rsidRPr="001364B8">
        <w:rPr>
          <w:rFonts w:ascii="Times New Roman" w:hAnsi="Times New Roman" w:cs="Times New Roman"/>
          <w:lang w:val="en-AU" w:bidi="si-LK"/>
        </w:rPr>
        <w:t>venomous dragon king</w:t>
      </w:r>
      <w:r w:rsidR="00635F76" w:rsidRPr="001364B8">
        <w:rPr>
          <w:rFonts w:ascii="Times New Roman" w:hAnsi="Times New Roman" w:cs="Times New Roman"/>
          <w:lang w:val="en-AU" w:bidi="si-LK"/>
        </w:rPr>
        <w:t xml:space="preserve"> </w:t>
      </w:r>
      <w:r w:rsidR="00D04378">
        <w:rPr>
          <w:rFonts w:ascii="Times New Roman" w:hAnsi="Times New Roman" w:cs="Times New Roman"/>
          <w:lang w:val="en-AU" w:bidi="si-LK"/>
        </w:rPr>
        <w:t xml:space="preserve">who lived in the </w:t>
      </w:r>
      <w:r w:rsidR="00323B69">
        <w:rPr>
          <w:rFonts w:ascii="Times New Roman" w:hAnsi="Times New Roman" w:cs="Times New Roman"/>
          <w:lang w:val="en-AU" w:bidi="si-LK"/>
        </w:rPr>
        <w:t>‘F</w:t>
      </w:r>
      <w:r w:rsidR="00635F76" w:rsidRPr="001364B8">
        <w:rPr>
          <w:rFonts w:ascii="Times New Roman" w:hAnsi="Times New Roman" w:cs="Times New Roman"/>
          <w:lang w:val="en-AU" w:bidi="si-LK"/>
        </w:rPr>
        <w:t xml:space="preserve">ire </w:t>
      </w:r>
      <w:r w:rsidR="00323B69">
        <w:rPr>
          <w:rFonts w:ascii="Times New Roman" w:hAnsi="Times New Roman" w:cs="Times New Roman"/>
          <w:lang w:val="en-AU" w:bidi="si-LK"/>
        </w:rPr>
        <w:t>H</w:t>
      </w:r>
      <w:r w:rsidR="00635F76" w:rsidRPr="001364B8">
        <w:rPr>
          <w:rFonts w:ascii="Times New Roman" w:hAnsi="Times New Roman" w:cs="Times New Roman"/>
          <w:lang w:val="en-AU" w:bidi="si-LK"/>
        </w:rPr>
        <w:t>ut</w:t>
      </w:r>
      <w:r w:rsidR="00323B69">
        <w:rPr>
          <w:rFonts w:ascii="Times New Roman" w:hAnsi="Times New Roman" w:cs="Times New Roman"/>
          <w:lang w:val="en-AU" w:bidi="si-LK"/>
        </w:rPr>
        <w:t xml:space="preserve">’ of </w:t>
      </w:r>
      <w:proofErr w:type="spellStart"/>
      <w:r w:rsidR="00323B69" w:rsidRPr="008D072C">
        <w:rPr>
          <w:rFonts w:ascii="Times New Roman" w:hAnsi="Times New Roman" w:cs="Times New Roman"/>
          <w:lang w:val="en-AU" w:bidi="si-LK"/>
        </w:rPr>
        <w:t>Uruvelā</w:t>
      </w:r>
      <w:proofErr w:type="spellEnd"/>
      <w:r w:rsidR="00323B69" w:rsidRPr="008D072C">
        <w:rPr>
          <w:rFonts w:ascii="Times New Roman" w:hAnsi="Times New Roman" w:cs="Times New Roman"/>
          <w:lang w:val="en-AU" w:bidi="si-LK"/>
        </w:rPr>
        <w:t xml:space="preserve"> </w:t>
      </w:r>
      <w:proofErr w:type="spellStart"/>
      <w:r w:rsidR="00323B69" w:rsidRPr="008D072C">
        <w:rPr>
          <w:rFonts w:ascii="Times New Roman" w:hAnsi="Times New Roman" w:cs="Times New Roman"/>
          <w:lang w:val="en-AU" w:bidi="si-LK"/>
        </w:rPr>
        <w:t>Kassapa</w:t>
      </w:r>
      <w:proofErr w:type="spellEnd"/>
      <w:r w:rsidR="00323B69">
        <w:rPr>
          <w:rFonts w:ascii="Times New Roman" w:hAnsi="Times New Roman" w:cs="Times New Roman"/>
          <w:lang w:val="en-AU" w:bidi="si-LK"/>
        </w:rPr>
        <w:t>.</w:t>
      </w:r>
    </w:p>
    <w:p w14:paraId="23146448" w14:textId="391A4396" w:rsidR="009C35C1" w:rsidRPr="00D81D04" w:rsidRDefault="00A65F7A" w:rsidP="001364B8">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00857C2A" w:rsidRPr="00D81D04">
        <w:rPr>
          <w:rFonts w:ascii="Times New Roman" w:hAnsi="Times New Roman" w:cs="Times New Roman"/>
          <w:i/>
          <w:iCs/>
          <w:lang w:val="en"/>
        </w:rPr>
        <w:t>The Buddha entered the fire hut and prepared a spread of grass. He sat down, crossed his legs, straightened his body, and established mindfulness in front of him.</w:t>
      </w:r>
      <w:r w:rsidR="00CB4564" w:rsidRPr="00D81D04">
        <w:rPr>
          <w:rFonts w:ascii="Times New Roman" w:hAnsi="Times New Roman" w:cs="Times New Roman"/>
          <w:i/>
          <w:iCs/>
          <w:lang w:val="en"/>
        </w:rPr>
        <w:t xml:space="preserve"> </w:t>
      </w:r>
      <w:r w:rsidR="00857C2A" w:rsidRPr="00D81D04">
        <w:rPr>
          <w:rFonts w:ascii="Times New Roman" w:hAnsi="Times New Roman" w:cs="Times New Roman"/>
          <w:i/>
          <w:iCs/>
          <w:lang w:val="en"/>
        </w:rPr>
        <w:t>When the dragon saw that the Buddha had entered, he was displeased and emitted smoke.</w:t>
      </w:r>
      <w:r w:rsidR="00D81D04">
        <w:rPr>
          <w:rFonts w:ascii="Times New Roman" w:hAnsi="Times New Roman" w:cs="Times New Roman"/>
          <w:i/>
          <w:iCs/>
          <w:lang w:val="en"/>
        </w:rPr>
        <w:t>”.</w:t>
      </w:r>
    </w:p>
    <w:p w14:paraId="414A6BED" w14:textId="77777777" w:rsidR="009517D8" w:rsidRDefault="009517D8" w:rsidP="001364B8">
      <w:pPr>
        <w:pStyle w:val="Standard"/>
        <w:spacing w:after="0"/>
        <w:rPr>
          <w:rFonts w:ascii="Times New Roman" w:hAnsi="Times New Roman" w:cs="Times New Roman"/>
          <w:lang w:val="en"/>
        </w:rPr>
      </w:pPr>
    </w:p>
    <w:p w14:paraId="2975C773" w14:textId="017359D8" w:rsidR="009C35C1" w:rsidRDefault="00857C2A" w:rsidP="001364B8">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sidR="009C35C1">
        <w:rPr>
          <w:rFonts w:ascii="Times New Roman" w:hAnsi="Times New Roman" w:cs="Times New Roman"/>
          <w:lang w:val="en"/>
        </w:rPr>
        <w:t xml:space="preserve">: </w:t>
      </w:r>
    </w:p>
    <w:p w14:paraId="7F141A86" w14:textId="0A94A736" w:rsidR="009C35C1" w:rsidRDefault="00857C2A" w:rsidP="001364B8">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sidR="004A701C" w:rsidRPr="009C35C1">
        <w:rPr>
          <w:rFonts w:ascii="Times New Roman" w:hAnsi="Times New Roman" w:cs="Times New Roman"/>
          <w:i/>
          <w:iCs/>
          <w:lang w:val="en"/>
        </w:rPr>
        <w:t>…</w:t>
      </w:r>
      <w:r w:rsidR="009C35C1">
        <w:rPr>
          <w:rFonts w:asciiTheme="minorHAnsi" w:eastAsia="Times New Roman" w:hAnsiTheme="minorHAnsi" w:cstheme="minorHAnsi"/>
          <w:color w:val="201B13"/>
          <w:kern w:val="0"/>
          <w:lang w:val="en" w:eastAsia="en-AU"/>
        </w:rPr>
        <w:t>”</w:t>
      </w:r>
    </w:p>
    <w:p w14:paraId="3518981D" w14:textId="77777777" w:rsidR="009517D8" w:rsidRDefault="009517D8" w:rsidP="001364B8">
      <w:pPr>
        <w:pStyle w:val="Standard"/>
        <w:spacing w:after="0"/>
        <w:rPr>
          <w:rFonts w:asciiTheme="minorHAnsi" w:hAnsiTheme="minorHAnsi" w:cstheme="minorHAnsi"/>
          <w:sz w:val="22"/>
          <w:szCs w:val="22"/>
          <w:lang w:val="en"/>
        </w:rPr>
      </w:pPr>
    </w:p>
    <w:p w14:paraId="59AE6E9C" w14:textId="27F1CA45" w:rsidR="00425685" w:rsidRDefault="00425685" w:rsidP="00425685">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4201C9FB" w14:textId="77777777" w:rsidR="00425685" w:rsidRDefault="00425685" w:rsidP="001364B8">
      <w:pPr>
        <w:pStyle w:val="Standard"/>
        <w:spacing w:after="0"/>
        <w:rPr>
          <w:rFonts w:ascii="Times New Roman" w:hAnsi="Times New Roman" w:cs="Times New Roman"/>
          <w:lang w:val="en"/>
        </w:rPr>
      </w:pPr>
    </w:p>
    <w:p w14:paraId="1B31BA99" w14:textId="5645B566" w:rsidR="00736156" w:rsidRPr="00736156" w:rsidRDefault="004A701C" w:rsidP="001364B8">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00635F76" w:rsidRPr="00736156">
        <w:rPr>
          <w:rFonts w:ascii="Times New Roman" w:hAnsi="Times New Roman" w:cs="Times New Roman"/>
          <w:i/>
          <w:iCs/>
          <w:lang w:val="en"/>
        </w:rPr>
        <w:t>…</w:t>
      </w:r>
      <w:r w:rsidR="00736156" w:rsidRPr="00736156">
        <w:rPr>
          <w:rFonts w:ascii="Times New Roman" w:hAnsi="Times New Roman" w:cs="Times New Roman"/>
          <w:i/>
          <w:iCs/>
          <w:lang w:val="en-AU"/>
        </w:rPr>
        <w:t>”</w:t>
      </w:r>
    </w:p>
    <w:p w14:paraId="6BAAAB7B" w14:textId="77777777" w:rsidR="00D81D04" w:rsidRDefault="00D81D04" w:rsidP="001364B8">
      <w:pPr>
        <w:pStyle w:val="Standard"/>
        <w:spacing w:after="0"/>
        <w:rPr>
          <w:rFonts w:ascii="Times New Roman" w:hAnsi="Times New Roman" w:cs="Times New Roman"/>
          <w:lang w:val="en"/>
        </w:rPr>
      </w:pPr>
    </w:p>
    <w:p w14:paraId="3B318301" w14:textId="3F9FAC88" w:rsidR="00736156" w:rsidRDefault="004A701C" w:rsidP="001364B8">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w:t>
      </w:r>
      <w:r w:rsidR="00736156" w:rsidRPr="009C35C1">
        <w:rPr>
          <w:rFonts w:ascii="Times New Roman" w:hAnsi="Times New Roman" w:cs="Times New Roman"/>
          <w:lang w:val="en"/>
        </w:rPr>
        <w:t>alms bowl</w:t>
      </w:r>
      <w:r w:rsidRPr="009C35C1">
        <w:rPr>
          <w:rFonts w:ascii="Times New Roman" w:hAnsi="Times New Roman" w:cs="Times New Roman"/>
          <w:lang w:val="en"/>
        </w:rPr>
        <w:t xml:space="preserve">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10127809" w14:textId="2BD0B435" w:rsidR="00080EDF" w:rsidRDefault="004A701C" w:rsidP="00080EDF">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sidR="000F6AC5">
        <w:rPr>
          <w:rFonts w:ascii="Times New Roman" w:hAnsi="Times New Roman" w:cs="Times New Roman"/>
          <w:lang w:val="en"/>
        </w:rPr>
        <w:t xml:space="preserve"> </w:t>
      </w:r>
      <w:r w:rsidR="00226C8A">
        <w:rPr>
          <w:rStyle w:val="EndnoteReference"/>
          <w:rFonts w:asciiTheme="minorHAnsi" w:hAnsiTheme="minorHAnsi" w:cstheme="minorHAnsi"/>
          <w:sz w:val="22"/>
          <w:szCs w:val="22"/>
          <w:lang w:val="en-AU" w:bidi="si-LK"/>
        </w:rPr>
        <w:endnoteReference w:id="51"/>
      </w:r>
    </w:p>
    <w:p w14:paraId="36DFE280" w14:textId="77777777" w:rsidR="00BB1716" w:rsidRDefault="00BB1716" w:rsidP="00080EDF">
      <w:pPr>
        <w:pStyle w:val="Standard"/>
        <w:spacing w:after="0"/>
        <w:rPr>
          <w:rFonts w:ascii="Times New Roman" w:hAnsi="Times New Roman" w:cs="Times New Roman"/>
          <w:lang w:val="en-AU" w:bidi="si-LK"/>
        </w:rPr>
      </w:pPr>
    </w:p>
    <w:p w14:paraId="77BBA5DC" w14:textId="7BF3A83D" w:rsidR="00F961CF" w:rsidRPr="00F961CF" w:rsidRDefault="00F961CF" w:rsidP="00080EDF">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sidR="00433B3F">
        <w:rPr>
          <w:rFonts w:asciiTheme="minorHAnsi" w:hAnsiTheme="minorHAnsi" w:cstheme="minorHAnsi"/>
          <w:sz w:val="22"/>
          <w:szCs w:val="22"/>
          <w:lang w:val="en-AU" w:bidi="si-LK"/>
        </w:rPr>
        <w:t xml:space="preserve"> such as the taming of the serial killer </w:t>
      </w:r>
      <w:r w:rsidRPr="00F961CF">
        <w:rPr>
          <w:rFonts w:asciiTheme="minorHAnsi" w:hAnsiTheme="minorHAnsi" w:cstheme="minorHAnsi"/>
          <w:sz w:val="22"/>
          <w:szCs w:val="22"/>
          <w:lang w:val="en-AU" w:bidi="si-LK"/>
        </w:rPr>
        <w:t>Angulimāla</w:t>
      </w:r>
      <w:r w:rsidR="0037784C">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sidR="00433B3F">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sidR="00433B3F">
        <w:rPr>
          <w:rFonts w:asciiTheme="minorHAnsi" w:hAnsiTheme="minorHAnsi" w:cstheme="minorHAnsi"/>
          <w:sz w:val="22"/>
          <w:szCs w:val="22"/>
          <w:lang w:val="en-AU" w:bidi="si-LK"/>
        </w:rPr>
        <w:t>.</w:t>
      </w:r>
    </w:p>
    <w:p w14:paraId="33A65FC1" w14:textId="77777777" w:rsidR="00BB1716" w:rsidRDefault="00BB1716" w:rsidP="00080EDF">
      <w:pPr>
        <w:pStyle w:val="Standard"/>
        <w:spacing w:after="0"/>
        <w:rPr>
          <w:rFonts w:ascii="Times New Roman" w:hAnsi="Times New Roman" w:cs="Times New Roman"/>
          <w:lang w:val="en-AU" w:bidi="si-LK"/>
        </w:rPr>
      </w:pPr>
    </w:p>
    <w:p w14:paraId="5B61A5C0" w14:textId="639F7E2F" w:rsidR="0037784C" w:rsidRPr="0037784C" w:rsidRDefault="0037784C" w:rsidP="008C56C9">
      <w:pPr>
        <w:pStyle w:val="Heading2"/>
      </w:pPr>
      <w:r w:rsidRPr="0037784C">
        <w:t xml:space="preserve">The </w:t>
      </w:r>
      <w:r w:rsidR="00433B3F">
        <w:t>O</w:t>
      </w:r>
      <w:r w:rsidRPr="0037784C">
        <w:t xml:space="preserve">nly </w:t>
      </w:r>
      <w:r w:rsidR="00433B3F">
        <w:t>M</w:t>
      </w:r>
      <w:r w:rsidRPr="0037784C">
        <w:t>iracles the B</w:t>
      </w:r>
      <w:r w:rsidR="00433B3F">
        <w:t>uddha A</w:t>
      </w:r>
      <w:r w:rsidRPr="0037784C">
        <w:t>pproved</w:t>
      </w:r>
    </w:p>
    <w:p w14:paraId="796980F8" w14:textId="07277F7E" w:rsidR="000B56E9" w:rsidRDefault="0037784C" w:rsidP="0037784C">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t>
      </w:r>
      <w:r w:rsidR="00433B3F">
        <w:rPr>
          <w:rFonts w:ascii="Times New Roman" w:hAnsi="Times New Roman" w:cs="Times New Roman"/>
          <w:lang w:val="en-AU" w:bidi="si-LK"/>
        </w:rPr>
        <w:t>S</w:t>
      </w:r>
      <w:r>
        <w:rPr>
          <w:rFonts w:ascii="Times New Roman" w:hAnsi="Times New Roman" w:cs="Times New Roman"/>
          <w:lang w:val="en-AU" w:bidi="si-LK"/>
        </w:rPr>
        <w:t xml:space="preserve">utta (DN:11) the Buddha </w:t>
      </w:r>
      <w:r w:rsidR="00433B3F">
        <w:rPr>
          <w:rFonts w:ascii="Times New Roman" w:hAnsi="Times New Roman" w:cs="Times New Roman"/>
          <w:lang w:val="en-AU" w:bidi="si-LK"/>
        </w:rPr>
        <w:t xml:space="preserve">says </w:t>
      </w:r>
      <w:r>
        <w:rPr>
          <w:rFonts w:ascii="Times New Roman" w:hAnsi="Times New Roman" w:cs="Times New Roman"/>
          <w:lang w:val="en-AU" w:bidi="si-LK"/>
        </w:rPr>
        <w:t xml:space="preserve">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sidR="00433B3F">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w:t>
      </w:r>
      <w:r w:rsidR="000B56E9">
        <w:rPr>
          <w:rFonts w:ascii="Times New Roman" w:hAnsi="Times New Roman" w:cs="Times New Roman"/>
          <w:lang w:val="en-AU" w:bidi="si-LK"/>
        </w:rPr>
        <w:t xml:space="preserve">the faith of people in </w:t>
      </w:r>
      <w:r w:rsidR="00433B3F">
        <w:rPr>
          <w:rFonts w:ascii="Times New Roman" w:hAnsi="Times New Roman" w:cs="Times New Roman"/>
          <w:lang w:val="en-AU" w:bidi="si-LK"/>
        </w:rPr>
        <w:t xml:space="preserve">the city of </w:t>
      </w:r>
      <w:proofErr w:type="spellStart"/>
      <w:r w:rsidR="000B56E9">
        <w:rPr>
          <w:rFonts w:ascii="Times New Roman" w:hAnsi="Times New Roman" w:cs="Times New Roman"/>
          <w:lang w:val="en-AU" w:bidi="si-LK"/>
        </w:rPr>
        <w:t>Nālanda</w:t>
      </w:r>
      <w:proofErr w:type="spellEnd"/>
      <w:r w:rsidR="00433B3F">
        <w:rPr>
          <w:rFonts w:ascii="Times New Roman" w:hAnsi="Times New Roman" w:cs="Times New Roman"/>
          <w:lang w:val="en-AU" w:bidi="si-LK"/>
        </w:rPr>
        <w:t>.</w:t>
      </w:r>
      <w:r w:rsidR="000B56E9">
        <w:rPr>
          <w:rFonts w:ascii="Times New Roman" w:hAnsi="Times New Roman" w:cs="Times New Roman"/>
          <w:lang w:val="en-AU" w:bidi="si-LK"/>
        </w:rPr>
        <w:t xml:space="preserve"> </w:t>
      </w:r>
    </w:p>
    <w:p w14:paraId="7DC06067" w14:textId="77777777" w:rsidR="000B56E9" w:rsidRDefault="000B56E9" w:rsidP="000B56E9">
      <w:pPr>
        <w:pStyle w:val="Standard"/>
        <w:rPr>
          <w:rFonts w:ascii="Times New Roman" w:hAnsi="Times New Roman" w:cs="Times New Roman"/>
        </w:rPr>
      </w:pPr>
    </w:p>
    <w:p w14:paraId="74E3357F" w14:textId="2BC15AD7" w:rsidR="000B56E9" w:rsidRPr="000B56E9" w:rsidRDefault="000B56E9" w:rsidP="000B56E9">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5EC7ECCE" w14:textId="6B4FC1FB" w:rsidR="000B56E9" w:rsidRPr="000B56E9" w:rsidRDefault="000B56E9" w:rsidP="000B56E9">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0D502DD8" w14:textId="69D4D59F" w:rsidR="000B56E9" w:rsidRDefault="000B56E9" w:rsidP="000B56E9">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52"/>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53"/>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4"/>
      </w:r>
      <w:r w:rsidRPr="00A62FDB">
        <w:rPr>
          <w:rFonts w:ascii="Times New Roman" w:hAnsi="Times New Roman" w:cs="Times New Roman"/>
          <w:i/>
          <w:iCs/>
          <w:lang w:val="en-AU" w:bidi="si-LK"/>
        </w:rPr>
        <w:t>”</w:t>
      </w:r>
    </w:p>
    <w:p w14:paraId="7F153317" w14:textId="77777777" w:rsidR="000B56E9" w:rsidRDefault="000B56E9" w:rsidP="00E32452">
      <w:pPr>
        <w:pStyle w:val="Standard"/>
        <w:rPr>
          <w:rFonts w:ascii="Times New Roman" w:hAnsi="Times New Roman"/>
        </w:rPr>
      </w:pPr>
    </w:p>
    <w:p w14:paraId="3DBC33C9" w14:textId="34BA955A" w:rsidR="00E32452" w:rsidRDefault="00E32452" w:rsidP="00E32452">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w:t>
      </w:r>
      <w:r w:rsidR="00433B3F">
        <w:rPr>
          <w:rFonts w:ascii="Times New Roman" w:hAnsi="Times New Roman"/>
        </w:rPr>
        <w:t>s</w:t>
      </w:r>
      <w:r>
        <w:rPr>
          <w:rFonts w:ascii="Times New Roman" w:hAnsi="Times New Roman"/>
        </w:rPr>
        <w:t xml:space="preserve"> and despises them. The only miracle the Blessed One approved of was the miracle of instruction</w:t>
      </w:r>
      <w:r w:rsidR="000B56E9">
        <w:rPr>
          <w:rFonts w:ascii="Times New Roman" w:hAnsi="Times New Roman"/>
        </w:rPr>
        <w:t>—</w:t>
      </w:r>
      <w:r>
        <w:rPr>
          <w:rFonts w:ascii="Times New Roman" w:hAnsi="Times New Roman"/>
        </w:rPr>
        <w:t>the ability to transform a person through teaching the Dhamma; when one follow</w:t>
      </w:r>
      <w:r w:rsidR="00433B3F">
        <w:rPr>
          <w:rFonts w:ascii="Times New Roman" w:hAnsi="Times New Roman"/>
        </w:rPr>
        <w:t>s</w:t>
      </w:r>
      <w:r>
        <w:rPr>
          <w:rFonts w:ascii="Times New Roman" w:hAnsi="Times New Roman"/>
        </w:rPr>
        <w:t xml:space="preserve"> the teaching ardently, one c</w:t>
      </w:r>
      <w:r w:rsidR="00433B3F">
        <w:rPr>
          <w:rFonts w:ascii="Times New Roman" w:hAnsi="Times New Roman"/>
        </w:rPr>
        <w:t>an</w:t>
      </w:r>
      <w:r>
        <w:rPr>
          <w:rFonts w:ascii="Times New Roman" w:hAnsi="Times New Roman"/>
        </w:rPr>
        <w:t xml:space="preserve">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4F1860F4" w14:textId="1F514C8C" w:rsidR="000B56E9" w:rsidRPr="00C10D8E" w:rsidRDefault="000B56E9" w:rsidP="001F4CBE">
      <w:pPr>
        <w:pStyle w:val="Heading2"/>
      </w:pPr>
      <w:r w:rsidRPr="00C10D8E">
        <w:lastRenderedPageBreak/>
        <w:t xml:space="preserve">Noble Qualities are the </w:t>
      </w:r>
      <w:r w:rsidR="00433B3F">
        <w:t>T</w:t>
      </w:r>
      <w:r w:rsidRPr="00C10D8E">
        <w:t xml:space="preserve">rue </w:t>
      </w:r>
      <w:r w:rsidR="00433B3F">
        <w:t>W</w:t>
      </w:r>
      <w:r w:rsidRPr="00C10D8E">
        <w:t>onders</w:t>
      </w:r>
    </w:p>
    <w:p w14:paraId="5224CBBA" w14:textId="6CDBCCDD" w:rsidR="00F46E9D" w:rsidRDefault="00CD678C" w:rsidP="00BE72E6">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sidR="00D40E2B">
        <w:rPr>
          <w:rFonts w:ascii="Times New Roman" w:hAnsi="Times New Roman"/>
          <w:sz w:val="24"/>
          <w:szCs w:val="24"/>
          <w:lang w:val="en-US"/>
        </w:rPr>
        <w:t>stanza</w:t>
      </w:r>
      <w:r w:rsidR="00D40E2B">
        <w:rPr>
          <w:rFonts w:ascii="Times New Roman" w:hAnsi="Times New Roman"/>
          <w:sz w:val="24"/>
          <w:szCs w:val="24"/>
        </w:rPr>
        <w:t xml:space="preserve"> </w:t>
      </w:r>
      <w:r w:rsidR="00D40E2B">
        <w:rPr>
          <w:rFonts w:ascii="Times New Roman" w:hAnsi="Times New Roman"/>
          <w:sz w:val="24"/>
          <w:szCs w:val="24"/>
          <w:lang w:val="en-US"/>
        </w:rPr>
        <w:t>is the wa</w:t>
      </w:r>
      <w:r w:rsidR="000F0D57">
        <w:rPr>
          <w:rFonts w:ascii="Times New Roman" w:hAnsi="Times New Roman"/>
          <w:sz w:val="24"/>
          <w:szCs w:val="24"/>
          <w:lang w:val="en-US"/>
        </w:rPr>
        <w:t xml:space="preserve">y </w:t>
      </w:r>
      <w:r w:rsidRPr="00CD678C">
        <w:rPr>
          <w:rFonts w:ascii="Times New Roman" w:hAnsi="Times New Roman" w:cs="Times New Roman"/>
          <w:sz w:val="24"/>
          <w:szCs w:val="24"/>
        </w:rPr>
        <w:t>the Buddha</w:t>
      </w:r>
      <w:r w:rsidR="000F0D57">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sidR="00433B3F">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sidR="00917EAB">
        <w:rPr>
          <w:rFonts w:ascii="Times New Roman" w:hAnsi="Times New Roman" w:cs="Times New Roman"/>
          <w:sz w:val="24"/>
          <w:szCs w:val="24"/>
        </w:rPr>
        <w:t xml:space="preserve"> </w:t>
      </w:r>
      <w:r w:rsidR="00917EAB">
        <w:rPr>
          <w:rStyle w:val="EndnoteReference"/>
          <w:rFonts w:ascii="Times New Roman" w:hAnsi="Times New Roman" w:cs="Times New Roman"/>
          <w:sz w:val="24"/>
          <w:szCs w:val="24"/>
        </w:rPr>
        <w:endnoteReference w:id="55"/>
      </w:r>
    </w:p>
    <w:p w14:paraId="37EB5C2B" w14:textId="1DA673C8" w:rsidR="00C43CC8" w:rsidRPr="0062180F" w:rsidRDefault="00C43CC8" w:rsidP="0062180F">
      <w:pPr>
        <w:spacing w:after="0"/>
        <w:rPr>
          <w:rFonts w:ascii="Times New Roman" w:hAnsi="Times New Roman" w:cs="Times New Roman"/>
          <w:sz w:val="24"/>
          <w:szCs w:val="24"/>
        </w:rPr>
      </w:pPr>
    </w:p>
    <w:p w14:paraId="0AEAEEEB" w14:textId="77777777" w:rsidR="00945EE9"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32275102" w14:textId="099D5479" w:rsidR="00C43CC8" w:rsidRPr="00F36494"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sidR="00433B3F">
        <w:rPr>
          <w:rStyle w:val="EndnoteReference"/>
          <w:rFonts w:ascii="Times New Roman" w:hAnsi="Times New Roman" w:cs="Times New Roman"/>
          <w:i/>
          <w:iCs/>
          <w:sz w:val="24"/>
          <w:szCs w:val="24"/>
        </w:rPr>
        <w:endnoteReference w:id="56"/>
      </w:r>
    </w:p>
    <w:p w14:paraId="32B3A622" w14:textId="77777777" w:rsidR="00FD32F6" w:rsidRDefault="00FD32F6" w:rsidP="00BE72E6">
      <w:pPr>
        <w:spacing w:after="0"/>
        <w:rPr>
          <w:rFonts w:ascii="Times New Roman" w:hAnsi="Times New Roman" w:cs="Times New Roman"/>
          <w:b/>
          <w:bCs/>
          <w:sz w:val="28"/>
          <w:szCs w:val="28"/>
        </w:rPr>
      </w:pPr>
    </w:p>
    <w:p w14:paraId="3491707F" w14:textId="686E134D" w:rsidR="00161C2A" w:rsidRPr="00F92912" w:rsidRDefault="00196DB7" w:rsidP="001F4CBE">
      <w:pPr>
        <w:pStyle w:val="Heading1"/>
      </w:pPr>
      <w:r w:rsidRPr="00196DB7">
        <w:t>The Signs of the Great Man</w:t>
      </w:r>
    </w:p>
    <w:p w14:paraId="3B52F3E9" w14:textId="7D1F2215" w:rsidR="00AD09C2" w:rsidRPr="001E76BD" w:rsidRDefault="00AD09C2" w:rsidP="00AD09C2">
      <w:pPr>
        <w:spacing w:after="0"/>
        <w:rPr>
          <w:rFonts w:ascii="Times New Roman" w:hAnsi="Times New Roman" w:cs="Times New Roman"/>
          <w:sz w:val="28"/>
          <w:szCs w:val="28"/>
          <w:lang w:val="en"/>
        </w:rPr>
      </w:pPr>
      <w:r w:rsidRPr="00AD09C2">
        <w:rPr>
          <w:rFonts w:ascii="Times New Roman" w:hAnsi="Times New Roman"/>
          <w:sz w:val="24"/>
          <w:szCs w:val="24"/>
          <w:lang w:val="en"/>
        </w:rPr>
        <w:t xml:space="preserve">It is shown in the </w:t>
      </w:r>
      <w:r w:rsidR="00DD77A9" w:rsidRPr="00AD09C2">
        <w:rPr>
          <w:rFonts w:ascii="Times New Roman" w:hAnsi="Times New Roman"/>
          <w:sz w:val="24"/>
          <w:szCs w:val="24"/>
          <w:lang w:val="en"/>
        </w:rPr>
        <w:t>s</w:t>
      </w:r>
      <w:r w:rsidR="00DD77A9">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sidR="001E76BD">
        <w:rPr>
          <w:rFonts w:ascii="Times New Roman" w:hAnsi="Times New Roman"/>
          <w:sz w:val="24"/>
          <w:szCs w:val="24"/>
          <w:lang w:val="en"/>
        </w:rPr>
        <w:t xml:space="preserve"> </w:t>
      </w:r>
      <w:r w:rsidR="0068287D">
        <w:rPr>
          <w:rFonts w:ascii="Times New Roman" w:hAnsi="Times New Roman"/>
          <w:sz w:val="24"/>
          <w:szCs w:val="24"/>
          <w:lang w:val="en"/>
        </w:rPr>
        <w:t xml:space="preserve">The </w:t>
      </w:r>
      <w:proofErr w:type="spellStart"/>
      <w:r w:rsidR="001E76BD" w:rsidRPr="001E76BD">
        <w:rPr>
          <w:rFonts w:ascii="Times New Roman" w:hAnsi="Times New Roman" w:cs="Times New Roman"/>
          <w:sz w:val="24"/>
          <w:szCs w:val="24"/>
        </w:rPr>
        <w:t>Lakkhaṇa</w:t>
      </w:r>
      <w:proofErr w:type="spellEnd"/>
      <w:r w:rsidR="001E76BD" w:rsidRPr="001E76BD">
        <w:rPr>
          <w:rFonts w:ascii="Times New Roman" w:hAnsi="Times New Roman" w:cs="Times New Roman"/>
          <w:sz w:val="24"/>
          <w:szCs w:val="24"/>
        </w:rPr>
        <w:t xml:space="preserve"> Su</w:t>
      </w:r>
      <w:r w:rsidR="001E76BD">
        <w:rPr>
          <w:rFonts w:ascii="Times New Roman" w:hAnsi="Times New Roman" w:cs="Times New Roman"/>
          <w:sz w:val="24"/>
          <w:szCs w:val="24"/>
        </w:rPr>
        <w:t xml:space="preserve">tta </w:t>
      </w:r>
      <w:r w:rsidR="00C10D8E">
        <w:rPr>
          <w:rFonts w:ascii="Times New Roman" w:hAnsi="Times New Roman" w:cs="Times New Roman"/>
          <w:sz w:val="24"/>
          <w:szCs w:val="24"/>
        </w:rPr>
        <w:t xml:space="preserve">(DN:30) </w:t>
      </w:r>
      <w:r w:rsidR="0068287D">
        <w:rPr>
          <w:rFonts w:ascii="Times New Roman" w:hAnsi="Times New Roman" w:cs="Times New Roman"/>
          <w:sz w:val="24"/>
          <w:szCs w:val="24"/>
        </w:rPr>
        <w:t xml:space="preserve">outlines </w:t>
      </w:r>
      <w:r w:rsidR="001E76BD">
        <w:rPr>
          <w:rFonts w:ascii="Times New Roman" w:hAnsi="Times New Roman" w:cs="Times New Roman"/>
          <w:sz w:val="24"/>
          <w:szCs w:val="24"/>
        </w:rPr>
        <w:t xml:space="preserve">the </w:t>
      </w:r>
      <w:r w:rsidR="00B07813">
        <w:rPr>
          <w:rFonts w:ascii="Times New Roman" w:hAnsi="Times New Roman" w:cs="Times New Roman"/>
          <w:sz w:val="24"/>
          <w:szCs w:val="24"/>
        </w:rPr>
        <w:t>thirty-two physical attributes of the Blessed One</w:t>
      </w:r>
      <w:r w:rsidR="00E117D0">
        <w:rPr>
          <w:rFonts w:ascii="Times New Roman" w:hAnsi="Times New Roman" w:cs="Times New Roman"/>
          <w:sz w:val="24"/>
          <w:szCs w:val="24"/>
        </w:rPr>
        <w:t xml:space="preserve"> </w:t>
      </w:r>
      <w:r w:rsidR="00B07813">
        <w:rPr>
          <w:rStyle w:val="EndnoteReference"/>
          <w:rFonts w:ascii="Times New Roman" w:hAnsi="Times New Roman" w:cs="Times New Roman"/>
          <w:sz w:val="24"/>
          <w:szCs w:val="24"/>
        </w:rPr>
        <w:endnoteReference w:id="57"/>
      </w:r>
    </w:p>
    <w:p w14:paraId="6BD87F52" w14:textId="4C217C2F" w:rsidR="00972870" w:rsidRDefault="00972870" w:rsidP="00AD09C2">
      <w:pPr>
        <w:spacing w:after="0"/>
        <w:rPr>
          <w:rFonts w:ascii="Times New Roman" w:hAnsi="Times New Roman"/>
          <w:sz w:val="24"/>
          <w:szCs w:val="24"/>
        </w:rPr>
      </w:pPr>
    </w:p>
    <w:p w14:paraId="0558B635" w14:textId="663B2B32" w:rsidR="00E117D0" w:rsidRDefault="00E117D0" w:rsidP="00AD09C2">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w:t>
      </w:r>
      <w:r w:rsidR="002C22BD">
        <w:rPr>
          <w:rFonts w:ascii="Times New Roman" w:hAnsi="Times New Roman"/>
          <w:sz w:val="24"/>
          <w:szCs w:val="24"/>
          <w:lang w:val="en-GB"/>
        </w:rPr>
        <w:t>is</w:t>
      </w:r>
      <w:r>
        <w:rPr>
          <w:rFonts w:ascii="Times New Roman" w:hAnsi="Times New Roman"/>
          <w:sz w:val="24"/>
          <w:szCs w:val="24"/>
          <w:lang w:val="en-GB"/>
        </w:rPr>
        <w:t xml:space="preserve"> the great m</w:t>
      </w:r>
      <w:r w:rsidR="002C22BD">
        <w:rPr>
          <w:rFonts w:ascii="Times New Roman" w:hAnsi="Times New Roman"/>
          <w:sz w:val="24"/>
          <w:szCs w:val="24"/>
          <w:lang w:val="en-GB"/>
        </w:rPr>
        <w:t>an</w:t>
      </w:r>
      <w:r>
        <w:rPr>
          <w:rFonts w:ascii="Times New Roman" w:hAnsi="Times New Roman"/>
          <w:sz w:val="24"/>
          <w:szCs w:val="24"/>
          <w:lang w:val="en-GB"/>
        </w:rPr>
        <w:t xml:space="preserve"> who possesses the thirty-two signs. </w:t>
      </w:r>
    </w:p>
    <w:p w14:paraId="307B5DE0" w14:textId="60FC4760" w:rsidR="00E117D0" w:rsidRDefault="00E117D0" w:rsidP="00AD09C2">
      <w:pPr>
        <w:spacing w:after="0"/>
        <w:rPr>
          <w:rFonts w:ascii="Times New Roman" w:hAnsi="Times New Roman"/>
          <w:sz w:val="24"/>
          <w:szCs w:val="24"/>
          <w:cs/>
        </w:rPr>
      </w:pPr>
    </w:p>
    <w:p w14:paraId="39A9075F" w14:textId="7F1AB506" w:rsidR="00972870" w:rsidRPr="003C6B5C" w:rsidRDefault="00972870" w:rsidP="000E38C9">
      <w:pPr>
        <w:spacing w:after="0"/>
        <w:rPr>
          <w:rFonts w:ascii="Times New Roman" w:hAnsi="Times New Roman"/>
          <w:i/>
          <w:iCs/>
          <w:sz w:val="24"/>
          <w:szCs w:val="24"/>
        </w:rPr>
      </w:pPr>
      <w:r w:rsidRPr="003C6B5C">
        <w:rPr>
          <w:rFonts w:ascii="Times New Roman" w:hAnsi="Times New Roman"/>
          <w:i/>
          <w:iCs/>
          <w:sz w:val="24"/>
          <w:szCs w:val="24"/>
        </w:rPr>
        <w:t>“</w:t>
      </w:r>
      <w:r w:rsidR="002B6471"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w:t>
      </w:r>
      <w:r w:rsidR="003C6B5C" w:rsidRPr="003C6B5C">
        <w:rPr>
          <w:rFonts w:ascii="Times New Roman" w:hAnsi="Times New Roman"/>
          <w:i/>
          <w:iCs/>
          <w:sz w:val="24"/>
          <w:szCs w:val="24"/>
        </w:rPr>
        <w:t xml:space="preserve">But if he goes forth from the household life into </w:t>
      </w:r>
      <w:r w:rsidR="00296995" w:rsidRPr="003C6B5C">
        <w:rPr>
          <w:rFonts w:ascii="Times New Roman" w:hAnsi="Times New Roman"/>
          <w:i/>
          <w:iCs/>
          <w:sz w:val="24"/>
          <w:szCs w:val="24"/>
        </w:rPr>
        <w:t xml:space="preserve">homelessness, </w:t>
      </w:r>
      <w:r w:rsidR="00296995">
        <w:rPr>
          <w:rFonts w:ascii="Times New Roman" w:hAnsi="Times New Roman"/>
          <w:i/>
          <w:iCs/>
          <w:sz w:val="24"/>
          <w:szCs w:val="24"/>
        </w:rPr>
        <w:t>he</w:t>
      </w:r>
      <w:r w:rsidR="003C6B5C" w:rsidRPr="003C6B5C">
        <w:rPr>
          <w:rFonts w:ascii="Times New Roman" w:hAnsi="Times New Roman"/>
          <w:i/>
          <w:iCs/>
          <w:sz w:val="24"/>
          <w:szCs w:val="24"/>
        </w:rPr>
        <w:t xml:space="preserve"> will become an Arahant, a fully enlightened Buddha…”</w:t>
      </w:r>
      <w:r w:rsidR="002C22BD">
        <w:rPr>
          <w:rStyle w:val="EndnoteReference"/>
          <w:rFonts w:ascii="Times New Roman" w:hAnsi="Times New Roman"/>
          <w:i/>
          <w:iCs/>
          <w:sz w:val="24"/>
          <w:szCs w:val="24"/>
        </w:rPr>
        <w:endnoteReference w:id="58"/>
      </w:r>
    </w:p>
    <w:p w14:paraId="0B3D1076" w14:textId="77777777" w:rsidR="00B40354" w:rsidRDefault="00B40354" w:rsidP="00AD09C2">
      <w:pPr>
        <w:spacing w:after="0"/>
        <w:rPr>
          <w:rFonts w:ascii="Times New Roman" w:hAnsi="Times New Roman"/>
          <w:b/>
          <w:bCs/>
          <w:sz w:val="24"/>
          <w:szCs w:val="24"/>
        </w:rPr>
      </w:pPr>
    </w:p>
    <w:p w14:paraId="519CACA8" w14:textId="2BCF4B01" w:rsidR="001B7C37" w:rsidRDefault="00B13DD9" w:rsidP="001F4CBE">
      <w:pPr>
        <w:pStyle w:val="Heading2"/>
      </w:pPr>
      <w:r w:rsidRPr="00AA0340">
        <w:t xml:space="preserve">The </w:t>
      </w:r>
      <w:r w:rsidR="00B07813">
        <w:t>Thirty</w:t>
      </w:r>
      <w:r w:rsidR="00B73DF5">
        <w:t>-</w:t>
      </w:r>
      <w:r w:rsidR="00B07813">
        <w:t>T</w:t>
      </w:r>
      <w:r w:rsidR="009738B8">
        <w:t xml:space="preserve">wo </w:t>
      </w:r>
      <w:r w:rsidR="00B07813">
        <w:t>(</w:t>
      </w:r>
      <w:r w:rsidRPr="00AA0340">
        <w:t>32</w:t>
      </w:r>
      <w:r w:rsidR="00B73DF5">
        <w:t xml:space="preserve">) </w:t>
      </w:r>
      <w:r w:rsidR="002C22BD">
        <w:t xml:space="preserve">Signs </w:t>
      </w:r>
      <w:r w:rsidR="007E4FCB" w:rsidRPr="007E4FCB">
        <w:t>of a Great Man</w:t>
      </w:r>
    </w:p>
    <w:p w14:paraId="7DF3077C" w14:textId="0E220B9B" w:rsidR="002C22BD" w:rsidRPr="002C22BD" w:rsidRDefault="002C22BD" w:rsidP="00AD09C2">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3046E9AB" w14:textId="01E47310" w:rsidR="00B349D8" w:rsidRDefault="00D96A69" w:rsidP="00B349D8">
      <w:pPr>
        <w:spacing w:after="0"/>
        <w:rPr>
          <w:rFonts w:cstheme="minorHAnsi"/>
        </w:rPr>
      </w:pPr>
      <w:r w:rsidRPr="00D96A69">
        <w:rPr>
          <w:rFonts w:cstheme="minorHAnsi"/>
        </w:rPr>
        <w:t>(1) He has feet with level tread</w:t>
      </w:r>
      <w:r w:rsidR="008D1BF8">
        <w:rPr>
          <w:rFonts w:cstheme="minorHAnsi"/>
        </w:rPr>
        <w:t xml:space="preserve"> </w:t>
      </w:r>
      <w:r w:rsidR="008D1BF8">
        <w:rPr>
          <w:rStyle w:val="EndnoteReference"/>
          <w:rFonts w:cstheme="minorHAnsi"/>
        </w:rPr>
        <w:endnoteReference w:id="59"/>
      </w:r>
      <w:r w:rsidR="008D1BF8">
        <w:rPr>
          <w:rFonts w:cstheme="minorHAnsi"/>
        </w:rPr>
        <w:t xml:space="preserve"> </w:t>
      </w:r>
      <w:r w:rsidRPr="00D96A69">
        <w:rPr>
          <w:rFonts w:cstheme="minorHAnsi"/>
        </w:rPr>
        <w:t>(2) On the soles of his feet</w:t>
      </w:r>
      <w:r w:rsidR="00FF0E2D">
        <w:rPr>
          <w:rFonts w:cstheme="minorHAnsi"/>
        </w:rPr>
        <w:t xml:space="preserve"> has the </w:t>
      </w:r>
      <w:r w:rsidR="00BF4E24">
        <w:rPr>
          <w:rFonts w:cstheme="minorHAnsi"/>
        </w:rPr>
        <w:t xml:space="preserve">impression </w:t>
      </w:r>
      <w:r w:rsidR="000E7596">
        <w:rPr>
          <w:rFonts w:cstheme="minorHAnsi"/>
        </w:rPr>
        <w:t xml:space="preserve">of </w:t>
      </w:r>
      <w:r w:rsidR="000E7596" w:rsidRPr="00D96A69">
        <w:rPr>
          <w:rFonts w:cstheme="minorHAnsi"/>
        </w:rPr>
        <w:t>a</w:t>
      </w:r>
      <w:r w:rsidR="00BF4E24">
        <w:rPr>
          <w:rFonts w:cstheme="minorHAnsi"/>
        </w:rPr>
        <w:t xml:space="preserve"> thousand-spoked wheel.</w:t>
      </w:r>
      <w:r w:rsidRPr="00D96A69">
        <w:rPr>
          <w:rFonts w:cstheme="minorHAnsi"/>
        </w:rPr>
        <w:t xml:space="preserve"> (3) He has projecting heels. (4) He has long fingers and toes</w:t>
      </w:r>
      <w:r w:rsidR="00ED419E">
        <w:rPr>
          <w:rFonts w:cstheme="minorHAnsi"/>
        </w:rPr>
        <w:t xml:space="preserve"> </w:t>
      </w:r>
      <w:r w:rsidR="00ED419E">
        <w:rPr>
          <w:rStyle w:val="EndnoteReference"/>
          <w:rFonts w:cstheme="minorHAnsi"/>
        </w:rPr>
        <w:endnoteReference w:id="60"/>
      </w:r>
      <w:r w:rsidR="00BF4E24">
        <w:rPr>
          <w:rFonts w:cstheme="minorHAnsi"/>
        </w:rPr>
        <w:t xml:space="preserve"> </w:t>
      </w:r>
      <w:r w:rsidRPr="00D96A69">
        <w:rPr>
          <w:rFonts w:cstheme="minorHAnsi"/>
        </w:rPr>
        <w:t>(5) He has soft and tender hands and feet. (6) His hands and feet are net-like</w:t>
      </w:r>
      <w:r w:rsidR="00F8037E">
        <w:rPr>
          <w:rFonts w:cstheme="minorHAnsi"/>
        </w:rPr>
        <w:t xml:space="preserve"> </w:t>
      </w:r>
      <w:r w:rsidR="00C67022">
        <w:rPr>
          <w:rStyle w:val="EndnoteReference"/>
          <w:rFonts w:cstheme="minorHAnsi"/>
        </w:rPr>
        <w:endnoteReference w:id="61"/>
      </w:r>
      <w:r w:rsidRPr="00D96A69">
        <w:rPr>
          <w:rFonts w:cstheme="minorHAnsi"/>
        </w:rPr>
        <w:t xml:space="preserve"> (7) He has high-raised ankles</w:t>
      </w:r>
      <w:r w:rsidR="0080370C">
        <w:rPr>
          <w:rFonts w:cstheme="minorHAnsi"/>
        </w:rPr>
        <w:t xml:space="preserve"> </w:t>
      </w:r>
      <w:r w:rsidR="0080370C">
        <w:rPr>
          <w:rStyle w:val="EndnoteReference"/>
          <w:rFonts w:cstheme="minorHAnsi"/>
        </w:rPr>
        <w:endnoteReference w:id="62"/>
      </w:r>
      <w:r w:rsidR="00CC2763">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sidR="00380008">
        <w:rPr>
          <w:rFonts w:cstheme="minorHAnsi"/>
        </w:rPr>
        <w:t xml:space="preserve"> </w:t>
      </w:r>
      <w:r w:rsidR="00380008">
        <w:rPr>
          <w:rStyle w:val="EndnoteReference"/>
          <w:rFonts w:cstheme="minorHAnsi"/>
        </w:rPr>
        <w:endnoteReference w:id="63"/>
      </w:r>
      <w:r w:rsidRPr="00D96A69">
        <w:rPr>
          <w:rFonts w:cstheme="minorHAnsi"/>
        </w:rPr>
        <w:t xml:space="preserve"> (16) He has the seven c</w:t>
      </w:r>
      <w:r w:rsidR="003A32BE">
        <w:rPr>
          <w:rFonts w:cstheme="minorHAnsi"/>
        </w:rPr>
        <w:t xml:space="preserve">urved </w:t>
      </w:r>
      <w:r w:rsidRPr="00D96A69">
        <w:rPr>
          <w:rFonts w:cstheme="minorHAnsi"/>
        </w:rPr>
        <w:t>surfaces</w:t>
      </w:r>
      <w:r w:rsidR="000F7E7E">
        <w:rPr>
          <w:rFonts w:cstheme="minorHAnsi"/>
        </w:rPr>
        <w:t xml:space="preserve"> </w:t>
      </w:r>
      <w:r w:rsidR="000F7E7E">
        <w:rPr>
          <w:rStyle w:val="EndnoteReference"/>
          <w:rFonts w:cstheme="minorHAnsi"/>
        </w:rPr>
        <w:endnoteReference w:id="64"/>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sidR="0049625A">
        <w:rPr>
          <w:rFonts w:cstheme="minorHAnsi"/>
        </w:rPr>
        <w:t xml:space="preserve"> </w:t>
      </w:r>
      <w:r w:rsidRPr="00D96A69">
        <w:rPr>
          <w:rFonts w:cstheme="minorHAnsi"/>
        </w:rPr>
        <w:t xml:space="preserve">(22) He has jaws like a lion’s. (23) He has forty teeth. </w:t>
      </w:r>
      <w:r w:rsidR="0013766C" w:rsidRPr="00D96A69">
        <w:rPr>
          <w:rFonts w:cstheme="minorHAnsi"/>
        </w:rPr>
        <w:t xml:space="preserve"> </w:t>
      </w:r>
      <w:r w:rsidRPr="00D96A69">
        <w:rPr>
          <w:rFonts w:cstheme="minorHAnsi"/>
        </w:rPr>
        <w:t xml:space="preserve">(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sidR="00843095">
        <w:rPr>
          <w:rFonts w:cstheme="minorHAnsi"/>
        </w:rPr>
        <w:t xml:space="preserve"> </w:t>
      </w:r>
      <w:r w:rsidRPr="00D96A69">
        <w:rPr>
          <w:rFonts w:cstheme="minorHAnsi"/>
        </w:rPr>
        <w:t>(31)</w:t>
      </w:r>
      <w:r w:rsidR="00262E4E">
        <w:rPr>
          <w:rFonts w:cstheme="minorHAnsi"/>
        </w:rPr>
        <w:t xml:space="preserve"> </w:t>
      </w:r>
      <w:r w:rsidR="00262E4E" w:rsidRPr="00262E4E">
        <w:rPr>
          <w:rFonts w:cstheme="minorHAnsi"/>
        </w:rPr>
        <w:t>The hair between his eyes is white and soft like cotton-down</w:t>
      </w:r>
      <w:r w:rsidR="00BF3D1F">
        <w:rPr>
          <w:rFonts w:cstheme="minorHAnsi"/>
        </w:rPr>
        <w:t xml:space="preserve"> </w:t>
      </w:r>
      <w:r w:rsidR="00BF3D1F">
        <w:rPr>
          <w:rStyle w:val="EndnoteReference"/>
          <w:rFonts w:cstheme="minorHAnsi"/>
        </w:rPr>
        <w:endnoteReference w:id="65"/>
      </w:r>
      <w:r w:rsidR="001F6A29">
        <w:rPr>
          <w:rFonts w:cstheme="minorHAnsi"/>
        </w:rPr>
        <w:t xml:space="preserve"> </w:t>
      </w:r>
      <w:r w:rsidR="00831A6E">
        <w:rPr>
          <w:rFonts w:cstheme="minorHAnsi" w:hint="cs"/>
          <w:cs/>
        </w:rPr>
        <w:t xml:space="preserve"> </w:t>
      </w:r>
      <w:r w:rsidR="001F6A29">
        <w:rPr>
          <w:rFonts w:cstheme="minorHAnsi"/>
        </w:rPr>
        <w:t xml:space="preserve">(32) </w:t>
      </w:r>
      <w:r w:rsidR="008B60A0" w:rsidRPr="008B60A0">
        <w:rPr>
          <w:rFonts w:cstheme="minorHAnsi"/>
        </w:rPr>
        <w:t xml:space="preserve">His head is like a </w:t>
      </w:r>
      <w:r w:rsidR="00C10D8E" w:rsidRPr="008B60A0">
        <w:rPr>
          <w:rFonts w:cstheme="minorHAnsi"/>
        </w:rPr>
        <w:t xml:space="preserve">royal </w:t>
      </w:r>
      <w:r w:rsidR="00C10D8E">
        <w:rPr>
          <w:rFonts w:cstheme="minorHAnsi"/>
        </w:rPr>
        <w:t>turban</w:t>
      </w:r>
      <w:r w:rsidR="008B60A0">
        <w:rPr>
          <w:rFonts w:cstheme="minorHAnsi"/>
        </w:rPr>
        <w:t xml:space="preserve"> </w:t>
      </w:r>
      <w:r w:rsidR="004B4248" w:rsidRPr="004B4248">
        <w:rPr>
          <w:rFonts w:cstheme="minorHAnsi"/>
        </w:rPr>
        <w:t xml:space="preserve">a </w:t>
      </w:r>
      <w:r w:rsidR="00301187">
        <w:rPr>
          <w:rFonts w:cstheme="minorHAnsi"/>
        </w:rPr>
        <w:t xml:space="preserve">bulge/ knot </w:t>
      </w:r>
      <w:r w:rsidR="004B4248" w:rsidRPr="004B4248">
        <w:rPr>
          <w:rFonts w:cstheme="minorHAnsi"/>
        </w:rPr>
        <w:t>on the top of the head</w:t>
      </w:r>
      <w:r w:rsidR="00C10D8E">
        <w:rPr>
          <w:rFonts w:cstheme="minorHAnsi"/>
        </w:rPr>
        <w:t xml:space="preserve"> </w:t>
      </w:r>
      <w:r w:rsidR="00CF0A98">
        <w:rPr>
          <w:rStyle w:val="EndnoteReference"/>
          <w:rFonts w:cstheme="minorHAnsi"/>
        </w:rPr>
        <w:endnoteReference w:id="66"/>
      </w:r>
    </w:p>
    <w:p w14:paraId="10C829AD" w14:textId="1623081E" w:rsidR="001E76BD" w:rsidRDefault="001E76BD" w:rsidP="00B349D8">
      <w:pPr>
        <w:spacing w:after="0"/>
        <w:rPr>
          <w:rFonts w:cstheme="minorHAnsi"/>
        </w:rPr>
      </w:pPr>
    </w:p>
    <w:p w14:paraId="7FAF06BF" w14:textId="41A6A2CC" w:rsidR="00B07813" w:rsidRPr="00A27A9F" w:rsidRDefault="00B07813" w:rsidP="00836DDB">
      <w:pPr>
        <w:pStyle w:val="Heading2"/>
      </w:pPr>
      <w:r w:rsidRPr="00A27A9F">
        <w:lastRenderedPageBreak/>
        <w:t xml:space="preserve">Some </w:t>
      </w:r>
      <w:r w:rsidR="0068287D">
        <w:t>M</w:t>
      </w:r>
      <w:r w:rsidRPr="00A27A9F">
        <w:t xml:space="preserve">ore </w:t>
      </w:r>
      <w:r w:rsidR="0068287D">
        <w:t>E</w:t>
      </w:r>
      <w:r w:rsidRPr="00A27A9F">
        <w:t xml:space="preserve">vidence from the </w:t>
      </w:r>
      <w:r w:rsidR="0068287D">
        <w:t>S</w:t>
      </w:r>
      <w:r w:rsidRPr="00A27A9F">
        <w:t xml:space="preserve">criptures </w:t>
      </w:r>
      <w:r w:rsidR="0068287D">
        <w:t>R</w:t>
      </w:r>
      <w:r w:rsidRPr="00A27A9F">
        <w:t xml:space="preserve">egarding the </w:t>
      </w:r>
      <w:r w:rsidR="00A27A9F" w:rsidRPr="00A27A9F">
        <w:t>Thirty-Two</w:t>
      </w:r>
      <w:r w:rsidRPr="00A27A9F">
        <w:t xml:space="preserve"> </w:t>
      </w:r>
      <w:r w:rsidR="002C22BD">
        <w:t>Signs</w:t>
      </w:r>
    </w:p>
    <w:p w14:paraId="0FEC8DF6" w14:textId="6334F902" w:rsidR="00FB7B57" w:rsidRDefault="00FB7B57" w:rsidP="00B349D8">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Section</w:t>
      </w:r>
      <w:r w:rsidR="0068287D">
        <w:rPr>
          <w:rFonts w:ascii="Times New Roman" w:hAnsi="Times New Roman" w:cs="Times New Roman"/>
          <w:sz w:val="24"/>
          <w:szCs w:val="24"/>
          <w:lang w:val="en-GB"/>
        </w:rPr>
        <w:t xml:space="preserve"> Four </w:t>
      </w:r>
      <w:r>
        <w:rPr>
          <w:rFonts w:ascii="Times New Roman" w:hAnsi="Times New Roman" w:cs="Times New Roman"/>
          <w:sz w:val="24"/>
          <w:szCs w:val="24"/>
          <w:lang w:val="en-GB"/>
        </w:rPr>
        <w:t xml:space="preserve">of this </w:t>
      </w:r>
      <w:r w:rsidR="0068287D">
        <w:rPr>
          <w:rFonts w:ascii="Times New Roman" w:hAnsi="Times New Roman" w:cs="Times New Roman"/>
          <w:sz w:val="24"/>
          <w:szCs w:val="24"/>
          <w:lang w:val="en-GB"/>
        </w:rPr>
        <w:t>series,</w:t>
      </w:r>
      <w:r>
        <w:rPr>
          <w:rFonts w:ascii="Times New Roman" w:hAnsi="Times New Roman" w:cs="Times New Roman"/>
          <w:sz w:val="24"/>
          <w:szCs w:val="24"/>
          <w:lang w:val="en-GB"/>
        </w:rPr>
        <w:t xml:space="preserve">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Being —</w:t>
      </w:r>
      <w:r w:rsidR="0068287D">
        <w:rPr>
          <w:rFonts w:ascii="Times New Roman" w:hAnsi="Times New Roman" w:cs="Times New Roman"/>
          <w:sz w:val="24"/>
          <w:szCs w:val="24"/>
        </w:rPr>
        <w:t xml:space="preserve">a </w:t>
      </w:r>
      <w:r>
        <w:rPr>
          <w:rFonts w:ascii="Times New Roman" w:hAnsi="Times New Roman" w:cs="Times New Roman"/>
          <w:sz w:val="24"/>
          <w:szCs w:val="24"/>
        </w:rPr>
        <w:t>Fully Enlightened Buddha pos</w:t>
      </w:r>
      <w:r w:rsidR="0068287D">
        <w:rPr>
          <w:rFonts w:ascii="Times New Roman" w:hAnsi="Times New Roman" w:cs="Times New Roman"/>
          <w:sz w:val="24"/>
          <w:szCs w:val="24"/>
        </w:rPr>
        <w:t>sessing</w:t>
      </w:r>
      <w:r>
        <w:rPr>
          <w:rFonts w:ascii="Times New Roman" w:hAnsi="Times New Roman" w:cs="Times New Roman"/>
          <w:sz w:val="24"/>
          <w:szCs w:val="24"/>
        </w:rPr>
        <w:t xml:space="preserve"> all the noble qualities. </w:t>
      </w:r>
      <w:r w:rsidRPr="00FB7B57">
        <w:rPr>
          <w:rFonts w:ascii="Times New Roman" w:hAnsi="Times New Roman" w:cs="Times New Roman"/>
          <w:sz w:val="24"/>
          <w:szCs w:val="24"/>
        </w:rPr>
        <w:t xml:space="preserve">Many suttas in the Sutta Pitaka describe </w:t>
      </w:r>
      <w:r w:rsidR="0068287D">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 xml:space="preserve">We have selected a few extracts from the scriptures where the physical </w:t>
      </w:r>
      <w:r w:rsidR="00986FF5">
        <w:rPr>
          <w:rFonts w:ascii="Times New Roman" w:hAnsi="Times New Roman" w:cs="Times New Roman"/>
          <w:sz w:val="24"/>
          <w:szCs w:val="24"/>
        </w:rPr>
        <w:t>bodily</w:t>
      </w:r>
      <w:r>
        <w:rPr>
          <w:rFonts w:ascii="Times New Roman" w:hAnsi="Times New Roman" w:cs="Times New Roman"/>
          <w:sz w:val="24"/>
          <w:szCs w:val="24"/>
        </w:rPr>
        <w:t xml:space="preserve"> qualities of the Blessed One </w:t>
      </w:r>
      <w:r w:rsidR="00986FF5">
        <w:rPr>
          <w:rFonts w:ascii="Times New Roman" w:hAnsi="Times New Roman" w:cs="Times New Roman"/>
          <w:sz w:val="24"/>
          <w:szCs w:val="24"/>
        </w:rPr>
        <w:t>were described</w:t>
      </w:r>
      <w:r w:rsidR="002C22BD">
        <w:rPr>
          <w:rFonts w:ascii="Times New Roman" w:hAnsi="Times New Roman" w:cs="Times New Roman"/>
          <w:sz w:val="24"/>
          <w:szCs w:val="24"/>
        </w:rPr>
        <w:t>.</w:t>
      </w:r>
    </w:p>
    <w:p w14:paraId="3F261DBA" w14:textId="679B8B0E" w:rsidR="00474ED4" w:rsidRDefault="00474ED4" w:rsidP="00B349D8">
      <w:pPr>
        <w:spacing w:after="0"/>
        <w:rPr>
          <w:rFonts w:cstheme="minorHAnsi"/>
        </w:rPr>
      </w:pPr>
    </w:p>
    <w:p w14:paraId="2C469F14" w14:textId="5968428C" w:rsidR="00986FF5" w:rsidRDefault="00986FF5" w:rsidP="00836DDB">
      <w:pPr>
        <w:pStyle w:val="Heading3"/>
      </w:pPr>
      <w:r w:rsidRPr="00986FF5">
        <w:t>Discovery of Bra</w:t>
      </w:r>
      <w:r w:rsidR="0068287D">
        <w:t>hmin</w:t>
      </w:r>
      <w:r w:rsidRPr="00986FF5">
        <w:t xml:space="preserve"> </w:t>
      </w:r>
      <w:r w:rsidR="0068287D">
        <w:t>S</w:t>
      </w:r>
      <w:r w:rsidRPr="00986FF5">
        <w:t>tudent Uttara</w:t>
      </w:r>
    </w:p>
    <w:p w14:paraId="010DD13A" w14:textId="6858389B" w:rsidR="00986FF5" w:rsidRDefault="00986FF5"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w:t>
      </w:r>
      <w:r w:rsidR="0068287D">
        <w:rPr>
          <w:rFonts w:ascii="Times New Roman" w:hAnsi="Times New Roman" w:cs="Times New Roman"/>
          <w:sz w:val="24"/>
          <w:szCs w:val="24"/>
        </w:rPr>
        <w:t>S</w:t>
      </w:r>
      <w:r>
        <w:rPr>
          <w:rFonts w:ascii="Times New Roman" w:hAnsi="Times New Roman" w:cs="Times New Roman"/>
          <w:sz w:val="24"/>
          <w:szCs w:val="24"/>
        </w:rPr>
        <w:t xml:space="preserve">utta (MN:91) </w:t>
      </w:r>
      <w:r w:rsidR="00C277DB">
        <w:rPr>
          <w:rFonts w:ascii="Times New Roman" w:hAnsi="Times New Roman" w:cs="Times New Roman"/>
          <w:sz w:val="24"/>
          <w:szCs w:val="24"/>
        </w:rPr>
        <w:t xml:space="preserve">the </w:t>
      </w:r>
      <w:r w:rsidR="002C22BD">
        <w:rPr>
          <w:rFonts w:ascii="Times New Roman" w:hAnsi="Times New Roman" w:cs="Times New Roman"/>
          <w:sz w:val="24"/>
          <w:szCs w:val="24"/>
        </w:rPr>
        <w:t>Brahmin</w:t>
      </w:r>
      <w:r>
        <w:rPr>
          <w:rFonts w:ascii="Times New Roman" w:hAnsi="Times New Roman" w:cs="Times New Roman"/>
          <w:sz w:val="24"/>
          <w:szCs w:val="24"/>
        </w:rPr>
        <w:t xml:space="preserve"> </w:t>
      </w:r>
      <w:proofErr w:type="spellStart"/>
      <w:r>
        <w:rPr>
          <w:rFonts w:ascii="Times New Roman" w:hAnsi="Times New Roman" w:cs="Times New Roman"/>
          <w:sz w:val="24"/>
          <w:szCs w:val="24"/>
        </w:rPr>
        <w:t>Bra</w:t>
      </w:r>
      <w:r w:rsidR="0068287D">
        <w:rPr>
          <w:rFonts w:ascii="Times New Roman" w:hAnsi="Times New Roman" w:cs="Times New Roman"/>
          <w:sz w:val="24"/>
          <w:szCs w:val="24"/>
        </w:rPr>
        <w:t>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ent his student Uttara to verify the report spread about the Buddha in his community </w:t>
      </w:r>
      <w:r w:rsidR="0068287D">
        <w:rPr>
          <w:rFonts w:ascii="Times New Roman" w:hAnsi="Times New Roman" w:cs="Times New Roman"/>
          <w:sz w:val="24"/>
          <w:szCs w:val="24"/>
        </w:rPr>
        <w:t xml:space="preserve">as being </w:t>
      </w:r>
      <w:r>
        <w:rPr>
          <w:rFonts w:ascii="Times New Roman" w:hAnsi="Times New Roman" w:cs="Times New Roman"/>
          <w:sz w:val="24"/>
          <w:szCs w:val="24"/>
        </w:rPr>
        <w:t xml:space="preserve">true or not. He instructed his student to </w:t>
      </w:r>
      <w:r w:rsidR="00C37E8B">
        <w:rPr>
          <w:rFonts w:ascii="Times New Roman" w:hAnsi="Times New Roman" w:cs="Times New Roman"/>
          <w:sz w:val="24"/>
          <w:szCs w:val="24"/>
        </w:rPr>
        <w:t>check</w:t>
      </w:r>
      <w:r>
        <w:rPr>
          <w:rFonts w:ascii="Times New Roman" w:hAnsi="Times New Roman" w:cs="Times New Roman"/>
          <w:sz w:val="24"/>
          <w:szCs w:val="24"/>
        </w:rPr>
        <w:t xml:space="preserve"> all the noble qualities and </w:t>
      </w:r>
      <w:r w:rsidR="00C37E8B">
        <w:rPr>
          <w:rFonts w:ascii="Times New Roman" w:hAnsi="Times New Roman" w:cs="Times New Roman"/>
          <w:sz w:val="24"/>
          <w:szCs w:val="24"/>
        </w:rPr>
        <w:t>also the so</w:t>
      </w:r>
      <w:r w:rsidR="0068287D">
        <w:rPr>
          <w:rFonts w:ascii="Times New Roman" w:hAnsi="Times New Roman" w:cs="Times New Roman"/>
          <w:sz w:val="24"/>
          <w:szCs w:val="24"/>
        </w:rPr>
        <w:t>-</w:t>
      </w:r>
      <w:r w:rsidR="00C37E8B">
        <w:rPr>
          <w:rFonts w:ascii="Times New Roman" w:hAnsi="Times New Roman" w:cs="Times New Roman"/>
          <w:sz w:val="24"/>
          <w:szCs w:val="24"/>
        </w:rPr>
        <w:t>called thirty-two physical marks attributed to the Budd</w:t>
      </w:r>
      <w:r w:rsidR="00111A4F">
        <w:rPr>
          <w:rFonts w:ascii="Times New Roman" w:hAnsi="Times New Roman" w:cs="Times New Roman"/>
          <w:sz w:val="24"/>
          <w:szCs w:val="24"/>
        </w:rPr>
        <w:t>h</w:t>
      </w:r>
      <w:r w:rsidR="00C37E8B">
        <w:rPr>
          <w:rFonts w:ascii="Times New Roman" w:hAnsi="Times New Roman" w:cs="Times New Roman"/>
          <w:sz w:val="24"/>
          <w:szCs w:val="24"/>
        </w:rPr>
        <w:t xml:space="preserve">a. Agreeing to </w:t>
      </w:r>
      <w:r w:rsidR="00C277DB">
        <w:rPr>
          <w:rFonts w:ascii="Times New Roman" w:hAnsi="Times New Roman" w:cs="Times New Roman"/>
          <w:sz w:val="24"/>
          <w:szCs w:val="24"/>
        </w:rPr>
        <w:t>fulfill</w:t>
      </w:r>
      <w:r w:rsidR="00C37E8B">
        <w:rPr>
          <w:rFonts w:ascii="Times New Roman" w:hAnsi="Times New Roman" w:cs="Times New Roman"/>
          <w:sz w:val="24"/>
          <w:szCs w:val="24"/>
        </w:rPr>
        <w:t xml:space="preserve"> his teachers wish, Uttara</w:t>
      </w:r>
    </w:p>
    <w:p w14:paraId="206FDECC" w14:textId="674AA98E" w:rsidR="00C37E8B" w:rsidRDefault="00C37E8B" w:rsidP="00C37E8B">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5AE3FEDB" w14:textId="77777777" w:rsidR="0068287D" w:rsidRDefault="0068287D" w:rsidP="00C37E8B">
      <w:pPr>
        <w:spacing w:after="0"/>
        <w:rPr>
          <w:rFonts w:ascii="Times New Roman" w:hAnsi="Times New Roman" w:cs="Times New Roman"/>
          <w:i/>
          <w:iCs/>
          <w:sz w:val="24"/>
          <w:szCs w:val="24"/>
        </w:rPr>
      </w:pPr>
    </w:p>
    <w:p w14:paraId="5B5EC0A2" w14:textId="2DCADF44" w:rsidR="00C37E8B" w:rsidRPr="00C37E8B" w:rsidRDefault="00C37E8B" w:rsidP="00C37E8B">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082A4A99" w14:textId="4DACDF1C" w:rsidR="00C37E8B" w:rsidRDefault="00C37E8B" w:rsidP="00C37E8B">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1D0B9F39" w14:textId="77777777" w:rsidR="00CB557B" w:rsidRDefault="00CB557B" w:rsidP="00C37E8B">
      <w:pPr>
        <w:spacing w:after="0"/>
        <w:rPr>
          <w:rFonts w:cstheme="minorHAnsi"/>
        </w:rPr>
      </w:pPr>
    </w:p>
    <w:p w14:paraId="209E4A6A" w14:textId="14CD64AB" w:rsidR="00CB557B" w:rsidRPr="00CB557B" w:rsidRDefault="00CB557B" w:rsidP="00836DDB">
      <w:pPr>
        <w:pStyle w:val="Heading3"/>
      </w:pPr>
      <w:r w:rsidRPr="00CB557B">
        <w:t xml:space="preserve">Confirmation of </w:t>
      </w:r>
      <w:r w:rsidR="0068287D">
        <w:t xml:space="preserve">the </w:t>
      </w:r>
      <w:r w:rsidR="00111A4F" w:rsidRPr="00CB557B">
        <w:t>Brahmin</w:t>
      </w:r>
      <w:r w:rsidRPr="00CB557B">
        <w:t xml:space="preserve"> Sela </w:t>
      </w:r>
    </w:p>
    <w:p w14:paraId="00173AC6" w14:textId="1A644662" w:rsidR="00986FF5" w:rsidRDefault="00CB557B"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r>
        <w:rPr>
          <w:rFonts w:ascii="Times New Roman" w:hAnsi="Times New Roman" w:cs="Times New Roman"/>
          <w:sz w:val="24"/>
          <w:szCs w:val="24"/>
        </w:rPr>
        <w:t xml:space="preserve">Sela Sutta (MN:92), on one occasion </w:t>
      </w:r>
      <w:r w:rsidR="0068287D">
        <w:rPr>
          <w:rFonts w:ascii="Times New Roman" w:hAnsi="Times New Roman" w:cs="Times New Roman"/>
          <w:sz w:val="24"/>
          <w:szCs w:val="24"/>
        </w:rPr>
        <w:t xml:space="preserve">the </w:t>
      </w:r>
      <w:r>
        <w:rPr>
          <w:rFonts w:ascii="Times New Roman" w:hAnsi="Times New Roman" w:cs="Times New Roman"/>
          <w:sz w:val="24"/>
          <w:szCs w:val="24"/>
        </w:rPr>
        <w:t>brahmin Sela, who was a great teacher of that time—Master of the three Vedas…fully versed in the marks of the Great Man…</w:t>
      </w:r>
      <w:r w:rsidR="0068287D">
        <w:rPr>
          <w:rFonts w:ascii="Times New Roman" w:hAnsi="Times New Roman" w:cs="Times New Roman"/>
          <w:sz w:val="24"/>
          <w:szCs w:val="24"/>
        </w:rPr>
        <w:t xml:space="preserve">, </w:t>
      </w:r>
      <w:r>
        <w:rPr>
          <w:rFonts w:ascii="Times New Roman" w:hAnsi="Times New Roman" w:cs="Times New Roman"/>
          <w:sz w:val="24"/>
          <w:szCs w:val="24"/>
        </w:rPr>
        <w:t xml:space="preserve">accompanied by three hundred students </w:t>
      </w:r>
      <w:r w:rsidR="00B813FA">
        <w:rPr>
          <w:rFonts w:ascii="Times New Roman" w:hAnsi="Times New Roman" w:cs="Times New Roman"/>
          <w:sz w:val="24"/>
          <w:szCs w:val="24"/>
        </w:rPr>
        <w:t xml:space="preserve">met the Blessed One </w:t>
      </w:r>
      <w:r w:rsidR="0068287D">
        <w:rPr>
          <w:rFonts w:ascii="Times New Roman" w:hAnsi="Times New Roman" w:cs="Times New Roman"/>
          <w:sz w:val="24"/>
          <w:szCs w:val="24"/>
        </w:rPr>
        <w:t>seated</w:t>
      </w:r>
      <w:r w:rsidR="00B813FA">
        <w:rPr>
          <w:rFonts w:ascii="Times New Roman" w:hAnsi="Times New Roman" w:cs="Times New Roman"/>
          <w:sz w:val="24"/>
          <w:szCs w:val="24"/>
        </w:rPr>
        <w:t xml:space="preserve"> in green grove with some of his bhikkhu disciples. He approached the Buddha, exchanged greetings and sat down nearby and looked for the thirty-two marks of a Great Man on the Blessed One’s body, </w:t>
      </w:r>
      <w:r w:rsidR="0068287D">
        <w:rPr>
          <w:rFonts w:ascii="Times New Roman" w:hAnsi="Times New Roman" w:cs="Times New Roman"/>
          <w:sz w:val="24"/>
          <w:szCs w:val="24"/>
        </w:rPr>
        <w:t xml:space="preserve">seeing all of them </w:t>
      </w:r>
      <w:r w:rsidR="00B813FA">
        <w:rPr>
          <w:rFonts w:ascii="Times New Roman" w:hAnsi="Times New Roman" w:cs="Times New Roman"/>
          <w:sz w:val="24"/>
          <w:szCs w:val="24"/>
        </w:rPr>
        <w:t xml:space="preserve">except two. </w:t>
      </w:r>
      <w:r w:rsidR="0068287D">
        <w:rPr>
          <w:rFonts w:ascii="Times New Roman" w:hAnsi="Times New Roman" w:cs="Times New Roman"/>
          <w:sz w:val="24"/>
          <w:szCs w:val="24"/>
        </w:rPr>
        <w:t xml:space="preserve">The </w:t>
      </w:r>
      <w:r w:rsidR="00B813FA">
        <w:rPr>
          <w:rFonts w:ascii="Times New Roman" w:hAnsi="Times New Roman" w:cs="Times New Roman"/>
          <w:sz w:val="24"/>
          <w:szCs w:val="24"/>
        </w:rPr>
        <w:t>Blessed One</w:t>
      </w:r>
      <w:r w:rsidR="0068287D">
        <w:rPr>
          <w:rFonts w:ascii="Times New Roman" w:hAnsi="Times New Roman" w:cs="Times New Roman"/>
          <w:sz w:val="24"/>
          <w:szCs w:val="24"/>
        </w:rPr>
        <w:t>,</w:t>
      </w:r>
      <w:r w:rsidR="00B813FA">
        <w:rPr>
          <w:rFonts w:ascii="Times New Roman" w:hAnsi="Times New Roman" w:cs="Times New Roman"/>
          <w:sz w:val="24"/>
          <w:szCs w:val="24"/>
        </w:rPr>
        <w:t xml:space="preserve"> knowing that doubt occurred in the mind of Sela, performed a </w:t>
      </w:r>
      <w:r w:rsidR="00B813FA" w:rsidRPr="00B813FA">
        <w:rPr>
          <w:rFonts w:ascii="Times New Roman" w:hAnsi="Times New Roman" w:cs="Times New Roman"/>
          <w:sz w:val="24"/>
          <w:szCs w:val="24"/>
        </w:rPr>
        <w:t xml:space="preserve">feat of supernormal power </w:t>
      </w:r>
      <w:r w:rsidR="00B813FA">
        <w:rPr>
          <w:rFonts w:ascii="Times New Roman" w:hAnsi="Times New Roman" w:cs="Times New Roman"/>
          <w:sz w:val="24"/>
          <w:szCs w:val="24"/>
        </w:rPr>
        <w:t xml:space="preserve">so </w:t>
      </w:r>
      <w:r w:rsidR="00B813FA" w:rsidRPr="00B813FA">
        <w:rPr>
          <w:rFonts w:ascii="Times New Roman" w:hAnsi="Times New Roman" w:cs="Times New Roman"/>
          <w:sz w:val="24"/>
          <w:szCs w:val="24"/>
        </w:rPr>
        <w:t xml:space="preserve">the brahmin Sela saw </w:t>
      </w:r>
      <w:r w:rsidR="00B813FA">
        <w:rPr>
          <w:rFonts w:ascii="Times New Roman" w:hAnsi="Times New Roman" w:cs="Times New Roman"/>
          <w:sz w:val="24"/>
          <w:szCs w:val="24"/>
        </w:rPr>
        <w:t>the missing two marks. Then Sela said thus:</w:t>
      </w:r>
    </w:p>
    <w:p w14:paraId="2BC13CF3" w14:textId="77777777" w:rsidR="00C277DB" w:rsidRDefault="00C277DB" w:rsidP="00986FF5">
      <w:pPr>
        <w:spacing w:after="0"/>
        <w:rPr>
          <w:rFonts w:ascii="Times New Roman" w:hAnsi="Times New Roman" w:cs="Times New Roman"/>
          <w:sz w:val="24"/>
          <w:szCs w:val="24"/>
        </w:rPr>
      </w:pPr>
    </w:p>
    <w:p w14:paraId="1F8A475B"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16E03A0A"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331F4C27"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52B948B0"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1016AE7C" w14:textId="77777777" w:rsidR="00C277DB" w:rsidRDefault="00C277DB" w:rsidP="00B813FA">
      <w:pPr>
        <w:spacing w:after="0"/>
        <w:rPr>
          <w:rFonts w:ascii="Times New Roman" w:hAnsi="Times New Roman" w:cs="Times New Roman"/>
          <w:sz w:val="24"/>
          <w:szCs w:val="24"/>
        </w:rPr>
      </w:pPr>
    </w:p>
    <w:p w14:paraId="29265D95" w14:textId="2F4BF585"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3FE0E835"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239133E"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24D17D09" w14:textId="13E08556" w:rsidR="00B813FA" w:rsidRPr="00986FF5"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sidR="00DE41E8">
        <w:rPr>
          <w:rStyle w:val="EndnoteReference"/>
          <w:rFonts w:ascii="Times New Roman" w:hAnsi="Times New Roman" w:cs="Times New Roman"/>
          <w:sz w:val="24"/>
          <w:szCs w:val="24"/>
        </w:rPr>
        <w:endnoteReference w:id="67"/>
      </w:r>
      <w:r w:rsidR="009E45E9">
        <w:rPr>
          <w:rFonts w:ascii="Times New Roman" w:hAnsi="Times New Roman" w:cs="Times New Roman"/>
          <w:sz w:val="24"/>
          <w:szCs w:val="24"/>
        </w:rPr>
        <w:t xml:space="preserve"> </w:t>
      </w:r>
    </w:p>
    <w:p w14:paraId="3F684627" w14:textId="7CA3A147" w:rsidR="001E76BD" w:rsidRDefault="001E76BD" w:rsidP="00B349D8">
      <w:pPr>
        <w:spacing w:after="0"/>
        <w:rPr>
          <w:rFonts w:cstheme="minorHAnsi"/>
        </w:rPr>
      </w:pPr>
    </w:p>
    <w:p w14:paraId="5F225F94" w14:textId="5B5ECAEA" w:rsidR="00111A4F" w:rsidRPr="00111A4F" w:rsidRDefault="0068287D" w:rsidP="00836DDB">
      <w:pPr>
        <w:pStyle w:val="Heading3"/>
      </w:pPr>
      <w:r>
        <w:t xml:space="preserve">The </w:t>
      </w:r>
      <w:r w:rsidR="00111A4F" w:rsidRPr="00111A4F">
        <w:t xml:space="preserve">Brahmin Dona </w:t>
      </w:r>
      <w:r w:rsidR="00111A4F">
        <w:t xml:space="preserve">witnessing the </w:t>
      </w:r>
      <w:r>
        <w:t>F</w:t>
      </w:r>
      <w:r w:rsidR="00111A4F">
        <w:t>ootprints of the Buddha</w:t>
      </w:r>
    </w:p>
    <w:p w14:paraId="348B4401" w14:textId="31288458" w:rsidR="00111A4F" w:rsidRPr="00C277DB" w:rsidRDefault="00917108" w:rsidP="00111A4F">
      <w:pPr>
        <w:spacing w:after="0"/>
        <w:rPr>
          <w:rFonts w:ascii="Times New Roman" w:hAnsi="Times New Roman" w:cs="Times New Roman"/>
          <w:noProof/>
          <w:sz w:val="24"/>
          <w:szCs w:val="24"/>
        </w:rPr>
      </w:pPr>
      <w:r>
        <w:rPr>
          <w:noProof/>
        </w:rPr>
        <w:t xml:space="preserve"> </w:t>
      </w:r>
      <w:r w:rsidR="00111A4F">
        <w:rPr>
          <w:rFonts w:ascii="Times New Roman" w:hAnsi="Times New Roman" w:cs="Times New Roman"/>
          <w:noProof/>
          <w:sz w:val="24"/>
          <w:szCs w:val="24"/>
        </w:rPr>
        <w:t xml:space="preserve">In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 xml:space="preserve">Dona </w:t>
      </w:r>
      <w:r w:rsidR="0068287D">
        <w:rPr>
          <w:rFonts w:ascii="Times New Roman" w:hAnsi="Times New Roman" w:cs="Times New Roman"/>
          <w:noProof/>
          <w:sz w:val="24"/>
          <w:szCs w:val="24"/>
        </w:rPr>
        <w:t>S</w:t>
      </w:r>
      <w:r w:rsidR="00111A4F">
        <w:rPr>
          <w:rFonts w:ascii="Times New Roman" w:hAnsi="Times New Roman" w:cs="Times New Roman"/>
          <w:noProof/>
          <w:sz w:val="24"/>
          <w:szCs w:val="24"/>
        </w:rPr>
        <w:t xml:space="preserve">utta (AN4: 36) describes how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brahamin Dona</w:t>
      </w:r>
      <w:r w:rsidR="001A4271">
        <w:rPr>
          <w:rFonts w:ascii="Times New Roman" w:hAnsi="Times New Roman" w:cs="Times New Roman"/>
          <w:noProof/>
          <w:sz w:val="24"/>
          <w:szCs w:val="24"/>
        </w:rPr>
        <w:t xml:space="preserve">, </w:t>
      </w:r>
      <w:r w:rsidR="00111A4F">
        <w:rPr>
          <w:rFonts w:ascii="Times New Roman" w:hAnsi="Times New Roman" w:cs="Times New Roman"/>
          <w:noProof/>
          <w:sz w:val="24"/>
          <w:szCs w:val="24"/>
        </w:rPr>
        <w:t xml:space="preserve">who was travelling on the highway between </w:t>
      </w:r>
      <w:r w:rsidR="00111A4F" w:rsidRPr="00111A4F">
        <w:rPr>
          <w:rFonts w:ascii="Times New Roman" w:hAnsi="Times New Roman" w:cs="Times New Roman"/>
          <w:noProof/>
          <w:sz w:val="24"/>
          <w:szCs w:val="24"/>
        </w:rPr>
        <w:t>Ukka</w:t>
      </w:r>
      <w:r w:rsidR="00111A4F" w:rsidRPr="00111A4F">
        <w:rPr>
          <w:rFonts w:ascii="Times New Roman" w:hAnsi="Times New Roman" w:cs="Times New Roman" w:hint="eastAsia"/>
          <w:noProof/>
          <w:sz w:val="24"/>
          <w:szCs w:val="24"/>
        </w:rPr>
        <w:t>ṭṭ</w:t>
      </w:r>
      <w:r w:rsidR="00111A4F" w:rsidRPr="00111A4F">
        <w:rPr>
          <w:rFonts w:ascii="Times New Roman" w:hAnsi="Times New Roman" w:cs="Times New Roman"/>
          <w:noProof/>
          <w:sz w:val="24"/>
          <w:szCs w:val="24"/>
        </w:rPr>
        <w:t>h</w:t>
      </w:r>
      <w:r w:rsidR="00111A4F" w:rsidRPr="00111A4F">
        <w:rPr>
          <w:rFonts w:ascii="Times New Roman" w:hAnsi="Times New Roman" w:cs="Times New Roman" w:hint="eastAsia"/>
          <w:noProof/>
          <w:sz w:val="24"/>
          <w:szCs w:val="24"/>
        </w:rPr>
        <w:t>ā</w:t>
      </w:r>
      <w:r w:rsidR="00111A4F" w:rsidRPr="00111A4F">
        <w:rPr>
          <w:rFonts w:ascii="Times New Roman" w:hAnsi="Times New Roman" w:cs="Times New Roman"/>
          <w:noProof/>
          <w:sz w:val="24"/>
          <w:szCs w:val="24"/>
        </w:rPr>
        <w:t xml:space="preserve"> and Setavya</w:t>
      </w:r>
      <w:r w:rsidR="00111A4F">
        <w:rPr>
          <w:rFonts w:ascii="Times New Roman" w:hAnsi="Times New Roman" w:cs="Times New Roman"/>
          <w:noProof/>
          <w:sz w:val="24"/>
          <w:szCs w:val="24"/>
        </w:rPr>
        <w:t xml:space="preserve">, saw </w:t>
      </w:r>
      <w:r w:rsidR="00111A4F" w:rsidRPr="00111A4F">
        <w:rPr>
          <w:rFonts w:ascii="Times New Roman" w:hAnsi="Times New Roman" w:cs="Times New Roman"/>
          <w:noProof/>
          <w:sz w:val="24"/>
          <w:szCs w:val="24"/>
        </w:rPr>
        <w:t>the thousand-spoked</w:t>
      </w:r>
      <w:r w:rsidR="00C277DB">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wheels of the Blessed One</w:t>
      </w:r>
      <w:r w:rsidR="00111A4F">
        <w:rPr>
          <w:rFonts w:ascii="Times New Roman" w:hAnsi="Times New Roman" w:cs="Times New Roman"/>
          <w:noProof/>
          <w:sz w:val="24"/>
          <w:szCs w:val="24"/>
        </w:rPr>
        <w:t>’</w:t>
      </w:r>
      <w:r w:rsidR="00111A4F" w:rsidRPr="00111A4F">
        <w:rPr>
          <w:rFonts w:ascii="Times New Roman" w:hAnsi="Times New Roman" w:cs="Times New Roman"/>
          <w:noProof/>
          <w:sz w:val="24"/>
          <w:szCs w:val="24"/>
        </w:rPr>
        <w:t>s footprints, with their rims and hubs, complete in all respects,</w:t>
      </w:r>
      <w:r w:rsidR="00111A4F">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 xml:space="preserve">and thought: </w:t>
      </w:r>
      <w:r w:rsidR="00111A4F" w:rsidRPr="00111A4F">
        <w:rPr>
          <w:rFonts w:ascii="Times New Roman" w:hAnsi="Times New Roman" w:cs="Times New Roman" w:hint="eastAsia"/>
          <w:noProof/>
          <w:sz w:val="24"/>
          <w:szCs w:val="24"/>
        </w:rPr>
        <w:lastRenderedPageBreak/>
        <w:t>“</w:t>
      </w:r>
      <w:r w:rsidR="00111A4F" w:rsidRPr="00111A4F">
        <w:rPr>
          <w:rFonts w:ascii="Times New Roman" w:hAnsi="Times New Roman" w:cs="Times New Roman"/>
          <w:i/>
          <w:iCs/>
          <w:noProof/>
          <w:sz w:val="24"/>
          <w:szCs w:val="24"/>
        </w:rPr>
        <w:t xml:space="preserve">It is astounding and amazing! These surely could not be the footprints of a human being!”. </w:t>
      </w:r>
    </w:p>
    <w:p w14:paraId="3CDB4E02" w14:textId="10997BC5" w:rsidR="00111A4F" w:rsidRDefault="00CE044F" w:rsidP="00111A4F">
      <w:pPr>
        <w:spacing w:after="0"/>
        <w:rPr>
          <w:rFonts w:ascii="Times New Roman" w:hAnsi="Times New Roman" w:cs="Times New Roman"/>
          <w:noProof/>
          <w:sz w:val="24"/>
          <w:szCs w:val="24"/>
        </w:rPr>
      </w:pPr>
      <w:r>
        <w:rPr>
          <w:rFonts w:ascii="Times New Roman" w:hAnsi="Times New Roman" w:cs="Times New Roman"/>
          <w:noProof/>
          <w:sz w:val="24"/>
          <w:szCs w:val="24"/>
        </w:rPr>
        <w:t xml:space="preserve">Then Doana saw the Buddha sitting near </w:t>
      </w:r>
      <w:r w:rsidR="001A427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foot of a tree, went there and asked the Buddha </w:t>
      </w:r>
      <w:r w:rsidR="00C277DB">
        <w:rPr>
          <w:rFonts w:ascii="Times New Roman" w:hAnsi="Times New Roman" w:cs="Times New Roman"/>
          <w:noProof/>
          <w:sz w:val="24"/>
          <w:szCs w:val="24"/>
        </w:rPr>
        <w:t>whether</w:t>
      </w:r>
      <w:r>
        <w:rPr>
          <w:rFonts w:ascii="Times New Roman" w:hAnsi="Times New Roman" w:cs="Times New Roman"/>
          <w:noProof/>
          <w:sz w:val="24"/>
          <w:szCs w:val="24"/>
        </w:rPr>
        <w:t xml:space="preserve"> he </w:t>
      </w:r>
      <w:r w:rsidR="001A4271">
        <w:rPr>
          <w:rFonts w:ascii="Times New Roman" w:hAnsi="Times New Roman" w:cs="Times New Roman"/>
          <w:noProof/>
          <w:sz w:val="24"/>
          <w:szCs w:val="24"/>
        </w:rPr>
        <w:t xml:space="preserve">was </w:t>
      </w:r>
      <w:r>
        <w:rPr>
          <w:rFonts w:ascii="Times New Roman" w:hAnsi="Times New Roman" w:cs="Times New Roman"/>
          <w:noProof/>
          <w:sz w:val="24"/>
          <w:szCs w:val="24"/>
        </w:rPr>
        <w:t>deva or gandhabba or any superbeing. The Blessed One said that he is awaken being—the Buddha.</w:t>
      </w:r>
    </w:p>
    <w:p w14:paraId="233180C3" w14:textId="02E91D52" w:rsidR="00604909" w:rsidRDefault="00604909" w:rsidP="00BE72E6">
      <w:pPr>
        <w:spacing w:after="0"/>
        <w:rPr>
          <w:rFonts w:cstheme="minorHAnsi"/>
        </w:rPr>
      </w:pPr>
    </w:p>
    <w:p w14:paraId="6384C562" w14:textId="12610C61" w:rsidR="00604909" w:rsidRPr="00FA5697" w:rsidRDefault="005066E4" w:rsidP="00F61E8E">
      <w:pPr>
        <w:pStyle w:val="Heading3"/>
      </w:pPr>
      <w:r w:rsidRPr="005066E4">
        <w:t>Ho</w:t>
      </w:r>
      <w:r w:rsidR="001A4271">
        <w:t>w the B</w:t>
      </w:r>
      <w:r w:rsidR="008D01F3" w:rsidRPr="00FA5697">
        <w:t xml:space="preserve">rahmin </w:t>
      </w:r>
      <w:r w:rsidR="001A4271">
        <w:t>S</w:t>
      </w:r>
      <w:r w:rsidR="008D01F3" w:rsidRPr="00FA5697">
        <w:t xml:space="preserve">tudent </w:t>
      </w:r>
      <w:proofErr w:type="spellStart"/>
      <w:r w:rsidR="008D01F3" w:rsidRPr="00FA5697">
        <w:t>Ambatta</w:t>
      </w:r>
      <w:r w:rsidR="00FA5697" w:rsidRPr="00FA5697">
        <w:t>’s</w:t>
      </w:r>
      <w:proofErr w:type="spellEnd"/>
      <w:r w:rsidR="00FA5697" w:rsidRPr="00FA5697">
        <w:t xml:space="preserve"> </w:t>
      </w:r>
      <w:r w:rsidR="001A4271">
        <w:t>D</w:t>
      </w:r>
      <w:r w:rsidR="00FA5697" w:rsidRPr="00FA5697">
        <w:t xml:space="preserve">oubt </w:t>
      </w:r>
      <w:r w:rsidR="001A4271">
        <w:t>D</w:t>
      </w:r>
      <w:r w:rsidR="00FA5697" w:rsidRPr="00FA5697">
        <w:t>isappeared</w:t>
      </w:r>
    </w:p>
    <w:p w14:paraId="29079926" w14:textId="0AC38AF6" w:rsidR="00552929" w:rsidRDefault="00FA5697" w:rsidP="00393CF6">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1A4271">
        <w:rPr>
          <w:rFonts w:ascii="Times New Roman" w:hAnsi="Times New Roman" w:cs="Times New Roman"/>
          <w:sz w:val="24"/>
          <w:szCs w:val="24"/>
        </w:rPr>
        <w:t xml:space="preserve">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w:t>
      </w:r>
      <w:r w:rsidR="001A4271">
        <w:rPr>
          <w:rFonts w:ascii="Times New Roman" w:hAnsi="Times New Roman" w:cs="Times New Roman"/>
          <w:sz w:val="24"/>
          <w:szCs w:val="24"/>
        </w:rPr>
        <w:t>S</w:t>
      </w:r>
      <w:r>
        <w:rPr>
          <w:rFonts w:ascii="Times New Roman" w:hAnsi="Times New Roman" w:cs="Times New Roman"/>
          <w:sz w:val="24"/>
          <w:szCs w:val="24"/>
        </w:rPr>
        <w:t>utta (DN:3),</w:t>
      </w:r>
      <w:r w:rsidR="00CA40C7">
        <w:rPr>
          <w:rFonts w:ascii="Times New Roman" w:hAnsi="Times New Roman" w:cs="Times New Roman"/>
          <w:sz w:val="24"/>
          <w:szCs w:val="24"/>
        </w:rPr>
        <w:t xml:space="preserve"> </w:t>
      </w:r>
      <w:proofErr w:type="spellStart"/>
      <w:r w:rsidR="00CA40C7">
        <w:rPr>
          <w:rFonts w:ascii="Times New Roman" w:hAnsi="Times New Roman" w:cs="Times New Roman"/>
          <w:sz w:val="24"/>
          <w:szCs w:val="24"/>
        </w:rPr>
        <w:t>Ambatta</w:t>
      </w:r>
      <w:proofErr w:type="spellEnd"/>
      <w:r w:rsidR="00CA40C7">
        <w:rPr>
          <w:rFonts w:ascii="Times New Roman" w:hAnsi="Times New Roman" w:cs="Times New Roman"/>
          <w:sz w:val="24"/>
          <w:szCs w:val="24"/>
        </w:rPr>
        <w:t xml:space="preserve"> the </w:t>
      </w:r>
      <w:r w:rsidR="00CA40C7" w:rsidRPr="00CA40C7">
        <w:rPr>
          <w:rFonts w:ascii="Times New Roman" w:hAnsi="Times New Roman" w:cs="Times New Roman"/>
          <w:sz w:val="24"/>
          <w:szCs w:val="24"/>
        </w:rPr>
        <w:t>student</w:t>
      </w:r>
      <w:r w:rsidR="00F051C6">
        <w:rPr>
          <w:rFonts w:ascii="Times New Roman" w:hAnsi="Times New Roman" w:cs="Times New Roman"/>
          <w:sz w:val="24"/>
          <w:szCs w:val="24"/>
        </w:rPr>
        <w:t xml:space="preserve"> of </w:t>
      </w:r>
      <w:r w:rsidR="001A4271">
        <w:rPr>
          <w:rFonts w:ascii="Times New Roman" w:hAnsi="Times New Roman" w:cs="Times New Roman"/>
          <w:sz w:val="24"/>
          <w:szCs w:val="24"/>
        </w:rPr>
        <w:t xml:space="preserve">the </w:t>
      </w:r>
      <w:r w:rsidR="00D8718D">
        <w:rPr>
          <w:rFonts w:ascii="Times New Roman" w:hAnsi="Times New Roman" w:cs="Times New Roman"/>
          <w:sz w:val="24"/>
          <w:szCs w:val="24"/>
        </w:rPr>
        <w:t>brahmin</w:t>
      </w:r>
      <w:r w:rsidR="00F051C6">
        <w:rPr>
          <w:rFonts w:ascii="Times New Roman" w:hAnsi="Times New Roman" w:cs="Times New Roman"/>
          <w:sz w:val="24"/>
          <w:szCs w:val="24"/>
        </w:rPr>
        <w:t xml:space="preserve"> </w:t>
      </w:r>
      <w:proofErr w:type="spellStart"/>
      <w:r w:rsidR="00F051C6" w:rsidRPr="00F051C6">
        <w:rPr>
          <w:rFonts w:ascii="Times New Roman" w:hAnsi="Times New Roman" w:cs="Times New Roman"/>
          <w:sz w:val="24"/>
          <w:szCs w:val="24"/>
        </w:rPr>
        <w:t>Pokkharasati</w:t>
      </w:r>
      <w:proofErr w:type="spellEnd"/>
      <w:r w:rsidR="00982E52">
        <w:rPr>
          <w:rFonts w:ascii="Times New Roman" w:hAnsi="Times New Roman" w:cs="Times New Roman"/>
          <w:sz w:val="24"/>
          <w:szCs w:val="24"/>
        </w:rPr>
        <w:t xml:space="preserve"> was </w:t>
      </w:r>
      <w:r w:rsidR="00A72723">
        <w:rPr>
          <w:rFonts w:ascii="Times New Roman" w:hAnsi="Times New Roman" w:cs="Times New Roman"/>
          <w:sz w:val="24"/>
          <w:szCs w:val="24"/>
        </w:rPr>
        <w:t xml:space="preserve">walking with the Buddha and looked </w:t>
      </w:r>
      <w:r w:rsidR="00B84B01">
        <w:rPr>
          <w:rFonts w:ascii="Times New Roman" w:hAnsi="Times New Roman" w:cs="Times New Roman"/>
          <w:sz w:val="24"/>
          <w:szCs w:val="24"/>
        </w:rPr>
        <w:t>out for the thirty-two marks of a Gret Man on the</w:t>
      </w:r>
      <w:r w:rsidR="005B486A">
        <w:rPr>
          <w:rFonts w:ascii="Times New Roman" w:hAnsi="Times New Roman" w:cs="Times New Roman"/>
          <w:sz w:val="24"/>
          <w:szCs w:val="24"/>
        </w:rPr>
        <w:t xml:space="preserve"> Blessed One’s body.</w:t>
      </w:r>
      <w:r w:rsidR="001A4271">
        <w:rPr>
          <w:rFonts w:ascii="Times New Roman" w:hAnsi="Times New Roman" w:cs="Times New Roman"/>
          <w:sz w:val="24"/>
          <w:szCs w:val="24"/>
        </w:rPr>
        <w:t xml:space="preserve">, seeing all of them </w:t>
      </w:r>
      <w:r w:rsidR="00FE1E2D" w:rsidRPr="00FE1E2D">
        <w:rPr>
          <w:rFonts w:ascii="Times New Roman" w:hAnsi="Times New Roman" w:cs="Times New Roman"/>
          <w:sz w:val="24"/>
          <w:szCs w:val="24"/>
        </w:rPr>
        <w:t>except for two. He was in doubt and</w:t>
      </w:r>
      <w:r w:rsidR="001A4271">
        <w:rPr>
          <w:rFonts w:ascii="Times New Roman" w:hAnsi="Times New Roman" w:cs="Times New Roman"/>
          <w:sz w:val="24"/>
          <w:szCs w:val="24"/>
        </w:rPr>
        <w:t xml:space="preserve"> </w:t>
      </w:r>
      <w:r w:rsidR="00FE1E2D" w:rsidRPr="00FE1E2D">
        <w:rPr>
          <w:rFonts w:ascii="Times New Roman" w:hAnsi="Times New Roman" w:cs="Times New Roman"/>
          <w:sz w:val="24"/>
          <w:szCs w:val="24"/>
        </w:rPr>
        <w:t xml:space="preserve">perplexity about these </w:t>
      </w:r>
      <w:r w:rsidR="001A4271">
        <w:rPr>
          <w:rFonts w:ascii="Times New Roman" w:hAnsi="Times New Roman" w:cs="Times New Roman"/>
          <w:sz w:val="24"/>
          <w:szCs w:val="24"/>
        </w:rPr>
        <w:t xml:space="preserve">two </w:t>
      </w:r>
      <w:r w:rsidR="00FE1E2D" w:rsidRPr="00FE1E2D">
        <w:rPr>
          <w:rFonts w:ascii="Times New Roman" w:hAnsi="Times New Roman" w:cs="Times New Roman"/>
          <w:sz w:val="24"/>
          <w:szCs w:val="24"/>
        </w:rPr>
        <w:t>marks</w:t>
      </w:r>
      <w:r w:rsidR="001A4271">
        <w:rPr>
          <w:rFonts w:ascii="Times New Roman" w:hAnsi="Times New Roman" w:cs="Times New Roman"/>
          <w:sz w:val="24"/>
          <w:szCs w:val="24"/>
        </w:rPr>
        <w:t>. T</w:t>
      </w:r>
      <w:r w:rsidR="000E66C7" w:rsidRPr="000E66C7">
        <w:rPr>
          <w:rFonts w:ascii="Times New Roman" w:hAnsi="Times New Roman" w:cs="Times New Roman"/>
          <w:sz w:val="24"/>
          <w:szCs w:val="24"/>
        </w:rPr>
        <w:t xml:space="preserve">he </w:t>
      </w:r>
      <w:r w:rsidR="000E66C7">
        <w:rPr>
          <w:rFonts w:ascii="Times New Roman" w:hAnsi="Times New Roman" w:cs="Times New Roman"/>
          <w:sz w:val="24"/>
          <w:szCs w:val="24"/>
        </w:rPr>
        <w:t>Buddha</w:t>
      </w:r>
      <w:r w:rsidR="000E66C7" w:rsidRPr="000E66C7">
        <w:rPr>
          <w:rFonts w:ascii="Times New Roman" w:hAnsi="Times New Roman" w:cs="Times New Roman"/>
          <w:sz w:val="24"/>
          <w:szCs w:val="24"/>
        </w:rPr>
        <w:t xml:space="preserve">, being aware of his doubts, </w:t>
      </w:r>
      <w:r w:rsidR="001A4271">
        <w:rPr>
          <w:rFonts w:ascii="Times New Roman" w:hAnsi="Times New Roman" w:cs="Times New Roman"/>
          <w:sz w:val="24"/>
          <w:szCs w:val="24"/>
        </w:rPr>
        <w:t xml:space="preserve">enabled </w:t>
      </w:r>
      <w:proofErr w:type="spellStart"/>
      <w:r w:rsidR="000E66C7" w:rsidRPr="000E66C7">
        <w:rPr>
          <w:rFonts w:ascii="Times New Roman" w:hAnsi="Times New Roman" w:cs="Times New Roman"/>
          <w:sz w:val="24"/>
          <w:szCs w:val="24"/>
        </w:rPr>
        <w:t>Ambattha</w:t>
      </w:r>
      <w:proofErr w:type="spellEnd"/>
      <w:r w:rsidR="000E66C7" w:rsidRPr="000E66C7">
        <w:rPr>
          <w:rFonts w:ascii="Times New Roman" w:hAnsi="Times New Roman" w:cs="Times New Roman"/>
          <w:sz w:val="24"/>
          <w:szCs w:val="24"/>
        </w:rPr>
        <w:t xml:space="preserve"> </w:t>
      </w:r>
      <w:r w:rsidR="001A4271">
        <w:rPr>
          <w:rFonts w:ascii="Times New Roman" w:hAnsi="Times New Roman" w:cs="Times New Roman"/>
          <w:sz w:val="24"/>
          <w:szCs w:val="24"/>
        </w:rPr>
        <w:t>t</w:t>
      </w:r>
      <w:r w:rsidR="00C277DB">
        <w:rPr>
          <w:rFonts w:ascii="Times New Roman" w:hAnsi="Times New Roman" w:cs="Times New Roman"/>
          <w:sz w:val="24"/>
          <w:szCs w:val="24"/>
        </w:rPr>
        <w:t>o</w:t>
      </w:r>
      <w:r w:rsidR="001A4271">
        <w:rPr>
          <w:rFonts w:ascii="Times New Roman" w:hAnsi="Times New Roman" w:cs="Times New Roman"/>
          <w:sz w:val="24"/>
          <w:szCs w:val="24"/>
        </w:rPr>
        <w:t xml:space="preserve"> </w:t>
      </w:r>
      <w:r w:rsidR="000E66C7" w:rsidRPr="000E66C7">
        <w:rPr>
          <w:rFonts w:ascii="Times New Roman" w:hAnsi="Times New Roman" w:cs="Times New Roman"/>
          <w:sz w:val="24"/>
          <w:szCs w:val="24"/>
        </w:rPr>
        <w:t>see</w:t>
      </w:r>
      <w:r w:rsidR="000E66C7">
        <w:rPr>
          <w:rFonts w:ascii="Times New Roman" w:hAnsi="Times New Roman" w:cs="Times New Roman"/>
          <w:sz w:val="24"/>
          <w:szCs w:val="24"/>
        </w:rPr>
        <w:t xml:space="preserve"> those two </w:t>
      </w:r>
      <w:r w:rsidR="001A4271">
        <w:rPr>
          <w:rFonts w:ascii="Times New Roman" w:hAnsi="Times New Roman" w:cs="Times New Roman"/>
          <w:sz w:val="24"/>
          <w:szCs w:val="24"/>
        </w:rPr>
        <w:t xml:space="preserve">marks on </w:t>
      </w:r>
      <w:r w:rsidR="000E66C7">
        <w:rPr>
          <w:rFonts w:ascii="Times New Roman" w:hAnsi="Times New Roman" w:cs="Times New Roman"/>
          <w:sz w:val="24"/>
          <w:szCs w:val="24"/>
        </w:rPr>
        <w:t>his body</w:t>
      </w:r>
      <w:r w:rsidR="001A4271">
        <w:rPr>
          <w:rFonts w:ascii="Times New Roman" w:hAnsi="Times New Roman" w:cs="Times New Roman"/>
          <w:sz w:val="24"/>
          <w:szCs w:val="24"/>
        </w:rPr>
        <w:t xml:space="preserve"> using his psychic powers.</w:t>
      </w:r>
    </w:p>
    <w:p w14:paraId="07718C91" w14:textId="77777777" w:rsidR="001A4271" w:rsidRDefault="001A4271" w:rsidP="00393CF6">
      <w:pPr>
        <w:spacing w:after="0"/>
        <w:rPr>
          <w:rFonts w:ascii="Times New Roman" w:hAnsi="Times New Roman" w:cs="Times New Roman"/>
          <w:sz w:val="24"/>
          <w:szCs w:val="24"/>
        </w:rPr>
      </w:pPr>
    </w:p>
    <w:p w14:paraId="28794DC2" w14:textId="20F23896" w:rsidR="00552929" w:rsidRDefault="00393CF6" w:rsidP="00393CF6">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sidR="00552929">
        <w:rPr>
          <w:rFonts w:ascii="Times New Roman" w:hAnsi="Times New Roman" w:cs="Times New Roman"/>
          <w:sz w:val="24"/>
          <w:szCs w:val="24"/>
        </w:rPr>
        <w:t xml:space="preserve"> went to see his teacher and reported thus:</w:t>
      </w:r>
    </w:p>
    <w:p w14:paraId="446D44BA" w14:textId="2697E085" w:rsidR="00466216" w:rsidRDefault="00466216" w:rsidP="00466216">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sidR="001A4271">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002D37B0" w:rsidRPr="002D37B0">
        <w:rPr>
          <w:rFonts w:ascii="Times New Roman" w:hAnsi="Times New Roman" w:cs="Times New Roman"/>
          <w:i/>
          <w:iCs/>
          <w:sz w:val="24"/>
          <w:szCs w:val="24"/>
        </w:rPr>
        <w:t xml:space="preserve"> </w:t>
      </w:r>
      <w:r w:rsidRPr="002D37B0">
        <w:rPr>
          <w:rFonts w:ascii="Times New Roman" w:hAnsi="Times New Roman" w:cs="Times New Roman"/>
          <w:i/>
          <w:iCs/>
          <w:sz w:val="24"/>
          <w:szCs w:val="24"/>
        </w:rPr>
        <w:t>otherwise. He is possessed of the thirty-two marks of a Great Man, all complete, with none missing</w:t>
      </w:r>
      <w:proofErr w:type="gramStart"/>
      <w:r w:rsidR="002D37B0" w:rsidRPr="002D37B0">
        <w:rPr>
          <w:rFonts w:ascii="Times New Roman" w:hAnsi="Times New Roman" w:cs="Times New Roman"/>
          <w:i/>
          <w:iCs/>
          <w:sz w:val="24"/>
          <w:szCs w:val="24"/>
        </w:rPr>
        <w:t xml:space="preserve">” </w:t>
      </w:r>
      <w:r w:rsidR="001A4271">
        <w:rPr>
          <w:rFonts w:ascii="Times New Roman" w:hAnsi="Times New Roman" w:cs="Times New Roman"/>
          <w:i/>
          <w:iCs/>
          <w:sz w:val="24"/>
          <w:szCs w:val="24"/>
        </w:rPr>
        <w:t>.</w:t>
      </w:r>
      <w:proofErr w:type="gramEnd"/>
    </w:p>
    <w:p w14:paraId="2AFCB521" w14:textId="77777777" w:rsidR="0028738D" w:rsidRDefault="0028738D" w:rsidP="00466216">
      <w:pPr>
        <w:spacing w:after="0"/>
        <w:rPr>
          <w:rFonts w:ascii="Times New Roman" w:hAnsi="Times New Roman" w:cs="Times New Roman"/>
          <w:i/>
          <w:iCs/>
          <w:sz w:val="24"/>
          <w:szCs w:val="24"/>
        </w:rPr>
      </w:pPr>
    </w:p>
    <w:p w14:paraId="722F4E6B" w14:textId="1E98D2E7" w:rsidR="0028738D" w:rsidRPr="007C168A" w:rsidRDefault="001A4271" w:rsidP="00F61E8E">
      <w:pPr>
        <w:pStyle w:val="Heading3"/>
      </w:pPr>
      <w:r>
        <w:t xml:space="preserve">The </w:t>
      </w:r>
      <w:r w:rsidR="00FD41E4" w:rsidRPr="007C168A">
        <w:t xml:space="preserve">Brahmin </w:t>
      </w:r>
      <w:proofErr w:type="spellStart"/>
      <w:r w:rsidR="0028738D" w:rsidRPr="007C168A">
        <w:t>B</w:t>
      </w:r>
      <w:r w:rsidR="00C542D1" w:rsidRPr="007C168A">
        <w:t>ā</w:t>
      </w:r>
      <w:r w:rsidR="0028738D" w:rsidRPr="007C168A">
        <w:t>vari</w:t>
      </w:r>
      <w:r>
        <w:t>’s</w:t>
      </w:r>
      <w:proofErr w:type="spellEnd"/>
      <w:r w:rsidR="00C542D1" w:rsidRPr="007C168A">
        <w:t xml:space="preserve"> </w:t>
      </w:r>
      <w:r>
        <w:t>D</w:t>
      </w:r>
      <w:r w:rsidR="00C542D1" w:rsidRPr="007C168A">
        <w:t>escr</w:t>
      </w:r>
      <w:r w:rsidR="00394EBE">
        <w:t xml:space="preserve">iptions of </w:t>
      </w:r>
      <w:r w:rsidR="007C168A" w:rsidRPr="007C168A">
        <w:t xml:space="preserve">how to </w:t>
      </w:r>
      <w:r>
        <w:t>R</w:t>
      </w:r>
      <w:r w:rsidR="007C168A" w:rsidRPr="007C168A">
        <w:t>ecognise the Buddha</w:t>
      </w:r>
    </w:p>
    <w:p w14:paraId="76B2114A" w14:textId="4DE5D861" w:rsidR="00552929"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w:t>
      </w:r>
      <w:r w:rsidR="001A4271">
        <w:rPr>
          <w:rFonts w:ascii="Times New Roman" w:hAnsi="Times New Roman" w:cs="Times New Roman"/>
          <w:sz w:val="24"/>
          <w:szCs w:val="24"/>
        </w:rPr>
        <w:t xml:space="preserve">the </w:t>
      </w:r>
      <w:r>
        <w:rPr>
          <w:rFonts w:ascii="Times New Roman" w:hAnsi="Times New Roman" w:cs="Times New Roman"/>
          <w:sz w:val="24"/>
          <w:szCs w:val="24"/>
        </w:rPr>
        <w:t xml:space="preserve">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w:t>
      </w:r>
      <w:r w:rsidR="001A4271">
        <w:rPr>
          <w:rFonts w:ascii="Times New Roman" w:hAnsi="Times New Roman" w:cs="Times New Roman"/>
          <w:sz w:val="24"/>
          <w:szCs w:val="24"/>
        </w:rPr>
        <w:t xml:space="preserve">But first the </w:t>
      </w:r>
      <w:r>
        <w:rPr>
          <w:rFonts w:ascii="Times New Roman" w:hAnsi="Times New Roman" w:cs="Times New Roman"/>
          <w:sz w:val="24"/>
          <w:szCs w:val="24"/>
        </w:rPr>
        <w:t xml:space="preserve">students wanted to know how to </w:t>
      </w:r>
      <w:r w:rsidR="001A4271">
        <w:rPr>
          <w:rFonts w:ascii="Times New Roman" w:hAnsi="Times New Roman" w:cs="Times New Roman"/>
          <w:sz w:val="24"/>
          <w:szCs w:val="24"/>
        </w:rPr>
        <w:t xml:space="preserve">recognize </w:t>
      </w:r>
      <w:r>
        <w:rPr>
          <w:rFonts w:ascii="Times New Roman" w:hAnsi="Times New Roman" w:cs="Times New Roman"/>
          <w:sz w:val="24"/>
          <w:szCs w:val="24"/>
        </w:rPr>
        <w:t xml:space="preserve">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07B193C9" w14:textId="77777777" w:rsidR="001A4271" w:rsidRDefault="001A4271" w:rsidP="00394EBE">
      <w:pPr>
        <w:spacing w:after="0"/>
        <w:rPr>
          <w:rFonts w:ascii="Times New Roman" w:hAnsi="Times New Roman" w:cs="Times New Roman"/>
          <w:i/>
          <w:iCs/>
          <w:sz w:val="24"/>
          <w:szCs w:val="24"/>
          <w:lang w:val="en"/>
        </w:rPr>
      </w:pPr>
    </w:p>
    <w:p w14:paraId="0A89400A" w14:textId="60F2FC39"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sidR="001A4271">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 xml:space="preserve">But if he goes forth from the lay life to </w:t>
      </w:r>
      <w:r w:rsidR="00C277DB" w:rsidRPr="00394EBE">
        <w:rPr>
          <w:rFonts w:ascii="Times New Roman" w:hAnsi="Times New Roman" w:cs="Times New Roman"/>
          <w:i/>
          <w:iCs/>
          <w:sz w:val="24"/>
          <w:szCs w:val="24"/>
          <w:lang w:val="en"/>
        </w:rPr>
        <w:t>homelessness, he</w:t>
      </w:r>
      <w:r w:rsidRPr="00394EBE">
        <w:rPr>
          <w:rFonts w:ascii="Times New Roman" w:hAnsi="Times New Roman" w:cs="Times New Roman"/>
          <w:i/>
          <w:iCs/>
          <w:sz w:val="24"/>
          <w:szCs w:val="24"/>
          <w:lang w:val="en"/>
        </w:rPr>
        <w:t xml:space="preserve"> becomes an Awakened One, a perfected one, with veil drawn back, supreme”</w:t>
      </w:r>
      <w:r>
        <w:rPr>
          <w:rStyle w:val="EndnoteReference"/>
          <w:rFonts w:ascii="Times New Roman" w:hAnsi="Times New Roman" w:cs="Times New Roman"/>
          <w:i/>
          <w:iCs/>
          <w:sz w:val="24"/>
          <w:szCs w:val="24"/>
          <w:lang w:val="en"/>
        </w:rPr>
        <w:endnoteReference w:id="68"/>
      </w:r>
      <w:r w:rsidR="001A4271">
        <w:rPr>
          <w:rFonts w:ascii="Times New Roman" w:hAnsi="Times New Roman" w:cs="Times New Roman"/>
          <w:i/>
          <w:iCs/>
          <w:sz w:val="24"/>
          <w:szCs w:val="24"/>
          <w:lang w:val="en"/>
        </w:rPr>
        <w:t>.</w:t>
      </w:r>
    </w:p>
    <w:p w14:paraId="2E9503F1" w14:textId="77777777" w:rsidR="00061C4B" w:rsidRDefault="00061C4B" w:rsidP="00393CF6">
      <w:pPr>
        <w:spacing w:after="0"/>
        <w:rPr>
          <w:rFonts w:ascii="Times New Roman" w:hAnsi="Times New Roman" w:cs="Times New Roman"/>
          <w:sz w:val="24"/>
          <w:szCs w:val="24"/>
        </w:rPr>
      </w:pPr>
    </w:p>
    <w:p w14:paraId="29B2F6E4" w14:textId="1BC9FA53" w:rsidR="00394EBE"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4D678D23" w14:textId="07249854" w:rsidR="00394EBE" w:rsidRPr="00A45127" w:rsidRDefault="00A45127" w:rsidP="00394EBE">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00394EBE" w:rsidRPr="00394EBE">
        <w:rPr>
          <w:rFonts w:ascii="Times New Roman" w:hAnsi="Times New Roman" w:cs="Times New Roman"/>
          <w:i/>
          <w:iCs/>
          <w:sz w:val="24"/>
          <w:szCs w:val="24"/>
          <w:lang w:val="en"/>
        </w:rPr>
        <w:t>Ajita saw the Buddha,</w:t>
      </w:r>
    </w:p>
    <w:p w14:paraId="35CB87ED" w14:textId="4C896153" w:rsidR="00394EBE" w:rsidRPr="00A45127" w:rsidRDefault="00394EBE" w:rsidP="00394EBE">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616A77F8"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04813AE8" w14:textId="5C2A64D0"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476EB253" w14:textId="0E44650E"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A4FD6F9"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6CBD7633" w14:textId="21F49001" w:rsidR="00394EBE" w:rsidRPr="00394EBE" w:rsidRDefault="00394EBE" w:rsidP="00394EBE">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sidR="00A45127">
        <w:rPr>
          <w:rFonts w:ascii="Times New Roman" w:hAnsi="Times New Roman" w:cs="Times New Roman"/>
          <w:i/>
          <w:iCs/>
          <w:sz w:val="24"/>
          <w:szCs w:val="24"/>
          <w:lang w:val="en"/>
        </w:rPr>
        <w:t>”</w:t>
      </w:r>
      <w:r w:rsidR="00A45127">
        <w:rPr>
          <w:rStyle w:val="EndnoteReference"/>
          <w:rFonts w:ascii="Times New Roman" w:hAnsi="Times New Roman" w:cs="Times New Roman"/>
          <w:i/>
          <w:iCs/>
          <w:sz w:val="24"/>
          <w:szCs w:val="24"/>
          <w:lang w:val="en"/>
        </w:rPr>
        <w:endnoteReference w:id="69"/>
      </w:r>
    </w:p>
    <w:p w14:paraId="6520096A" w14:textId="00AB0A41" w:rsidR="00394EBE" w:rsidRDefault="00394EBE" w:rsidP="00393CF6">
      <w:pPr>
        <w:spacing w:after="0"/>
        <w:rPr>
          <w:rFonts w:ascii="Times New Roman" w:hAnsi="Times New Roman" w:cs="Times New Roman"/>
          <w:sz w:val="24"/>
          <w:szCs w:val="24"/>
        </w:rPr>
      </w:pPr>
    </w:p>
    <w:p w14:paraId="5A33D42E" w14:textId="540DA2C4" w:rsidR="00B73DF5" w:rsidRPr="00B73DF5" w:rsidRDefault="0024679E" w:rsidP="00F61E8E">
      <w:pPr>
        <w:pStyle w:val="Heading3"/>
      </w:pPr>
      <w:r w:rsidRPr="00F61E8E">
        <w:t xml:space="preserve">The </w:t>
      </w:r>
      <w:r w:rsidR="00E24268" w:rsidRPr="00F61E8E">
        <w:t>B</w:t>
      </w:r>
      <w:r w:rsidR="00E24268" w:rsidRPr="00B73DF5">
        <w:t>rahmin</w:t>
      </w:r>
      <w:r w:rsidR="00B73DF5" w:rsidRPr="00B73DF5">
        <w:t xml:space="preserve"> </w:t>
      </w:r>
      <w:proofErr w:type="spellStart"/>
      <w:r w:rsidR="00B73DF5" w:rsidRPr="00B73DF5">
        <w:t>So</w:t>
      </w:r>
      <w:r w:rsidR="00B73DF5" w:rsidRPr="00B73DF5">
        <w:rPr>
          <w:rFonts w:hint="eastAsia"/>
        </w:rPr>
        <w:t>ṇ</w:t>
      </w:r>
      <w:r w:rsidR="00B73DF5" w:rsidRPr="00B73DF5">
        <w:t>ada</w:t>
      </w:r>
      <w:r w:rsidR="00B73DF5" w:rsidRPr="00B73DF5">
        <w:rPr>
          <w:rFonts w:hint="eastAsia"/>
        </w:rPr>
        <w:t>ṇḍ</w:t>
      </w:r>
      <w:r w:rsidR="00B73DF5" w:rsidRPr="00B73DF5">
        <w:t>a</w:t>
      </w:r>
      <w:proofErr w:type="spellEnd"/>
      <w:r w:rsidR="00B73DF5" w:rsidRPr="00B73DF5">
        <w:t xml:space="preserve"> </w:t>
      </w:r>
      <w:r>
        <w:t>D</w:t>
      </w:r>
      <w:r w:rsidR="00B73DF5" w:rsidRPr="00B73DF5">
        <w:t xml:space="preserve">eclaring the </w:t>
      </w:r>
      <w:r>
        <w:t>T</w:t>
      </w:r>
      <w:r w:rsidR="00B73DF5" w:rsidRPr="00B73DF5">
        <w:t>hirty-</w:t>
      </w:r>
      <w:r>
        <w:t>T</w:t>
      </w:r>
      <w:r w:rsidR="00B73DF5" w:rsidRPr="00B73DF5">
        <w:t xml:space="preserve">wo </w:t>
      </w:r>
      <w:r>
        <w:t>M</w:t>
      </w:r>
      <w:r w:rsidR="00B73DF5" w:rsidRPr="00B73DF5">
        <w:t>arks upon the Blessed One</w:t>
      </w:r>
    </w:p>
    <w:p w14:paraId="06DF47D4" w14:textId="1E0B6D59" w:rsidR="00B73DF5" w:rsidRDefault="00B73DF5"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uddha arrived in </w:t>
      </w:r>
      <w:r w:rsidR="0024679E">
        <w:rPr>
          <w:rFonts w:ascii="Times New Roman" w:hAnsi="Times New Roman" w:cs="Times New Roman"/>
          <w:sz w:val="24"/>
          <w:szCs w:val="24"/>
        </w:rPr>
        <w:t xml:space="preserve">the country of </w:t>
      </w:r>
      <w:r>
        <w:rPr>
          <w:rFonts w:ascii="Times New Roman" w:hAnsi="Times New Roman" w:cs="Times New Roman"/>
          <w:sz w:val="24"/>
          <w:szCs w:val="24"/>
        </w:rPr>
        <w:t xml:space="preserve">Angha and stayed near by the city </w:t>
      </w:r>
      <w:r w:rsidR="0024679E">
        <w:rPr>
          <w:rFonts w:ascii="Times New Roman" w:hAnsi="Times New Roman" w:cs="Times New Roman"/>
          <w:sz w:val="24"/>
          <w:szCs w:val="24"/>
        </w:rPr>
        <w:t xml:space="preserve">of </w:t>
      </w:r>
      <w:r>
        <w:rPr>
          <w:rFonts w:ascii="Times New Roman" w:hAnsi="Times New Roman" w:cs="Times New Roman"/>
          <w:sz w:val="24"/>
          <w:szCs w:val="24"/>
        </w:rPr>
        <w:t>Champa</w:t>
      </w:r>
      <w:r w:rsidRPr="008047C3">
        <w:rPr>
          <w:rFonts w:ascii="Times New Roman" w:hAnsi="Times New Roman" w:cs="Times New Roman"/>
          <w:sz w:val="24"/>
          <w:szCs w:val="24"/>
        </w:rPr>
        <w:t xml:space="preserve">. </w:t>
      </w:r>
      <w:proofErr w:type="spellStart"/>
      <w:r w:rsidR="008047C3" w:rsidRPr="008047C3">
        <w:rPr>
          <w:rFonts w:ascii="Times New Roman" w:hAnsi="Times New Roman" w:cs="Times New Roman"/>
          <w:sz w:val="24"/>
          <w:szCs w:val="24"/>
        </w:rPr>
        <w:t>So</w:t>
      </w:r>
      <w:r w:rsidR="008047C3" w:rsidRPr="008047C3">
        <w:rPr>
          <w:rFonts w:ascii="Times New Roman" w:hAnsi="Times New Roman" w:cs="Times New Roman" w:hint="eastAsia"/>
          <w:sz w:val="24"/>
          <w:szCs w:val="24"/>
        </w:rPr>
        <w:t>ṇ</w:t>
      </w:r>
      <w:r w:rsidR="008047C3" w:rsidRPr="008047C3">
        <w:rPr>
          <w:rFonts w:ascii="Times New Roman" w:hAnsi="Times New Roman" w:cs="Times New Roman"/>
          <w:sz w:val="24"/>
          <w:szCs w:val="24"/>
        </w:rPr>
        <w:t>ada</w:t>
      </w:r>
      <w:r w:rsidR="008047C3" w:rsidRPr="008047C3">
        <w:rPr>
          <w:rFonts w:ascii="Times New Roman" w:hAnsi="Times New Roman" w:cs="Times New Roman" w:hint="eastAsia"/>
          <w:sz w:val="24"/>
          <w:szCs w:val="24"/>
        </w:rPr>
        <w:t>ṇḍ</w:t>
      </w:r>
      <w:r w:rsidR="008047C3" w:rsidRPr="008047C3">
        <w:rPr>
          <w:rFonts w:ascii="Times New Roman" w:hAnsi="Times New Roman" w:cs="Times New Roman"/>
          <w:sz w:val="24"/>
          <w:szCs w:val="24"/>
        </w:rPr>
        <w:t>a</w:t>
      </w:r>
      <w:proofErr w:type="spellEnd"/>
      <w:r w:rsidR="008047C3">
        <w:rPr>
          <w:rFonts w:ascii="Times New Roman" w:hAnsi="Times New Roman" w:cs="Times New Roman"/>
          <w:sz w:val="24"/>
          <w:szCs w:val="24"/>
        </w:rPr>
        <w:t xml:space="preserve">, a </w:t>
      </w:r>
      <w:r>
        <w:rPr>
          <w:rFonts w:ascii="Times New Roman" w:hAnsi="Times New Roman" w:cs="Times New Roman"/>
          <w:sz w:val="24"/>
          <w:szCs w:val="24"/>
        </w:rPr>
        <w:t xml:space="preserve">well-known </w:t>
      </w:r>
      <w:r w:rsidR="008047C3">
        <w:rPr>
          <w:rFonts w:ascii="Times New Roman" w:hAnsi="Times New Roman" w:cs="Times New Roman"/>
          <w:sz w:val="24"/>
          <w:szCs w:val="24"/>
        </w:rPr>
        <w:t>brahmin</w:t>
      </w:r>
      <w:r>
        <w:rPr>
          <w:rFonts w:ascii="Times New Roman" w:hAnsi="Times New Roman" w:cs="Times New Roman"/>
          <w:sz w:val="24"/>
          <w:szCs w:val="24"/>
        </w:rPr>
        <w:t xml:space="preserve"> </w:t>
      </w:r>
      <w:r w:rsidR="008047C3">
        <w:rPr>
          <w:rFonts w:ascii="Times New Roman" w:hAnsi="Times New Roman" w:cs="Times New Roman"/>
          <w:sz w:val="24"/>
          <w:szCs w:val="24"/>
        </w:rPr>
        <w:t>of that city</w:t>
      </w:r>
      <w:r w:rsidR="0024679E">
        <w:rPr>
          <w:rFonts w:ascii="Times New Roman" w:hAnsi="Times New Roman" w:cs="Times New Roman"/>
          <w:sz w:val="24"/>
          <w:szCs w:val="24"/>
        </w:rPr>
        <w:t xml:space="preserve">, </w:t>
      </w:r>
      <w:r w:rsidR="008047C3">
        <w:rPr>
          <w:rFonts w:ascii="Times New Roman" w:hAnsi="Times New Roman" w:cs="Times New Roman"/>
          <w:sz w:val="24"/>
          <w:szCs w:val="24"/>
        </w:rPr>
        <w:t xml:space="preserve">planned to visit the Blessed One. Then his followers heard the news and said it </w:t>
      </w:r>
      <w:r w:rsidR="0024679E">
        <w:rPr>
          <w:rFonts w:ascii="Times New Roman" w:hAnsi="Times New Roman" w:cs="Times New Roman"/>
          <w:sz w:val="24"/>
          <w:szCs w:val="24"/>
        </w:rPr>
        <w:t xml:space="preserve">was </w:t>
      </w:r>
      <w:r w:rsidR="008047C3">
        <w:rPr>
          <w:rFonts w:ascii="Times New Roman" w:hAnsi="Times New Roman" w:cs="Times New Roman"/>
          <w:sz w:val="24"/>
          <w:szCs w:val="24"/>
        </w:rPr>
        <w:t xml:space="preserve">not fitting for him to go and see Master Gotama, instead Master Gotama should visit him. They gave </w:t>
      </w:r>
      <w:r w:rsidR="0024679E">
        <w:rPr>
          <w:rFonts w:ascii="Times New Roman" w:hAnsi="Times New Roman" w:cs="Times New Roman"/>
          <w:sz w:val="24"/>
          <w:szCs w:val="24"/>
        </w:rPr>
        <w:t xml:space="preserve">the </w:t>
      </w:r>
      <w:r w:rsidR="008047C3">
        <w:rPr>
          <w:rFonts w:ascii="Times New Roman" w:hAnsi="Times New Roman" w:cs="Times New Roman"/>
          <w:sz w:val="24"/>
          <w:szCs w:val="24"/>
        </w:rPr>
        <w:t>following reasons:</w:t>
      </w:r>
    </w:p>
    <w:p w14:paraId="077D5398" w14:textId="78DC4A69" w:rsidR="008047C3" w:rsidRP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2DDD7861" w14:textId="64C2FBC9" w:rsid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lastRenderedPageBreak/>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70"/>
      </w:r>
      <w:r w:rsidR="00C277DB">
        <w:rPr>
          <w:rFonts w:ascii="Times New Roman" w:hAnsi="Times New Roman" w:cs="Times New Roman"/>
          <w:i/>
          <w:iCs/>
          <w:sz w:val="24"/>
          <w:szCs w:val="24"/>
        </w:rPr>
        <w:t>.</w:t>
      </w:r>
    </w:p>
    <w:p w14:paraId="2EFD7C1C" w14:textId="77777777" w:rsidR="0024679E" w:rsidRPr="008047C3" w:rsidRDefault="0024679E" w:rsidP="008047C3">
      <w:pPr>
        <w:spacing w:after="0"/>
        <w:rPr>
          <w:rFonts w:ascii="Times New Roman" w:hAnsi="Times New Roman" w:cs="Times New Roman"/>
          <w:i/>
          <w:iCs/>
          <w:sz w:val="24"/>
          <w:szCs w:val="24"/>
        </w:rPr>
      </w:pPr>
    </w:p>
    <w:p w14:paraId="70191B91" w14:textId="29DECD8B" w:rsidR="008047C3" w:rsidRDefault="008047C3" w:rsidP="00393CF6">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24679E">
        <w:rPr>
          <w:rFonts w:ascii="Times New Roman" w:hAnsi="Times New Roman" w:cs="Times New Roman"/>
          <w:sz w:val="24"/>
          <w:szCs w:val="24"/>
        </w:rPr>
        <w:t xml:space="preserve">the </w:t>
      </w:r>
      <w:r w:rsidR="00E24268">
        <w:rPr>
          <w:rFonts w:ascii="Times New Roman" w:hAnsi="Times New Roman" w:cs="Times New Roman"/>
          <w:sz w:val="24"/>
          <w:szCs w:val="24"/>
        </w:rPr>
        <w:t>B</w:t>
      </w:r>
      <w:r>
        <w:rPr>
          <w:rFonts w:ascii="Times New Roman" w:hAnsi="Times New Roman" w:cs="Times New Roman"/>
          <w:sz w:val="24"/>
          <w:szCs w:val="24"/>
        </w:rPr>
        <w:t xml:space="preserve">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488F18EE" w14:textId="499258FE" w:rsidR="00B73DF5" w:rsidRPr="00960AD0" w:rsidRDefault="008047C3" w:rsidP="00960AD0">
      <w:pPr>
        <w:spacing w:after="0"/>
        <w:rPr>
          <w:rFonts w:ascii="Times New Roman" w:hAnsi="Times New Roman" w:cs="Times New Roman"/>
          <w:i/>
          <w:iCs/>
          <w:sz w:val="24"/>
          <w:szCs w:val="24"/>
        </w:rPr>
      </w:pPr>
      <w:r w:rsidRPr="00960AD0">
        <w:rPr>
          <w:rFonts w:ascii="Times New Roman" w:hAnsi="Times New Roman" w:cs="Times New Roman"/>
          <w:i/>
          <w:iCs/>
          <w:sz w:val="24"/>
          <w:szCs w:val="24"/>
        </w:rPr>
        <w:t>“</w:t>
      </w:r>
      <w:r w:rsidR="00B73DF5"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00B73DF5"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w:t>
      </w:r>
      <w:r w:rsidR="00B73DF5" w:rsidRPr="00960AD0">
        <w:rPr>
          <w:rFonts w:ascii="Times New Roman" w:hAnsi="Times New Roman" w:cs="Times New Roman"/>
          <w:i/>
          <w:iCs/>
          <w:sz w:val="24"/>
          <w:szCs w:val="24"/>
        </w:rPr>
        <w:t>Man</w:t>
      </w:r>
      <w:r w:rsidR="00960AD0" w:rsidRPr="00960AD0">
        <w:rPr>
          <w:rFonts w:ascii="Times New Roman" w:hAnsi="Times New Roman" w:cs="Times New Roman"/>
          <w:i/>
          <w:iCs/>
          <w:sz w:val="24"/>
          <w:szCs w:val="24"/>
        </w:rPr>
        <w:t>…</w:t>
      </w:r>
      <w:r w:rsidR="00960AD0" w:rsidRPr="00960AD0">
        <w:rPr>
          <w:rFonts w:ascii="Times New Roman" w:eastAsia="Times-Roman" w:hAnsi="Times New Roman" w:cs="Times New Roman"/>
          <w:i/>
          <w:iCs/>
          <w:kern w:val="0"/>
          <w:sz w:val="25"/>
          <w:szCs w:val="25"/>
        </w:rPr>
        <w:t xml:space="preserve"> </w:t>
      </w:r>
      <w:r w:rsidR="00960AD0" w:rsidRPr="00960AD0">
        <w:rPr>
          <w:rFonts w:ascii="Times New Roman" w:hAnsi="Times New Roman" w:cs="Times New Roman"/>
          <w:i/>
          <w:iCs/>
          <w:sz w:val="24"/>
          <w:szCs w:val="24"/>
        </w:rPr>
        <w:t xml:space="preserve">Indeed, King Seniya </w:t>
      </w:r>
      <w:proofErr w:type="spellStart"/>
      <w:r w:rsidR="00960AD0" w:rsidRPr="00960AD0">
        <w:rPr>
          <w:rFonts w:ascii="Times New Roman" w:hAnsi="Times New Roman" w:cs="Times New Roman"/>
          <w:i/>
          <w:iCs/>
          <w:sz w:val="24"/>
          <w:szCs w:val="24"/>
        </w:rPr>
        <w:t>Bimbisara</w:t>
      </w:r>
      <w:proofErr w:type="spellEnd"/>
      <w:r w:rsidR="00960AD0" w:rsidRPr="00960AD0">
        <w:rPr>
          <w:rFonts w:ascii="Times New Roman" w:hAnsi="Times New Roman" w:cs="Times New Roman"/>
          <w:i/>
          <w:iCs/>
          <w:sz w:val="24"/>
          <w:szCs w:val="24"/>
        </w:rPr>
        <w:t xml:space="preserve"> of Magadha has gone for refuge to him… Having come to </w:t>
      </w:r>
      <w:proofErr w:type="spellStart"/>
      <w:r w:rsidR="00960AD0" w:rsidRPr="00960AD0">
        <w:rPr>
          <w:rFonts w:ascii="Times New Roman" w:hAnsi="Times New Roman" w:cs="Times New Roman"/>
          <w:i/>
          <w:iCs/>
          <w:sz w:val="24"/>
          <w:szCs w:val="24"/>
        </w:rPr>
        <w:t>Gaggara’s</w:t>
      </w:r>
      <w:proofErr w:type="spellEnd"/>
      <w:r w:rsidR="00960AD0"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984EE19" w14:textId="77777777" w:rsidR="00B73DF5" w:rsidRDefault="00B73DF5" w:rsidP="00393CF6">
      <w:pPr>
        <w:spacing w:after="0"/>
        <w:rPr>
          <w:rFonts w:ascii="Times New Roman" w:hAnsi="Times New Roman" w:cs="Times New Roman"/>
          <w:sz w:val="24"/>
          <w:szCs w:val="24"/>
        </w:rPr>
      </w:pPr>
    </w:p>
    <w:p w14:paraId="7B2605F0" w14:textId="35E58D16" w:rsidR="00960AD0" w:rsidRPr="00960AD0" w:rsidRDefault="00960AD0" w:rsidP="00735D5C">
      <w:pPr>
        <w:pStyle w:val="Heading3"/>
      </w:pPr>
      <w:r w:rsidRPr="00960AD0">
        <w:t xml:space="preserve">King </w:t>
      </w:r>
      <w:proofErr w:type="spellStart"/>
      <w:r w:rsidRPr="00960AD0">
        <w:t>Bimbisara</w:t>
      </w:r>
      <w:proofErr w:type="spellEnd"/>
      <w:r w:rsidRPr="00960AD0">
        <w:t xml:space="preserve"> </w:t>
      </w:r>
      <w:r w:rsidR="0024679E">
        <w:t>H</w:t>
      </w:r>
      <w:r w:rsidR="00C16CC7">
        <w:t xml:space="preserve">as </w:t>
      </w:r>
      <w:r w:rsidR="0024679E">
        <w:t>S</w:t>
      </w:r>
      <w:r w:rsidRPr="00960AD0">
        <w:t>een the Great Marks of Ascetic Siddhartha</w:t>
      </w:r>
    </w:p>
    <w:p w14:paraId="76AEE180" w14:textId="5A14B5EC" w:rsidR="00C16CC7" w:rsidRDefault="00C16CC7" w:rsidP="00393CF6">
      <w:pPr>
        <w:spacing w:after="0"/>
        <w:rPr>
          <w:rFonts w:ascii="Times New Roman" w:hAnsi="Times New Roman" w:cs="Times New Roman"/>
          <w:sz w:val="24"/>
          <w:szCs w:val="24"/>
        </w:rPr>
      </w:pPr>
      <w:r>
        <w:rPr>
          <w:rFonts w:ascii="Times New Roman" w:hAnsi="Times New Roman" w:cs="Times New Roman"/>
          <w:sz w:val="24"/>
          <w:szCs w:val="24"/>
        </w:rPr>
        <w:t>When the B</w:t>
      </w:r>
      <w:r w:rsidR="0024679E">
        <w:rPr>
          <w:rFonts w:ascii="Times New Roman" w:hAnsi="Times New Roman" w:cs="Times New Roman"/>
          <w:sz w:val="24"/>
          <w:szCs w:val="24"/>
        </w:rPr>
        <w:t xml:space="preserve">uddha was just </w:t>
      </w:r>
      <w:r>
        <w:rPr>
          <w:rFonts w:ascii="Times New Roman" w:hAnsi="Times New Roman" w:cs="Times New Roman"/>
          <w:sz w:val="24"/>
          <w:szCs w:val="24"/>
        </w:rPr>
        <w:t xml:space="preserve">an ascetic wandering in Magadha (see, </w:t>
      </w:r>
      <w:r w:rsidR="0024679E">
        <w:rPr>
          <w:rFonts w:ascii="Times New Roman" w:hAnsi="Times New Roman" w:cs="Times New Roman"/>
          <w:sz w:val="24"/>
          <w:szCs w:val="24"/>
        </w:rPr>
        <w:t>S</w:t>
      </w:r>
      <w:r>
        <w:rPr>
          <w:rFonts w:ascii="Times New Roman" w:hAnsi="Times New Roman" w:cs="Times New Roman"/>
          <w:sz w:val="24"/>
          <w:szCs w:val="24"/>
        </w:rPr>
        <w:t>ection</w:t>
      </w:r>
      <w:r w:rsidR="0024679E">
        <w:rPr>
          <w:rFonts w:ascii="Times New Roman" w:hAnsi="Times New Roman" w:cs="Times New Roman"/>
          <w:sz w:val="24"/>
          <w:szCs w:val="24"/>
        </w:rPr>
        <w:t xml:space="preserve"> Three</w:t>
      </w:r>
      <w:r>
        <w:rPr>
          <w:rFonts w:ascii="Times New Roman" w:hAnsi="Times New Roman" w:cs="Times New Roman"/>
          <w:sz w:val="24"/>
          <w:szCs w:val="24"/>
        </w:rPr>
        <w:t xml:space="preserve">), </w:t>
      </w:r>
      <w:r w:rsidR="0024679E">
        <w:rPr>
          <w:rFonts w:ascii="Times New Roman" w:hAnsi="Times New Roman" w:cs="Times New Roman"/>
          <w:sz w:val="24"/>
          <w:szCs w:val="24"/>
        </w:rPr>
        <w:t>K</w:t>
      </w:r>
      <w:r>
        <w:rPr>
          <w:rFonts w:ascii="Times New Roman" w:hAnsi="Times New Roman" w:cs="Times New Roman"/>
          <w:sz w:val="24"/>
          <w:szCs w:val="24"/>
        </w:rPr>
        <w:t xml:space="preserve">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32A87198" w14:textId="77777777" w:rsidR="0024679E" w:rsidRDefault="0024679E" w:rsidP="00393CF6">
      <w:pPr>
        <w:spacing w:after="0"/>
        <w:rPr>
          <w:rFonts w:ascii="Times New Roman" w:hAnsi="Times New Roman" w:cs="Times New Roman"/>
          <w:sz w:val="24"/>
          <w:szCs w:val="24"/>
        </w:rPr>
      </w:pPr>
    </w:p>
    <w:p w14:paraId="0C20E042" w14:textId="4ACE44C0"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3900E266"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781032DC"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11D8CFAC" w14:textId="13E5F5B7" w:rsid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3030D265" w14:textId="77777777" w:rsidR="00C277DB" w:rsidRPr="00C16CC7" w:rsidRDefault="00C277DB" w:rsidP="00C16CC7">
      <w:pPr>
        <w:spacing w:after="0"/>
        <w:rPr>
          <w:rFonts w:ascii="Times New Roman" w:hAnsi="Times New Roman" w:cs="Times New Roman"/>
          <w:i/>
          <w:iCs/>
          <w:sz w:val="24"/>
          <w:szCs w:val="24"/>
        </w:rPr>
      </w:pPr>
    </w:p>
    <w:p w14:paraId="525144CC" w14:textId="77777777" w:rsidR="00C16CC7" w:rsidRPr="00C16CC7" w:rsidRDefault="00C16CC7" w:rsidP="00C16CC7">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4A76A375"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46B7CC7"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45A3A398" w14:textId="4469A854"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4330A2DF"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1C7DB35" w14:textId="24C91F5B"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71"/>
      </w:r>
    </w:p>
    <w:p w14:paraId="7B29BAB9" w14:textId="77777777" w:rsidR="00C16CC7" w:rsidRDefault="00C16CC7" w:rsidP="00393CF6">
      <w:pPr>
        <w:spacing w:after="0"/>
        <w:rPr>
          <w:rFonts w:ascii="Times New Roman" w:hAnsi="Times New Roman" w:cs="Times New Roman"/>
          <w:i/>
          <w:iCs/>
          <w:sz w:val="24"/>
          <w:szCs w:val="24"/>
        </w:rPr>
      </w:pPr>
    </w:p>
    <w:p w14:paraId="1FFDED5A" w14:textId="056AC80D" w:rsidR="001A3DB9" w:rsidRPr="00B73FBF" w:rsidRDefault="001A3DB9" w:rsidP="00393CF6">
      <w:pPr>
        <w:spacing w:after="0"/>
        <w:rPr>
          <w:rFonts w:cstheme="minorHAnsi"/>
          <w:b/>
          <w:bCs/>
          <w:sz w:val="24"/>
          <w:szCs w:val="24"/>
        </w:rPr>
      </w:pPr>
      <w:r w:rsidRPr="00B73FBF">
        <w:rPr>
          <w:rFonts w:cstheme="minorHAnsi"/>
          <w:b/>
          <w:bCs/>
          <w:sz w:val="24"/>
          <w:szCs w:val="24"/>
        </w:rPr>
        <w:t>Note:</w:t>
      </w:r>
    </w:p>
    <w:p w14:paraId="2F607EFA" w14:textId="05695E59" w:rsidR="001A3DB9" w:rsidRPr="00B73FBF" w:rsidRDefault="001727BC" w:rsidP="00393CF6">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001A3DB9" w:rsidRPr="00B73FBF">
        <w:rPr>
          <w:rFonts w:cstheme="minorHAnsi"/>
          <w:lang w:val="en-GB"/>
        </w:rPr>
        <w:t>as signs of a great man.</w:t>
      </w:r>
      <w:r w:rsidR="00BE399A" w:rsidRPr="00B73FBF">
        <w:rPr>
          <w:rFonts w:cstheme="minorHAnsi"/>
          <w:lang w:val="en-GB"/>
        </w:rPr>
        <w:t xml:space="preserve"> In the following</w:t>
      </w:r>
      <w:r w:rsidR="00EE5A89" w:rsidRPr="00B73FBF">
        <w:rPr>
          <w:rFonts w:cstheme="minorHAnsi"/>
          <w:lang w:val="en-GB"/>
        </w:rPr>
        <w:t xml:space="preserve"> </w:t>
      </w:r>
      <w:r w:rsidR="005A3495" w:rsidRPr="00B73FBF">
        <w:rPr>
          <w:rFonts w:cstheme="minorHAnsi"/>
          <w:lang w:val="en-GB"/>
        </w:rPr>
        <w:t xml:space="preserve">we can see that due </w:t>
      </w:r>
      <w:r w:rsidR="005D42AA" w:rsidRPr="00B73FBF">
        <w:rPr>
          <w:rFonts w:cstheme="minorHAnsi"/>
          <w:lang w:val="en-GB"/>
        </w:rPr>
        <w:t xml:space="preserve">to the good </w:t>
      </w:r>
      <w:proofErr w:type="spellStart"/>
      <w:r w:rsidR="005D42AA" w:rsidRPr="00B73FBF">
        <w:rPr>
          <w:rFonts w:cstheme="minorHAnsi"/>
          <w:lang w:val="en-GB"/>
        </w:rPr>
        <w:t>kamma</w:t>
      </w:r>
      <w:proofErr w:type="spellEnd"/>
      <w:r w:rsidR="005D42AA" w:rsidRPr="00B73FBF">
        <w:rPr>
          <w:rFonts w:cstheme="minorHAnsi"/>
          <w:lang w:val="en-GB"/>
        </w:rPr>
        <w:t xml:space="preserve"> he performed in his previous lives</w:t>
      </w:r>
      <w:r w:rsidR="00B14A33" w:rsidRPr="00B73FBF">
        <w:rPr>
          <w:rFonts w:cstheme="minorHAnsi"/>
          <w:lang w:val="en-GB"/>
        </w:rPr>
        <w:t xml:space="preserve">, </w:t>
      </w:r>
      <w:r w:rsidR="007108A6" w:rsidRPr="00B73FBF">
        <w:rPr>
          <w:rFonts w:cstheme="minorHAnsi"/>
          <w:lang w:val="en-GB"/>
        </w:rPr>
        <w:t xml:space="preserve">the thirty-two signs of a great man </w:t>
      </w:r>
      <w:r w:rsidR="006D26CD" w:rsidRPr="00B73FBF">
        <w:rPr>
          <w:rFonts w:cstheme="minorHAnsi"/>
          <w:lang w:val="en-GB"/>
        </w:rPr>
        <w:t xml:space="preserve">were appeared in his body. </w:t>
      </w:r>
    </w:p>
    <w:p w14:paraId="048EC348" w14:textId="77777777" w:rsidR="000C1D3B" w:rsidRPr="00B73FBF" w:rsidRDefault="000C1D3B" w:rsidP="00CD0EB1">
      <w:pPr>
        <w:spacing w:after="0"/>
        <w:rPr>
          <w:rFonts w:cstheme="minorHAnsi"/>
        </w:rPr>
      </w:pPr>
    </w:p>
    <w:p w14:paraId="274F9F1F" w14:textId="27ABCAC6" w:rsidR="00CD0EB1" w:rsidRPr="00491FD2" w:rsidRDefault="00CD0EB1" w:rsidP="00CD0EB1">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7BB939A5" w14:textId="18EE9029" w:rsidR="006D26CD" w:rsidRPr="00491FD2" w:rsidRDefault="00CD0EB1" w:rsidP="00CD0EB1">
      <w:pPr>
        <w:spacing w:after="0"/>
        <w:rPr>
          <w:rFonts w:ascii="Times New Roman" w:hAnsi="Times New Roman" w:cs="Times New Roman"/>
          <w:i/>
          <w:iCs/>
          <w:sz w:val="24"/>
          <w:szCs w:val="24"/>
        </w:rPr>
      </w:pPr>
      <w:r w:rsidRPr="00491FD2">
        <w:rPr>
          <w:rFonts w:ascii="Times New Roman" w:hAnsi="Times New Roman" w:cs="Times New Roman"/>
          <w:i/>
          <w:iCs/>
          <w:sz w:val="24"/>
          <w:szCs w:val="24"/>
        </w:rPr>
        <w:t>“These, monks, are the thirty-two marks peculiar to a Great Man, and for that Great Man who possesses them only two courses are open...</w:t>
      </w:r>
      <w:r w:rsidR="00015867" w:rsidRPr="00491FD2">
        <w:rPr>
          <w:rFonts w:ascii="Times New Roman" w:hAnsi="Times New Roman" w:cs="Times New Roman"/>
          <w:i/>
          <w:iCs/>
          <w:sz w:val="24"/>
          <w:szCs w:val="24"/>
        </w:rPr>
        <w:t>a</w:t>
      </w:r>
      <w:r w:rsidRPr="00491FD2">
        <w:rPr>
          <w:rFonts w:ascii="Times New Roman" w:hAnsi="Times New Roman" w:cs="Times New Roman"/>
          <w:i/>
          <w:iCs/>
          <w:sz w:val="24"/>
          <w:szCs w:val="24"/>
        </w:rPr>
        <w:t>nd sages of other communions</w:t>
      </w:r>
      <w:r w:rsidR="002D2DED" w:rsidRPr="00491FD2">
        <w:rPr>
          <w:rFonts w:ascii="Times New Roman" w:hAnsi="Times New Roman" w:cs="Times New Roman"/>
          <w:i/>
          <w:iCs/>
          <w:sz w:val="24"/>
          <w:szCs w:val="24"/>
        </w:rPr>
        <w:t xml:space="preserve"> </w:t>
      </w:r>
      <w:r w:rsidRPr="00491FD2">
        <w:rPr>
          <w:rFonts w:ascii="Times New Roman" w:hAnsi="Times New Roman" w:cs="Times New Roman"/>
          <w:i/>
          <w:iCs/>
          <w:sz w:val="24"/>
          <w:szCs w:val="24"/>
        </w:rPr>
        <w:t xml:space="preserve">know these thirty-two marks, </w:t>
      </w:r>
      <w:r w:rsidRPr="00491FD2">
        <w:rPr>
          <w:rFonts w:ascii="Times New Roman" w:hAnsi="Times New Roman" w:cs="Times New Roman"/>
          <w:b/>
          <w:bCs/>
          <w:i/>
          <w:iCs/>
          <w:sz w:val="24"/>
          <w:szCs w:val="24"/>
        </w:rPr>
        <w:t>but they do not know the karmic reasons for the gaining of them</w:t>
      </w:r>
      <w:r w:rsidR="002D2DED" w:rsidRPr="00491FD2">
        <w:rPr>
          <w:rFonts w:ascii="Times New Roman" w:hAnsi="Times New Roman" w:cs="Times New Roman"/>
          <w:i/>
          <w:iCs/>
          <w:sz w:val="24"/>
          <w:szCs w:val="24"/>
        </w:rPr>
        <w:t>”</w:t>
      </w:r>
      <w:r w:rsidR="00980231" w:rsidRPr="00491FD2">
        <w:rPr>
          <w:rStyle w:val="EndnoteReference"/>
          <w:rFonts w:ascii="Times New Roman" w:hAnsi="Times New Roman" w:cs="Times New Roman"/>
          <w:i/>
          <w:iCs/>
          <w:sz w:val="24"/>
          <w:szCs w:val="24"/>
        </w:rPr>
        <w:endnoteReference w:id="72"/>
      </w:r>
    </w:p>
    <w:p w14:paraId="656F6A91" w14:textId="77777777" w:rsidR="001A3DB9" w:rsidRPr="00B73FBF" w:rsidRDefault="001A3DB9" w:rsidP="00393CF6">
      <w:pPr>
        <w:spacing w:after="0"/>
        <w:rPr>
          <w:rFonts w:cstheme="minorHAnsi"/>
        </w:rPr>
      </w:pPr>
    </w:p>
    <w:p w14:paraId="3117FF48" w14:textId="5A8F8A31" w:rsidR="002E3A7A" w:rsidRPr="00B73FBF" w:rsidRDefault="00C53BC3" w:rsidP="00393CF6">
      <w:pPr>
        <w:spacing w:after="0"/>
        <w:rPr>
          <w:rFonts w:cstheme="minorHAnsi"/>
          <w:lang w:val="en-GB"/>
        </w:rPr>
      </w:pPr>
      <w:r w:rsidRPr="00B73FBF">
        <w:rPr>
          <w:rFonts w:cstheme="minorHAnsi"/>
        </w:rPr>
        <w:t xml:space="preserve">The following notes have been prepared based on the information given in the </w:t>
      </w:r>
      <w:r w:rsidR="002E3A7A" w:rsidRPr="00B73FBF">
        <w:rPr>
          <w:rFonts w:cstheme="minorHAnsi"/>
        </w:rPr>
        <w:t xml:space="preserve">scriptures with regard to </w:t>
      </w:r>
      <w:r w:rsidR="000C1D3B" w:rsidRPr="00B73FBF">
        <w:rPr>
          <w:rFonts w:cstheme="minorHAnsi"/>
          <w:lang w:val="en-GB"/>
        </w:rPr>
        <w:t xml:space="preserve">some of the </w:t>
      </w:r>
      <w:r w:rsidR="00190571" w:rsidRPr="00B73FBF">
        <w:rPr>
          <w:rFonts w:cstheme="minorHAnsi"/>
          <w:lang w:val="en-GB"/>
        </w:rPr>
        <w:t xml:space="preserve">features </w:t>
      </w:r>
      <w:r w:rsidR="002C72FC">
        <w:rPr>
          <w:rFonts w:cstheme="minorHAnsi"/>
          <w:lang w:val="en-GB"/>
        </w:rPr>
        <w:t xml:space="preserve">of </w:t>
      </w:r>
      <w:r w:rsidR="00190571" w:rsidRPr="00B73FBF">
        <w:rPr>
          <w:rFonts w:cstheme="minorHAnsi"/>
          <w:lang w:val="en-GB"/>
        </w:rPr>
        <w:t>the body of the Buddha</w:t>
      </w:r>
      <w:r w:rsidR="006A024E">
        <w:rPr>
          <w:rFonts w:cstheme="minorHAnsi"/>
          <w:lang w:val="en-GB"/>
        </w:rPr>
        <w:t xml:space="preserve"> mentioned in DN:30 (</w:t>
      </w:r>
      <w:proofErr w:type="spellStart"/>
      <w:r w:rsidR="006A024E">
        <w:rPr>
          <w:rFonts w:cstheme="minorHAnsi"/>
          <w:lang w:val="en-GB"/>
        </w:rPr>
        <w:t>Lakkhana</w:t>
      </w:r>
      <w:proofErr w:type="spellEnd"/>
      <w:r w:rsidR="006A024E">
        <w:rPr>
          <w:rFonts w:cstheme="minorHAnsi"/>
          <w:lang w:val="en-GB"/>
        </w:rPr>
        <w:t xml:space="preserve"> Sutta)</w:t>
      </w:r>
    </w:p>
    <w:p w14:paraId="667ECEA2" w14:textId="77777777" w:rsidR="00841B4B" w:rsidRPr="00B73FBF" w:rsidRDefault="00841B4B" w:rsidP="00393CF6">
      <w:pPr>
        <w:spacing w:after="0"/>
        <w:rPr>
          <w:rFonts w:cstheme="minorHAnsi"/>
        </w:rPr>
      </w:pPr>
    </w:p>
    <w:p w14:paraId="6092F106" w14:textId="11E3554D" w:rsidR="00C878D6" w:rsidRPr="00B73FBF" w:rsidRDefault="00C878D6" w:rsidP="007E555C">
      <w:pPr>
        <w:pStyle w:val="Heading2"/>
      </w:pPr>
      <w:r w:rsidRPr="00B73FBF">
        <w:lastRenderedPageBreak/>
        <w:t xml:space="preserve"> Why the skin colour of the Buddha is like gold?</w:t>
      </w:r>
    </w:p>
    <w:p w14:paraId="68EB7DA8" w14:textId="1A1D2B7E" w:rsidR="00C878D6" w:rsidRPr="00B73FBF" w:rsidRDefault="00180BA1" w:rsidP="00393CF6">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w:t>
      </w:r>
      <w:r w:rsidR="00C5792C" w:rsidRPr="00B73FBF">
        <w:rPr>
          <w:rFonts w:cstheme="minorHAnsi"/>
        </w:rPr>
        <w:t xml:space="preserve">the Buddha’s </w:t>
      </w:r>
      <w:r w:rsidR="00DA5F77" w:rsidRPr="00B73FBF">
        <w:rPr>
          <w:rFonts w:cstheme="minorHAnsi"/>
        </w:rPr>
        <w:t>complexion is bright, the colour of gold.</w:t>
      </w:r>
      <w:r w:rsidR="00025177" w:rsidRPr="00B73FBF">
        <w:rPr>
          <w:rFonts w:cstheme="minorHAnsi"/>
        </w:rPr>
        <w:t xml:space="preserve"> Gold colour in Buddhism represents</w:t>
      </w:r>
      <w:r w:rsidR="00795EFF" w:rsidRPr="00B73FBF">
        <w:rPr>
          <w:rFonts w:cstheme="minorHAnsi"/>
        </w:rPr>
        <w:t xml:space="preserve"> purity, enlightenment and radiant wisdom</w:t>
      </w:r>
      <w:r w:rsidR="00EC31A4" w:rsidRPr="00B73FBF">
        <w:rPr>
          <w:rFonts w:cstheme="minorHAnsi"/>
        </w:rPr>
        <w:t xml:space="preserve"> of a fully enlighten being. </w:t>
      </w:r>
      <w:r w:rsidR="007810B8" w:rsidRPr="00B73FBF">
        <w:rPr>
          <w:rFonts w:cstheme="minorHAnsi"/>
        </w:rPr>
        <w:t xml:space="preserve"> In scriptures there are</w:t>
      </w:r>
      <w:r w:rsidR="007B66F7" w:rsidRPr="00B73FBF">
        <w:rPr>
          <w:rFonts w:cstheme="minorHAnsi"/>
        </w:rPr>
        <w:t xml:space="preserve"> many places describing the pure and bright skin of the Buddha</w:t>
      </w:r>
      <w:r w:rsidR="00C86CDE" w:rsidRPr="00B73FBF">
        <w:rPr>
          <w:rFonts w:cstheme="minorHAnsi"/>
        </w:rPr>
        <w:t>, a selected few is given below:</w:t>
      </w:r>
    </w:p>
    <w:p w14:paraId="4405B06A" w14:textId="77777777" w:rsidR="00C86CDE" w:rsidRPr="00B73FBF" w:rsidRDefault="00C86CDE" w:rsidP="00393CF6">
      <w:pPr>
        <w:spacing w:after="0"/>
        <w:rPr>
          <w:rFonts w:cstheme="minorHAnsi"/>
        </w:rPr>
      </w:pPr>
    </w:p>
    <w:p w14:paraId="21E577B7" w14:textId="586430B6" w:rsidR="00BF28BC" w:rsidRPr="00B73FBF" w:rsidRDefault="00C86CDE" w:rsidP="007E555C">
      <w:pPr>
        <w:pStyle w:val="Heading2"/>
      </w:pPr>
      <w:r w:rsidRPr="00B73FBF">
        <w:t xml:space="preserve"> </w:t>
      </w:r>
      <w:proofErr w:type="spellStart"/>
      <w:r w:rsidR="00BF28BC" w:rsidRPr="00B73FBF">
        <w:t>Ājīvaka</w:t>
      </w:r>
      <w:proofErr w:type="spellEnd"/>
      <w:r w:rsidR="00BF28BC" w:rsidRPr="00B73FBF">
        <w:t xml:space="preserve"> </w:t>
      </w:r>
      <w:proofErr w:type="spellStart"/>
      <w:r w:rsidR="00BF28BC" w:rsidRPr="00B73FBF">
        <w:t>Upaka</w:t>
      </w:r>
      <w:proofErr w:type="spellEnd"/>
      <w:r w:rsidR="00097A89" w:rsidRPr="00B73FBF">
        <w:t xml:space="preserve"> </w:t>
      </w:r>
      <w:r w:rsidR="00F0764C" w:rsidRPr="00B73FBF">
        <w:t>praising</w:t>
      </w:r>
      <w:r w:rsidR="00097A89" w:rsidRPr="00B73FBF">
        <w:t xml:space="preserve"> the skin colour of the Buddha</w:t>
      </w:r>
    </w:p>
    <w:p w14:paraId="1A24206C" w14:textId="65E51F0F" w:rsidR="002645C1" w:rsidRPr="00B73FBF" w:rsidRDefault="00AC360A"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According to Vinaya Pita</w:t>
      </w:r>
      <w:r w:rsidR="002645C1" w:rsidRPr="00B73FBF">
        <w:rPr>
          <w:rFonts w:asciiTheme="minorHAnsi" w:hAnsiTheme="minorHAnsi" w:cstheme="minorHAnsi"/>
          <w:sz w:val="22"/>
          <w:szCs w:val="22"/>
        </w:rPr>
        <w:t xml:space="preserve">ka, </w:t>
      </w:r>
      <w:proofErr w:type="spellStart"/>
      <w:r w:rsidR="002645C1" w:rsidRPr="00B73FBF">
        <w:rPr>
          <w:rFonts w:asciiTheme="minorHAnsi" w:hAnsiTheme="minorHAnsi" w:cstheme="minorHAnsi"/>
          <w:sz w:val="22"/>
          <w:szCs w:val="22"/>
          <w:lang w:val="en-AU"/>
        </w:rPr>
        <w:t>Ājīvaka</w:t>
      </w:r>
      <w:proofErr w:type="spellEnd"/>
      <w:r w:rsidR="002645C1" w:rsidRPr="00B73FBF">
        <w:rPr>
          <w:rFonts w:asciiTheme="minorHAnsi" w:hAnsiTheme="minorHAnsi" w:cstheme="minorHAnsi"/>
          <w:sz w:val="22"/>
          <w:szCs w:val="22"/>
          <w:lang w:val="en-AU"/>
        </w:rPr>
        <w:t xml:space="preserve"> </w:t>
      </w:r>
      <w:proofErr w:type="spellStart"/>
      <w:r w:rsidR="002645C1" w:rsidRPr="00B73FBF">
        <w:rPr>
          <w:rFonts w:asciiTheme="minorHAnsi" w:hAnsiTheme="minorHAnsi" w:cstheme="minorHAnsi"/>
          <w:sz w:val="22"/>
          <w:szCs w:val="22"/>
          <w:lang w:val="en-AU"/>
        </w:rPr>
        <w:t>Upaka</w:t>
      </w:r>
      <w:proofErr w:type="spellEnd"/>
      <w:r w:rsidR="002645C1"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76FC833B" w14:textId="20F9D597" w:rsidR="002645C1" w:rsidRPr="00B73FBF" w:rsidRDefault="002645C1" w:rsidP="002645C1">
      <w:pPr>
        <w:pStyle w:val="Standard"/>
        <w:tabs>
          <w:tab w:val="left" w:pos="7088"/>
        </w:tabs>
        <w:spacing w:after="0"/>
        <w:rPr>
          <w:rFonts w:asciiTheme="minorHAnsi" w:hAnsiTheme="minorHAnsi" w:cstheme="minorHAnsi"/>
          <w:sz w:val="22"/>
          <w:szCs w:val="22"/>
          <w:lang w:val="en"/>
        </w:rPr>
      </w:pPr>
      <w:proofErr w:type="gramStart"/>
      <w:r w:rsidRPr="00B73FBF">
        <w:rPr>
          <w:rFonts w:asciiTheme="minorHAnsi" w:hAnsiTheme="minorHAnsi" w:cstheme="minorHAnsi"/>
          <w:i/>
          <w:iCs/>
          <w:sz w:val="22"/>
          <w:szCs w:val="22"/>
          <w:lang w:val="en"/>
        </w:rPr>
        <w:t>“ Sir</w:t>
      </w:r>
      <w:proofErr w:type="gramEnd"/>
      <w:r w:rsidRPr="00B73FBF">
        <w:rPr>
          <w:rFonts w:asciiTheme="minorHAnsi" w:hAnsiTheme="minorHAnsi" w:cstheme="minorHAnsi"/>
          <w:i/>
          <w:iCs/>
          <w:sz w:val="22"/>
          <w:szCs w:val="22"/>
          <w:lang w:val="en"/>
        </w:rPr>
        <w:t>, your senses are clear and your skin is pure and bright. In whose name have you gone forth? Who is your teacher or whose teaching do you follow?</w:t>
      </w:r>
      <w:r w:rsidR="00912F72" w:rsidRPr="00B73FBF">
        <w:rPr>
          <w:rFonts w:asciiTheme="minorHAnsi" w:hAnsiTheme="minorHAnsi" w:cstheme="minorHAnsi"/>
          <w:i/>
          <w:iCs/>
          <w:sz w:val="22"/>
          <w:szCs w:val="22"/>
          <w:lang w:val="en"/>
        </w:rPr>
        <w:t>”</w:t>
      </w:r>
      <w:r w:rsidR="005A6258" w:rsidRPr="00B73FBF">
        <w:rPr>
          <w:rStyle w:val="EndnoteReference"/>
          <w:rFonts w:asciiTheme="minorHAnsi" w:hAnsiTheme="minorHAnsi" w:cstheme="minorHAnsi"/>
          <w:i/>
          <w:iCs/>
          <w:sz w:val="22"/>
          <w:szCs w:val="22"/>
          <w:lang w:val="en"/>
        </w:rPr>
        <w:endnoteReference w:id="73"/>
      </w:r>
    </w:p>
    <w:p w14:paraId="504370E2" w14:textId="77777777" w:rsidR="002645C1" w:rsidRPr="00B73FBF" w:rsidRDefault="002645C1" w:rsidP="002645C1">
      <w:pPr>
        <w:pStyle w:val="Standard"/>
        <w:tabs>
          <w:tab w:val="left" w:pos="7088"/>
        </w:tabs>
        <w:spacing w:after="0"/>
        <w:rPr>
          <w:rFonts w:asciiTheme="minorHAnsi" w:hAnsiTheme="minorHAnsi" w:cstheme="minorHAnsi"/>
          <w:sz w:val="22"/>
          <w:szCs w:val="22"/>
          <w:lang w:val="en"/>
        </w:rPr>
      </w:pPr>
    </w:p>
    <w:p w14:paraId="62964514" w14:textId="1DF0DF3A" w:rsidR="00A71175" w:rsidRPr="00B73FBF" w:rsidRDefault="00A46370" w:rsidP="007E555C">
      <w:pPr>
        <w:pStyle w:val="Heading3"/>
        <w:rPr>
          <w:lang w:val="en"/>
        </w:rPr>
      </w:pPr>
      <w:r w:rsidRPr="00B73FBF">
        <w:rPr>
          <w:lang w:val="en"/>
        </w:rPr>
        <w:t>Two occasions</w:t>
      </w:r>
      <w:r w:rsidR="00AD6561" w:rsidRPr="00B73FBF">
        <w:rPr>
          <w:lang w:val="en"/>
        </w:rPr>
        <w:t xml:space="preserve"> when the </w:t>
      </w:r>
      <w:r w:rsidR="00AD6561" w:rsidRPr="00B73FBF">
        <w:t>skin-colour of the Buddha becomes exceedingly pure and clean.</w:t>
      </w:r>
      <w:r w:rsidRPr="00B73FBF">
        <w:rPr>
          <w:lang w:val="en"/>
        </w:rPr>
        <w:t xml:space="preserve"> </w:t>
      </w:r>
    </w:p>
    <w:p w14:paraId="2338AB40" w14:textId="20EA7F1E" w:rsidR="00C86CDE" w:rsidRPr="00B73FBF" w:rsidRDefault="00AD6561" w:rsidP="00393CF6">
      <w:pPr>
        <w:spacing w:after="0"/>
        <w:rPr>
          <w:rFonts w:cstheme="minorHAnsi"/>
        </w:rPr>
      </w:pPr>
      <w:r w:rsidRPr="00B73FBF">
        <w:rPr>
          <w:rFonts w:cstheme="minorHAnsi"/>
        </w:rPr>
        <w:t xml:space="preserve">On one occasion </w:t>
      </w:r>
      <w:r w:rsidR="001C3DC3" w:rsidRPr="00B73FBF">
        <w:rPr>
          <w:rFonts w:cstheme="minorHAnsi"/>
        </w:rPr>
        <w:t xml:space="preserve">Venerable </w:t>
      </w:r>
      <w:proofErr w:type="spellStart"/>
      <w:r w:rsidR="001C3DC3" w:rsidRPr="00B73FBF">
        <w:rPr>
          <w:rFonts w:cstheme="minorHAnsi"/>
        </w:rPr>
        <w:t>Ānanda</w:t>
      </w:r>
      <w:proofErr w:type="spellEnd"/>
      <w:r w:rsidR="00DE4038" w:rsidRPr="00B73FBF">
        <w:rPr>
          <w:rFonts w:cstheme="minorHAnsi"/>
        </w:rPr>
        <w:t xml:space="preserve"> </w:t>
      </w:r>
      <w:r w:rsidR="00D8410B" w:rsidRPr="00B73FBF">
        <w:rPr>
          <w:rFonts w:cstheme="minorHAnsi"/>
        </w:rPr>
        <w:t>receiving</w:t>
      </w:r>
      <w:r w:rsidR="00DE4038" w:rsidRPr="00B73FBF">
        <w:rPr>
          <w:rFonts w:cstheme="minorHAnsi"/>
        </w:rPr>
        <w:t xml:space="preserve"> a pair of golden </w:t>
      </w:r>
      <w:r w:rsidR="00C61E77" w:rsidRPr="00B73FBF">
        <w:rPr>
          <w:rFonts w:cstheme="minorHAnsi"/>
        </w:rPr>
        <w:t>colour</w:t>
      </w:r>
      <w:r w:rsidR="00DE4038" w:rsidRPr="00B73FBF">
        <w:rPr>
          <w:rFonts w:cstheme="minorHAnsi"/>
        </w:rPr>
        <w:t xml:space="preserve"> robes</w:t>
      </w:r>
      <w:r w:rsidR="00C61E77" w:rsidRPr="00B73FBF">
        <w:rPr>
          <w:rFonts w:cstheme="minorHAnsi"/>
        </w:rPr>
        <w:t xml:space="preserve"> </w:t>
      </w:r>
      <w:r w:rsidR="00D8410B" w:rsidRPr="00B73FBF">
        <w:rPr>
          <w:rFonts w:cstheme="minorHAnsi"/>
        </w:rPr>
        <w:t xml:space="preserve">put </w:t>
      </w:r>
      <w:r w:rsidR="007C320F" w:rsidRPr="00B73FBF">
        <w:rPr>
          <w:rFonts w:cstheme="minorHAnsi"/>
        </w:rPr>
        <w:t>one</w:t>
      </w:r>
      <w:r w:rsidR="00D8410B" w:rsidRPr="00B73FBF">
        <w:rPr>
          <w:rFonts w:cstheme="minorHAnsi"/>
        </w:rPr>
        <w:t xml:space="preserve"> on the Buddha and said this:</w:t>
      </w:r>
    </w:p>
    <w:p w14:paraId="2B43F9D5" w14:textId="5033BCE9" w:rsidR="00D8410B" w:rsidRPr="00B73FBF" w:rsidRDefault="008A0BD1" w:rsidP="00393CF6">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00AE28E0" w:rsidRPr="00B73FBF">
        <w:rPr>
          <w:rStyle w:val="EndnoteReference"/>
          <w:rFonts w:cstheme="minorHAnsi"/>
          <w:i/>
          <w:iCs/>
        </w:rPr>
        <w:endnoteReference w:id="74"/>
      </w:r>
    </w:p>
    <w:p w14:paraId="0B2C3D8B" w14:textId="77777777" w:rsidR="005C3259" w:rsidRPr="00B73FBF" w:rsidRDefault="005C3259" w:rsidP="00393CF6">
      <w:pPr>
        <w:spacing w:after="0"/>
        <w:rPr>
          <w:rFonts w:cstheme="minorHAnsi"/>
          <w:i/>
          <w:iCs/>
        </w:rPr>
      </w:pPr>
    </w:p>
    <w:p w14:paraId="62B06C4F" w14:textId="6E8FE615" w:rsidR="005C3259" w:rsidRPr="00B73FBF" w:rsidRDefault="005C3259" w:rsidP="00393CF6">
      <w:pPr>
        <w:spacing w:after="0"/>
        <w:rPr>
          <w:rFonts w:cstheme="minorHAnsi"/>
        </w:rPr>
      </w:pPr>
      <w:r w:rsidRPr="00B73FBF">
        <w:rPr>
          <w:rFonts w:cstheme="minorHAnsi"/>
        </w:rPr>
        <w:t>The Blessed One said</w:t>
      </w:r>
      <w:r w:rsidR="00461835" w:rsidRPr="00B73FBF">
        <w:rPr>
          <w:rFonts w:cstheme="minorHAnsi"/>
        </w:rPr>
        <w:t>:</w:t>
      </w:r>
    </w:p>
    <w:p w14:paraId="7C011C29" w14:textId="0AE41B8A" w:rsidR="00461835" w:rsidRPr="00B73FBF" w:rsidRDefault="00461835" w:rsidP="00393CF6">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w:t>
      </w:r>
      <w:r w:rsidR="00EA148A" w:rsidRPr="00B73FBF">
        <w:rPr>
          <w:rFonts w:cstheme="minorHAnsi"/>
          <w:i/>
          <w:iCs/>
        </w:rPr>
        <w:t xml:space="preserve">… </w:t>
      </w:r>
      <w:r w:rsidRPr="00B73FBF">
        <w:rPr>
          <w:rFonts w:cstheme="minorHAnsi"/>
          <w:i/>
          <w:iCs/>
        </w:rPr>
        <w:t>the Realised One's skin-colour becomes exceedingly pure and clean…</w:t>
      </w:r>
      <w:r w:rsidR="0025122C" w:rsidRPr="00B73FBF">
        <w:rPr>
          <w:rFonts w:cstheme="minorHAnsi"/>
          <w:color w:val="000000"/>
          <w:shd w:val="clear" w:color="auto" w:fill="FFFFFF"/>
        </w:rPr>
        <w:t xml:space="preserve"> </w:t>
      </w:r>
      <w:r w:rsidR="0025122C" w:rsidRPr="00B73FBF">
        <w:rPr>
          <w:rFonts w:cstheme="minorHAnsi"/>
          <w:i/>
          <w:iCs/>
        </w:rPr>
        <w:t xml:space="preserve">That night, </w:t>
      </w:r>
      <w:proofErr w:type="spellStart"/>
      <w:r w:rsidR="0025122C" w:rsidRPr="00B73FBF">
        <w:rPr>
          <w:rFonts w:cstheme="minorHAnsi"/>
          <w:i/>
          <w:iCs/>
        </w:rPr>
        <w:t>Ānanda</w:t>
      </w:r>
      <w:proofErr w:type="spellEnd"/>
      <w:r w:rsidR="0025122C" w:rsidRPr="00B73FBF">
        <w:rPr>
          <w:rFonts w:cstheme="minorHAnsi"/>
          <w:i/>
          <w:iCs/>
        </w:rPr>
        <w:t xml:space="preserve">, the Realised One perfectly awakens to the unsurpassed and Perfect Awakening, and that night the Realised One is </w:t>
      </w:r>
      <w:r w:rsidR="00792387" w:rsidRPr="00B73FBF">
        <w:rPr>
          <w:rFonts w:cstheme="minorHAnsi"/>
          <w:i/>
          <w:iCs/>
        </w:rPr>
        <w:t>f</w:t>
      </w:r>
      <w:r w:rsidR="0025122C" w:rsidRPr="00B73FBF">
        <w:rPr>
          <w:rFonts w:cstheme="minorHAnsi"/>
          <w:i/>
          <w:iCs/>
        </w:rPr>
        <w:t>inally Emancipated in the Emancipation-element which has no basis for attachment remaining</w:t>
      </w:r>
      <w:r w:rsidR="00EA148A" w:rsidRPr="00B73FBF">
        <w:rPr>
          <w:rFonts w:cstheme="minorHAnsi"/>
          <w:i/>
          <w:iCs/>
        </w:rPr>
        <w:t>…”</w:t>
      </w:r>
      <w:r w:rsidR="00F70E7B" w:rsidRPr="00B73FBF">
        <w:rPr>
          <w:rStyle w:val="EndnoteReference"/>
          <w:rFonts w:cstheme="minorHAnsi"/>
          <w:i/>
          <w:iCs/>
        </w:rPr>
        <w:endnoteReference w:id="75"/>
      </w:r>
    </w:p>
    <w:p w14:paraId="68F273AF" w14:textId="77777777" w:rsidR="00C16CC7" w:rsidRPr="00B73FBF" w:rsidRDefault="00C16CC7" w:rsidP="00393CF6">
      <w:pPr>
        <w:spacing w:after="0"/>
        <w:rPr>
          <w:rFonts w:cstheme="minorHAnsi"/>
          <w:i/>
          <w:iCs/>
        </w:rPr>
      </w:pPr>
    </w:p>
    <w:p w14:paraId="6A4C7B35" w14:textId="588C5FFE" w:rsidR="00FA6A68" w:rsidRPr="00B73FBF" w:rsidRDefault="00DB5245" w:rsidP="007E555C">
      <w:pPr>
        <w:pStyle w:val="Heading3"/>
      </w:pPr>
      <w:r w:rsidRPr="00DB5245">
        <w:t xml:space="preserve">The </w:t>
      </w:r>
      <w:r w:rsidR="00FA6A68" w:rsidRPr="00B73FBF">
        <w:t>B</w:t>
      </w:r>
      <w:r w:rsidRPr="00DB5245">
        <w:t xml:space="preserve">rahmin </w:t>
      </w:r>
      <w:proofErr w:type="spellStart"/>
      <w:r w:rsidRPr="00DB5245">
        <w:t>Vacchagotta</w:t>
      </w:r>
      <w:proofErr w:type="spellEnd"/>
      <w:r w:rsidRPr="00DB5245">
        <w:t xml:space="preserve"> of </w:t>
      </w:r>
      <w:proofErr w:type="spellStart"/>
      <w:r w:rsidRPr="00DB5245">
        <w:t>Venāgapura</w:t>
      </w:r>
      <w:proofErr w:type="spellEnd"/>
      <w:r w:rsidR="00FA6A68" w:rsidRPr="00B73FBF">
        <w:t xml:space="preserve"> praising the colour of the Buddha</w:t>
      </w:r>
    </w:p>
    <w:p w14:paraId="17F9CC05" w14:textId="378B9F7D" w:rsidR="00B73DF5" w:rsidRPr="00B73FBF" w:rsidRDefault="00DB5245" w:rsidP="00393CF6">
      <w:pPr>
        <w:spacing w:after="0"/>
        <w:rPr>
          <w:rFonts w:cstheme="minorHAnsi"/>
        </w:rPr>
      </w:pPr>
      <w:r w:rsidRPr="00DB5245">
        <w:rPr>
          <w:rFonts w:cstheme="minorHAnsi"/>
          <w:b/>
          <w:bCs/>
        </w:rPr>
        <w:t xml:space="preserve"> </w:t>
      </w:r>
      <w:r w:rsidR="00FA6A68" w:rsidRPr="00B73FBF">
        <w:rPr>
          <w:rFonts w:cstheme="minorHAnsi"/>
        </w:rPr>
        <w:t xml:space="preserve">On one time </w:t>
      </w:r>
      <w:r w:rsidR="002F5DB7" w:rsidRPr="00B73FBF">
        <w:rPr>
          <w:rFonts w:cstheme="minorHAnsi"/>
        </w:rPr>
        <w:t xml:space="preserve">the Brahmin </w:t>
      </w:r>
      <w:proofErr w:type="spellStart"/>
      <w:r w:rsidR="002F5DB7" w:rsidRPr="00B73FBF">
        <w:rPr>
          <w:rFonts w:cstheme="minorHAnsi"/>
        </w:rPr>
        <w:t>Vacchagotta</w:t>
      </w:r>
      <w:proofErr w:type="spellEnd"/>
      <w:r w:rsidR="00AF34B1" w:rsidRPr="00B73FBF">
        <w:rPr>
          <w:rFonts w:cstheme="minorHAnsi"/>
        </w:rPr>
        <w:t xml:space="preserve"> seeing the Blessed One said this:</w:t>
      </w:r>
    </w:p>
    <w:p w14:paraId="2F17D7EB" w14:textId="18D81489" w:rsidR="007442EE" w:rsidRDefault="00D0050B" w:rsidP="00D0050B">
      <w:pPr>
        <w:spacing w:after="0"/>
        <w:rPr>
          <w:rFonts w:cstheme="minorHAnsi"/>
          <w:i/>
          <w:iCs/>
        </w:rPr>
      </w:pPr>
      <w:r w:rsidRPr="00D0050B">
        <w:rPr>
          <w:rFonts w:cstheme="minorHAnsi"/>
          <w:i/>
          <w:iCs/>
        </w:rPr>
        <w:t xml:space="preserve">“It is astounding and amazing, Master Gotama, how Master Gotama’s faculties are tranquil and the </w:t>
      </w:r>
      <w:r w:rsidR="004E2146" w:rsidRPr="00B73FBF">
        <w:rPr>
          <w:rFonts w:cstheme="minorHAnsi"/>
          <w:i/>
          <w:iCs/>
        </w:rPr>
        <w:t>colour</w:t>
      </w:r>
      <w:r w:rsidRPr="00D0050B">
        <w:rPr>
          <w:rFonts w:cstheme="minorHAnsi"/>
          <w:i/>
          <w:iCs/>
        </w:rPr>
        <w:t xml:space="preserve"> of his skin is</w:t>
      </w:r>
      <w:r w:rsidR="007C51FF"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007C51FF" w:rsidRPr="00B73FBF">
        <w:rPr>
          <w:rFonts w:cstheme="minorHAnsi"/>
          <w:i/>
          <w:iCs/>
        </w:rPr>
        <w:t xml:space="preserve"> </w:t>
      </w:r>
      <w:r w:rsidRPr="00D0050B">
        <w:rPr>
          <w:rFonts w:cstheme="minorHAnsi"/>
          <w:i/>
          <w:iCs/>
        </w:rPr>
        <w:t xml:space="preserve">the </w:t>
      </w:r>
      <w:r w:rsidR="004E2146"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007C51FF" w:rsidRPr="00B73FBF">
        <w:rPr>
          <w:rFonts w:cstheme="minorHAnsi"/>
          <w:i/>
          <w:iCs/>
        </w:rPr>
        <w:t xml:space="preserve"> </w:t>
      </w:r>
      <w:r w:rsidRPr="00D0050B">
        <w:rPr>
          <w:rFonts w:cstheme="minorHAnsi"/>
          <w:i/>
          <w:iCs/>
        </w:rPr>
        <w:t xml:space="preserve">Master Gotama’s faculties are tranquil and the </w:t>
      </w:r>
      <w:r w:rsidR="004E2146" w:rsidRPr="00B73FBF">
        <w:rPr>
          <w:rFonts w:cstheme="minorHAnsi"/>
          <w:i/>
          <w:iCs/>
        </w:rPr>
        <w:t>colour</w:t>
      </w:r>
      <w:r w:rsidRPr="00D0050B">
        <w:rPr>
          <w:rFonts w:cstheme="minorHAnsi"/>
          <w:i/>
          <w:iCs/>
        </w:rPr>
        <w:t xml:space="preserve"> of his skin is pure and bright. Just as an ornament of finest gold, well</w:t>
      </w:r>
      <w:r w:rsidR="007C51FF" w:rsidRPr="00B73FBF">
        <w:rPr>
          <w:rFonts w:cstheme="minorHAnsi"/>
          <w:i/>
          <w:iCs/>
        </w:rPr>
        <w:t xml:space="preserve"> </w:t>
      </w:r>
      <w:r w:rsidRPr="00D0050B">
        <w:rPr>
          <w:rFonts w:cstheme="minorHAnsi"/>
          <w:i/>
          <w:iCs/>
        </w:rPr>
        <w:t xml:space="preserve">prepared by a skilled goldsmith and very </w:t>
      </w:r>
      <w:r w:rsidR="004E2146" w:rsidRPr="00B73FBF">
        <w:rPr>
          <w:rFonts w:cstheme="minorHAnsi"/>
          <w:i/>
          <w:iCs/>
        </w:rPr>
        <w:t>skilfully</w:t>
      </w:r>
      <w:r w:rsidRPr="00D0050B">
        <w:rPr>
          <w:rFonts w:cstheme="minorHAnsi"/>
          <w:i/>
          <w:iCs/>
        </w:rPr>
        <w:t xml:space="preserve"> wrought in the furnace, placed on red brocade, shines and beams and</w:t>
      </w:r>
      <w:r w:rsidR="007C51FF" w:rsidRPr="00B73FBF">
        <w:rPr>
          <w:rFonts w:cstheme="minorHAnsi"/>
          <w:i/>
          <w:iCs/>
        </w:rPr>
        <w:t xml:space="preserve"> </w:t>
      </w:r>
      <w:r w:rsidRPr="00B73FBF">
        <w:rPr>
          <w:rFonts w:cstheme="minorHAnsi"/>
          <w:i/>
          <w:iCs/>
        </w:rPr>
        <w:t xml:space="preserve">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w:t>
      </w:r>
      <w:r w:rsidR="007C51FF" w:rsidRPr="00B73FBF">
        <w:rPr>
          <w:rFonts w:cstheme="minorHAnsi"/>
          <w:i/>
          <w:iCs/>
        </w:rPr>
        <w:t>”</w:t>
      </w:r>
      <w:r w:rsidR="00E75C97" w:rsidRPr="00B73FBF">
        <w:rPr>
          <w:rFonts w:cstheme="minorHAnsi"/>
          <w:i/>
          <w:iCs/>
        </w:rPr>
        <w:t xml:space="preserve"> </w:t>
      </w:r>
      <w:r w:rsidR="00D8457B" w:rsidRPr="00B73FBF">
        <w:rPr>
          <w:rStyle w:val="EndnoteReference"/>
          <w:rFonts w:cstheme="minorHAnsi"/>
          <w:i/>
          <w:iCs/>
        </w:rPr>
        <w:endnoteReference w:id="76"/>
      </w:r>
    </w:p>
    <w:p w14:paraId="7E923295" w14:textId="77777777" w:rsidR="00F0764C" w:rsidRDefault="00F0764C" w:rsidP="008F2C18">
      <w:pPr>
        <w:spacing w:after="0"/>
        <w:rPr>
          <w:rFonts w:cstheme="minorHAnsi"/>
          <w:b/>
          <w:bCs/>
        </w:rPr>
      </w:pPr>
    </w:p>
    <w:p w14:paraId="0834697D" w14:textId="33DB4927" w:rsidR="008F2C18" w:rsidRPr="00CA7213" w:rsidRDefault="00037BAC" w:rsidP="007E555C">
      <w:pPr>
        <w:pStyle w:val="Heading3"/>
      </w:pPr>
      <w:proofErr w:type="spellStart"/>
      <w:r w:rsidRPr="00037BAC">
        <w:t>Saccaka</w:t>
      </w:r>
      <w:proofErr w:type="spellEnd"/>
      <w:r w:rsidRPr="00037BAC">
        <w:t xml:space="preserve"> the </w:t>
      </w:r>
      <w:proofErr w:type="spellStart"/>
      <w:r w:rsidRPr="00037BAC">
        <w:t>Niga</w:t>
      </w:r>
      <w:r w:rsidRPr="00037BAC">
        <w:rPr>
          <w:rFonts w:hint="eastAsia"/>
        </w:rPr>
        <w:t>ṇṭ</w:t>
      </w:r>
      <w:r w:rsidRPr="00037BAC">
        <w:t>ha</w:t>
      </w:r>
      <w:r w:rsidRPr="00CA7213">
        <w:t>’s</w:t>
      </w:r>
      <w:proofErr w:type="spellEnd"/>
      <w:r w:rsidRPr="00CA7213">
        <w:t xml:space="preserve"> son</w:t>
      </w:r>
      <w:r w:rsidR="00CA7213" w:rsidRPr="00CA7213">
        <w:t>’s statement</w:t>
      </w:r>
    </w:p>
    <w:p w14:paraId="0D859E71" w14:textId="5E5D00B5" w:rsidR="006D66C8" w:rsidRDefault="006D66C8" w:rsidP="00037BAC">
      <w:pPr>
        <w:spacing w:after="0"/>
        <w:rPr>
          <w:rFonts w:cstheme="minorHAnsi"/>
        </w:rPr>
      </w:pPr>
      <w:proofErr w:type="spellStart"/>
      <w:r w:rsidRPr="006D66C8">
        <w:rPr>
          <w:rFonts w:cstheme="minorHAnsi"/>
        </w:rPr>
        <w:t>S</w:t>
      </w:r>
      <w:r w:rsidR="00F4026B">
        <w:rPr>
          <w:rFonts w:cstheme="minorHAnsi"/>
        </w:rPr>
        <w:t>accaka</w:t>
      </w:r>
      <w:proofErr w:type="spellEnd"/>
      <w:r w:rsidRPr="006D66C8">
        <w:rPr>
          <w:rFonts w:cstheme="minorHAnsi"/>
        </w:rPr>
        <w:t>, who came to debate with the Buddha and was defeated, said:</w:t>
      </w:r>
    </w:p>
    <w:p w14:paraId="5189AF64" w14:textId="1B0154D2" w:rsidR="00F97A42" w:rsidRDefault="00E55642" w:rsidP="008F2C18">
      <w:pPr>
        <w:spacing w:after="0"/>
        <w:rPr>
          <w:rFonts w:cstheme="minorHAnsi"/>
        </w:rPr>
      </w:pPr>
      <w:r>
        <w:rPr>
          <w:rFonts w:cs="Iskoola Pota" w:hint="cs"/>
          <w:cs/>
        </w:rPr>
        <w:t>“</w:t>
      </w:r>
      <w:r>
        <w:rPr>
          <w:rFonts w:cstheme="minorHAnsi" w:hint="cs"/>
          <w:cs/>
        </w:rPr>
        <w:t>..</w:t>
      </w:r>
      <w:r w:rsidR="00037BAC" w:rsidRPr="00037BAC">
        <w:rPr>
          <w:rFonts w:cstheme="minorHAnsi"/>
        </w:rPr>
        <w:t>It is wonderful, Master Gotama, it is</w:t>
      </w:r>
      <w:r>
        <w:rPr>
          <w:rFonts w:cstheme="minorHAnsi" w:hint="cs"/>
          <w:cs/>
        </w:rPr>
        <w:t xml:space="preserve"> </w:t>
      </w:r>
      <w:r w:rsidR="00037BAC" w:rsidRPr="00037BAC">
        <w:rPr>
          <w:rFonts w:cstheme="minorHAnsi"/>
        </w:rPr>
        <w:t>marvellous how when Master Gotama is spoken to offensively again and again, assailed by discourteous</w:t>
      </w:r>
      <w:r>
        <w:rPr>
          <w:rFonts w:cstheme="minorHAnsi" w:hint="cs"/>
          <w:cs/>
        </w:rPr>
        <w:t xml:space="preserve"> </w:t>
      </w:r>
      <w:r w:rsidR="00037BAC" w:rsidRPr="00037BAC">
        <w:rPr>
          <w:rFonts w:cstheme="minorHAnsi"/>
        </w:rPr>
        <w:t>courses of speech, the colour of his skin brightens and the colour of his face clears, as is to be expected of</w:t>
      </w:r>
      <w:r>
        <w:rPr>
          <w:rFonts w:cstheme="minorHAnsi" w:hint="cs"/>
          <w:cs/>
        </w:rPr>
        <w:t xml:space="preserve"> </w:t>
      </w:r>
      <w:r w:rsidR="00037BAC" w:rsidRPr="00037BAC">
        <w:rPr>
          <w:rFonts w:cstheme="minorHAnsi"/>
        </w:rPr>
        <w:t>one who is accomplished and fully enlightened</w:t>
      </w:r>
      <w:r w:rsidR="00F97A42">
        <w:rPr>
          <w:rFonts w:cstheme="minorHAnsi" w:hint="cs"/>
          <w:cs/>
        </w:rPr>
        <w:t>...</w:t>
      </w:r>
      <w:r w:rsidR="00F97A42">
        <w:rPr>
          <w:rFonts w:cs="Iskoola Pota" w:hint="cs"/>
          <w:cs/>
        </w:rPr>
        <w:t>”</w:t>
      </w:r>
      <w:r w:rsidR="00D65705">
        <w:rPr>
          <w:rStyle w:val="EndnoteReference"/>
          <w:rFonts w:cs="Iskoola Pota"/>
          <w:cs/>
        </w:rPr>
        <w:endnoteReference w:id="77"/>
      </w:r>
    </w:p>
    <w:p w14:paraId="689443FE" w14:textId="77777777" w:rsidR="00D65705" w:rsidRDefault="00D65705" w:rsidP="00D0050B">
      <w:pPr>
        <w:spacing w:after="0"/>
        <w:rPr>
          <w:rFonts w:ascii="Segoe UI Symbol" w:hAnsi="Segoe UI Symbol" w:cs="Segoe UI Symbol"/>
        </w:rPr>
      </w:pPr>
    </w:p>
    <w:p w14:paraId="1AC8E230" w14:textId="6AAE9118" w:rsidR="007442EE" w:rsidRPr="00D66AAA" w:rsidRDefault="007442EE" w:rsidP="002140ED">
      <w:pPr>
        <w:pStyle w:val="Heading2"/>
      </w:pPr>
      <w:r w:rsidRPr="00B73FBF">
        <w:t>Why the</w:t>
      </w:r>
      <w:r w:rsidR="00BB05AD" w:rsidRPr="00B73FBF">
        <w:t xml:space="preserve"> soles of the Buddha’s feet </w:t>
      </w:r>
      <w:r w:rsidR="00AD30C1" w:rsidRPr="00B73FBF">
        <w:t xml:space="preserve">were </w:t>
      </w:r>
      <w:r w:rsidR="00BB05AD" w:rsidRPr="00B73FBF">
        <w:t xml:space="preserve">wheels of a thousand spokes, complete with felloe </w:t>
      </w:r>
      <w:r w:rsidR="00453FCB" w:rsidRPr="00B73FBF">
        <w:t xml:space="preserve">(the outer rim of a wheel) </w:t>
      </w:r>
      <w:r w:rsidR="00BB05AD" w:rsidRPr="00B73FBF">
        <w:t>and hub</w:t>
      </w:r>
      <w:r w:rsidR="00453FCB" w:rsidRPr="00B73FBF">
        <w:t>?</w:t>
      </w:r>
      <w:r w:rsidR="00D66AAA">
        <w:t xml:space="preserve"> </w:t>
      </w:r>
    </w:p>
    <w:p w14:paraId="0CB3DA11" w14:textId="5DF5AFE9" w:rsidR="004C67CA" w:rsidRPr="004C67CA" w:rsidRDefault="004C67CA" w:rsidP="004C67C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02E9C561" w14:textId="340BD715" w:rsidR="00B73DF5" w:rsidRPr="00B73FBF" w:rsidRDefault="004C67CA" w:rsidP="00393CF6">
      <w:pPr>
        <w:spacing w:after="0"/>
        <w:rPr>
          <w:rFonts w:cstheme="minorHAnsi"/>
        </w:rPr>
      </w:pPr>
      <w:r w:rsidRPr="004C67CA">
        <w:rPr>
          <w:rFonts w:cstheme="minorHAnsi"/>
          <w:i/>
          <w:iCs/>
        </w:rPr>
        <w:lastRenderedPageBreak/>
        <w:t>happiness of the many, as a</w:t>
      </w:r>
      <w:r w:rsidR="00180A1B" w:rsidRPr="00B73FBF">
        <w:rPr>
          <w:rFonts w:cstheme="minorHAnsi"/>
          <w:i/>
          <w:iCs/>
        </w:rPr>
        <w:t>…</w:t>
      </w:r>
      <w:r w:rsidRPr="004C67CA">
        <w:rPr>
          <w:rFonts w:cstheme="minorHAnsi"/>
          <w:i/>
          <w:iCs/>
        </w:rPr>
        <w:t xml:space="preserve"> provider of lawful protection and shelter, and</w:t>
      </w:r>
      <w:r w:rsidR="00180A1B"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00377330" w:rsidRPr="00B73FBF">
        <w:rPr>
          <w:rFonts w:cstheme="minorHAnsi"/>
          <w:i/>
          <w:iCs/>
        </w:rPr>
        <w:t>… (and)  f</w:t>
      </w:r>
      <w:r w:rsidRPr="004C67CA">
        <w:rPr>
          <w:rFonts w:cstheme="minorHAnsi"/>
          <w:i/>
          <w:iCs/>
        </w:rPr>
        <w:t>alling away from there and coming to be reborn here on earth, he acquired this mark</w:t>
      </w:r>
      <w:r w:rsidR="00937927" w:rsidRPr="00B73FBF">
        <w:rPr>
          <w:rFonts w:cstheme="minorHAnsi"/>
          <w:i/>
          <w:iCs/>
        </w:rPr>
        <w:t xml:space="preserve">: </w:t>
      </w:r>
      <w:r w:rsidRPr="00B73FBF">
        <w:rPr>
          <w:rFonts w:cstheme="minorHAnsi"/>
          <w:i/>
          <w:iCs/>
        </w:rPr>
        <w:t>on the soles of his feet are wheels of a thousand spokes, complete with felloe and hu</w:t>
      </w:r>
      <w:r w:rsidR="00937927" w:rsidRPr="00B73FBF">
        <w:rPr>
          <w:rFonts w:cstheme="minorHAnsi"/>
          <w:i/>
          <w:iCs/>
        </w:rPr>
        <w:t>b…</w:t>
      </w:r>
      <w:r w:rsidR="00827D63" w:rsidRPr="00B73FBF">
        <w:rPr>
          <w:rFonts w:eastAsia="Times-Roman" w:cstheme="minorHAnsi"/>
          <w:color w:val="000000"/>
          <w:kern w:val="0"/>
        </w:rPr>
        <w:t xml:space="preserve"> </w:t>
      </w:r>
      <w:r w:rsidR="00827D63" w:rsidRPr="00B73FBF">
        <w:rPr>
          <w:rFonts w:cstheme="minorHAnsi"/>
          <w:i/>
          <w:iCs/>
        </w:rPr>
        <w:t xml:space="preserve">how does he benefit (of this mark) ? He has a large retinue: he is surrounded by </w:t>
      </w:r>
      <w:r w:rsidR="00827D63" w:rsidRPr="00827D63">
        <w:rPr>
          <w:rFonts w:cstheme="minorHAnsi"/>
          <w:i/>
          <w:iCs/>
        </w:rPr>
        <w:t xml:space="preserve">monks, nuns, male and female lay-followers, devas and humans, </w:t>
      </w:r>
      <w:proofErr w:type="spellStart"/>
      <w:proofErr w:type="gramStart"/>
      <w:r w:rsidR="00827D63" w:rsidRPr="00827D63">
        <w:rPr>
          <w:rFonts w:cstheme="minorHAnsi"/>
          <w:i/>
          <w:iCs/>
        </w:rPr>
        <w:t>asuras,nāgas</w:t>
      </w:r>
      <w:proofErr w:type="spellEnd"/>
      <w:proofErr w:type="gramEnd"/>
      <w:r w:rsidR="00827D63" w:rsidRPr="00827D63">
        <w:rPr>
          <w:rFonts w:cstheme="minorHAnsi"/>
          <w:i/>
          <w:iCs/>
        </w:rPr>
        <w:t xml:space="preserve"> and </w:t>
      </w:r>
      <w:proofErr w:type="spellStart"/>
      <w:r w:rsidR="00827D63" w:rsidRPr="00827D63">
        <w:rPr>
          <w:rFonts w:cstheme="minorHAnsi"/>
          <w:i/>
          <w:iCs/>
        </w:rPr>
        <w:t>gandhabbas</w:t>
      </w:r>
      <w:proofErr w:type="spellEnd"/>
      <w:r w:rsidR="00B73FBF">
        <w:rPr>
          <w:rFonts w:cstheme="minorHAnsi"/>
          <w:i/>
          <w:iCs/>
        </w:rPr>
        <w:t>”</w:t>
      </w:r>
      <w:r w:rsidR="002730ED">
        <w:rPr>
          <w:rFonts w:cstheme="minorHAnsi"/>
          <w:i/>
          <w:iCs/>
        </w:rPr>
        <w:t>.</w:t>
      </w:r>
      <w:r w:rsidR="0061757B">
        <w:rPr>
          <w:rFonts w:cstheme="minorHAnsi"/>
          <w:i/>
          <w:iCs/>
        </w:rPr>
        <w:t xml:space="preserve"> </w:t>
      </w:r>
      <w:r w:rsidR="0061757B">
        <w:rPr>
          <w:rStyle w:val="EndnoteReference"/>
          <w:rFonts w:cstheme="minorHAnsi"/>
          <w:i/>
          <w:iCs/>
        </w:rPr>
        <w:endnoteReference w:id="78"/>
      </w:r>
    </w:p>
    <w:p w14:paraId="076D7362" w14:textId="7E4CB432" w:rsidR="00394EBE" w:rsidRDefault="00394EBE" w:rsidP="00393CF6">
      <w:pPr>
        <w:spacing w:after="0"/>
        <w:rPr>
          <w:rFonts w:cstheme="minorHAnsi"/>
        </w:rPr>
      </w:pPr>
    </w:p>
    <w:p w14:paraId="75A46282" w14:textId="75C84A5B" w:rsidR="002140ED" w:rsidRDefault="00CB5CFF" w:rsidP="003E3C6C">
      <w:pPr>
        <w:spacing w:after="0"/>
        <w:rPr>
          <w:rFonts w:cstheme="minorHAnsi"/>
        </w:rPr>
      </w:pPr>
      <w:r w:rsidRPr="00D11D57">
        <w:rPr>
          <w:rStyle w:val="Heading3Char"/>
        </w:rPr>
        <w:t xml:space="preserve">Why </w:t>
      </w:r>
      <w:r w:rsidR="003E3C6C" w:rsidRPr="00D11D57">
        <w:rPr>
          <w:rStyle w:val="Heading3Char"/>
        </w:rPr>
        <w:t>the Buddha</w:t>
      </w:r>
      <w:r w:rsidR="006E1F7B" w:rsidRPr="00D11D57">
        <w:rPr>
          <w:rStyle w:val="Heading3Char"/>
        </w:rPr>
        <w:t xml:space="preserve"> had </w:t>
      </w:r>
      <w:r w:rsidR="003E3C6C" w:rsidRPr="00D11D57">
        <w:rPr>
          <w:rStyle w:val="Heading3Char"/>
        </w:rPr>
        <w:t>feet with level tread</w:t>
      </w:r>
      <w:r w:rsidR="003E3C6C" w:rsidRPr="003E3C6C">
        <w:rPr>
          <w:rFonts w:cstheme="minorHAnsi"/>
          <w:b/>
          <w:bCs/>
        </w:rPr>
        <w:t>,</w:t>
      </w:r>
      <w:r w:rsidR="003E3C6C" w:rsidRPr="003E3C6C">
        <w:rPr>
          <w:rFonts w:cstheme="minorHAnsi"/>
        </w:rPr>
        <w:t xml:space="preserve"> so that he places his foot evenly </w:t>
      </w:r>
    </w:p>
    <w:p w14:paraId="0D7608A4" w14:textId="01A4654B" w:rsidR="00CB5CFF" w:rsidRDefault="003E3C6C" w:rsidP="003E3C6C">
      <w:pPr>
        <w:spacing w:after="0"/>
        <w:rPr>
          <w:rFonts w:cstheme="minorHAnsi"/>
        </w:rPr>
      </w:pPr>
      <w:r w:rsidRPr="003E3C6C">
        <w:rPr>
          <w:rFonts w:cstheme="minorHAnsi"/>
        </w:rPr>
        <w:t>on the ground, lifts it evenly, and</w:t>
      </w:r>
      <w:r w:rsidR="006E1F7B">
        <w:rPr>
          <w:rFonts w:cstheme="minorHAnsi"/>
        </w:rPr>
        <w:t xml:space="preserve"> </w:t>
      </w:r>
      <w:r w:rsidRPr="003E3C6C">
        <w:rPr>
          <w:rFonts w:cstheme="minorHAnsi"/>
        </w:rPr>
        <w:t>touches the ground evenly with the entire sole.</w:t>
      </w:r>
      <w:r w:rsidR="00126ED3">
        <w:rPr>
          <w:rFonts w:cstheme="minorHAnsi"/>
        </w:rPr>
        <w:t xml:space="preserve"> The Buddha explained this:</w:t>
      </w:r>
    </w:p>
    <w:p w14:paraId="0AAB3CD2" w14:textId="714D242F" w:rsidR="00126ED3" w:rsidRDefault="00126ED3" w:rsidP="00126ED3">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sidR="00E74121">
        <w:rPr>
          <w:rFonts w:cstheme="minorHAnsi"/>
          <w:i/>
          <w:iCs/>
        </w:rPr>
        <w:t xml:space="preserve"> </w:t>
      </w:r>
      <w:r w:rsidRPr="00126ED3">
        <w:rPr>
          <w:rFonts w:cstheme="minorHAnsi"/>
          <w:i/>
          <w:iCs/>
        </w:rPr>
        <w:t>human being, undertook mighty deeds to good purpose, unwavering in good conduct of body, speech</w:t>
      </w:r>
      <w:r w:rsidR="00E74121">
        <w:rPr>
          <w:rFonts w:cstheme="minorHAnsi"/>
          <w:i/>
          <w:iCs/>
        </w:rPr>
        <w:t xml:space="preserve"> </w:t>
      </w:r>
      <w:r w:rsidRPr="00126ED3">
        <w:rPr>
          <w:rFonts w:cstheme="minorHAnsi"/>
          <w:i/>
          <w:iCs/>
        </w:rPr>
        <w:t xml:space="preserve">and thought, in generosity, self-discipline, observance of the fast-day, in honouring parents, ascetics </w:t>
      </w:r>
      <w:r w:rsidR="00E74121">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sidR="00E05185">
        <w:rPr>
          <w:rFonts w:cstheme="minorHAnsi"/>
          <w:i/>
          <w:iCs/>
        </w:rPr>
        <w:t>…</w:t>
      </w:r>
      <w:r w:rsidR="002027AA" w:rsidRPr="00126ED3">
        <w:rPr>
          <w:rFonts w:cstheme="minorHAnsi"/>
          <w:i/>
          <w:iCs/>
        </w:rPr>
        <w:t>he was endo</w:t>
      </w:r>
      <w:r w:rsidR="002027AA">
        <w:rPr>
          <w:rFonts w:cstheme="minorHAnsi"/>
          <w:i/>
          <w:iCs/>
        </w:rPr>
        <w:t>wed with the above</w:t>
      </w:r>
      <w:r w:rsidR="008435AD">
        <w:rPr>
          <w:rFonts w:cstheme="minorHAnsi"/>
          <w:i/>
          <w:iCs/>
        </w:rPr>
        <w:t xml:space="preserve"> sign</w:t>
      </w:r>
      <w:r w:rsidR="00D67A6C">
        <w:rPr>
          <w:rFonts w:cstheme="minorHAnsi"/>
          <w:i/>
          <w:iCs/>
        </w:rPr>
        <w:t xml:space="preserve"> </w:t>
      </w:r>
      <w:r w:rsidR="00D67A6C">
        <w:rPr>
          <w:rStyle w:val="EndnoteReference"/>
          <w:rFonts w:cstheme="minorHAnsi"/>
          <w:i/>
          <w:iCs/>
        </w:rPr>
        <w:endnoteReference w:id="79"/>
      </w:r>
    </w:p>
    <w:p w14:paraId="203E117C" w14:textId="77777777" w:rsidR="00E01D30" w:rsidRDefault="00E01D30" w:rsidP="00126ED3">
      <w:pPr>
        <w:spacing w:after="0"/>
        <w:rPr>
          <w:rFonts w:cstheme="minorHAnsi"/>
          <w:b/>
          <w:bCs/>
        </w:rPr>
      </w:pPr>
    </w:p>
    <w:p w14:paraId="12078599" w14:textId="444445B0" w:rsidR="002876F2" w:rsidRPr="00EC4CCD" w:rsidRDefault="00EC4CCD" w:rsidP="00126ED3">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w:t>
      </w:r>
      <w:r w:rsidR="00495F64">
        <w:rPr>
          <w:rFonts w:cstheme="minorHAnsi"/>
        </w:rPr>
        <w:t xml:space="preserve"> “when other persons </w:t>
      </w:r>
      <w:r w:rsidR="00010A51">
        <w:rPr>
          <w:rFonts w:cstheme="minorHAnsi"/>
        </w:rPr>
        <w:t>set foot on the ground, the tip of the foot or the heel or the outer part</w:t>
      </w:r>
      <w:r w:rsidR="002333DA">
        <w:rPr>
          <w:rFonts w:cstheme="minorHAnsi"/>
        </w:rPr>
        <w:t xml:space="preserve"> of the sole touches the ground first, </w:t>
      </w:r>
      <w:r w:rsidR="0032728D">
        <w:rPr>
          <w:rFonts w:cstheme="minorHAnsi"/>
        </w:rPr>
        <w:t xml:space="preserve">but the middle portion of the sole does not. </w:t>
      </w:r>
      <w:r w:rsidR="00800414">
        <w:rPr>
          <w:rFonts w:cstheme="minorHAnsi"/>
        </w:rPr>
        <w:t xml:space="preserve">But the </w:t>
      </w:r>
      <w:proofErr w:type="spellStart"/>
      <w:r w:rsidR="00800414">
        <w:rPr>
          <w:rFonts w:cstheme="minorHAnsi"/>
        </w:rPr>
        <w:t>Bodhisatta</w:t>
      </w:r>
      <w:proofErr w:type="spellEnd"/>
      <w:r w:rsidR="00800414">
        <w:rPr>
          <w:rFonts w:cstheme="minorHAnsi"/>
        </w:rPr>
        <w:t xml:space="preserve"> puts down his </w:t>
      </w:r>
      <w:r w:rsidR="005A33A8">
        <w:rPr>
          <w:rFonts w:cstheme="minorHAnsi"/>
        </w:rPr>
        <w:t>foot</w:t>
      </w:r>
      <w:r w:rsidR="00800414">
        <w:rPr>
          <w:rFonts w:cstheme="minorHAnsi"/>
        </w:rPr>
        <w:t xml:space="preserve"> on the ground, the entire sole touches it evenly the </w:t>
      </w:r>
      <w:r w:rsidR="005A33A8">
        <w:rPr>
          <w:rFonts w:cstheme="minorHAnsi"/>
        </w:rPr>
        <w:t>way the sole of a soft golden shoe does</w:t>
      </w:r>
      <w:r w:rsidR="002876F2">
        <w:rPr>
          <w:rFonts w:cstheme="minorHAnsi"/>
        </w:rPr>
        <w:t>…”</w:t>
      </w:r>
      <w:r w:rsidR="002876F2">
        <w:rPr>
          <w:rStyle w:val="EndnoteReference"/>
          <w:rFonts w:cstheme="minorHAnsi"/>
        </w:rPr>
        <w:endnoteReference w:id="80"/>
      </w:r>
    </w:p>
    <w:p w14:paraId="1A78C103" w14:textId="7D36AD4F" w:rsidR="008B38C7" w:rsidRPr="00FB2CFF" w:rsidRDefault="008B38C7" w:rsidP="00FB2CFF">
      <w:pPr>
        <w:spacing w:after="0"/>
        <w:jc w:val="center"/>
        <w:rPr>
          <w:rFonts w:cstheme="minorHAnsi"/>
        </w:rPr>
      </w:pPr>
      <w:r>
        <w:rPr>
          <w:noProof/>
        </w:rPr>
        <w:drawing>
          <wp:inline distT="0" distB="0" distL="0" distR="0" wp14:anchorId="19B960C9" wp14:editId="7AFB42D4">
            <wp:extent cx="2206800" cy="2620800"/>
            <wp:effectExtent l="133350" t="114300" r="117475" b="160655"/>
            <wp:docPr id="14580533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5338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6800" cy="262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3D2892" w14:textId="35A39FF1" w:rsidR="008B38C7" w:rsidRDefault="008B38C7" w:rsidP="00FB2CFF">
      <w:pPr>
        <w:spacing w:after="0"/>
        <w:jc w:val="center"/>
        <w:rPr>
          <w:lang w:val="en-US"/>
        </w:rPr>
      </w:pPr>
      <w:r>
        <w:rPr>
          <w:b/>
          <w:bCs/>
          <w:lang w:val="en-US"/>
        </w:rPr>
        <w:t xml:space="preserve">The </w:t>
      </w:r>
      <w:r w:rsidRPr="00030995">
        <w:rPr>
          <w:b/>
          <w:bCs/>
          <w:lang w:val="en-US"/>
        </w:rPr>
        <w:t>Buddha’s Feet</w:t>
      </w:r>
      <w:r w:rsidR="00FB2CFF">
        <w:rPr>
          <w:b/>
          <w:bCs/>
          <w:lang w:val="en-US"/>
        </w:rPr>
        <w:t xml:space="preserve"> </w:t>
      </w:r>
      <w:r>
        <w:rPr>
          <w:rStyle w:val="EndnoteReference"/>
          <w:b/>
          <w:bCs/>
          <w:lang w:val="en-US"/>
        </w:rPr>
        <w:endnoteReference w:id="81"/>
      </w:r>
    </w:p>
    <w:p w14:paraId="72CFF47C" w14:textId="40D4D7A7" w:rsidR="00604909" w:rsidRDefault="00604909" w:rsidP="00BE72E6">
      <w:pPr>
        <w:spacing w:after="0"/>
        <w:rPr>
          <w:rFonts w:cstheme="minorHAnsi"/>
        </w:rPr>
      </w:pPr>
    </w:p>
    <w:p w14:paraId="5B12E0DC" w14:textId="07D8CD74" w:rsidR="00604909" w:rsidRDefault="00371D0F" w:rsidP="00BE72E6">
      <w:pPr>
        <w:spacing w:after="0"/>
        <w:rPr>
          <w:rFonts w:cstheme="minorHAnsi"/>
        </w:rPr>
      </w:pPr>
      <w:r>
        <w:rPr>
          <w:noProof/>
        </w:rPr>
        <w:lastRenderedPageBreak/>
        <w:drawing>
          <wp:anchor distT="0" distB="0" distL="114300" distR="114300" simplePos="0" relativeHeight="251705355" behindDoc="0" locked="0" layoutInCell="1" allowOverlap="1" wp14:anchorId="6E7DE93E" wp14:editId="48A9E79B">
            <wp:simplePos x="0" y="0"/>
            <wp:positionH relativeFrom="column">
              <wp:posOffset>1520190</wp:posOffset>
            </wp:positionH>
            <wp:positionV relativeFrom="paragraph">
              <wp:posOffset>0</wp:posOffset>
            </wp:positionV>
            <wp:extent cx="2381250" cy="3169920"/>
            <wp:effectExtent l="0" t="0" r="0" b="0"/>
            <wp:wrapThrough wrapText="bothSides">
              <wp:wrapPolygon edited="0">
                <wp:start x="0" y="0"/>
                <wp:lineTo x="0" y="21418"/>
                <wp:lineTo x="21427" y="21418"/>
                <wp:lineTo x="21427" y="0"/>
                <wp:lineTo x="0" y="0"/>
              </wp:wrapPolygon>
            </wp:wrapThrough>
            <wp:docPr id="1973328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1250" cy="316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73E716" w14:textId="77777777" w:rsidR="00604909" w:rsidRDefault="00604909" w:rsidP="00BE72E6">
      <w:pPr>
        <w:spacing w:after="0"/>
        <w:rPr>
          <w:rFonts w:cstheme="minorHAnsi"/>
        </w:rPr>
      </w:pPr>
    </w:p>
    <w:p w14:paraId="47133608" w14:textId="77777777" w:rsidR="00604909" w:rsidRDefault="00604909" w:rsidP="00BE72E6">
      <w:pPr>
        <w:spacing w:after="0"/>
        <w:rPr>
          <w:rFonts w:cstheme="minorHAnsi"/>
        </w:rPr>
      </w:pPr>
    </w:p>
    <w:p w14:paraId="4B3BBBDA" w14:textId="77777777" w:rsidR="00604909" w:rsidRDefault="00604909" w:rsidP="00BE72E6">
      <w:pPr>
        <w:spacing w:after="0"/>
        <w:rPr>
          <w:rFonts w:cstheme="minorHAnsi"/>
        </w:rPr>
      </w:pPr>
    </w:p>
    <w:p w14:paraId="6DF97B8A" w14:textId="77777777" w:rsidR="00604909" w:rsidRDefault="00604909" w:rsidP="00BE72E6">
      <w:pPr>
        <w:spacing w:after="0"/>
        <w:rPr>
          <w:rFonts w:cstheme="minorHAnsi"/>
        </w:rPr>
      </w:pPr>
    </w:p>
    <w:p w14:paraId="43228644" w14:textId="77777777" w:rsidR="00604909" w:rsidRDefault="00604909" w:rsidP="00BE72E6">
      <w:pPr>
        <w:spacing w:after="0"/>
        <w:rPr>
          <w:rFonts w:cstheme="minorHAnsi"/>
        </w:rPr>
      </w:pPr>
    </w:p>
    <w:p w14:paraId="595EADE6" w14:textId="77777777" w:rsidR="00604909" w:rsidRDefault="00604909" w:rsidP="00604909">
      <w:pPr>
        <w:spacing w:after="0"/>
        <w:rPr>
          <w:b/>
          <w:bCs/>
          <w:lang w:val="en-US"/>
        </w:rPr>
      </w:pPr>
    </w:p>
    <w:p w14:paraId="2A018115" w14:textId="77777777" w:rsidR="00604909" w:rsidRDefault="00604909" w:rsidP="00604909">
      <w:pPr>
        <w:spacing w:after="0"/>
        <w:rPr>
          <w:b/>
          <w:bCs/>
          <w:lang w:val="en-US"/>
        </w:rPr>
      </w:pPr>
    </w:p>
    <w:p w14:paraId="24A70B1D" w14:textId="77777777" w:rsidR="00604909" w:rsidRDefault="00604909" w:rsidP="00604909">
      <w:pPr>
        <w:spacing w:after="0"/>
        <w:rPr>
          <w:b/>
          <w:bCs/>
          <w:lang w:val="en-US"/>
        </w:rPr>
      </w:pPr>
    </w:p>
    <w:p w14:paraId="4DBAB02F" w14:textId="77777777" w:rsidR="00A45127" w:rsidRDefault="00A45127" w:rsidP="00604909">
      <w:pPr>
        <w:spacing w:after="0"/>
        <w:rPr>
          <w:b/>
          <w:bCs/>
          <w:lang w:val="en-US"/>
        </w:rPr>
      </w:pPr>
    </w:p>
    <w:p w14:paraId="1AAC037D" w14:textId="262102E9" w:rsidR="00D35559" w:rsidRDefault="00D35559" w:rsidP="00604909">
      <w:pPr>
        <w:spacing w:after="0"/>
        <w:rPr>
          <w:lang w:val="en-US"/>
        </w:rPr>
      </w:pPr>
    </w:p>
    <w:p w14:paraId="02BC4747" w14:textId="6F54B390" w:rsidR="00D35559" w:rsidRPr="003E69CC" w:rsidRDefault="00D35559" w:rsidP="00604909">
      <w:pPr>
        <w:spacing w:after="0"/>
        <w:rPr>
          <w:lang w:val="en-US"/>
        </w:rPr>
      </w:pPr>
    </w:p>
    <w:p w14:paraId="0B479B32" w14:textId="670DB541" w:rsidR="00604909" w:rsidRDefault="00604909" w:rsidP="00BE72E6">
      <w:pPr>
        <w:spacing w:after="0"/>
        <w:rPr>
          <w:rFonts w:cstheme="minorHAnsi"/>
        </w:rPr>
      </w:pPr>
    </w:p>
    <w:p w14:paraId="79F1C3AE" w14:textId="38CEFBAA" w:rsidR="003E69CC" w:rsidRDefault="003E69CC" w:rsidP="00BE72E6">
      <w:pPr>
        <w:spacing w:after="0"/>
        <w:rPr>
          <w:rFonts w:cstheme="minorHAnsi"/>
        </w:rPr>
      </w:pPr>
    </w:p>
    <w:p w14:paraId="7A0CE2BD" w14:textId="0B7D564D" w:rsidR="003E69CC" w:rsidRDefault="003E69CC" w:rsidP="00BE72E6">
      <w:pPr>
        <w:spacing w:after="0"/>
        <w:rPr>
          <w:rFonts w:cstheme="minorHAnsi"/>
        </w:rPr>
      </w:pPr>
    </w:p>
    <w:p w14:paraId="577F1F79" w14:textId="77777777" w:rsidR="008B38C7" w:rsidRDefault="008B38C7" w:rsidP="008B38C7">
      <w:pPr>
        <w:spacing w:after="0"/>
        <w:rPr>
          <w:b/>
          <w:bCs/>
          <w:lang w:val="en-US"/>
        </w:rPr>
      </w:pPr>
    </w:p>
    <w:p w14:paraId="3D2A20BB" w14:textId="77777777" w:rsidR="008B38C7" w:rsidRDefault="008B38C7" w:rsidP="008B38C7">
      <w:pPr>
        <w:spacing w:after="0"/>
        <w:rPr>
          <w:b/>
          <w:bCs/>
          <w:lang w:val="en-US"/>
        </w:rPr>
      </w:pPr>
    </w:p>
    <w:p w14:paraId="7AE066F7" w14:textId="77777777" w:rsidR="00EB2DD9" w:rsidRDefault="00EB2DD9" w:rsidP="008B38C7">
      <w:pPr>
        <w:spacing w:after="0"/>
        <w:ind w:left="1440" w:firstLine="720"/>
        <w:rPr>
          <w:b/>
          <w:bCs/>
          <w:lang w:val="en-US"/>
        </w:rPr>
      </w:pPr>
    </w:p>
    <w:p w14:paraId="29F9098E" w14:textId="56B04978" w:rsidR="00294DE7" w:rsidRPr="00FD712F" w:rsidRDefault="00FD712F" w:rsidP="006D661E">
      <w:pPr>
        <w:spacing w:after="0"/>
        <w:jc w:val="center"/>
        <w:rPr>
          <w:rFonts w:cstheme="minorHAnsi"/>
          <w:b/>
          <w:bCs/>
        </w:rPr>
      </w:pPr>
      <w:r w:rsidRPr="00FD712F">
        <w:rPr>
          <w:rFonts w:cstheme="minorHAnsi"/>
          <w:b/>
          <w:bCs/>
        </w:rPr>
        <w:t xml:space="preserve">Standing Buddha </w:t>
      </w:r>
      <w:r>
        <w:rPr>
          <w:rStyle w:val="EndnoteReference"/>
          <w:rFonts w:cstheme="minorHAnsi"/>
          <w:b/>
          <w:bCs/>
        </w:rPr>
        <w:endnoteReference w:id="82"/>
      </w:r>
    </w:p>
    <w:p w14:paraId="0D2645D4" w14:textId="17BA4EA3" w:rsidR="00294DE7" w:rsidRDefault="00294DE7" w:rsidP="00BE72E6">
      <w:pPr>
        <w:spacing w:after="0"/>
        <w:rPr>
          <w:rFonts w:cstheme="minorHAnsi"/>
        </w:rPr>
      </w:pPr>
    </w:p>
    <w:p w14:paraId="219349C7" w14:textId="006DEB08" w:rsidR="00294DE7" w:rsidRDefault="002D0AE1" w:rsidP="00BE72E6">
      <w:pPr>
        <w:spacing w:after="0"/>
        <w:rPr>
          <w:rFonts w:cstheme="minorHAnsi"/>
        </w:rPr>
      </w:pPr>
      <w:r>
        <w:rPr>
          <w:noProof/>
        </w:rPr>
        <w:drawing>
          <wp:anchor distT="0" distB="0" distL="114300" distR="114300" simplePos="0" relativeHeight="251708427" behindDoc="0" locked="0" layoutInCell="1" allowOverlap="1" wp14:anchorId="654CABBA" wp14:editId="4D01FC68">
            <wp:simplePos x="0" y="0"/>
            <wp:positionH relativeFrom="margin">
              <wp:posOffset>742950</wp:posOffset>
            </wp:positionH>
            <wp:positionV relativeFrom="paragraph">
              <wp:posOffset>5080</wp:posOffset>
            </wp:positionV>
            <wp:extent cx="3693160" cy="4485005"/>
            <wp:effectExtent l="0" t="0" r="2540" b="0"/>
            <wp:wrapThrough wrapText="bothSides">
              <wp:wrapPolygon edited="0">
                <wp:start x="0" y="0"/>
                <wp:lineTo x="0" y="21468"/>
                <wp:lineTo x="21503" y="21468"/>
                <wp:lineTo x="21503" y="0"/>
                <wp:lineTo x="0" y="0"/>
              </wp:wrapPolygon>
            </wp:wrapThrough>
            <wp:docPr id="112424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3160" cy="448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175FE4" w14:textId="17966A04" w:rsidR="00294DE7" w:rsidRDefault="00294DE7" w:rsidP="00BE72E6">
      <w:pPr>
        <w:spacing w:after="0"/>
        <w:rPr>
          <w:rFonts w:cstheme="minorHAnsi"/>
        </w:rPr>
      </w:pPr>
    </w:p>
    <w:p w14:paraId="65EDC130" w14:textId="3086F810" w:rsidR="00294DE7" w:rsidRDefault="00294DE7" w:rsidP="00BE72E6">
      <w:pPr>
        <w:spacing w:after="0"/>
        <w:rPr>
          <w:rFonts w:cstheme="minorHAnsi"/>
        </w:rPr>
      </w:pPr>
    </w:p>
    <w:p w14:paraId="67122831" w14:textId="77777777" w:rsidR="002D0AE1" w:rsidRDefault="002D0AE1" w:rsidP="00BE72E6">
      <w:pPr>
        <w:spacing w:after="0"/>
        <w:rPr>
          <w:rFonts w:cstheme="minorHAnsi"/>
        </w:rPr>
      </w:pPr>
    </w:p>
    <w:p w14:paraId="22C05E3F" w14:textId="77777777" w:rsidR="002D0AE1" w:rsidRDefault="002D0AE1" w:rsidP="00BE72E6">
      <w:pPr>
        <w:spacing w:after="0"/>
        <w:rPr>
          <w:rFonts w:cstheme="minorHAnsi"/>
        </w:rPr>
      </w:pPr>
    </w:p>
    <w:p w14:paraId="2CC259E3" w14:textId="77777777" w:rsidR="002D0AE1" w:rsidRDefault="002D0AE1" w:rsidP="00BE72E6">
      <w:pPr>
        <w:spacing w:after="0"/>
        <w:rPr>
          <w:rFonts w:cstheme="minorHAnsi"/>
        </w:rPr>
      </w:pPr>
    </w:p>
    <w:p w14:paraId="7799866B" w14:textId="77777777" w:rsidR="002D0AE1" w:rsidRDefault="002D0AE1" w:rsidP="00BE72E6">
      <w:pPr>
        <w:spacing w:after="0"/>
        <w:rPr>
          <w:rFonts w:cstheme="minorHAnsi"/>
        </w:rPr>
      </w:pPr>
    </w:p>
    <w:p w14:paraId="7C7E7040" w14:textId="77777777" w:rsidR="002D0AE1" w:rsidRDefault="002D0AE1" w:rsidP="00BE72E6">
      <w:pPr>
        <w:spacing w:after="0"/>
        <w:rPr>
          <w:rFonts w:cstheme="minorHAnsi"/>
        </w:rPr>
      </w:pPr>
    </w:p>
    <w:p w14:paraId="7493603B" w14:textId="77777777" w:rsidR="002D0AE1" w:rsidRDefault="002D0AE1" w:rsidP="00BE72E6">
      <w:pPr>
        <w:spacing w:after="0"/>
        <w:rPr>
          <w:rFonts w:cstheme="minorHAnsi"/>
        </w:rPr>
      </w:pPr>
    </w:p>
    <w:p w14:paraId="268ECEC9" w14:textId="77777777" w:rsidR="002D0AE1" w:rsidRDefault="002D0AE1" w:rsidP="00BE72E6">
      <w:pPr>
        <w:spacing w:after="0"/>
        <w:rPr>
          <w:rFonts w:cstheme="minorHAnsi"/>
        </w:rPr>
      </w:pPr>
    </w:p>
    <w:p w14:paraId="40D83F35" w14:textId="77777777" w:rsidR="002D0AE1" w:rsidRDefault="002D0AE1" w:rsidP="00BE72E6">
      <w:pPr>
        <w:spacing w:after="0"/>
        <w:rPr>
          <w:rFonts w:cstheme="minorHAnsi"/>
        </w:rPr>
      </w:pPr>
    </w:p>
    <w:p w14:paraId="17211682" w14:textId="77777777" w:rsidR="002D0AE1" w:rsidRDefault="002D0AE1" w:rsidP="00BE72E6">
      <w:pPr>
        <w:spacing w:after="0"/>
        <w:rPr>
          <w:rFonts w:cstheme="minorHAnsi"/>
        </w:rPr>
      </w:pPr>
    </w:p>
    <w:p w14:paraId="3EF2CF65" w14:textId="77777777" w:rsidR="002D0AE1" w:rsidRDefault="002D0AE1" w:rsidP="00BE72E6">
      <w:pPr>
        <w:spacing w:after="0"/>
        <w:rPr>
          <w:rFonts w:cstheme="minorHAnsi"/>
        </w:rPr>
      </w:pPr>
    </w:p>
    <w:p w14:paraId="3E13F018" w14:textId="77777777" w:rsidR="002D0AE1" w:rsidRDefault="002D0AE1" w:rsidP="00BE72E6">
      <w:pPr>
        <w:spacing w:after="0"/>
        <w:rPr>
          <w:rFonts w:cstheme="minorHAnsi"/>
        </w:rPr>
      </w:pPr>
    </w:p>
    <w:p w14:paraId="7CD9D30B" w14:textId="1B34635C" w:rsidR="00294DE7" w:rsidRDefault="00294DE7" w:rsidP="00BE72E6">
      <w:pPr>
        <w:spacing w:after="0"/>
        <w:rPr>
          <w:rFonts w:cstheme="minorHAnsi"/>
        </w:rPr>
      </w:pPr>
    </w:p>
    <w:p w14:paraId="5F73FF4F" w14:textId="1626A50E" w:rsidR="00294DE7" w:rsidRDefault="00294DE7" w:rsidP="00BE72E6">
      <w:pPr>
        <w:spacing w:after="0"/>
        <w:rPr>
          <w:rFonts w:cstheme="minorHAnsi"/>
        </w:rPr>
      </w:pPr>
    </w:p>
    <w:p w14:paraId="76612657" w14:textId="757D94BA" w:rsidR="00294DE7" w:rsidRDefault="00294DE7" w:rsidP="00BE72E6">
      <w:pPr>
        <w:spacing w:after="0"/>
        <w:rPr>
          <w:rFonts w:cstheme="minorHAnsi"/>
        </w:rPr>
      </w:pPr>
    </w:p>
    <w:p w14:paraId="20111C5A" w14:textId="7ED5945C" w:rsidR="00294DE7" w:rsidRDefault="00294DE7" w:rsidP="00BE72E6">
      <w:pPr>
        <w:spacing w:after="0"/>
        <w:rPr>
          <w:rFonts w:cstheme="minorHAnsi"/>
        </w:rPr>
      </w:pPr>
    </w:p>
    <w:p w14:paraId="0D6C8C25" w14:textId="5F59B0A5" w:rsidR="00294DE7" w:rsidRDefault="00294DE7" w:rsidP="00BE72E6">
      <w:pPr>
        <w:spacing w:after="0"/>
        <w:rPr>
          <w:rFonts w:cstheme="minorHAnsi"/>
        </w:rPr>
      </w:pPr>
    </w:p>
    <w:p w14:paraId="725F2510" w14:textId="4BAF7CD9" w:rsidR="008B38C7" w:rsidRDefault="008B38C7" w:rsidP="00294DE7">
      <w:pPr>
        <w:spacing w:after="0"/>
        <w:rPr>
          <w:rFonts w:cstheme="minorHAnsi"/>
          <w:b/>
          <w:bCs/>
          <w:lang w:val="en-US"/>
        </w:rPr>
      </w:pPr>
    </w:p>
    <w:p w14:paraId="5D98142A" w14:textId="6662FA25" w:rsidR="008B38C7" w:rsidRDefault="008B38C7" w:rsidP="00294DE7">
      <w:pPr>
        <w:spacing w:after="0"/>
        <w:rPr>
          <w:rFonts w:cstheme="minorHAnsi"/>
          <w:b/>
          <w:bCs/>
          <w:lang w:val="en-US"/>
        </w:rPr>
      </w:pPr>
    </w:p>
    <w:p w14:paraId="7C1E22AB" w14:textId="4E23BC18" w:rsidR="008B38C7" w:rsidRDefault="008B38C7" w:rsidP="00294DE7">
      <w:pPr>
        <w:spacing w:after="0"/>
        <w:rPr>
          <w:rFonts w:cstheme="minorHAnsi"/>
          <w:b/>
          <w:bCs/>
          <w:lang w:val="en-US"/>
        </w:rPr>
      </w:pPr>
    </w:p>
    <w:p w14:paraId="4217912E" w14:textId="5B3A0BA1" w:rsidR="008B38C7" w:rsidRDefault="008B38C7" w:rsidP="00294DE7">
      <w:pPr>
        <w:spacing w:after="0"/>
        <w:rPr>
          <w:rFonts w:cstheme="minorHAnsi"/>
          <w:b/>
          <w:bCs/>
          <w:lang w:val="en-US"/>
        </w:rPr>
      </w:pPr>
    </w:p>
    <w:p w14:paraId="2F5D7157" w14:textId="34D2A5CF" w:rsidR="00722C98" w:rsidRDefault="00722C98" w:rsidP="00294DE7">
      <w:pPr>
        <w:spacing w:after="0"/>
        <w:rPr>
          <w:rFonts w:cstheme="minorHAnsi"/>
          <w:b/>
          <w:bCs/>
          <w:lang w:val="en-US"/>
        </w:rPr>
      </w:pPr>
    </w:p>
    <w:p w14:paraId="4777F1C9" w14:textId="30D52D49" w:rsidR="00722C98" w:rsidRDefault="00722C98" w:rsidP="00294DE7">
      <w:pPr>
        <w:spacing w:after="0"/>
        <w:rPr>
          <w:rFonts w:cstheme="minorHAnsi"/>
          <w:b/>
          <w:bCs/>
          <w:lang w:val="en-US"/>
        </w:rPr>
      </w:pPr>
    </w:p>
    <w:p w14:paraId="34D76921" w14:textId="77777777" w:rsidR="00AF0FC7" w:rsidRPr="003E69CC" w:rsidRDefault="00AF0FC7" w:rsidP="00AF0FC7">
      <w:pPr>
        <w:spacing w:after="0"/>
        <w:jc w:val="center"/>
        <w:rPr>
          <w:lang w:val="en-US"/>
        </w:rPr>
      </w:pPr>
      <w:r w:rsidRPr="00CF0C6C">
        <w:rPr>
          <w:rFonts w:cstheme="minorHAnsi"/>
          <w:b/>
          <w:bCs/>
          <w:lang w:val="en-US"/>
        </w:rPr>
        <w:t xml:space="preserve">Golden Skin </w:t>
      </w:r>
      <w:r w:rsidRPr="00CF0C6C">
        <w:rPr>
          <w:rFonts w:cstheme="minorHAnsi"/>
          <w:b/>
          <w:bCs/>
        </w:rPr>
        <w:t>colour of the Buddha</w:t>
      </w:r>
      <w:r>
        <w:rPr>
          <w:rFonts w:cstheme="minorHAnsi"/>
          <w:b/>
          <w:bCs/>
        </w:rPr>
        <w:t xml:space="preserve"> </w:t>
      </w:r>
      <w:r>
        <w:rPr>
          <w:rStyle w:val="EndnoteReference"/>
          <w:rFonts w:cstheme="minorHAnsi"/>
          <w:b/>
          <w:bCs/>
        </w:rPr>
        <w:endnoteReference w:id="83"/>
      </w:r>
    </w:p>
    <w:p w14:paraId="514ED624" w14:textId="2CB99100" w:rsidR="00722C98" w:rsidRDefault="00722C98" w:rsidP="00294DE7">
      <w:pPr>
        <w:spacing w:after="0"/>
        <w:rPr>
          <w:rFonts w:cstheme="minorHAnsi"/>
          <w:b/>
          <w:bCs/>
          <w:lang w:val="en-US"/>
        </w:rPr>
      </w:pPr>
    </w:p>
    <w:p w14:paraId="5A27FDB5" w14:textId="646D48C6" w:rsidR="00722C98" w:rsidRDefault="00722C98" w:rsidP="00294DE7">
      <w:pPr>
        <w:spacing w:after="0"/>
        <w:rPr>
          <w:rFonts w:cstheme="minorHAnsi"/>
          <w:b/>
          <w:bCs/>
          <w:lang w:val="en-US"/>
        </w:rPr>
      </w:pPr>
    </w:p>
    <w:p w14:paraId="4315AA41" w14:textId="77777777" w:rsidR="00EB1810" w:rsidRDefault="00EB1810" w:rsidP="00294DE7">
      <w:pPr>
        <w:spacing w:after="0"/>
        <w:rPr>
          <w:rFonts w:cstheme="minorHAnsi"/>
          <w:b/>
          <w:bCs/>
          <w:lang w:val="en-US"/>
        </w:rPr>
      </w:pPr>
    </w:p>
    <w:p w14:paraId="4A82F98C" w14:textId="77777777" w:rsidR="00294DE7" w:rsidRDefault="00294DE7" w:rsidP="00BE72E6">
      <w:pPr>
        <w:spacing w:after="0"/>
        <w:rPr>
          <w:rFonts w:cstheme="minorHAnsi"/>
        </w:rPr>
      </w:pPr>
    </w:p>
    <w:p w14:paraId="0459633E" w14:textId="3EC131B5" w:rsidR="00C81CDF" w:rsidRDefault="00C055D0" w:rsidP="00BE72E6">
      <w:pPr>
        <w:spacing w:after="0"/>
        <w:rPr>
          <w:rFonts w:cstheme="minorHAnsi"/>
        </w:rPr>
      </w:pPr>
      <w:r w:rsidRPr="00C055D0">
        <w:rPr>
          <w:rFonts w:cstheme="minorHAnsi"/>
          <w:noProof/>
        </w:rPr>
        <w:drawing>
          <wp:anchor distT="0" distB="0" distL="114300" distR="114300" simplePos="0" relativeHeight="251706379" behindDoc="0" locked="0" layoutInCell="1" allowOverlap="1" wp14:anchorId="0390AC30" wp14:editId="4BB7887E">
            <wp:simplePos x="0" y="0"/>
            <wp:positionH relativeFrom="column">
              <wp:posOffset>902970</wp:posOffset>
            </wp:positionH>
            <wp:positionV relativeFrom="paragraph">
              <wp:posOffset>0</wp:posOffset>
            </wp:positionV>
            <wp:extent cx="3268800" cy="4521600"/>
            <wp:effectExtent l="0" t="0" r="8255" b="0"/>
            <wp:wrapThrough wrapText="bothSides">
              <wp:wrapPolygon edited="0">
                <wp:start x="0" y="0"/>
                <wp:lineTo x="0" y="21479"/>
                <wp:lineTo x="21529" y="21479"/>
                <wp:lineTo x="21529" y="0"/>
                <wp:lineTo x="0" y="0"/>
              </wp:wrapPolygon>
            </wp:wrapThrough>
            <wp:docPr id="1074442975" name="Picture 5" descr="A stone sculpture of a head with tightly curled hair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tone sculpture of a head with tightly curled hair on to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8800" cy="452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55D0">
        <w:rPr>
          <w:rFonts w:cstheme="minorHAnsi"/>
        </w:rPr>
        <w:t xml:space="preserve"> </w:t>
      </w:r>
    </w:p>
    <w:p w14:paraId="74EFA1AB" w14:textId="3820052B" w:rsidR="00474ED4" w:rsidRDefault="00474ED4" w:rsidP="00BE72E6">
      <w:pPr>
        <w:spacing w:after="0"/>
        <w:rPr>
          <w:rFonts w:ascii="Times New Roman" w:hAnsi="Times New Roman" w:cs="Times New Roman"/>
          <w:sz w:val="24"/>
          <w:szCs w:val="24"/>
        </w:rPr>
      </w:pPr>
    </w:p>
    <w:p w14:paraId="09AACFF2" w14:textId="71658D7D" w:rsidR="00474ED4" w:rsidRDefault="00474ED4" w:rsidP="00BE72E6">
      <w:pPr>
        <w:spacing w:after="0"/>
        <w:rPr>
          <w:rFonts w:ascii="Times New Roman" w:hAnsi="Times New Roman" w:cs="Times New Roman"/>
          <w:sz w:val="24"/>
          <w:szCs w:val="24"/>
        </w:rPr>
      </w:pPr>
    </w:p>
    <w:p w14:paraId="6273BC07" w14:textId="7F94D459" w:rsidR="00474ED4" w:rsidRDefault="00474ED4" w:rsidP="00BE72E6">
      <w:pPr>
        <w:spacing w:after="0"/>
        <w:rPr>
          <w:rFonts w:ascii="Times New Roman" w:hAnsi="Times New Roman" w:cs="Times New Roman"/>
          <w:sz w:val="24"/>
          <w:szCs w:val="24"/>
        </w:rPr>
      </w:pPr>
    </w:p>
    <w:p w14:paraId="01D9EC92" w14:textId="3E1C14DF" w:rsidR="00474ED4" w:rsidRDefault="00474ED4" w:rsidP="00BE72E6">
      <w:pPr>
        <w:spacing w:after="0"/>
        <w:rPr>
          <w:rFonts w:ascii="Times New Roman" w:hAnsi="Times New Roman" w:cs="Times New Roman"/>
          <w:sz w:val="24"/>
          <w:szCs w:val="24"/>
        </w:rPr>
      </w:pPr>
    </w:p>
    <w:p w14:paraId="045AA57E" w14:textId="77777777" w:rsidR="00474ED4" w:rsidRDefault="00474ED4" w:rsidP="00BE72E6">
      <w:pPr>
        <w:spacing w:after="0"/>
        <w:rPr>
          <w:rFonts w:ascii="Times New Roman" w:hAnsi="Times New Roman" w:cs="Times New Roman"/>
          <w:sz w:val="24"/>
          <w:szCs w:val="24"/>
        </w:rPr>
      </w:pPr>
    </w:p>
    <w:p w14:paraId="02BF9A4C" w14:textId="77777777" w:rsidR="00474ED4" w:rsidRDefault="00474ED4" w:rsidP="00BE72E6">
      <w:pPr>
        <w:spacing w:after="0"/>
        <w:rPr>
          <w:rFonts w:ascii="Times New Roman" w:hAnsi="Times New Roman" w:cs="Times New Roman"/>
          <w:sz w:val="24"/>
          <w:szCs w:val="24"/>
        </w:rPr>
      </w:pPr>
    </w:p>
    <w:p w14:paraId="064E85D9" w14:textId="77777777" w:rsidR="00474ED4" w:rsidRDefault="00474ED4" w:rsidP="00BE72E6">
      <w:pPr>
        <w:spacing w:after="0"/>
        <w:rPr>
          <w:rFonts w:ascii="Times New Roman" w:hAnsi="Times New Roman" w:cs="Times New Roman"/>
          <w:sz w:val="24"/>
          <w:szCs w:val="24"/>
        </w:rPr>
      </w:pPr>
    </w:p>
    <w:p w14:paraId="56907E30" w14:textId="77777777" w:rsidR="00474ED4" w:rsidRDefault="00474ED4" w:rsidP="00BE72E6">
      <w:pPr>
        <w:spacing w:after="0"/>
        <w:rPr>
          <w:rFonts w:ascii="Times New Roman" w:hAnsi="Times New Roman" w:cs="Times New Roman"/>
          <w:sz w:val="24"/>
          <w:szCs w:val="24"/>
        </w:rPr>
      </w:pPr>
    </w:p>
    <w:p w14:paraId="15DB7008" w14:textId="77777777" w:rsidR="00474ED4" w:rsidRDefault="00474ED4" w:rsidP="00BE72E6">
      <w:pPr>
        <w:spacing w:after="0"/>
        <w:rPr>
          <w:rFonts w:ascii="Times New Roman" w:hAnsi="Times New Roman" w:cs="Times New Roman"/>
          <w:sz w:val="24"/>
          <w:szCs w:val="24"/>
        </w:rPr>
      </w:pPr>
    </w:p>
    <w:p w14:paraId="3AD1076F" w14:textId="77777777" w:rsidR="00474ED4" w:rsidRDefault="00474ED4" w:rsidP="00BE72E6">
      <w:pPr>
        <w:spacing w:after="0"/>
        <w:rPr>
          <w:rFonts w:ascii="Times New Roman" w:hAnsi="Times New Roman" w:cs="Times New Roman"/>
          <w:sz w:val="24"/>
          <w:szCs w:val="24"/>
        </w:rPr>
      </w:pPr>
    </w:p>
    <w:p w14:paraId="0DF94DC1" w14:textId="77777777" w:rsidR="00474ED4" w:rsidRDefault="00474ED4" w:rsidP="00BE72E6">
      <w:pPr>
        <w:spacing w:after="0"/>
        <w:rPr>
          <w:rFonts w:ascii="Times New Roman" w:hAnsi="Times New Roman" w:cs="Times New Roman"/>
          <w:sz w:val="24"/>
          <w:szCs w:val="24"/>
        </w:rPr>
      </w:pPr>
    </w:p>
    <w:p w14:paraId="06D0DEA3" w14:textId="77777777" w:rsidR="00117F18" w:rsidRDefault="00117F18" w:rsidP="00294DE7">
      <w:pPr>
        <w:spacing w:after="0"/>
        <w:rPr>
          <w:b/>
          <w:bCs/>
          <w:lang w:val="en-US"/>
        </w:rPr>
      </w:pPr>
    </w:p>
    <w:p w14:paraId="2CF74711" w14:textId="77777777" w:rsidR="00117F18" w:rsidRDefault="00117F18" w:rsidP="00294DE7">
      <w:pPr>
        <w:spacing w:after="0"/>
        <w:rPr>
          <w:b/>
          <w:bCs/>
          <w:lang w:val="en-US"/>
        </w:rPr>
      </w:pPr>
    </w:p>
    <w:p w14:paraId="0B6A4586" w14:textId="77777777" w:rsidR="00117F18" w:rsidRDefault="00117F18" w:rsidP="00294DE7">
      <w:pPr>
        <w:spacing w:after="0"/>
        <w:rPr>
          <w:b/>
          <w:bCs/>
          <w:lang w:val="en-US"/>
        </w:rPr>
      </w:pPr>
    </w:p>
    <w:p w14:paraId="38495982" w14:textId="77777777" w:rsidR="00117F18" w:rsidRDefault="00117F18" w:rsidP="00294DE7">
      <w:pPr>
        <w:spacing w:after="0"/>
        <w:rPr>
          <w:b/>
          <w:bCs/>
          <w:lang w:val="en-US"/>
        </w:rPr>
      </w:pPr>
    </w:p>
    <w:p w14:paraId="00E0898D" w14:textId="77777777" w:rsidR="00117F18" w:rsidRDefault="00117F18" w:rsidP="00294DE7">
      <w:pPr>
        <w:spacing w:after="0"/>
        <w:rPr>
          <w:b/>
          <w:bCs/>
          <w:lang w:val="en-US"/>
        </w:rPr>
      </w:pPr>
    </w:p>
    <w:p w14:paraId="289F3699" w14:textId="77777777" w:rsidR="00117F18" w:rsidRDefault="00117F18" w:rsidP="00294DE7">
      <w:pPr>
        <w:spacing w:after="0"/>
        <w:rPr>
          <w:b/>
          <w:bCs/>
          <w:lang w:val="en-US"/>
        </w:rPr>
      </w:pPr>
    </w:p>
    <w:p w14:paraId="7ED9652C" w14:textId="77777777" w:rsidR="00117F18" w:rsidRDefault="00117F18" w:rsidP="00294DE7">
      <w:pPr>
        <w:spacing w:after="0"/>
        <w:rPr>
          <w:b/>
          <w:bCs/>
          <w:lang w:val="en-US"/>
        </w:rPr>
      </w:pPr>
    </w:p>
    <w:p w14:paraId="4CFDC871" w14:textId="77777777" w:rsidR="00117F18" w:rsidRDefault="00117F18" w:rsidP="00294DE7">
      <w:pPr>
        <w:spacing w:after="0"/>
        <w:rPr>
          <w:b/>
          <w:bCs/>
          <w:lang w:val="en-US"/>
        </w:rPr>
      </w:pPr>
    </w:p>
    <w:p w14:paraId="6AD3D2E4" w14:textId="77777777" w:rsidR="00117F18" w:rsidRDefault="00117F18" w:rsidP="00294DE7">
      <w:pPr>
        <w:spacing w:after="0"/>
        <w:rPr>
          <w:b/>
          <w:bCs/>
          <w:lang w:val="en-US"/>
        </w:rPr>
      </w:pPr>
    </w:p>
    <w:p w14:paraId="6A4E9846" w14:textId="77777777" w:rsidR="00117F18" w:rsidRDefault="00117F18" w:rsidP="00294DE7">
      <w:pPr>
        <w:spacing w:after="0"/>
        <w:rPr>
          <w:b/>
          <w:bCs/>
          <w:lang w:val="en-US"/>
        </w:rPr>
      </w:pPr>
    </w:p>
    <w:p w14:paraId="53151173" w14:textId="77777777" w:rsidR="00117F18" w:rsidRDefault="00117F18" w:rsidP="00294DE7">
      <w:pPr>
        <w:spacing w:after="0"/>
        <w:rPr>
          <w:b/>
          <w:bCs/>
          <w:lang w:val="en-US"/>
        </w:rPr>
      </w:pPr>
    </w:p>
    <w:p w14:paraId="637B6240" w14:textId="77777777" w:rsidR="00117F18" w:rsidRDefault="00117F18" w:rsidP="00294DE7">
      <w:pPr>
        <w:spacing w:after="0"/>
        <w:rPr>
          <w:b/>
          <w:bCs/>
          <w:lang w:val="en-US"/>
        </w:rPr>
      </w:pPr>
    </w:p>
    <w:p w14:paraId="1BC0BA4B" w14:textId="77777777" w:rsidR="00117F18" w:rsidRDefault="00117F18" w:rsidP="00294DE7">
      <w:pPr>
        <w:spacing w:after="0"/>
        <w:rPr>
          <w:b/>
          <w:bCs/>
          <w:lang w:val="en-US"/>
        </w:rPr>
      </w:pPr>
    </w:p>
    <w:p w14:paraId="2D23EF5F" w14:textId="363CEC48" w:rsidR="00294DE7" w:rsidRPr="003E69CC" w:rsidRDefault="0024679E" w:rsidP="007013CD">
      <w:pPr>
        <w:spacing w:after="0"/>
        <w:jc w:val="center"/>
        <w:rPr>
          <w:lang w:val="en-US"/>
        </w:rPr>
      </w:pPr>
      <w:r>
        <w:rPr>
          <w:b/>
          <w:bCs/>
          <w:lang w:val="en-US"/>
        </w:rPr>
        <w:t xml:space="preserve">The </w:t>
      </w:r>
      <w:r w:rsidR="00294DE7" w:rsidRPr="00030995">
        <w:rPr>
          <w:b/>
          <w:bCs/>
          <w:lang w:val="en-US"/>
        </w:rPr>
        <w:t xml:space="preserve">Buddha’s </w:t>
      </w:r>
      <w:r w:rsidR="00294DE7">
        <w:rPr>
          <w:b/>
          <w:bCs/>
          <w:lang w:val="en-US"/>
        </w:rPr>
        <w:t>Head</w:t>
      </w:r>
      <w:r w:rsidR="00D96765">
        <w:rPr>
          <w:rStyle w:val="EndnoteReference"/>
          <w:b/>
          <w:bCs/>
          <w:lang w:val="en-US"/>
        </w:rPr>
        <w:endnoteReference w:id="84"/>
      </w:r>
    </w:p>
    <w:p w14:paraId="05B07900" w14:textId="77777777" w:rsidR="008D1B04" w:rsidRDefault="008D1B04" w:rsidP="00BE72E6">
      <w:pPr>
        <w:spacing w:after="0"/>
        <w:rPr>
          <w:rFonts w:cstheme="minorHAnsi"/>
          <w:sz w:val="24"/>
          <w:szCs w:val="24"/>
        </w:rPr>
      </w:pPr>
    </w:p>
    <w:p w14:paraId="3E1258B5" w14:textId="61B248D7" w:rsidR="00A7385B" w:rsidRPr="00A7385B" w:rsidRDefault="008D1B04" w:rsidP="00BE72E6">
      <w:pPr>
        <w:spacing w:after="0"/>
        <w:rPr>
          <w:rFonts w:ascii="Times New Roman" w:hAnsi="Times New Roman" w:cs="Times New Roman"/>
          <w:sz w:val="20"/>
          <w:szCs w:val="20"/>
        </w:rPr>
      </w:pPr>
      <w:r w:rsidRPr="008D1B04">
        <w:rPr>
          <w:rFonts w:ascii="Times New Roman" w:hAnsi="Times New Roman" w:cs="Times New Roman"/>
          <w:sz w:val="24"/>
          <w:szCs w:val="24"/>
        </w:rPr>
        <w:t>In the next section (</w:t>
      </w:r>
      <w:r w:rsidR="00C00AB5">
        <w:rPr>
          <w:rFonts w:ascii="Times New Roman" w:hAnsi="Times New Roman" w:cs="Times New Roman"/>
          <w:sz w:val="24"/>
          <w:szCs w:val="24"/>
        </w:rPr>
        <w:t>6)</w:t>
      </w:r>
      <w:r w:rsidR="00B955ED">
        <w:rPr>
          <w:rFonts w:ascii="Times New Roman" w:hAnsi="Times New Roman" w:cs="Times New Roman"/>
          <w:sz w:val="24"/>
          <w:szCs w:val="24"/>
        </w:rPr>
        <w:t xml:space="preserve"> </w:t>
      </w:r>
      <w:r w:rsidRPr="008D1B04">
        <w:rPr>
          <w:rFonts w:ascii="Times New Roman" w:hAnsi="Times New Roman" w:cs="Times New Roman"/>
          <w:sz w:val="24"/>
          <w:szCs w:val="24"/>
        </w:rPr>
        <w:t xml:space="preserve">we will </w:t>
      </w:r>
      <w:r w:rsidR="00A7385B">
        <w:rPr>
          <w:rFonts w:ascii="Times New Roman" w:hAnsi="Times New Roman" w:cs="Times New Roman"/>
          <w:sz w:val="24"/>
          <w:szCs w:val="24"/>
        </w:rPr>
        <w:t>focus on the</w:t>
      </w:r>
      <w:r w:rsidR="00A7385B" w:rsidRPr="00A7385B">
        <w:rPr>
          <w:rFonts w:ascii="Times New Roman" w:hAnsi="Times New Roman" w:cs="Times New Roman"/>
          <w:b/>
          <w:bCs/>
          <w:sz w:val="32"/>
          <w:szCs w:val="32"/>
        </w:rPr>
        <w:t xml:space="preserve"> </w:t>
      </w:r>
      <w:r w:rsidR="00A7385B" w:rsidRPr="00A7385B">
        <w:rPr>
          <w:rFonts w:ascii="Times New Roman" w:hAnsi="Times New Roman" w:cs="Times New Roman"/>
          <w:sz w:val="24"/>
          <w:szCs w:val="24"/>
        </w:rPr>
        <w:t>Titles and Epithets of the Buddha</w:t>
      </w:r>
    </w:p>
    <w:p w14:paraId="100AFD25" w14:textId="77777777" w:rsidR="00597B8A" w:rsidRDefault="00597B8A" w:rsidP="00BE72E6">
      <w:pPr>
        <w:spacing w:after="0"/>
        <w:rPr>
          <w:rFonts w:cstheme="minorHAnsi"/>
          <w:b/>
          <w:bCs/>
          <w:sz w:val="24"/>
          <w:szCs w:val="24"/>
        </w:rPr>
      </w:pPr>
    </w:p>
    <w:p w14:paraId="33DAF77B" w14:textId="0ECAAAE6" w:rsidR="002544BF" w:rsidRPr="00223452" w:rsidRDefault="002544BF" w:rsidP="00B266A1">
      <w:pPr>
        <w:pStyle w:val="Heading3"/>
      </w:pPr>
      <w:r w:rsidRPr="00223452">
        <w:t>End Notes</w:t>
      </w:r>
      <w:r w:rsidR="00223452">
        <w:t xml:space="preserve">: Section 5 </w:t>
      </w:r>
    </w:p>
    <w:sectPr w:rsidR="002544BF" w:rsidRPr="00223452" w:rsidSect="009F7B94">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5776E" w14:textId="77777777" w:rsidR="0057674E" w:rsidRDefault="0057674E" w:rsidP="00E325BA">
      <w:pPr>
        <w:spacing w:after="0" w:line="240" w:lineRule="auto"/>
      </w:pPr>
      <w:r>
        <w:separator/>
      </w:r>
    </w:p>
  </w:endnote>
  <w:endnote w:type="continuationSeparator" w:id="0">
    <w:p w14:paraId="1692E690" w14:textId="77777777" w:rsidR="0057674E" w:rsidRDefault="0057674E" w:rsidP="00E325BA">
      <w:pPr>
        <w:spacing w:after="0" w:line="240" w:lineRule="auto"/>
      </w:pPr>
      <w:r>
        <w:continuationSeparator/>
      </w:r>
    </w:p>
  </w:endnote>
  <w:endnote w:type="continuationNotice" w:id="1">
    <w:p w14:paraId="56082423" w14:textId="77777777" w:rsidR="0057674E" w:rsidRDefault="0057674E">
      <w:pPr>
        <w:spacing w:after="0" w:line="240" w:lineRule="auto"/>
      </w:pPr>
    </w:p>
  </w:endnote>
  <w:endnote w:id="2">
    <w:p w14:paraId="0E1054E6" w14:textId="77777777" w:rsidR="00CA1E36" w:rsidRPr="00D26825" w:rsidRDefault="00CA1E36" w:rsidP="00CA1E3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3">
    <w:p w14:paraId="3C345060" w14:textId="77777777" w:rsidR="00A74F8B" w:rsidRPr="00623AAB" w:rsidRDefault="00A74F8B" w:rsidP="00A74F8B">
      <w:pPr>
        <w:spacing w:after="0"/>
        <w:rPr>
          <w:rFonts w:cstheme="minorHAnsi"/>
          <w:lang w:val="en-GB"/>
        </w:rPr>
      </w:pPr>
      <w:r w:rsidRPr="00623AAB">
        <w:rPr>
          <w:rStyle w:val="EndnoteReference"/>
        </w:rPr>
        <w:endnoteRef/>
      </w:r>
      <w:r w:rsidRPr="00623AAB">
        <w:t xml:space="preserve"> </w:t>
      </w:r>
      <w:r w:rsidRPr="00623AAB">
        <w:rPr>
          <w:rFonts w:cstheme="minorHAnsi"/>
          <w:lang w:val="en-GB"/>
        </w:rPr>
        <w:t>Source</w:t>
      </w:r>
      <w:r>
        <w:rPr>
          <w:rFonts w:cstheme="minorHAnsi"/>
          <w:b/>
          <w:bCs/>
          <w:lang w:val="en-GB"/>
        </w:rPr>
        <w:t xml:space="preserve">: </w:t>
      </w:r>
      <w:r w:rsidRPr="00E4282A">
        <w:rPr>
          <w:rFonts w:cstheme="minorHAnsi"/>
          <w:lang w:val="en-GB"/>
        </w:rPr>
        <w:t>divaina.lk</w:t>
      </w:r>
      <w:r>
        <w:rPr>
          <w:rFonts w:cstheme="minorHAnsi"/>
          <w:lang w:val="en-GB"/>
        </w:rPr>
        <w:t xml:space="preserve"> </w:t>
      </w:r>
      <w:r w:rsidRPr="00E4282A">
        <w:rPr>
          <w:rFonts w:cstheme="minorHAnsi"/>
          <w:lang w:val="en-GB"/>
        </w:rPr>
        <w:t>Divaina News Paper, Colombi Sri Lanka</w:t>
      </w:r>
    </w:p>
  </w:endnote>
  <w:endnote w:id="4">
    <w:p w14:paraId="16E5CEAA" w14:textId="77777777" w:rsidR="00420F52" w:rsidRPr="00A06F6A" w:rsidRDefault="00420F52" w:rsidP="00420F52">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5">
    <w:p w14:paraId="7F79A5B6" w14:textId="6696EC36" w:rsidR="0005638A" w:rsidRPr="006E1DE8" w:rsidRDefault="0005638A" w:rsidP="0005638A">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 </w:t>
      </w:r>
      <w:r w:rsidRPr="00A06F6A">
        <w:rPr>
          <w:sz w:val="22"/>
          <w:szCs w:val="22"/>
        </w:rPr>
        <w:t xml:space="preserve"> </w:t>
      </w:r>
      <w:r>
        <w:rPr>
          <w:sz w:val="22"/>
          <w:szCs w:val="22"/>
        </w:rPr>
        <w:t>In AN4: 33, the Buddha compared himself to a lion.</w:t>
      </w:r>
    </w:p>
  </w:endnote>
  <w:endnote w:id="6">
    <w:p w14:paraId="5F23DCD5" w14:textId="77777777" w:rsidR="00870AE9" w:rsidRPr="00D26825" w:rsidRDefault="00870AE9" w:rsidP="00870AE9">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Bhikhu Sujato, </w:t>
      </w:r>
      <w:r>
        <w:rPr>
          <w:sz w:val="22"/>
          <w:szCs w:val="22"/>
        </w:rPr>
        <w:t>www.s</w:t>
      </w:r>
      <w:r w:rsidRPr="00D26825">
        <w:rPr>
          <w:sz w:val="22"/>
          <w:szCs w:val="22"/>
        </w:rPr>
        <w:t>uttacentral</w:t>
      </w:r>
      <w:r>
        <w:rPr>
          <w:sz w:val="22"/>
          <w:szCs w:val="22"/>
        </w:rPr>
        <w:t>.net)</w:t>
      </w:r>
    </w:p>
  </w:endnote>
  <w:endnote w:id="7">
    <w:p w14:paraId="0A938BF8" w14:textId="77777777" w:rsidR="00A61D65" w:rsidRPr="00D26825" w:rsidRDefault="00A61D65" w:rsidP="00A61D65">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r w:rsidRPr="00C63376">
        <w:rPr>
          <w:rFonts w:cstheme="minorHAnsi"/>
        </w:rPr>
        <w:t>Mahāsīhanāda 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8">
    <w:p w14:paraId="51D5D5A2" w14:textId="77777777" w:rsidR="00003319" w:rsidRPr="00D26825" w:rsidRDefault="00003319" w:rsidP="00003319">
      <w:pPr>
        <w:pStyle w:val="EndnoteText"/>
        <w:rPr>
          <w:sz w:val="22"/>
          <w:szCs w:val="22"/>
          <w:lang w:val="en-US"/>
        </w:rPr>
      </w:pPr>
      <w:r w:rsidRPr="00D26825">
        <w:rPr>
          <w:rStyle w:val="EndnoteReference"/>
          <w:sz w:val="22"/>
          <w:szCs w:val="22"/>
        </w:rPr>
        <w:endnoteRef/>
      </w:r>
      <w:r w:rsidRPr="00D26825">
        <w:rPr>
          <w:sz w:val="22"/>
          <w:szCs w:val="22"/>
        </w:rPr>
        <w:t xml:space="preserve"> </w:t>
      </w:r>
      <w:r w:rsidRPr="00D26825">
        <w:rPr>
          <w:sz w:val="22"/>
          <w:szCs w:val="22"/>
          <w:lang w:val="en-US"/>
        </w:rPr>
        <w:t>Majjima Attakatha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9">
    <w:p w14:paraId="5021EEF2" w14:textId="77777777" w:rsidR="00596E8D" w:rsidRPr="00D26825" w:rsidRDefault="00596E8D" w:rsidP="00596E8D">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the Buddha’s analysis of kamma. See: MN: Notes: 183, p. 1081.</w:t>
      </w:r>
    </w:p>
  </w:endnote>
  <w:endnote w:id="10">
    <w:p w14:paraId="22C159CF" w14:textId="03402DAD" w:rsidR="008719C1" w:rsidRPr="00D26825" w:rsidRDefault="008719C1" w:rsidP="008719C1">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nibbāna. See: AN: Notes: 1984</w:t>
      </w:r>
      <w:r w:rsidR="00603A4E">
        <w:rPr>
          <w:sz w:val="22"/>
          <w:szCs w:val="22"/>
        </w:rPr>
        <w:t>.</w:t>
      </w:r>
    </w:p>
  </w:endnote>
  <w:endnote w:id="11">
    <w:p w14:paraId="772DF180" w14:textId="77777777" w:rsidR="004B7A5C" w:rsidRPr="00D26825" w:rsidRDefault="004B7A5C" w:rsidP="004B7A5C">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2">
    <w:p w14:paraId="629DD269" w14:textId="77777777" w:rsidR="00DA4568" w:rsidRPr="00D26825" w:rsidRDefault="00DA4568" w:rsidP="00DA4568">
      <w:pPr>
        <w:pStyle w:val="EndnoteText"/>
        <w:rPr>
          <w:sz w:val="22"/>
          <w:szCs w:val="22"/>
          <w:lang w:val="en-US"/>
        </w:rPr>
      </w:pPr>
      <w:r w:rsidRPr="00D26825">
        <w:rPr>
          <w:rStyle w:val="EndnoteReference"/>
          <w:sz w:val="22"/>
          <w:szCs w:val="22"/>
        </w:rPr>
        <w:endnoteRef/>
      </w:r>
      <w:r w:rsidRPr="00D26825">
        <w:rPr>
          <w:sz w:val="22"/>
          <w:szCs w:val="22"/>
        </w:rPr>
        <w:t xml:space="preserve"> The “defilement” (sankilesa) is a state causing deterioration, “cleansing” (vodāna) a state causing excellence, “emergence” (vuṭṭāna) is both cleansing and the rising out of an attainment. The eight liberations (vimokkhā) are enumerated in MN 77.22 and MN 137.26; the nine attainments (samāpatti) are the four jhānas, four immaterial attainments, and the cessation of perception and feeling. MN: Notes: 188, p. 1082.</w:t>
      </w:r>
    </w:p>
  </w:endnote>
  <w:endnote w:id="13">
    <w:p w14:paraId="0A2995CD" w14:textId="77777777" w:rsidR="00EA694D" w:rsidRPr="00D26825" w:rsidRDefault="00EA694D" w:rsidP="00EA694D">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r w:rsidRPr="00D26825">
        <w:rPr>
          <w:sz w:val="22"/>
          <w:szCs w:val="22"/>
        </w:rPr>
        <w:t>Bhayabherava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4">
    <w:p w14:paraId="561AD7B6" w14:textId="77777777" w:rsidR="002C7C94" w:rsidRPr="00D26825" w:rsidRDefault="002C7C94" w:rsidP="002C7C94">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5">
    <w:p w14:paraId="191BF95E" w14:textId="77777777" w:rsidR="00520496" w:rsidRPr="00D26825" w:rsidRDefault="00520496" w:rsidP="0052049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r w:rsidRPr="00D26825">
        <w:rPr>
          <w:rFonts w:cstheme="minorHAnsi"/>
          <w:i/>
          <w:iCs/>
          <w:sz w:val="22"/>
          <w:szCs w:val="22"/>
        </w:rPr>
        <w:t>pancha iṅdriya)</w:t>
      </w:r>
      <w:r w:rsidRPr="00D26825">
        <w:rPr>
          <w:rFonts w:cstheme="minorHAnsi"/>
          <w:sz w:val="22"/>
          <w:szCs w:val="22"/>
        </w:rPr>
        <w:t>: faith, energy, mindfulness, samādhi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6">
    <w:p w14:paraId="1FCF44E0" w14:textId="77777777" w:rsidR="0013752F" w:rsidRPr="00D26825" w:rsidRDefault="0013752F" w:rsidP="0013752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7">
    <w:p w14:paraId="2E9C6399" w14:textId="77777777" w:rsidR="007235DA" w:rsidRPr="00D26825" w:rsidRDefault="007235DA" w:rsidP="007235D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8">
    <w:p w14:paraId="18AA37EF" w14:textId="77777777" w:rsidR="00E95112" w:rsidRPr="00D26825" w:rsidRDefault="00E95112" w:rsidP="00E95112">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9">
    <w:p w14:paraId="4F172D27" w14:textId="77777777" w:rsidR="00F36E05" w:rsidRPr="00D26825" w:rsidRDefault="00F36E05" w:rsidP="00F36E05">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 xml:space="preserve">Omniscient One’ (Sarvangnna). With this knowledge the Buddha has the ability to </w:t>
      </w:r>
      <w:r>
        <w:rPr>
          <w:rFonts w:cstheme="minorHAnsi"/>
          <w:sz w:val="22"/>
          <w:szCs w:val="22"/>
        </w:rPr>
        <w:t xml:space="preserve">direcrt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0">
    <w:p w14:paraId="34785B2C" w14:textId="77777777" w:rsidR="00F11EFF" w:rsidRPr="00D26825" w:rsidRDefault="00F11EFF" w:rsidP="00F11EF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Pr>
          <w:rFonts w:cstheme="minorHAnsi"/>
          <w:sz w:val="22"/>
          <w:szCs w:val="22"/>
        </w:rPr>
        <w:t>.</w:t>
      </w:r>
      <w:r w:rsidRPr="00D26825">
        <w:rPr>
          <w:rFonts w:cstheme="minorHAnsi"/>
          <w:sz w:val="22"/>
          <w:szCs w:val="22"/>
        </w:rPr>
        <w:t xml:space="preserve">Patisambhidāmagga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1">
    <w:p w14:paraId="2468A804" w14:textId="2FF46602" w:rsidR="00626188" w:rsidRPr="00626188" w:rsidRDefault="00626188">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2">
    <w:p w14:paraId="3B051F07" w14:textId="77777777" w:rsidR="00CF493A" w:rsidRPr="00D26825" w:rsidRDefault="00CF493A" w:rsidP="00CF493A">
      <w:pPr>
        <w:spacing w:after="0"/>
        <w:rPr>
          <w:rFonts w:cstheme="minorHAnsi"/>
        </w:rPr>
      </w:pPr>
      <w:r w:rsidRPr="00D26825">
        <w:rPr>
          <w:rStyle w:val="EndnoteReference"/>
          <w:rFonts w:cstheme="minorHAnsi"/>
        </w:rPr>
        <w:endnoteRef/>
      </w:r>
      <w:r w:rsidRPr="00D26825">
        <w:rPr>
          <w:rFonts w:cstheme="minorHAnsi"/>
        </w:rPr>
        <w:t xml:space="preserve"> Recollection of the Buddha: </w:t>
      </w:r>
      <w:r w:rsidRPr="00D26825">
        <w:rPr>
          <w:rFonts w:cstheme="minorHAnsi"/>
          <w:i/>
          <w:iCs/>
        </w:rPr>
        <w:t>araham sammā-sambuddho, vijjā-carana-sampanno sugato lokavidū, anuttaro purisa-damma-sārathi satthā deva-manussānam buddho bhagavā</w:t>
      </w:r>
      <w:r w:rsidRPr="00D26825">
        <w:rPr>
          <w:rFonts w:cstheme="minorHAnsi"/>
        </w:rPr>
        <w:t>.”</w:t>
      </w:r>
    </w:p>
    <w:p w14:paraId="4E84321C" w14:textId="77777777" w:rsidR="00CF493A" w:rsidRPr="00D26825" w:rsidRDefault="00CF493A" w:rsidP="00CF493A">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3">
    <w:p w14:paraId="5863A88A" w14:textId="77777777" w:rsidR="00555CD9" w:rsidRPr="00D26825" w:rsidRDefault="00555CD9" w:rsidP="00555CD9">
      <w:pPr>
        <w:pStyle w:val="EndnoteText"/>
        <w:rPr>
          <w:sz w:val="22"/>
          <w:szCs w:val="22"/>
        </w:rPr>
      </w:pPr>
      <w:r w:rsidRPr="00D26825">
        <w:rPr>
          <w:rStyle w:val="EndnoteReference"/>
          <w:sz w:val="22"/>
          <w:szCs w:val="22"/>
        </w:rPr>
        <w:endnoteRef/>
      </w:r>
      <w:r w:rsidRPr="00D26825">
        <w:rPr>
          <w:sz w:val="22"/>
          <w:szCs w:val="22"/>
        </w:rPr>
        <w:t xml:space="preserve"> Araham:</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 xml:space="preserve">ecause of this quality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4">
    <w:p w14:paraId="6233DCF0" w14:textId="77777777" w:rsidR="003B5302" w:rsidRPr="00D26825" w:rsidRDefault="003B5302" w:rsidP="003B5302">
      <w:pPr>
        <w:pStyle w:val="EndnoteText"/>
        <w:rPr>
          <w:sz w:val="22"/>
          <w:szCs w:val="22"/>
        </w:rPr>
      </w:pPr>
      <w:r w:rsidRPr="00D26825">
        <w:rPr>
          <w:rStyle w:val="EndnoteReference"/>
          <w:sz w:val="22"/>
          <w:szCs w:val="22"/>
        </w:rPr>
        <w:endnoteRef/>
      </w:r>
      <w:r w:rsidRPr="00D26825">
        <w:rPr>
          <w:sz w:val="22"/>
          <w:szCs w:val="22"/>
        </w:rPr>
        <w:t xml:space="preserve"> Sammāsambuddho: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5">
    <w:p w14:paraId="6BB0F09F" w14:textId="77777777" w:rsidR="0061166B" w:rsidRPr="00D26825" w:rsidRDefault="0061166B" w:rsidP="0061166B">
      <w:pPr>
        <w:pStyle w:val="EndnoteText"/>
        <w:rPr>
          <w:sz w:val="22"/>
          <w:szCs w:val="22"/>
        </w:rPr>
      </w:pPr>
      <w:r w:rsidRPr="00D26825">
        <w:rPr>
          <w:rStyle w:val="EndnoteReference"/>
          <w:sz w:val="22"/>
          <w:szCs w:val="22"/>
        </w:rPr>
        <w:endnoteRef/>
      </w:r>
      <w:r w:rsidRPr="00D26825">
        <w:rPr>
          <w:sz w:val="22"/>
          <w:szCs w:val="22"/>
        </w:rPr>
        <w:t xml:space="preserve"> Vijjācaraṇa sampanno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6">
    <w:p w14:paraId="77614E50" w14:textId="77777777" w:rsidR="00A95067" w:rsidRPr="00D26825" w:rsidRDefault="00A95067" w:rsidP="00A95067">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7">
    <w:p w14:paraId="0A2A6650" w14:textId="77777777" w:rsidR="00AD5658" w:rsidRPr="00D26825" w:rsidRDefault="00AD5658" w:rsidP="00AD5658">
      <w:pPr>
        <w:pStyle w:val="EndnoteText"/>
        <w:rPr>
          <w:sz w:val="22"/>
          <w:szCs w:val="22"/>
        </w:rPr>
      </w:pPr>
      <w:r w:rsidRPr="00D26825">
        <w:rPr>
          <w:rStyle w:val="EndnoteReference"/>
          <w:sz w:val="22"/>
          <w:szCs w:val="22"/>
        </w:rPr>
        <w:endnoteRef/>
      </w:r>
      <w:r w:rsidRPr="00D26825">
        <w:rPr>
          <w:sz w:val="22"/>
          <w:szCs w:val="22"/>
        </w:rPr>
        <w:t xml:space="preserve"> Lokavid</w:t>
      </w:r>
      <w:r w:rsidRPr="00D26825">
        <w:rPr>
          <w:rFonts w:cstheme="minorHAnsi"/>
          <w:sz w:val="22"/>
          <w:szCs w:val="22"/>
        </w:rPr>
        <w:t>ū</w:t>
      </w:r>
      <w:r w:rsidRPr="00D26825">
        <w:rPr>
          <w:sz w:val="22"/>
          <w:szCs w:val="22"/>
        </w:rPr>
        <w:t>: The Buddha has the knowledge and the power to see the entire world system.</w:t>
      </w:r>
    </w:p>
  </w:endnote>
  <w:endnote w:id="28">
    <w:p w14:paraId="1BF7B87B" w14:textId="77777777" w:rsidR="00E96401" w:rsidRPr="00D26825" w:rsidRDefault="00E96401" w:rsidP="00E96401">
      <w:pPr>
        <w:pStyle w:val="EndnoteText"/>
        <w:rPr>
          <w:sz w:val="22"/>
          <w:szCs w:val="22"/>
        </w:rPr>
      </w:pPr>
      <w:r w:rsidRPr="00D26825">
        <w:rPr>
          <w:rStyle w:val="EndnoteReference"/>
          <w:sz w:val="22"/>
          <w:szCs w:val="22"/>
        </w:rPr>
        <w:endnoteRef/>
      </w:r>
      <w:r w:rsidRPr="00D26825">
        <w:rPr>
          <w:sz w:val="22"/>
          <w:szCs w:val="22"/>
        </w:rPr>
        <w:t xml:space="preserve"> Anuttaro purisa-damma sārathi : The Buddha is the unparalleled leader who has the ability to tame beings who wish to be tamed.</w:t>
      </w:r>
    </w:p>
  </w:endnote>
  <w:endnote w:id="29">
    <w:p w14:paraId="2F214575" w14:textId="77777777" w:rsidR="00F53F1C" w:rsidRPr="00D26825" w:rsidRDefault="00F53F1C" w:rsidP="00F53F1C">
      <w:pPr>
        <w:pStyle w:val="EndnoteText"/>
        <w:rPr>
          <w:sz w:val="22"/>
          <w:szCs w:val="22"/>
        </w:rPr>
      </w:pPr>
      <w:r w:rsidRPr="00D26825">
        <w:rPr>
          <w:rStyle w:val="EndnoteReference"/>
          <w:sz w:val="22"/>
          <w:szCs w:val="22"/>
        </w:rPr>
        <w:endnoteRef/>
      </w:r>
      <w:r w:rsidRPr="00D26825">
        <w:rPr>
          <w:sz w:val="22"/>
          <w:szCs w:val="22"/>
        </w:rPr>
        <w:t xml:space="preserve"> Satth</w:t>
      </w:r>
      <w:r w:rsidRPr="00D26825">
        <w:rPr>
          <w:rFonts w:cstheme="minorHAnsi"/>
          <w:sz w:val="22"/>
          <w:szCs w:val="22"/>
        </w:rPr>
        <w:t>ā</w:t>
      </w:r>
      <w:r w:rsidRPr="00D26825">
        <w:rPr>
          <w:sz w:val="22"/>
          <w:szCs w:val="22"/>
        </w:rPr>
        <w:t xml:space="preserve"> Deva-manuss</w:t>
      </w:r>
      <w:r w:rsidRPr="00D26825">
        <w:rPr>
          <w:rFonts w:cstheme="minorHAnsi"/>
          <w:sz w:val="22"/>
          <w:szCs w:val="22"/>
        </w:rPr>
        <w:t>ā</w:t>
      </w:r>
      <w:r w:rsidRPr="00D26825">
        <w:rPr>
          <w:sz w:val="22"/>
          <w:szCs w:val="22"/>
        </w:rPr>
        <w:t>nam: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30">
    <w:p w14:paraId="2B66E72E" w14:textId="77777777" w:rsidR="005E44DB" w:rsidRPr="00D26825" w:rsidRDefault="005E44DB" w:rsidP="005E44DB">
      <w:pPr>
        <w:pStyle w:val="EndnoteText"/>
        <w:rPr>
          <w:sz w:val="22"/>
          <w:szCs w:val="22"/>
        </w:rPr>
      </w:pPr>
      <w:r w:rsidRPr="00D26825">
        <w:rPr>
          <w:rStyle w:val="EndnoteReference"/>
          <w:sz w:val="22"/>
          <w:szCs w:val="22"/>
        </w:rPr>
        <w:endnoteRef/>
      </w:r>
      <w:r w:rsidRPr="00D26825">
        <w:rPr>
          <w:sz w:val="22"/>
          <w:szCs w:val="22"/>
        </w:rPr>
        <w:t xml:space="preserve"> Buddho: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1">
    <w:p w14:paraId="616F800D" w14:textId="77777777" w:rsidR="00931501" w:rsidRPr="00D26825" w:rsidRDefault="00931501" w:rsidP="00931501">
      <w:pPr>
        <w:pStyle w:val="EndnoteText"/>
        <w:rPr>
          <w:sz w:val="22"/>
          <w:szCs w:val="22"/>
        </w:rPr>
      </w:pPr>
      <w:r w:rsidRPr="00D26825">
        <w:rPr>
          <w:rStyle w:val="EndnoteReference"/>
          <w:sz w:val="22"/>
          <w:szCs w:val="22"/>
        </w:rPr>
        <w:endnoteRef/>
      </w:r>
      <w:r w:rsidRPr="00D26825">
        <w:rPr>
          <w:sz w:val="22"/>
          <w:szCs w:val="22"/>
        </w:rPr>
        <w:t xml:space="preserve"> Bhagav</w:t>
      </w:r>
      <w:r w:rsidRPr="00D26825">
        <w:rPr>
          <w:rFonts w:cstheme="minorHAnsi"/>
          <w:sz w:val="22"/>
          <w:szCs w:val="22"/>
        </w:rPr>
        <w:t>ā</w:t>
      </w:r>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2">
    <w:p w14:paraId="537C0A2C" w14:textId="77777777" w:rsidR="005847AE" w:rsidRPr="003E6E3E" w:rsidRDefault="005847AE" w:rsidP="005847AE">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3">
    <w:p w14:paraId="0897AB48" w14:textId="670A209C" w:rsidR="006F3F28" w:rsidRPr="006F3F28" w:rsidRDefault="006F3F28" w:rsidP="006F3F28">
      <w:pPr>
        <w:spacing w:after="0"/>
      </w:pPr>
      <w:r w:rsidRPr="006F3F28">
        <w:rPr>
          <w:rStyle w:val="EndnoteReference"/>
        </w:rPr>
        <w:endnoteRef/>
      </w:r>
      <w:r w:rsidRPr="006F3F28">
        <w:t xml:space="preserve"> </w:t>
      </w:r>
      <w:r>
        <w:t xml:space="preserve">AN4: </w:t>
      </w:r>
      <w:r>
        <w:rPr>
          <w:rFonts w:cstheme="minorHAnsi"/>
        </w:rPr>
        <w:t>35.</w:t>
      </w:r>
    </w:p>
  </w:endnote>
  <w:endnote w:id="34">
    <w:p w14:paraId="773E7C21" w14:textId="49E42F22" w:rsidR="00E87B5E" w:rsidRPr="008D5827" w:rsidRDefault="00E87B5E" w:rsidP="008D5827">
      <w:pPr>
        <w:spacing w:after="0"/>
        <w:rPr>
          <w:rFonts w:cstheme="minorHAnsi"/>
        </w:rPr>
      </w:pPr>
      <w:r w:rsidRPr="00E87B5E">
        <w:rPr>
          <w:rStyle w:val="EndnoteReference"/>
        </w:rPr>
        <w:endnoteRef/>
      </w:r>
      <w:r w:rsidRPr="00E87B5E">
        <w:t xml:space="preserve"> </w:t>
      </w:r>
      <w:r w:rsidR="008D5827">
        <w:rPr>
          <w:rFonts w:cstheme="minorHAnsi"/>
        </w:rPr>
        <w:t>Ibid.</w:t>
      </w:r>
    </w:p>
  </w:endnote>
  <w:endnote w:id="35">
    <w:p w14:paraId="1A984B17" w14:textId="7A7A5116" w:rsidR="009D21C7" w:rsidRPr="009D21C7" w:rsidRDefault="009D21C7">
      <w:pPr>
        <w:pStyle w:val="EndnoteText"/>
        <w:rPr>
          <w:sz w:val="22"/>
          <w:szCs w:val="22"/>
        </w:rPr>
      </w:pPr>
      <w:r w:rsidRPr="009D21C7">
        <w:rPr>
          <w:rStyle w:val="EndnoteReference"/>
          <w:sz w:val="22"/>
          <w:szCs w:val="22"/>
        </w:rPr>
        <w:endnoteRef/>
      </w:r>
      <w:r w:rsidRPr="009D21C7">
        <w:rPr>
          <w:sz w:val="22"/>
          <w:szCs w:val="22"/>
        </w:rPr>
        <w:t xml:space="preserve"> </w:t>
      </w:r>
      <w:r w:rsidR="008D5827">
        <w:rPr>
          <w:sz w:val="22"/>
          <w:szCs w:val="22"/>
        </w:rPr>
        <w:t>Ibid.</w:t>
      </w:r>
    </w:p>
  </w:endnote>
  <w:endnote w:id="36">
    <w:p w14:paraId="63F14A80" w14:textId="77777777" w:rsidR="00331FD9" w:rsidRPr="00CF760B" w:rsidRDefault="00331FD9" w:rsidP="00331FD9">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7">
    <w:p w14:paraId="34AD8811" w14:textId="59099661" w:rsidR="00F3196A" w:rsidRPr="00F3196A" w:rsidRDefault="00F3196A" w:rsidP="00F3196A">
      <w:pPr>
        <w:rPr>
          <w:lang w:val="en-US"/>
        </w:rPr>
      </w:pPr>
      <w:r>
        <w:rPr>
          <w:rStyle w:val="EndnoteReference"/>
        </w:rPr>
        <w:endnoteRef/>
      </w:r>
      <w:r>
        <w:t xml:space="preserve"> </w:t>
      </w:r>
      <w:r w:rsidRPr="00F3196A">
        <w:t xml:space="preserve">Source: </w:t>
      </w:r>
      <w:r w:rsidRPr="004B7F73">
        <w:rPr>
          <w:b/>
          <w:bCs/>
          <w:lang w:val="en-US"/>
        </w:rPr>
        <w:t>:</w:t>
      </w:r>
      <w:r>
        <w:rPr>
          <w:lang w:val="en-US"/>
        </w:rPr>
        <w:t xml:space="preserve"> Budusarana News Paper, Sri Lanka</w:t>
      </w:r>
      <w:r w:rsidRPr="004B7F73">
        <w:rPr>
          <w:lang w:val="en-US"/>
        </w:rPr>
        <w:t>https://www.budusarana.lk/budusarana/</w:t>
      </w:r>
    </w:p>
  </w:endnote>
  <w:endnote w:id="38">
    <w:p w14:paraId="7A369F4D" w14:textId="77777777" w:rsidR="00E17638" w:rsidRPr="00D26825" w:rsidRDefault="00E17638" w:rsidP="00E17638">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r>
        <w:rPr>
          <w:sz w:val="22"/>
          <w:szCs w:val="22"/>
        </w:rPr>
        <w:t xml:space="preserve">VP:Mahākhandaka: </w:t>
      </w:r>
      <w:r w:rsidRPr="00D26825">
        <w:rPr>
          <w:rFonts w:asciiTheme="minorHAnsi" w:hAnsiTheme="minorHAnsi" w:cstheme="minorHAnsi"/>
          <w:sz w:val="22"/>
          <w:szCs w:val="22"/>
          <w:lang w:val="en-AU" w:bidi="si-LK"/>
        </w:rPr>
        <w:t>12 The account of the wonders at Uruvelā: translated from Pali by Bhikkhu Brahmali</w:t>
      </w:r>
    </w:p>
  </w:endnote>
  <w:endnote w:id="39">
    <w:p w14:paraId="39139EE0" w14:textId="77777777" w:rsidR="00690EDF" w:rsidRPr="00CF760B" w:rsidRDefault="00690EDF" w:rsidP="00690EDF">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40">
    <w:p w14:paraId="62B3A08D" w14:textId="77777777" w:rsidR="00113668" w:rsidRPr="00CF760B" w:rsidRDefault="00113668" w:rsidP="00113668">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41">
    <w:p w14:paraId="7B50CB7D" w14:textId="692AF94B"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AN:3: 15.</w:t>
      </w:r>
    </w:p>
  </w:endnote>
  <w:endnote w:id="42">
    <w:p w14:paraId="05380794" w14:textId="5652D036" w:rsidR="001C6419" w:rsidRPr="001C6419" w:rsidRDefault="001C6419" w:rsidP="001C6419">
      <w:pPr>
        <w:spacing w:after="0"/>
        <w:rPr>
          <w:rFonts w:cstheme="minorHAnsi"/>
        </w:rPr>
      </w:pPr>
      <w:r>
        <w:rPr>
          <w:rStyle w:val="EndnoteReference"/>
        </w:rPr>
        <w:endnoteRef/>
      </w:r>
      <w:r>
        <w:t xml:space="preserve"> </w:t>
      </w:r>
      <w:r>
        <w:rPr>
          <w:rFonts w:cstheme="minorHAnsi"/>
        </w:rPr>
        <w:t>SN1:74.</w:t>
      </w:r>
    </w:p>
  </w:endnote>
  <w:endnote w:id="43">
    <w:p w14:paraId="50FEADCC" w14:textId="5F7E5127"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MN: 108 (</w:t>
      </w:r>
      <w:r w:rsidRPr="000B19FF">
        <w:rPr>
          <w:rFonts w:cstheme="minorHAnsi"/>
        </w:rPr>
        <w:t>Gopakamoggallāna Sutta</w:t>
      </w:r>
      <w:r>
        <w:rPr>
          <w:rFonts w:cstheme="minorHAnsi"/>
        </w:rPr>
        <w:t>)</w:t>
      </w:r>
    </w:p>
  </w:endnote>
  <w:endnote w:id="44">
    <w:p w14:paraId="5DC64ED1" w14:textId="68B7B55E" w:rsidR="0072516C" w:rsidRPr="0072516C" w:rsidRDefault="0072516C" w:rsidP="0072516C">
      <w:pPr>
        <w:spacing w:after="0"/>
        <w:rPr>
          <w:rFonts w:cstheme="minorHAnsi"/>
        </w:rPr>
      </w:pPr>
      <w:r>
        <w:rPr>
          <w:rStyle w:val="EndnoteReference"/>
        </w:rPr>
        <w:endnoteRef/>
      </w:r>
      <w:r>
        <w:t xml:space="preserve"> </w:t>
      </w:r>
      <w:r w:rsidRPr="0072516C">
        <w:rPr>
          <w:rFonts w:cstheme="minorHAnsi"/>
        </w:rPr>
        <w:t>SN51</w:t>
      </w:r>
      <w:r w:rsidR="001B5A14">
        <w:rPr>
          <w:rFonts w:cstheme="minorHAnsi"/>
        </w:rPr>
        <w:t xml:space="preserve">: </w:t>
      </w:r>
      <w:r w:rsidRPr="0072516C">
        <w:rPr>
          <w:rFonts w:cstheme="minorHAnsi"/>
        </w:rPr>
        <w:t>22</w:t>
      </w:r>
      <w:r w:rsidR="001B5A14">
        <w:rPr>
          <w:rFonts w:cstheme="minorHAnsi"/>
        </w:rPr>
        <w:t xml:space="preserve">. </w:t>
      </w:r>
    </w:p>
  </w:endnote>
  <w:endnote w:id="45">
    <w:p w14:paraId="703FB4DE" w14:textId="4307C3E1" w:rsidR="002558A4" w:rsidRPr="00D26825" w:rsidRDefault="002558A4">
      <w:pPr>
        <w:pStyle w:val="EndnoteText"/>
        <w:rPr>
          <w:sz w:val="22"/>
          <w:szCs w:val="22"/>
        </w:rPr>
      </w:pPr>
      <w:r w:rsidRPr="00D26825">
        <w:rPr>
          <w:rStyle w:val="EndnoteReference"/>
          <w:sz w:val="22"/>
          <w:szCs w:val="22"/>
        </w:rPr>
        <w:endnoteRef/>
      </w:r>
      <w:r w:rsidRPr="00D26825">
        <w:rPr>
          <w:sz w:val="22"/>
          <w:szCs w:val="22"/>
        </w:rPr>
        <w:t xml:space="preserve"> See: </w:t>
      </w:r>
      <w:r w:rsidR="00F46E24" w:rsidRPr="00D26825">
        <w:rPr>
          <w:sz w:val="22"/>
          <w:szCs w:val="22"/>
        </w:rPr>
        <w:t>DN:</w:t>
      </w:r>
      <w:r w:rsidR="00097B2C" w:rsidRPr="00D26825">
        <w:rPr>
          <w:sz w:val="22"/>
          <w:szCs w:val="22"/>
        </w:rPr>
        <w:t xml:space="preserve"> </w:t>
      </w:r>
      <w:r w:rsidR="001B5A14">
        <w:rPr>
          <w:sz w:val="22"/>
          <w:szCs w:val="22"/>
        </w:rPr>
        <w:t>2 (</w:t>
      </w:r>
      <w:r w:rsidR="00097B2C" w:rsidRPr="00D26825">
        <w:rPr>
          <w:sz w:val="22"/>
          <w:szCs w:val="22"/>
        </w:rPr>
        <w:t xml:space="preserve">Sāmaññaphala Sutta, para: </w:t>
      </w:r>
      <w:r w:rsidR="00E3592A" w:rsidRPr="00D26825">
        <w:rPr>
          <w:sz w:val="22"/>
          <w:szCs w:val="22"/>
        </w:rPr>
        <w:t>87</w:t>
      </w:r>
      <w:r w:rsidR="007C7E7D">
        <w:rPr>
          <w:sz w:val="22"/>
          <w:szCs w:val="22"/>
        </w:rPr>
        <w:t xml:space="preserve">) </w:t>
      </w:r>
      <w:r w:rsidR="007C7E7D" w:rsidRPr="00D26825">
        <w:rPr>
          <w:b/>
          <w:bCs/>
          <w:sz w:val="22"/>
          <w:szCs w:val="22"/>
        </w:rPr>
        <w:t>Note</w:t>
      </w:r>
      <w:r w:rsidR="00B26F26" w:rsidRPr="00D26825">
        <w:rPr>
          <w:sz w:val="22"/>
          <w:szCs w:val="22"/>
        </w:rPr>
        <w:t xml:space="preserve">: </w:t>
      </w:r>
      <w:r w:rsidR="00254DF5">
        <w:rPr>
          <w:sz w:val="22"/>
          <w:szCs w:val="22"/>
        </w:rPr>
        <w:t>The f</w:t>
      </w:r>
      <w:r w:rsidR="00453BE4">
        <w:rPr>
          <w:sz w:val="22"/>
          <w:szCs w:val="22"/>
        </w:rPr>
        <w:t xml:space="preserve">ollowing </w:t>
      </w:r>
      <w:r w:rsidR="00470137" w:rsidRPr="00D26825">
        <w:rPr>
          <w:sz w:val="22"/>
          <w:szCs w:val="22"/>
        </w:rPr>
        <w:t xml:space="preserve">suttas also </w:t>
      </w:r>
      <w:r w:rsidR="00D361CF">
        <w:rPr>
          <w:sz w:val="22"/>
          <w:szCs w:val="22"/>
        </w:rPr>
        <w:t xml:space="preserve">described </w:t>
      </w:r>
      <w:r w:rsidR="00470137" w:rsidRPr="00D26825">
        <w:rPr>
          <w:sz w:val="22"/>
          <w:szCs w:val="22"/>
        </w:rPr>
        <w:t>the</w:t>
      </w:r>
      <w:r w:rsidR="006E737A" w:rsidRPr="00D26825">
        <w:rPr>
          <w:sz w:val="22"/>
          <w:szCs w:val="22"/>
        </w:rPr>
        <w:t xml:space="preserve"> </w:t>
      </w:r>
      <w:r w:rsidR="00470137" w:rsidRPr="00D26825">
        <w:rPr>
          <w:sz w:val="22"/>
          <w:szCs w:val="22"/>
        </w:rPr>
        <w:t>powers</w:t>
      </w:r>
      <w:r w:rsidR="00453BE4">
        <w:rPr>
          <w:sz w:val="22"/>
          <w:szCs w:val="22"/>
        </w:rPr>
        <w:t xml:space="preserve">: </w:t>
      </w:r>
      <w:r w:rsidR="00470137" w:rsidRPr="00D26825">
        <w:rPr>
          <w:sz w:val="22"/>
          <w:szCs w:val="22"/>
        </w:rPr>
        <w:t xml:space="preserve"> </w:t>
      </w:r>
      <w:r w:rsidR="00B26F26" w:rsidRPr="00D26825">
        <w:rPr>
          <w:sz w:val="22"/>
          <w:szCs w:val="22"/>
        </w:rPr>
        <w:t xml:space="preserve">DN: </w:t>
      </w:r>
      <w:r w:rsidR="00934784">
        <w:rPr>
          <w:sz w:val="22"/>
          <w:szCs w:val="22"/>
        </w:rPr>
        <w:t>11 (</w:t>
      </w:r>
      <w:r w:rsidR="00D3083E" w:rsidRPr="00D26825">
        <w:rPr>
          <w:sz w:val="22"/>
          <w:szCs w:val="22"/>
        </w:rPr>
        <w:t>Kevadda Sutta</w:t>
      </w:r>
      <w:r w:rsidR="00934784">
        <w:rPr>
          <w:sz w:val="22"/>
          <w:szCs w:val="22"/>
        </w:rPr>
        <w:t xml:space="preserve">) </w:t>
      </w:r>
      <w:r w:rsidR="00D3083E" w:rsidRPr="00D26825">
        <w:rPr>
          <w:sz w:val="22"/>
          <w:szCs w:val="22"/>
        </w:rPr>
        <w:t> </w:t>
      </w:r>
      <w:r w:rsidR="00470137" w:rsidRPr="00D26825">
        <w:rPr>
          <w:sz w:val="22"/>
          <w:szCs w:val="22"/>
        </w:rPr>
        <w:t xml:space="preserve">&amp; </w:t>
      </w:r>
      <w:r w:rsidR="00934784">
        <w:rPr>
          <w:sz w:val="22"/>
          <w:szCs w:val="22"/>
        </w:rPr>
        <w:t>DN:12 (</w:t>
      </w:r>
      <w:r w:rsidR="00470137" w:rsidRPr="00D26825">
        <w:rPr>
          <w:sz w:val="22"/>
          <w:szCs w:val="22"/>
        </w:rPr>
        <w:t>Lohicca Sutta</w:t>
      </w:r>
      <w:r w:rsidR="00934784">
        <w:rPr>
          <w:sz w:val="22"/>
          <w:szCs w:val="22"/>
        </w:rPr>
        <w:t xml:space="preserve">) </w:t>
      </w:r>
      <w:r w:rsidR="00470137" w:rsidRPr="00D26825">
        <w:rPr>
          <w:sz w:val="22"/>
          <w:szCs w:val="22"/>
        </w:rPr>
        <w:t xml:space="preserve"> and MN: </w:t>
      </w:r>
      <w:r w:rsidR="00CA5665">
        <w:rPr>
          <w:sz w:val="22"/>
          <w:szCs w:val="22"/>
        </w:rPr>
        <w:t>77 (</w:t>
      </w:r>
      <w:r w:rsidR="00470137" w:rsidRPr="00D26825">
        <w:rPr>
          <w:sz w:val="22"/>
          <w:szCs w:val="22"/>
        </w:rPr>
        <w:t>Mahasakuludayi Sutta</w:t>
      </w:r>
      <w:r w:rsidR="00CA5665">
        <w:rPr>
          <w:sz w:val="22"/>
          <w:szCs w:val="22"/>
        </w:rPr>
        <w:t xml:space="preserve">) </w:t>
      </w:r>
      <w:r w:rsidR="00F6154F" w:rsidRPr="00D26825">
        <w:rPr>
          <w:sz w:val="22"/>
          <w:szCs w:val="22"/>
        </w:rPr>
        <w:t xml:space="preserve"> &amp; SN: </w:t>
      </w:r>
      <w:r w:rsidR="00992EB2">
        <w:rPr>
          <w:sz w:val="22"/>
          <w:szCs w:val="22"/>
        </w:rPr>
        <w:t>51:</w:t>
      </w:r>
      <w:r w:rsidR="00F6154F" w:rsidRPr="00D26825">
        <w:rPr>
          <w:sz w:val="22"/>
          <w:szCs w:val="22"/>
        </w:rPr>
        <w:t>Iddipadasmyutta</w:t>
      </w:r>
      <w:r w:rsidR="009C371A">
        <w:rPr>
          <w:sz w:val="22"/>
          <w:szCs w:val="22"/>
        </w:rPr>
        <w:t xml:space="preserve"> suttas. </w:t>
      </w:r>
    </w:p>
  </w:endnote>
  <w:endnote w:id="46">
    <w:p w14:paraId="42FF951E" w14:textId="50F7D876" w:rsidR="004D621F" w:rsidRPr="00E802E0" w:rsidRDefault="004D621F" w:rsidP="004D621F">
      <w:pPr>
        <w:spacing w:after="0"/>
      </w:pPr>
      <w:r w:rsidRPr="004D621F">
        <w:rPr>
          <w:rStyle w:val="EndnoteReference"/>
        </w:rPr>
        <w:endnoteRef/>
      </w:r>
      <w:r w:rsidRPr="004D621F">
        <w:t xml:space="preserve"> </w:t>
      </w:r>
      <w:r>
        <w:t xml:space="preserve">Source: </w:t>
      </w:r>
      <w:r w:rsidRPr="000C0A6D">
        <w:t>Kagyu Shenpen Kunchab</w:t>
      </w:r>
      <w:r>
        <w:t xml:space="preserve"> Buddhist Centre</w:t>
      </w:r>
    </w:p>
    <w:p w14:paraId="62086BB9" w14:textId="77777777" w:rsidR="004D621F" w:rsidRDefault="004D621F" w:rsidP="004D621F">
      <w:pPr>
        <w:spacing w:after="0"/>
      </w:pPr>
      <w:hyperlink r:id="rId1" w:history="1">
        <w:r w:rsidRPr="00300CD6">
          <w:rPr>
            <w:rStyle w:val="Hyperlink"/>
          </w:rPr>
          <w:t>https://nobletruth.org/</w:t>
        </w:r>
      </w:hyperlink>
    </w:p>
    <w:p w14:paraId="5E35D081" w14:textId="78199183" w:rsidR="004D621F" w:rsidRPr="004D621F" w:rsidRDefault="004D621F">
      <w:pPr>
        <w:pStyle w:val="EndnoteText"/>
        <w:rPr>
          <w:sz w:val="22"/>
          <w:szCs w:val="22"/>
        </w:rPr>
      </w:pPr>
    </w:p>
  </w:endnote>
  <w:endnote w:id="47">
    <w:p w14:paraId="0CD03854" w14:textId="534B6492" w:rsidR="00992EB2" w:rsidRPr="007C7E7D" w:rsidRDefault="00992EB2" w:rsidP="007C7E7D">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sidR="007C7E7D">
        <w:rPr>
          <w:rFonts w:asciiTheme="minorHAnsi" w:hAnsiTheme="minorHAnsi" w:cstheme="minorHAnsi"/>
          <w:sz w:val="22"/>
          <w:szCs w:val="22"/>
          <w:lang w:val="en-AU" w:bidi="si-LK"/>
        </w:rPr>
        <w:t>.</w:t>
      </w:r>
    </w:p>
  </w:endnote>
  <w:endnote w:id="48">
    <w:p w14:paraId="6F111636" w14:textId="1B539F4A" w:rsidR="008E04C6" w:rsidRPr="008E04C6" w:rsidRDefault="008E04C6" w:rsidP="008E04C6">
      <w:pPr>
        <w:widowControl w:val="0"/>
        <w:suppressAutoHyphens/>
        <w:autoSpaceDN w:val="0"/>
        <w:spacing w:after="0"/>
        <w:textAlignment w:val="baseline"/>
        <w:rPr>
          <w:rFonts w:cstheme="minorHAnsi"/>
          <w:lang w:bidi="ar-SA"/>
        </w:rPr>
      </w:pPr>
      <w:r w:rsidRPr="008E04C6">
        <w:rPr>
          <w:rStyle w:val="EndnoteReference"/>
        </w:rPr>
        <w:endnoteRef/>
      </w:r>
      <w:r w:rsidRPr="008E04C6">
        <w:t xml:space="preserve"> </w:t>
      </w:r>
      <w:r>
        <w:rPr>
          <w:rFonts w:cstheme="minorHAnsi"/>
          <w:lang w:bidi="ar-SA"/>
        </w:rPr>
        <w:t xml:space="preserve"> Source: </w:t>
      </w:r>
      <w:r w:rsidRPr="005A7D2A">
        <w:rPr>
          <w:rFonts w:cstheme="minorHAnsi"/>
          <w:lang w:bidi="ar-SA"/>
        </w:rPr>
        <w:t xml:space="preserve"> “The Life of the Buddha in Pictures</w:t>
      </w:r>
      <w:r w:rsidR="002455EC">
        <w:rPr>
          <w:rFonts w:cstheme="minorHAnsi"/>
          <w:lang w:bidi="ar-SA"/>
        </w:rPr>
        <w:t xml:space="preserve">”: </w:t>
      </w:r>
      <w:r>
        <w:rPr>
          <w:lang w:bidi="ar-SA"/>
        </w:rPr>
        <w:t xml:space="preserve"> </w:t>
      </w:r>
      <w:r w:rsidRPr="005A7D2A">
        <w:rPr>
          <w:lang w:bidi="ar-SA"/>
        </w:rPr>
        <w:t>Dhammatalks.net</w:t>
      </w:r>
    </w:p>
  </w:endnote>
  <w:endnote w:id="49">
    <w:p w14:paraId="0FCDAF98" w14:textId="3EC7FA3F" w:rsidR="00CB6848" w:rsidRPr="0062111A" w:rsidRDefault="00CB6848" w:rsidP="00F32B85">
      <w:pPr>
        <w:pStyle w:val="Standard"/>
        <w:spacing w:after="0"/>
        <w:rPr>
          <w:rFonts w:asciiTheme="minorHAnsi" w:hAnsiTheme="minorHAnsi" w:cstheme="minorHAnsi"/>
          <w:sz w:val="22"/>
          <w:szCs w:val="22"/>
          <w:lang w:val="en"/>
        </w:rPr>
      </w:pPr>
      <w:r w:rsidRPr="0062111A">
        <w:rPr>
          <w:rStyle w:val="EndnoteReference"/>
          <w:sz w:val="22"/>
          <w:szCs w:val="22"/>
        </w:rPr>
        <w:endnoteRef/>
      </w:r>
      <w:r w:rsidR="0063504A" w:rsidRPr="0062111A">
        <w:rPr>
          <w:sz w:val="22"/>
          <w:szCs w:val="22"/>
        </w:rPr>
        <w:t xml:space="preserve"> </w:t>
      </w:r>
      <w:r w:rsidR="000E090A" w:rsidRPr="0062111A">
        <w:rPr>
          <w:sz w:val="22"/>
          <w:szCs w:val="22"/>
        </w:rPr>
        <w:t>VP: Mahakhandaka:12: The account of the wonders at Ur</w:t>
      </w:r>
      <w:r w:rsidR="00FE3A88" w:rsidRPr="0062111A">
        <w:rPr>
          <w:sz w:val="22"/>
          <w:szCs w:val="22"/>
        </w:rPr>
        <w:t>u</w:t>
      </w:r>
      <w:r w:rsidR="000E090A" w:rsidRPr="0062111A">
        <w:rPr>
          <w:sz w:val="22"/>
          <w:szCs w:val="22"/>
        </w:rPr>
        <w:t>vela</w:t>
      </w:r>
      <w:r w:rsidR="00F32B85" w:rsidRPr="0062111A">
        <w:rPr>
          <w:sz w:val="22"/>
          <w:szCs w:val="22"/>
        </w:rPr>
        <w:t xml:space="preserve">: </w:t>
      </w:r>
      <w:r w:rsidR="00F32B85" w:rsidRPr="0062111A">
        <w:rPr>
          <w:rFonts w:asciiTheme="minorHAnsi" w:hAnsiTheme="minorHAnsi" w:cstheme="minorHAnsi"/>
          <w:sz w:val="22"/>
          <w:szCs w:val="22"/>
          <w:lang w:val="en-AU" w:bidi="si-LK"/>
        </w:rPr>
        <w:t>translated from Pali by Bhikkhu Brahmali</w:t>
      </w:r>
      <w:r w:rsidR="00FE3A88" w:rsidRPr="0062111A">
        <w:rPr>
          <w:rFonts w:asciiTheme="minorHAnsi" w:hAnsiTheme="minorHAnsi" w:cstheme="minorHAnsi"/>
          <w:sz w:val="22"/>
          <w:szCs w:val="22"/>
          <w:lang w:val="en-AU" w:bidi="si-LK"/>
        </w:rPr>
        <w:t xml:space="preserve">. * It says that the Blessed </w:t>
      </w:r>
      <w:r w:rsidR="00254DF5" w:rsidRPr="0062111A">
        <w:rPr>
          <w:rFonts w:asciiTheme="minorHAnsi" w:hAnsiTheme="minorHAnsi" w:cstheme="minorHAnsi"/>
          <w:sz w:val="22"/>
          <w:szCs w:val="22"/>
          <w:lang w:val="en-AU" w:bidi="si-LK"/>
        </w:rPr>
        <w:t>O</w:t>
      </w:r>
      <w:r w:rsidR="00FE3A88" w:rsidRPr="0062111A">
        <w:rPr>
          <w:rFonts w:asciiTheme="minorHAnsi" w:hAnsiTheme="minorHAnsi" w:cstheme="minorHAnsi"/>
          <w:sz w:val="22"/>
          <w:szCs w:val="22"/>
          <w:lang w:val="en-AU" w:bidi="si-LK"/>
        </w:rPr>
        <w:t>ne performed ‘</w:t>
      </w:r>
      <w:r w:rsidR="0028538E" w:rsidRPr="0062111A">
        <w:rPr>
          <w:rFonts w:asciiTheme="minorHAnsi" w:hAnsiTheme="minorHAnsi" w:cstheme="minorHAnsi"/>
          <w:sz w:val="22"/>
          <w:szCs w:val="22"/>
          <w:lang w:val="en-AU" w:bidi="si-LK"/>
        </w:rPr>
        <w:t xml:space="preserve">three and a half thousand </w:t>
      </w:r>
      <w:r w:rsidR="000B33E2" w:rsidRPr="0062111A">
        <w:rPr>
          <w:rFonts w:asciiTheme="minorHAnsi" w:hAnsiTheme="minorHAnsi" w:cstheme="minorHAnsi"/>
          <w:sz w:val="22"/>
          <w:szCs w:val="22"/>
          <w:lang w:val="en-AU" w:bidi="si-LK"/>
        </w:rPr>
        <w:t>wonders.</w:t>
      </w:r>
      <w:r w:rsidR="0028538E" w:rsidRPr="0062111A">
        <w:rPr>
          <w:rFonts w:asciiTheme="minorHAnsi" w:hAnsiTheme="minorHAnsi" w:cstheme="minorHAnsi"/>
          <w:sz w:val="22"/>
          <w:szCs w:val="22"/>
          <w:lang w:val="en-AU" w:bidi="si-LK"/>
        </w:rPr>
        <w:t>’.</w:t>
      </w:r>
    </w:p>
  </w:endnote>
  <w:endnote w:id="50">
    <w:p w14:paraId="4A1A93E5" w14:textId="475C2A87" w:rsidR="00C47FD8" w:rsidRPr="00D26825" w:rsidRDefault="00C47FD8">
      <w:pPr>
        <w:pStyle w:val="EndnoteText"/>
        <w:rPr>
          <w:sz w:val="22"/>
          <w:szCs w:val="22"/>
          <w:lang w:val="en-US"/>
        </w:rPr>
      </w:pPr>
      <w:r w:rsidRPr="00D26825">
        <w:rPr>
          <w:rStyle w:val="EndnoteReference"/>
          <w:sz w:val="22"/>
          <w:szCs w:val="22"/>
        </w:rPr>
        <w:endnoteRef/>
      </w:r>
      <w:r w:rsidRPr="00D26825">
        <w:rPr>
          <w:sz w:val="22"/>
          <w:szCs w:val="22"/>
        </w:rPr>
        <w:t xml:space="preserve"> </w:t>
      </w:r>
      <w:r w:rsidR="00D90F01">
        <w:rPr>
          <w:sz w:val="22"/>
          <w:szCs w:val="22"/>
        </w:rPr>
        <w:t xml:space="preserve">The three brothers became disciples of the Buddha with their students; </w:t>
      </w:r>
      <w:r w:rsidR="00D90F01">
        <w:rPr>
          <w:sz w:val="22"/>
          <w:szCs w:val="22"/>
          <w:lang w:val="en-US"/>
        </w:rPr>
        <w:t>l</w:t>
      </w:r>
      <w:r w:rsidR="00E7415A" w:rsidRPr="00D26825">
        <w:rPr>
          <w:sz w:val="22"/>
          <w:szCs w:val="22"/>
          <w:lang w:val="en-US"/>
        </w:rPr>
        <w:t>istening</w:t>
      </w:r>
      <w:r w:rsidRPr="00D26825">
        <w:rPr>
          <w:sz w:val="22"/>
          <w:szCs w:val="22"/>
          <w:lang w:val="en-US"/>
        </w:rPr>
        <w:t xml:space="preserve"> to </w:t>
      </w:r>
      <w:r w:rsidR="00254DF5">
        <w:rPr>
          <w:sz w:val="22"/>
          <w:szCs w:val="22"/>
          <w:lang w:val="en-US"/>
        </w:rPr>
        <w:t xml:space="preserve">the </w:t>
      </w:r>
      <w:r w:rsidRPr="00D26825">
        <w:rPr>
          <w:sz w:val="22"/>
          <w:szCs w:val="22"/>
          <w:lang w:val="en-US"/>
        </w:rPr>
        <w:t>A</w:t>
      </w:r>
      <w:r w:rsidR="00E7415A" w:rsidRPr="00D26825">
        <w:rPr>
          <w:sz w:val="22"/>
          <w:szCs w:val="22"/>
          <w:lang w:val="en-US"/>
        </w:rPr>
        <w:t xml:space="preserve">dithha </w:t>
      </w:r>
      <w:r w:rsidR="00254DF5">
        <w:rPr>
          <w:sz w:val="22"/>
          <w:szCs w:val="22"/>
          <w:lang w:val="en-US"/>
        </w:rPr>
        <w:t>P</w:t>
      </w:r>
      <w:r w:rsidR="00E7415A" w:rsidRPr="00D26825">
        <w:rPr>
          <w:sz w:val="22"/>
          <w:szCs w:val="22"/>
          <w:lang w:val="en-US"/>
        </w:rPr>
        <w:t xml:space="preserve">ariya </w:t>
      </w:r>
      <w:r w:rsidR="00254DF5">
        <w:rPr>
          <w:sz w:val="22"/>
          <w:szCs w:val="22"/>
          <w:lang w:val="en-US"/>
        </w:rPr>
        <w:t>S</w:t>
      </w:r>
      <w:r w:rsidR="00E7415A" w:rsidRPr="00D26825">
        <w:rPr>
          <w:sz w:val="22"/>
          <w:szCs w:val="22"/>
          <w:lang w:val="en-US"/>
        </w:rPr>
        <w:t>utta</w:t>
      </w:r>
      <w:r w:rsidR="00254DF5">
        <w:rPr>
          <w:sz w:val="22"/>
          <w:szCs w:val="22"/>
          <w:lang w:val="en-US"/>
        </w:rPr>
        <w:t>—</w:t>
      </w:r>
      <w:r w:rsidR="00E7415A" w:rsidRPr="00D26825">
        <w:rPr>
          <w:sz w:val="22"/>
          <w:szCs w:val="22"/>
          <w:lang w:val="en-US"/>
        </w:rPr>
        <w:t xml:space="preserve">the fire </w:t>
      </w:r>
      <w:r w:rsidR="00312FCA" w:rsidRPr="00D26825">
        <w:rPr>
          <w:sz w:val="22"/>
          <w:szCs w:val="22"/>
          <w:lang w:val="en-US"/>
        </w:rPr>
        <w:t>sermon</w:t>
      </w:r>
      <w:r w:rsidR="00254DF5">
        <w:rPr>
          <w:sz w:val="22"/>
          <w:szCs w:val="22"/>
          <w:lang w:val="en-US"/>
        </w:rPr>
        <w:t xml:space="preserve"> in </w:t>
      </w:r>
      <w:r w:rsidR="00D90F01">
        <w:rPr>
          <w:sz w:val="22"/>
          <w:szCs w:val="22"/>
          <w:lang w:val="en-US"/>
        </w:rPr>
        <w:t xml:space="preserve">SN: all of them </w:t>
      </w:r>
      <w:r w:rsidR="00E7415A" w:rsidRPr="00D26825">
        <w:rPr>
          <w:sz w:val="22"/>
          <w:szCs w:val="22"/>
          <w:lang w:val="en-US"/>
        </w:rPr>
        <w:t>became arahants</w:t>
      </w:r>
      <w:r w:rsidR="00D90F01">
        <w:rPr>
          <w:sz w:val="22"/>
          <w:szCs w:val="22"/>
          <w:lang w:val="en-US"/>
        </w:rPr>
        <w:t>. Details of the event is given in Section13-B (45 years of the Blessed One’s Life).</w:t>
      </w:r>
    </w:p>
  </w:endnote>
  <w:endnote w:id="51">
    <w:p w14:paraId="70C4E9B8" w14:textId="347FCF49" w:rsidR="00226C8A" w:rsidRPr="00D26825" w:rsidRDefault="00226C8A" w:rsidP="00226C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sidR="00BB1716">
        <w:rPr>
          <w:sz w:val="22"/>
          <w:szCs w:val="22"/>
        </w:rPr>
        <w:t xml:space="preserve">VP: Mahakhandaka: </w:t>
      </w:r>
      <w:r w:rsidRPr="00D26825">
        <w:rPr>
          <w:rFonts w:asciiTheme="minorHAnsi" w:hAnsiTheme="minorHAnsi" w:cstheme="minorHAnsi"/>
          <w:sz w:val="22"/>
          <w:szCs w:val="22"/>
          <w:lang w:val="en-AU" w:bidi="si-LK"/>
        </w:rPr>
        <w:t>12</w:t>
      </w:r>
      <w:r w:rsidR="00BB1716">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52">
    <w:p w14:paraId="57FB7A14" w14:textId="7777777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Iddhi-pāṭihāriya: ‘miracle of iddhi’- psychic powers.</w:t>
      </w:r>
    </w:p>
  </w:endnote>
  <w:endnote w:id="53">
    <w:p w14:paraId="65873D76" w14:textId="3B8F933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sidR="00254DF5">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4">
    <w:p w14:paraId="104DBCCD" w14:textId="0F602D46"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 following the </w:t>
      </w:r>
      <w:r w:rsidR="00254DF5" w:rsidRPr="00D26825">
        <w:rPr>
          <w:rFonts w:cstheme="minorHAnsi"/>
          <w:sz w:val="22"/>
          <w:szCs w:val="22"/>
        </w:rPr>
        <w:t>instructions,</w:t>
      </w:r>
      <w:r w:rsidRPr="00D26825">
        <w:rPr>
          <w:rFonts w:cstheme="minorHAnsi"/>
          <w:sz w:val="22"/>
          <w:szCs w:val="22"/>
        </w:rPr>
        <w:t xml:space="preserve"> the disciple is able to be free from suffering. </w:t>
      </w:r>
    </w:p>
  </w:endnote>
  <w:endnote w:id="55">
    <w:p w14:paraId="3B5C4A10" w14:textId="706AF519" w:rsidR="00917EAB" w:rsidRPr="00D26825" w:rsidRDefault="00917EAB">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w:t>
      </w:r>
      <w:r w:rsidR="00672FED" w:rsidRPr="00D26825">
        <w:rPr>
          <w:rFonts w:cstheme="minorHAnsi"/>
          <w:sz w:val="22"/>
          <w:szCs w:val="22"/>
        </w:rPr>
        <w:t xml:space="preserve">dhi, see: MN: Notes: 1166, p. </w:t>
      </w:r>
      <w:r w:rsidR="00915A64" w:rsidRPr="00D26825">
        <w:rPr>
          <w:rFonts w:cstheme="minorHAnsi"/>
          <w:sz w:val="22"/>
          <w:szCs w:val="22"/>
        </w:rPr>
        <w:t>1169.</w:t>
      </w:r>
    </w:p>
  </w:endnote>
  <w:endnote w:id="56">
    <w:p w14:paraId="73BE4E6A" w14:textId="5A8A771B" w:rsidR="00433B3F" w:rsidRPr="00433B3F" w:rsidRDefault="00433B3F" w:rsidP="00433B3F">
      <w:pPr>
        <w:spacing w:after="0"/>
        <w:rPr>
          <w:rFonts w:cstheme="minorHAnsi"/>
        </w:rPr>
      </w:pPr>
      <w:r w:rsidRPr="00433B3F">
        <w:rPr>
          <w:rStyle w:val="EndnoteReference"/>
        </w:rPr>
        <w:endnoteRef/>
      </w:r>
      <w:r w:rsidRPr="00433B3F">
        <w:t xml:space="preserve"> </w:t>
      </w:r>
      <w:r>
        <w:rPr>
          <w:rFonts w:cstheme="minorHAnsi"/>
        </w:rPr>
        <w:t>MN:123 (</w:t>
      </w:r>
      <w:r w:rsidRPr="008F0F53">
        <w:rPr>
          <w:rFonts w:cstheme="minorHAnsi"/>
        </w:rPr>
        <w:t>Acchariya-abbhūta Sutta</w:t>
      </w:r>
      <w:r>
        <w:rPr>
          <w:rFonts w:cstheme="minorHAnsi"/>
        </w:rPr>
        <w:t>).</w:t>
      </w:r>
    </w:p>
  </w:endnote>
  <w:endnote w:id="57">
    <w:p w14:paraId="2FB9AD09" w14:textId="02844D3F" w:rsidR="00B07813" w:rsidRPr="00B07813" w:rsidRDefault="00B07813" w:rsidP="00B07813">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are the subject of an entire sutta in the D</w:t>
      </w:r>
      <w:r w:rsidRPr="00B07813">
        <w:rPr>
          <w:rFonts w:hint="eastAsia"/>
          <w:sz w:val="22"/>
          <w:szCs w:val="22"/>
        </w:rPr>
        <w:t>ı̄</w:t>
      </w:r>
      <w:r w:rsidRPr="00B07813">
        <w:rPr>
          <w:sz w:val="22"/>
          <w:szCs w:val="22"/>
        </w:rPr>
        <w:t>gha Nik</w:t>
      </w:r>
      <w:r w:rsidRPr="00B07813">
        <w:rPr>
          <w:rFonts w:hint="eastAsia"/>
          <w:sz w:val="22"/>
          <w:szCs w:val="22"/>
        </w:rPr>
        <w:t>ā</w:t>
      </w:r>
      <w:r w:rsidRPr="00B07813">
        <w:rPr>
          <w:sz w:val="22"/>
          <w:szCs w:val="22"/>
        </w:rPr>
        <w:t>ya,</w:t>
      </w:r>
    </w:p>
    <w:p w14:paraId="73B3C4A9" w14:textId="2C134E83" w:rsidR="00B07813" w:rsidRPr="00B07813" w:rsidRDefault="00B07813" w:rsidP="00B07813">
      <w:pPr>
        <w:pStyle w:val="EndnoteText"/>
        <w:rPr>
          <w:sz w:val="22"/>
          <w:szCs w:val="22"/>
        </w:rPr>
      </w:pPr>
      <w:r w:rsidRPr="00B07813">
        <w:rPr>
          <w:sz w:val="22"/>
          <w:szCs w:val="22"/>
        </w:rPr>
        <w:t>DN</w:t>
      </w:r>
      <w:r w:rsidR="009F45B9">
        <w:rPr>
          <w:sz w:val="22"/>
          <w:szCs w:val="22"/>
        </w:rPr>
        <w:t>:</w:t>
      </w:r>
      <w:r w:rsidRPr="00B07813">
        <w:rPr>
          <w:sz w:val="22"/>
          <w:szCs w:val="22"/>
        </w:rPr>
        <w:t xml:space="preserve">30, </w:t>
      </w:r>
      <w:r w:rsidRPr="00B07813">
        <w:rPr>
          <w:i/>
          <w:iCs/>
          <w:sz w:val="22"/>
          <w:szCs w:val="22"/>
        </w:rPr>
        <w:t>Lakkha</w:t>
      </w:r>
      <w:r w:rsidRPr="00B07813">
        <w:rPr>
          <w:rFonts w:hint="eastAsia"/>
          <w:i/>
          <w:iCs/>
          <w:sz w:val="22"/>
          <w:szCs w:val="22"/>
        </w:rPr>
        <w:t>ṇ</w:t>
      </w:r>
      <w:r w:rsidRPr="00B07813">
        <w:rPr>
          <w:i/>
          <w:iCs/>
          <w:sz w:val="22"/>
          <w:szCs w:val="22"/>
        </w:rPr>
        <w:t>a Sutta</w:t>
      </w:r>
      <w:r w:rsidRPr="00B07813">
        <w:rPr>
          <w:sz w:val="22"/>
          <w:szCs w:val="22"/>
        </w:rPr>
        <w:t>. There each of the marks is explained as the kammic consequence of a particular</w:t>
      </w:r>
      <w:r>
        <w:rPr>
          <w:sz w:val="22"/>
          <w:szCs w:val="22"/>
        </w:rPr>
        <w:t xml:space="preserve"> </w:t>
      </w:r>
      <w:r w:rsidRPr="00B07813">
        <w:rPr>
          <w:sz w:val="22"/>
          <w:szCs w:val="22"/>
        </w:rPr>
        <w:t>virtue perfected by the Buddha during his earlier existences as a bodhisatta</w:t>
      </w:r>
      <w:r>
        <w:rPr>
          <w:sz w:val="22"/>
          <w:szCs w:val="22"/>
        </w:rPr>
        <w:t xml:space="preserve">” See: MN: Note: 851. </w:t>
      </w:r>
    </w:p>
  </w:endnote>
  <w:endnote w:id="58">
    <w:p w14:paraId="3E9FAFB3" w14:textId="3506498B" w:rsidR="002C22BD" w:rsidRPr="002C22BD" w:rsidRDefault="002C22BD" w:rsidP="002C22BD">
      <w:pPr>
        <w:spacing w:after="0"/>
        <w:rPr>
          <w:rFonts w:cstheme="minorHAnsi"/>
          <w:lang w:val="en-GB"/>
        </w:rPr>
      </w:pPr>
      <w:r w:rsidRPr="002C22BD">
        <w:rPr>
          <w:rStyle w:val="EndnoteReference"/>
        </w:rPr>
        <w:endnoteRef/>
      </w:r>
      <w:r w:rsidRPr="002C22BD">
        <w:t xml:space="preserve"> </w:t>
      </w:r>
      <w:r>
        <w:t>DN:14 (</w:t>
      </w:r>
      <w:r>
        <w:rPr>
          <w:rFonts w:cstheme="minorHAnsi"/>
          <w:lang w:val="en-GB"/>
        </w:rPr>
        <w:t>Mahapadana Sutta), here it gives a detailed description of the thirty-two marks attributed to the Buddha Vipassi.</w:t>
      </w:r>
    </w:p>
  </w:endnote>
  <w:endnote w:id="59">
    <w:p w14:paraId="2BF24F3B" w14:textId="49C8315E" w:rsidR="008D1BF8" w:rsidRPr="00D26825" w:rsidRDefault="008D1BF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60">
    <w:p w14:paraId="585AA018" w14:textId="523795A2" w:rsidR="00ED419E" w:rsidRPr="00D26825" w:rsidRDefault="00ED419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61">
    <w:p w14:paraId="0047AEC8" w14:textId="3E3EE8E6" w:rsidR="00C67022" w:rsidRPr="00D26825" w:rsidRDefault="00C67022">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62">
    <w:p w14:paraId="32127B38" w14:textId="38AB055E" w:rsidR="0080370C" w:rsidRPr="00D26825" w:rsidRDefault="0080370C">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63">
    <w:p w14:paraId="4F89E293" w14:textId="13C83FF9" w:rsidR="00380008" w:rsidRPr="00D26825" w:rsidRDefault="0038000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Brahmā.</w:t>
      </w:r>
    </w:p>
  </w:endnote>
  <w:endnote w:id="64">
    <w:p w14:paraId="2BA79A52" w14:textId="582FF267" w:rsidR="000F7E7E" w:rsidRPr="00D26825" w:rsidRDefault="000F7E7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5">
    <w:p w14:paraId="19AEE4C7" w14:textId="4055A176" w:rsidR="00BF3D1F" w:rsidRPr="00D26825" w:rsidRDefault="00BF3D1F">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6">
    <w:p w14:paraId="17EABF24" w14:textId="58453FA3" w:rsidR="00CF0A98" w:rsidRPr="003F6465" w:rsidRDefault="00CF0A98">
      <w:pPr>
        <w:pStyle w:val="EndnoteText"/>
        <w:rPr>
          <w:sz w:val="22"/>
          <w:szCs w:val="22"/>
          <w:lang w:val="en-GB"/>
        </w:rPr>
      </w:pPr>
      <w:r w:rsidRPr="00F355F7">
        <w:rPr>
          <w:rStyle w:val="EndnoteReference"/>
          <w:sz w:val="22"/>
          <w:szCs w:val="22"/>
        </w:rPr>
        <w:endnoteRef/>
      </w:r>
      <w:r w:rsidRPr="00F355F7">
        <w:rPr>
          <w:sz w:val="22"/>
          <w:szCs w:val="22"/>
        </w:rPr>
        <w:t xml:space="preserve"> </w:t>
      </w:r>
      <w:r w:rsidR="002F104A">
        <w:rPr>
          <w:sz w:val="22"/>
          <w:szCs w:val="22"/>
        </w:rPr>
        <w:t xml:space="preserve">The 32 marks are </w:t>
      </w:r>
      <w:r w:rsidR="00AD2413" w:rsidRPr="00F355F7">
        <w:rPr>
          <w:sz w:val="22"/>
          <w:szCs w:val="22"/>
        </w:rPr>
        <w:t xml:space="preserve">also mentioned </w:t>
      </w:r>
      <w:r w:rsidR="002F104A">
        <w:rPr>
          <w:sz w:val="22"/>
          <w:szCs w:val="22"/>
        </w:rPr>
        <w:t>in the following suttas:</w:t>
      </w:r>
      <w:r w:rsidR="00CB4235" w:rsidRPr="00F355F7">
        <w:rPr>
          <w:sz w:val="22"/>
          <w:szCs w:val="22"/>
        </w:rPr>
        <w:t xml:space="preserve"> DN:</w:t>
      </w:r>
      <w:r w:rsidR="00C10D8E">
        <w:rPr>
          <w:sz w:val="22"/>
          <w:szCs w:val="22"/>
        </w:rPr>
        <w:t xml:space="preserve">4, </w:t>
      </w:r>
      <w:r w:rsidR="008E25B4" w:rsidRPr="00F355F7">
        <w:rPr>
          <w:sz w:val="22"/>
          <w:szCs w:val="22"/>
        </w:rPr>
        <w:t xml:space="preserve">MN: </w:t>
      </w:r>
      <w:r w:rsidR="00C10D8E">
        <w:rPr>
          <w:sz w:val="22"/>
          <w:szCs w:val="22"/>
        </w:rPr>
        <w:t>91 &amp; MN:92.</w:t>
      </w:r>
      <w:r w:rsidR="00FF6198">
        <w:rPr>
          <w:sz w:val="22"/>
          <w:szCs w:val="22"/>
        </w:rPr>
        <w:t xml:space="preserve">* In famous Narasiha </w:t>
      </w:r>
      <w:r w:rsidR="00CE6CB5">
        <w:rPr>
          <w:sz w:val="22"/>
          <w:szCs w:val="22"/>
        </w:rPr>
        <w:t xml:space="preserve">Stanza </w:t>
      </w:r>
      <w:r w:rsidR="00352410">
        <w:rPr>
          <w:sz w:val="22"/>
          <w:szCs w:val="22"/>
        </w:rPr>
        <w:t xml:space="preserve">chanted by Princess Yasodhara </w:t>
      </w:r>
      <w:r w:rsidR="00AC4751">
        <w:rPr>
          <w:sz w:val="22"/>
          <w:szCs w:val="22"/>
        </w:rPr>
        <w:t xml:space="preserve">described the </w:t>
      </w:r>
      <w:r w:rsidR="00F41725">
        <w:rPr>
          <w:sz w:val="22"/>
          <w:szCs w:val="22"/>
        </w:rPr>
        <w:t xml:space="preserve">special signs attributed to </w:t>
      </w:r>
      <w:r w:rsidR="00F15449">
        <w:rPr>
          <w:sz w:val="22"/>
          <w:szCs w:val="22"/>
        </w:rPr>
        <w:t xml:space="preserve">a great man, See: </w:t>
      </w:r>
      <w:r w:rsidR="003F6465">
        <w:rPr>
          <w:sz w:val="22"/>
          <w:szCs w:val="22"/>
        </w:rPr>
        <w:t>Chapter 18: The Great Chronicles of Buddhas by Venerable Mingun Sayadaw.</w:t>
      </w:r>
    </w:p>
  </w:endnote>
  <w:endnote w:id="67">
    <w:p w14:paraId="4A352D27" w14:textId="4C43B2DB" w:rsidR="00DE41E8" w:rsidRPr="00DE41E8" w:rsidRDefault="00DE41E8">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8">
    <w:p w14:paraId="2A5F2201" w14:textId="74F0B588" w:rsidR="00394EBE" w:rsidRPr="00394EBE" w:rsidRDefault="00394EBE">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Snp:5.1 Translated by Bhikkhu Sujato.</w:t>
      </w:r>
    </w:p>
  </w:endnote>
  <w:endnote w:id="69">
    <w:p w14:paraId="3E4546C3" w14:textId="3D2C2F41" w:rsidR="00A45127" w:rsidRPr="00A45127" w:rsidRDefault="00A45127">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70">
    <w:p w14:paraId="596ABB6E" w14:textId="09983C0C" w:rsidR="008047C3" w:rsidRPr="008047C3" w:rsidRDefault="008047C3">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 xml:space="preserve">DN:4 (Sonadanda </w:t>
      </w:r>
      <w:r w:rsidR="00254DF5">
        <w:rPr>
          <w:sz w:val="22"/>
          <w:szCs w:val="22"/>
        </w:rPr>
        <w:t>S</w:t>
      </w:r>
      <w:r>
        <w:rPr>
          <w:sz w:val="22"/>
          <w:szCs w:val="22"/>
        </w:rPr>
        <w:t>utta)</w:t>
      </w:r>
    </w:p>
  </w:endnote>
  <w:endnote w:id="71">
    <w:p w14:paraId="52C4B3D5" w14:textId="47E1999F" w:rsidR="00C16CC7" w:rsidRPr="00C16CC7" w:rsidRDefault="00C16CC7">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sidR="0080590A">
        <w:rPr>
          <w:sz w:val="22"/>
          <w:szCs w:val="22"/>
          <w:lang w:val="en-GB"/>
        </w:rPr>
        <w:t xml:space="preserve">3.1 (Pabbaja </w:t>
      </w:r>
      <w:r w:rsidR="00254DF5">
        <w:rPr>
          <w:sz w:val="22"/>
          <w:szCs w:val="22"/>
          <w:lang w:val="en-GB"/>
        </w:rPr>
        <w:t>S</w:t>
      </w:r>
      <w:r w:rsidR="0080590A">
        <w:rPr>
          <w:sz w:val="22"/>
          <w:szCs w:val="22"/>
          <w:lang w:val="en-GB"/>
        </w:rPr>
        <w:t>utta, translated by Bhikkhu Sujato).</w:t>
      </w:r>
    </w:p>
  </w:endnote>
  <w:endnote w:id="72">
    <w:p w14:paraId="275477ED" w14:textId="499A8502" w:rsidR="00980231" w:rsidRPr="00980231" w:rsidRDefault="00980231">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w:t>
      </w:r>
      <w:r w:rsidR="009F45B9">
        <w:rPr>
          <w:sz w:val="22"/>
          <w:szCs w:val="22"/>
        </w:rPr>
        <w:t>30.</w:t>
      </w:r>
    </w:p>
  </w:endnote>
  <w:endnote w:id="73">
    <w:p w14:paraId="2B83D8C6" w14:textId="53AF16CB" w:rsidR="005A6258" w:rsidRPr="005A6258" w:rsidRDefault="005A6258">
      <w:pPr>
        <w:pStyle w:val="EndnoteText"/>
        <w:rPr>
          <w:sz w:val="22"/>
          <w:szCs w:val="22"/>
        </w:rPr>
      </w:pPr>
      <w:r w:rsidRPr="005A6258">
        <w:rPr>
          <w:rStyle w:val="EndnoteReference"/>
          <w:sz w:val="22"/>
          <w:szCs w:val="22"/>
        </w:rPr>
        <w:endnoteRef/>
      </w:r>
      <w:r w:rsidRPr="005A6258">
        <w:rPr>
          <w:sz w:val="22"/>
          <w:szCs w:val="22"/>
        </w:rPr>
        <w:t xml:space="preserve"> VP:</w:t>
      </w:r>
      <w:r>
        <w:rPr>
          <w:sz w:val="22"/>
          <w:szCs w:val="22"/>
        </w:rPr>
        <w:t>Mahakhandaka:6</w:t>
      </w:r>
      <w:r w:rsidR="00DC5BDB">
        <w:rPr>
          <w:sz w:val="22"/>
          <w:szCs w:val="22"/>
        </w:rPr>
        <w:t xml:space="preserve">, translated by Bhikkhu </w:t>
      </w:r>
      <w:r w:rsidR="00DE5369" w:rsidRPr="001C4C37">
        <w:rPr>
          <w:rFonts w:cstheme="minorHAnsi"/>
          <w:sz w:val="22"/>
          <w:szCs w:val="22"/>
        </w:rPr>
        <w:t>Brahmali</w:t>
      </w:r>
      <w:r w:rsidR="00DE5369">
        <w:rPr>
          <w:rFonts w:cstheme="minorHAnsi"/>
          <w:sz w:val="22"/>
          <w:szCs w:val="22"/>
        </w:rPr>
        <w:t>.</w:t>
      </w:r>
    </w:p>
  </w:endnote>
  <w:endnote w:id="74">
    <w:p w14:paraId="6BE32337" w14:textId="4C5B63C6" w:rsidR="00AE28E0" w:rsidRPr="00FB65BA" w:rsidRDefault="00AE28E0">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r w:rsidR="00F70E7B" w:rsidRPr="00FB65BA">
        <w:rPr>
          <w:sz w:val="22"/>
          <w:szCs w:val="22"/>
        </w:rPr>
        <w:t>Mahāparinibbānasutta Sutta)</w:t>
      </w:r>
    </w:p>
  </w:endnote>
  <w:endnote w:id="75">
    <w:p w14:paraId="3D63DBF0" w14:textId="44518AB3" w:rsidR="00F70E7B" w:rsidRPr="00D8457B" w:rsidRDefault="00F70E7B">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6">
    <w:p w14:paraId="76655BBB" w14:textId="277EB312" w:rsidR="00D8457B" w:rsidRPr="00D8457B" w:rsidRDefault="00D8457B">
      <w:pPr>
        <w:pStyle w:val="EndnoteText"/>
        <w:rPr>
          <w:sz w:val="22"/>
          <w:szCs w:val="22"/>
        </w:rPr>
      </w:pPr>
      <w:r w:rsidRPr="00D8457B">
        <w:rPr>
          <w:rStyle w:val="EndnoteReference"/>
          <w:sz w:val="22"/>
          <w:szCs w:val="22"/>
        </w:rPr>
        <w:endnoteRef/>
      </w:r>
      <w:r w:rsidRPr="00D8457B">
        <w:rPr>
          <w:sz w:val="22"/>
          <w:szCs w:val="22"/>
        </w:rPr>
        <w:t xml:space="preserve"> </w:t>
      </w:r>
      <w:r w:rsidR="00A30A54">
        <w:rPr>
          <w:sz w:val="22"/>
          <w:szCs w:val="22"/>
        </w:rPr>
        <w:t>AN3:63</w:t>
      </w:r>
    </w:p>
  </w:endnote>
  <w:endnote w:id="77">
    <w:p w14:paraId="1D1FC532" w14:textId="6CDD658F" w:rsidR="00D65705" w:rsidRPr="00D65705" w:rsidRDefault="00D65705">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w:t>
      </w:r>
      <w:r w:rsidR="00126EA3">
        <w:rPr>
          <w:sz w:val="22"/>
          <w:szCs w:val="22"/>
          <w:lang w:val="en-GB"/>
        </w:rPr>
        <w:t>36.</w:t>
      </w:r>
    </w:p>
  </w:endnote>
  <w:endnote w:id="78">
    <w:p w14:paraId="34D5BD10" w14:textId="515F258D" w:rsidR="0061757B" w:rsidRPr="00D67A6C" w:rsidRDefault="0061757B">
      <w:pPr>
        <w:pStyle w:val="EndnoteText"/>
        <w:rPr>
          <w:sz w:val="22"/>
          <w:szCs w:val="22"/>
        </w:rPr>
      </w:pPr>
      <w:r w:rsidRPr="00D67A6C">
        <w:rPr>
          <w:rStyle w:val="EndnoteReference"/>
          <w:sz w:val="22"/>
          <w:szCs w:val="22"/>
        </w:rPr>
        <w:endnoteRef/>
      </w:r>
      <w:r w:rsidRPr="00D67A6C">
        <w:rPr>
          <w:sz w:val="22"/>
          <w:szCs w:val="22"/>
        </w:rPr>
        <w:t xml:space="preserve"> </w:t>
      </w:r>
      <w:r w:rsidR="00D67A6C">
        <w:rPr>
          <w:sz w:val="22"/>
          <w:szCs w:val="22"/>
        </w:rPr>
        <w:t>DN:30</w:t>
      </w:r>
    </w:p>
  </w:endnote>
  <w:endnote w:id="79">
    <w:p w14:paraId="1A3C2276" w14:textId="5100E1B8" w:rsidR="00D67A6C" w:rsidRPr="00D67A6C" w:rsidRDefault="00D67A6C">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80">
    <w:p w14:paraId="4F78671E" w14:textId="77A76B1D" w:rsidR="002876F2" w:rsidRPr="002876F2" w:rsidRDefault="002876F2">
      <w:pPr>
        <w:pStyle w:val="EndnoteText"/>
        <w:rPr>
          <w:sz w:val="22"/>
          <w:szCs w:val="22"/>
        </w:rPr>
      </w:pPr>
      <w:r w:rsidRPr="002876F2">
        <w:rPr>
          <w:rStyle w:val="EndnoteReference"/>
          <w:sz w:val="22"/>
          <w:szCs w:val="22"/>
        </w:rPr>
        <w:endnoteRef/>
      </w:r>
      <w:r w:rsidRPr="002876F2">
        <w:rPr>
          <w:sz w:val="22"/>
          <w:szCs w:val="22"/>
        </w:rPr>
        <w:t xml:space="preserve"> </w:t>
      </w:r>
      <w:r w:rsidR="00C12083">
        <w:rPr>
          <w:sz w:val="22"/>
          <w:szCs w:val="22"/>
        </w:rPr>
        <w:t xml:space="preserve">Chapter 1: Explanations of Thirty-Two Major Marks: </w:t>
      </w:r>
      <w:r w:rsidR="007E30DC">
        <w:rPr>
          <w:sz w:val="22"/>
          <w:szCs w:val="22"/>
        </w:rPr>
        <w:t xml:space="preserve">The Great Chronicles of Buddhas by </w:t>
      </w:r>
      <w:r w:rsidR="00F55DEE">
        <w:rPr>
          <w:sz w:val="22"/>
          <w:szCs w:val="22"/>
        </w:rPr>
        <w:t>Venerable Mingun Sayadaw.</w:t>
      </w:r>
    </w:p>
  </w:endnote>
  <w:endnote w:id="81">
    <w:p w14:paraId="29685A65" w14:textId="332DE854" w:rsidR="008B38C7" w:rsidRPr="008B38C7" w:rsidRDefault="008B38C7" w:rsidP="008B38C7">
      <w:pPr>
        <w:spacing w:after="0"/>
        <w:rPr>
          <w:lang w:val="en-US"/>
        </w:rPr>
      </w:pPr>
      <w:r w:rsidRPr="008B38C7">
        <w:rPr>
          <w:rStyle w:val="EndnoteReference"/>
        </w:rPr>
        <w:endnoteRef/>
      </w:r>
      <w:r w:rsidRPr="008B38C7">
        <w:t xml:space="preserve"> </w:t>
      </w:r>
      <w:r>
        <w:t xml:space="preserve">Source: </w:t>
      </w:r>
      <w:r>
        <w:rPr>
          <w:lang w:val="en-US"/>
        </w:rPr>
        <w:t>Buddha Net.</w:t>
      </w:r>
    </w:p>
  </w:endnote>
  <w:endnote w:id="82">
    <w:p w14:paraId="3BE7683B" w14:textId="50F1980D" w:rsidR="00FD712F" w:rsidRPr="00D60899" w:rsidRDefault="00FD712F">
      <w:pPr>
        <w:pStyle w:val="EndnoteText"/>
        <w:rPr>
          <w:sz w:val="22"/>
          <w:szCs w:val="22"/>
        </w:rPr>
      </w:pPr>
      <w:r>
        <w:rPr>
          <w:rStyle w:val="EndnoteReference"/>
        </w:rPr>
        <w:endnoteRef/>
      </w:r>
      <w:r>
        <w:t xml:space="preserve"> </w:t>
      </w:r>
      <w:r w:rsidR="00D60899" w:rsidRPr="00D60899">
        <w:rPr>
          <w:sz w:val="22"/>
          <w:szCs w:val="22"/>
        </w:rPr>
        <w:t>Avukana Buddha Statue</w:t>
      </w:r>
      <w:r w:rsidR="00D60899">
        <w:rPr>
          <w:sz w:val="22"/>
          <w:szCs w:val="22"/>
        </w:rPr>
        <w:t xml:space="preserve">: Source: </w:t>
      </w:r>
      <w:r w:rsidR="00CD6ACF" w:rsidRPr="00CD6ACF">
        <w:rPr>
          <w:sz w:val="22"/>
          <w:szCs w:val="22"/>
        </w:rPr>
        <w:t>https://en.wikipedia.org/wiki/Avukana_Buddha_statue</w:t>
      </w:r>
    </w:p>
  </w:endnote>
  <w:endnote w:id="83">
    <w:p w14:paraId="46E8D5A1" w14:textId="77777777" w:rsidR="00AF0FC7" w:rsidRPr="002E41C6" w:rsidRDefault="00AF0FC7" w:rsidP="00AF0FC7">
      <w:pPr>
        <w:pStyle w:val="EndnoteText"/>
        <w:rPr>
          <w:sz w:val="22"/>
          <w:szCs w:val="22"/>
        </w:rPr>
      </w:pPr>
      <w:r w:rsidRPr="002E41C6">
        <w:rPr>
          <w:rStyle w:val="EndnoteReference"/>
          <w:sz w:val="22"/>
          <w:szCs w:val="22"/>
        </w:rPr>
        <w:endnoteRef/>
      </w:r>
      <w:r w:rsidRPr="002E41C6">
        <w:rPr>
          <w:sz w:val="22"/>
          <w:szCs w:val="22"/>
        </w:rPr>
        <w:t xml:space="preserve"> </w:t>
      </w:r>
      <w:r w:rsidRPr="00BE3579">
        <w:rPr>
          <w:sz w:val="22"/>
          <w:szCs w:val="22"/>
        </w:rPr>
        <w:t>Exhibit in the Berkeley Art Museum and Pacific Film Archive, 2625 Durant Avenue #2250, Berkeley, California, USA</w:t>
      </w:r>
      <w:r>
        <w:rPr>
          <w:sz w:val="22"/>
          <w:szCs w:val="22"/>
        </w:rPr>
        <w:t xml:space="preserve">: Source: Source: </w:t>
      </w:r>
      <w:r w:rsidRPr="00E96A5B">
        <w:rPr>
          <w:sz w:val="22"/>
          <w:szCs w:val="22"/>
        </w:rPr>
        <w:t>https://en.wikipedia.org/wiki/Physical_characteristics_of_the_Buddha</w:t>
      </w:r>
    </w:p>
  </w:endnote>
  <w:endnote w:id="84">
    <w:p w14:paraId="5A414A9A" w14:textId="15295E1B" w:rsidR="00D96765" w:rsidRPr="00D96765" w:rsidRDefault="00D96765">
      <w:pPr>
        <w:pStyle w:val="EndnoteText"/>
        <w:rPr>
          <w:sz w:val="22"/>
          <w:szCs w:val="22"/>
        </w:rPr>
      </w:pPr>
      <w:r w:rsidRPr="00D96765">
        <w:rPr>
          <w:rStyle w:val="EndnoteReference"/>
          <w:sz w:val="22"/>
          <w:szCs w:val="22"/>
        </w:rPr>
        <w:endnoteRef/>
      </w:r>
      <w:r w:rsidRPr="00D96765">
        <w:rPr>
          <w:sz w:val="22"/>
          <w:szCs w:val="22"/>
        </w:rPr>
        <w:t xml:space="preserve"> </w:t>
      </w:r>
      <w:r w:rsidR="004017EC">
        <w:rPr>
          <w:sz w:val="22"/>
          <w:szCs w:val="22"/>
        </w:rPr>
        <w:t xml:space="preserve">Source: </w:t>
      </w:r>
      <w:r w:rsidR="004017EC" w:rsidRPr="004017EC">
        <w:rPr>
          <w:sz w:val="22"/>
          <w:szCs w:val="22"/>
        </w:rPr>
        <w:t>Harvard Art Museums/Arthur M. Sackler Museum, Gift of Alan J. and Suzanne W. Dworsky in honour of Robert D. Mowry</w:t>
      </w:r>
      <w:r w:rsidR="004017EC">
        <w:rPr>
          <w:sz w:val="22"/>
          <w:szCs w:val="22"/>
        </w:rPr>
        <w:t xml:space="preserve">: </w:t>
      </w:r>
      <w:hyperlink r:id="rId2" w:history="1">
        <w:r w:rsidR="00B266A1" w:rsidRPr="00B266A1">
          <w:rPr>
            <w:rStyle w:val="Hyperlink"/>
            <w:sz w:val="22"/>
            <w:szCs w:val="22"/>
          </w:rPr>
          <w:t>https://hvrd.art/o/352933</w:t>
        </w:r>
      </w:hyperlink>
      <w:r w:rsidR="00B266A1">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C1CF0" w14:textId="77777777" w:rsidR="0057674E" w:rsidRDefault="0057674E" w:rsidP="00E325BA">
      <w:pPr>
        <w:spacing w:after="0" w:line="240" w:lineRule="auto"/>
      </w:pPr>
      <w:r>
        <w:separator/>
      </w:r>
    </w:p>
  </w:footnote>
  <w:footnote w:type="continuationSeparator" w:id="0">
    <w:p w14:paraId="6CCAAB5A" w14:textId="77777777" w:rsidR="0057674E" w:rsidRDefault="0057674E" w:rsidP="00E325BA">
      <w:pPr>
        <w:spacing w:after="0" w:line="240" w:lineRule="auto"/>
      </w:pPr>
      <w:r>
        <w:continuationSeparator/>
      </w:r>
    </w:p>
  </w:footnote>
  <w:footnote w:type="continuationNotice" w:id="1">
    <w:p w14:paraId="0264BA94" w14:textId="77777777" w:rsidR="0057674E" w:rsidRDefault="0057674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63C8"/>
    <w:multiLevelType w:val="multilevel"/>
    <w:tmpl w:val="94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06D0E"/>
    <w:multiLevelType w:val="multilevel"/>
    <w:tmpl w:val="E53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D3B06"/>
    <w:multiLevelType w:val="multilevel"/>
    <w:tmpl w:val="3400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942052">
    <w:abstractNumId w:val="2"/>
  </w:num>
  <w:num w:numId="2" w16cid:durableId="1213224775">
    <w:abstractNumId w:val="0"/>
  </w:num>
  <w:num w:numId="3" w16cid:durableId="910966031">
    <w:abstractNumId w:val="3"/>
  </w:num>
  <w:num w:numId="4" w16cid:durableId="273827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jG1NDA3MDNW0lEKTi0uzszPAykwrQUA7WXsWywAAAA="/>
  </w:docVars>
  <w:rsids>
    <w:rsidRoot w:val="00BE72E6"/>
    <w:rsid w:val="00000A26"/>
    <w:rsid w:val="00001A36"/>
    <w:rsid w:val="0000252A"/>
    <w:rsid w:val="00002CC2"/>
    <w:rsid w:val="00003319"/>
    <w:rsid w:val="00003CB4"/>
    <w:rsid w:val="00010A51"/>
    <w:rsid w:val="0001126B"/>
    <w:rsid w:val="000152C6"/>
    <w:rsid w:val="00015867"/>
    <w:rsid w:val="0001595B"/>
    <w:rsid w:val="0001686E"/>
    <w:rsid w:val="00016C0F"/>
    <w:rsid w:val="00016F5C"/>
    <w:rsid w:val="00017FFD"/>
    <w:rsid w:val="00021E3F"/>
    <w:rsid w:val="00022128"/>
    <w:rsid w:val="00022C3F"/>
    <w:rsid w:val="00025177"/>
    <w:rsid w:val="00027E0D"/>
    <w:rsid w:val="00030995"/>
    <w:rsid w:val="00031FFD"/>
    <w:rsid w:val="00033C60"/>
    <w:rsid w:val="0003486F"/>
    <w:rsid w:val="00036E26"/>
    <w:rsid w:val="00037221"/>
    <w:rsid w:val="000379EB"/>
    <w:rsid w:val="00037BAC"/>
    <w:rsid w:val="00037EA7"/>
    <w:rsid w:val="00044A09"/>
    <w:rsid w:val="00045ADB"/>
    <w:rsid w:val="00047356"/>
    <w:rsid w:val="00047D34"/>
    <w:rsid w:val="0005152F"/>
    <w:rsid w:val="00051849"/>
    <w:rsid w:val="000521E8"/>
    <w:rsid w:val="00052EF8"/>
    <w:rsid w:val="00055225"/>
    <w:rsid w:val="00056150"/>
    <w:rsid w:val="0005638A"/>
    <w:rsid w:val="00060E68"/>
    <w:rsid w:val="00061C4B"/>
    <w:rsid w:val="00065664"/>
    <w:rsid w:val="00065F39"/>
    <w:rsid w:val="0006785B"/>
    <w:rsid w:val="00067E0F"/>
    <w:rsid w:val="0007100D"/>
    <w:rsid w:val="00072D44"/>
    <w:rsid w:val="000735CB"/>
    <w:rsid w:val="000735ED"/>
    <w:rsid w:val="00075122"/>
    <w:rsid w:val="00080059"/>
    <w:rsid w:val="00080EDF"/>
    <w:rsid w:val="0008121E"/>
    <w:rsid w:val="000825B3"/>
    <w:rsid w:val="00082834"/>
    <w:rsid w:val="000839F0"/>
    <w:rsid w:val="00084D06"/>
    <w:rsid w:val="00085C50"/>
    <w:rsid w:val="00091525"/>
    <w:rsid w:val="000933A3"/>
    <w:rsid w:val="00093B5E"/>
    <w:rsid w:val="00097A89"/>
    <w:rsid w:val="00097B2C"/>
    <w:rsid w:val="000A068F"/>
    <w:rsid w:val="000A0992"/>
    <w:rsid w:val="000A267E"/>
    <w:rsid w:val="000A5084"/>
    <w:rsid w:val="000A51CF"/>
    <w:rsid w:val="000A63A4"/>
    <w:rsid w:val="000A6C67"/>
    <w:rsid w:val="000B0608"/>
    <w:rsid w:val="000B0C57"/>
    <w:rsid w:val="000B19FF"/>
    <w:rsid w:val="000B2C70"/>
    <w:rsid w:val="000B2FE9"/>
    <w:rsid w:val="000B33E2"/>
    <w:rsid w:val="000B3A08"/>
    <w:rsid w:val="000B3E97"/>
    <w:rsid w:val="000B461F"/>
    <w:rsid w:val="000B5225"/>
    <w:rsid w:val="000B56E9"/>
    <w:rsid w:val="000C0A6D"/>
    <w:rsid w:val="000C1D3B"/>
    <w:rsid w:val="000C2A75"/>
    <w:rsid w:val="000C5F01"/>
    <w:rsid w:val="000D0717"/>
    <w:rsid w:val="000D2F79"/>
    <w:rsid w:val="000D3950"/>
    <w:rsid w:val="000D4BD0"/>
    <w:rsid w:val="000D5A73"/>
    <w:rsid w:val="000E090A"/>
    <w:rsid w:val="000E2860"/>
    <w:rsid w:val="000E38C9"/>
    <w:rsid w:val="000E3F37"/>
    <w:rsid w:val="000E46E9"/>
    <w:rsid w:val="000E49B7"/>
    <w:rsid w:val="000E66C7"/>
    <w:rsid w:val="000E7596"/>
    <w:rsid w:val="000F0D57"/>
    <w:rsid w:val="000F1F3A"/>
    <w:rsid w:val="000F6AC5"/>
    <w:rsid w:val="000F6E65"/>
    <w:rsid w:val="000F7E7E"/>
    <w:rsid w:val="00100049"/>
    <w:rsid w:val="00101CF7"/>
    <w:rsid w:val="00101D37"/>
    <w:rsid w:val="00101DF8"/>
    <w:rsid w:val="001025E0"/>
    <w:rsid w:val="0010438B"/>
    <w:rsid w:val="00106620"/>
    <w:rsid w:val="0011130A"/>
    <w:rsid w:val="001117F2"/>
    <w:rsid w:val="00111A4F"/>
    <w:rsid w:val="00112099"/>
    <w:rsid w:val="00112F21"/>
    <w:rsid w:val="00113668"/>
    <w:rsid w:val="00116D7F"/>
    <w:rsid w:val="00117F18"/>
    <w:rsid w:val="001221DF"/>
    <w:rsid w:val="00122BB4"/>
    <w:rsid w:val="00126EA3"/>
    <w:rsid w:val="00126ED3"/>
    <w:rsid w:val="00130AA5"/>
    <w:rsid w:val="00130C31"/>
    <w:rsid w:val="0013104D"/>
    <w:rsid w:val="00131937"/>
    <w:rsid w:val="00131AC2"/>
    <w:rsid w:val="001320F2"/>
    <w:rsid w:val="00132941"/>
    <w:rsid w:val="001364B8"/>
    <w:rsid w:val="0013752F"/>
    <w:rsid w:val="0013766C"/>
    <w:rsid w:val="00140D34"/>
    <w:rsid w:val="00140E4B"/>
    <w:rsid w:val="0014380A"/>
    <w:rsid w:val="00143A72"/>
    <w:rsid w:val="001516DD"/>
    <w:rsid w:val="00153DE6"/>
    <w:rsid w:val="00157692"/>
    <w:rsid w:val="00161543"/>
    <w:rsid w:val="00161B35"/>
    <w:rsid w:val="00161C2A"/>
    <w:rsid w:val="00162292"/>
    <w:rsid w:val="0016237A"/>
    <w:rsid w:val="0016243D"/>
    <w:rsid w:val="00166535"/>
    <w:rsid w:val="00172243"/>
    <w:rsid w:val="001727BC"/>
    <w:rsid w:val="00172A4B"/>
    <w:rsid w:val="00172C96"/>
    <w:rsid w:val="00173321"/>
    <w:rsid w:val="00176625"/>
    <w:rsid w:val="00177E27"/>
    <w:rsid w:val="0018089B"/>
    <w:rsid w:val="00180A1B"/>
    <w:rsid w:val="00180BA1"/>
    <w:rsid w:val="00180D4F"/>
    <w:rsid w:val="0018138E"/>
    <w:rsid w:val="00182E54"/>
    <w:rsid w:val="00183292"/>
    <w:rsid w:val="001837F9"/>
    <w:rsid w:val="00183D31"/>
    <w:rsid w:val="0018425E"/>
    <w:rsid w:val="00185D15"/>
    <w:rsid w:val="00190571"/>
    <w:rsid w:val="001905E7"/>
    <w:rsid w:val="00191DA6"/>
    <w:rsid w:val="001951B8"/>
    <w:rsid w:val="001955B4"/>
    <w:rsid w:val="00196DB7"/>
    <w:rsid w:val="001A0211"/>
    <w:rsid w:val="001A02F4"/>
    <w:rsid w:val="001A19C0"/>
    <w:rsid w:val="001A3B3C"/>
    <w:rsid w:val="001A3DB9"/>
    <w:rsid w:val="001A4271"/>
    <w:rsid w:val="001A4D57"/>
    <w:rsid w:val="001A4F9F"/>
    <w:rsid w:val="001A6E66"/>
    <w:rsid w:val="001A7813"/>
    <w:rsid w:val="001B1245"/>
    <w:rsid w:val="001B1405"/>
    <w:rsid w:val="001B2197"/>
    <w:rsid w:val="001B285B"/>
    <w:rsid w:val="001B50FC"/>
    <w:rsid w:val="001B5A14"/>
    <w:rsid w:val="001B6A49"/>
    <w:rsid w:val="001B7283"/>
    <w:rsid w:val="001B7C37"/>
    <w:rsid w:val="001C1210"/>
    <w:rsid w:val="001C22B2"/>
    <w:rsid w:val="001C3DC3"/>
    <w:rsid w:val="001C6419"/>
    <w:rsid w:val="001D2687"/>
    <w:rsid w:val="001D26BF"/>
    <w:rsid w:val="001D3EDF"/>
    <w:rsid w:val="001D4F13"/>
    <w:rsid w:val="001D56E8"/>
    <w:rsid w:val="001D579D"/>
    <w:rsid w:val="001E0E98"/>
    <w:rsid w:val="001E4495"/>
    <w:rsid w:val="001E4F98"/>
    <w:rsid w:val="001E76BD"/>
    <w:rsid w:val="001F2392"/>
    <w:rsid w:val="001F4BC6"/>
    <w:rsid w:val="001F4C5C"/>
    <w:rsid w:val="001F4CBE"/>
    <w:rsid w:val="001F6A29"/>
    <w:rsid w:val="0020129F"/>
    <w:rsid w:val="00202364"/>
    <w:rsid w:val="002027AA"/>
    <w:rsid w:val="00205096"/>
    <w:rsid w:val="00205F81"/>
    <w:rsid w:val="002072EC"/>
    <w:rsid w:val="002079CF"/>
    <w:rsid w:val="002119D6"/>
    <w:rsid w:val="002124A0"/>
    <w:rsid w:val="00212C31"/>
    <w:rsid w:val="00213A1E"/>
    <w:rsid w:val="002140ED"/>
    <w:rsid w:val="002144A0"/>
    <w:rsid w:val="00214D13"/>
    <w:rsid w:val="00215006"/>
    <w:rsid w:val="00216F5C"/>
    <w:rsid w:val="00217507"/>
    <w:rsid w:val="00222FF2"/>
    <w:rsid w:val="00223452"/>
    <w:rsid w:val="002244ED"/>
    <w:rsid w:val="00226C8A"/>
    <w:rsid w:val="002329BB"/>
    <w:rsid w:val="00232B82"/>
    <w:rsid w:val="002333DA"/>
    <w:rsid w:val="00234E45"/>
    <w:rsid w:val="00236138"/>
    <w:rsid w:val="00236E80"/>
    <w:rsid w:val="002401BC"/>
    <w:rsid w:val="00242317"/>
    <w:rsid w:val="002455EC"/>
    <w:rsid w:val="0024679E"/>
    <w:rsid w:val="00250D72"/>
    <w:rsid w:val="0025122C"/>
    <w:rsid w:val="002515B5"/>
    <w:rsid w:val="002522EF"/>
    <w:rsid w:val="002527F2"/>
    <w:rsid w:val="00252A95"/>
    <w:rsid w:val="002544BF"/>
    <w:rsid w:val="00254C9D"/>
    <w:rsid w:val="00254DF5"/>
    <w:rsid w:val="002558A4"/>
    <w:rsid w:val="002561C9"/>
    <w:rsid w:val="002564C6"/>
    <w:rsid w:val="0025677F"/>
    <w:rsid w:val="0025795C"/>
    <w:rsid w:val="002605F6"/>
    <w:rsid w:val="002616E7"/>
    <w:rsid w:val="002621DC"/>
    <w:rsid w:val="00262E4E"/>
    <w:rsid w:val="00264545"/>
    <w:rsid w:val="002645C1"/>
    <w:rsid w:val="00265092"/>
    <w:rsid w:val="00267EC3"/>
    <w:rsid w:val="002719F8"/>
    <w:rsid w:val="002730ED"/>
    <w:rsid w:val="0027355E"/>
    <w:rsid w:val="00280F4F"/>
    <w:rsid w:val="00282692"/>
    <w:rsid w:val="00283405"/>
    <w:rsid w:val="00283812"/>
    <w:rsid w:val="0028538E"/>
    <w:rsid w:val="0028738D"/>
    <w:rsid w:val="002876F2"/>
    <w:rsid w:val="00290D6D"/>
    <w:rsid w:val="00291531"/>
    <w:rsid w:val="00293963"/>
    <w:rsid w:val="00294DE7"/>
    <w:rsid w:val="00296995"/>
    <w:rsid w:val="00297CE7"/>
    <w:rsid w:val="002A0E8D"/>
    <w:rsid w:val="002A16EB"/>
    <w:rsid w:val="002A389A"/>
    <w:rsid w:val="002A5E36"/>
    <w:rsid w:val="002A66BA"/>
    <w:rsid w:val="002B0DFA"/>
    <w:rsid w:val="002B116B"/>
    <w:rsid w:val="002B1AFF"/>
    <w:rsid w:val="002B1ECA"/>
    <w:rsid w:val="002B4063"/>
    <w:rsid w:val="002B429D"/>
    <w:rsid w:val="002B478C"/>
    <w:rsid w:val="002B5895"/>
    <w:rsid w:val="002B6471"/>
    <w:rsid w:val="002B766F"/>
    <w:rsid w:val="002C13D2"/>
    <w:rsid w:val="002C1DA0"/>
    <w:rsid w:val="002C1F02"/>
    <w:rsid w:val="002C22BD"/>
    <w:rsid w:val="002C4B01"/>
    <w:rsid w:val="002C5A7D"/>
    <w:rsid w:val="002C6119"/>
    <w:rsid w:val="002C72FC"/>
    <w:rsid w:val="002C7827"/>
    <w:rsid w:val="002C7C61"/>
    <w:rsid w:val="002C7C94"/>
    <w:rsid w:val="002D00D9"/>
    <w:rsid w:val="002D0AE1"/>
    <w:rsid w:val="002D2DED"/>
    <w:rsid w:val="002D2F85"/>
    <w:rsid w:val="002D37B0"/>
    <w:rsid w:val="002D6D06"/>
    <w:rsid w:val="002D7B6E"/>
    <w:rsid w:val="002E3A7A"/>
    <w:rsid w:val="002E41C6"/>
    <w:rsid w:val="002F0C2F"/>
    <w:rsid w:val="002F104A"/>
    <w:rsid w:val="002F2489"/>
    <w:rsid w:val="002F2A24"/>
    <w:rsid w:val="002F359A"/>
    <w:rsid w:val="002F3F8C"/>
    <w:rsid w:val="002F5DB7"/>
    <w:rsid w:val="00300488"/>
    <w:rsid w:val="00301187"/>
    <w:rsid w:val="0030291D"/>
    <w:rsid w:val="00302FC3"/>
    <w:rsid w:val="00303078"/>
    <w:rsid w:val="0030332C"/>
    <w:rsid w:val="00306B2B"/>
    <w:rsid w:val="00310538"/>
    <w:rsid w:val="003119CE"/>
    <w:rsid w:val="00311A0A"/>
    <w:rsid w:val="00312700"/>
    <w:rsid w:val="00312FCA"/>
    <w:rsid w:val="003153C1"/>
    <w:rsid w:val="00316E79"/>
    <w:rsid w:val="00317B0E"/>
    <w:rsid w:val="0032035D"/>
    <w:rsid w:val="00323B69"/>
    <w:rsid w:val="00326DE0"/>
    <w:rsid w:val="0032728D"/>
    <w:rsid w:val="003273A7"/>
    <w:rsid w:val="0033032E"/>
    <w:rsid w:val="00331459"/>
    <w:rsid w:val="00331FD9"/>
    <w:rsid w:val="00332386"/>
    <w:rsid w:val="00333428"/>
    <w:rsid w:val="003354B5"/>
    <w:rsid w:val="00335810"/>
    <w:rsid w:val="00344CCE"/>
    <w:rsid w:val="00344F51"/>
    <w:rsid w:val="00346484"/>
    <w:rsid w:val="00350FA3"/>
    <w:rsid w:val="003519EF"/>
    <w:rsid w:val="00352410"/>
    <w:rsid w:val="00353D6A"/>
    <w:rsid w:val="00355307"/>
    <w:rsid w:val="00355349"/>
    <w:rsid w:val="00356085"/>
    <w:rsid w:val="00362895"/>
    <w:rsid w:val="00365A95"/>
    <w:rsid w:val="003679BE"/>
    <w:rsid w:val="003705AE"/>
    <w:rsid w:val="00371BD0"/>
    <w:rsid w:val="00371D0F"/>
    <w:rsid w:val="00375A06"/>
    <w:rsid w:val="00376080"/>
    <w:rsid w:val="00377330"/>
    <w:rsid w:val="0037784C"/>
    <w:rsid w:val="00380008"/>
    <w:rsid w:val="00381E4E"/>
    <w:rsid w:val="003842F0"/>
    <w:rsid w:val="0038539A"/>
    <w:rsid w:val="00390370"/>
    <w:rsid w:val="0039153B"/>
    <w:rsid w:val="003924CD"/>
    <w:rsid w:val="00392948"/>
    <w:rsid w:val="00393CF6"/>
    <w:rsid w:val="003946B9"/>
    <w:rsid w:val="00394EBE"/>
    <w:rsid w:val="003A16A4"/>
    <w:rsid w:val="003A180C"/>
    <w:rsid w:val="003A2C25"/>
    <w:rsid w:val="003A32BE"/>
    <w:rsid w:val="003A51BC"/>
    <w:rsid w:val="003A66D4"/>
    <w:rsid w:val="003A6C09"/>
    <w:rsid w:val="003A724D"/>
    <w:rsid w:val="003A792E"/>
    <w:rsid w:val="003B1334"/>
    <w:rsid w:val="003B1F19"/>
    <w:rsid w:val="003B248E"/>
    <w:rsid w:val="003B3CCF"/>
    <w:rsid w:val="003B5302"/>
    <w:rsid w:val="003B53C7"/>
    <w:rsid w:val="003B5FB4"/>
    <w:rsid w:val="003B6225"/>
    <w:rsid w:val="003B635C"/>
    <w:rsid w:val="003B7D88"/>
    <w:rsid w:val="003C1151"/>
    <w:rsid w:val="003C13F2"/>
    <w:rsid w:val="003C19F0"/>
    <w:rsid w:val="003C1C91"/>
    <w:rsid w:val="003C1D34"/>
    <w:rsid w:val="003C31E5"/>
    <w:rsid w:val="003C6B5C"/>
    <w:rsid w:val="003C7087"/>
    <w:rsid w:val="003D1D50"/>
    <w:rsid w:val="003D2793"/>
    <w:rsid w:val="003D3B76"/>
    <w:rsid w:val="003D47EE"/>
    <w:rsid w:val="003D4E00"/>
    <w:rsid w:val="003D787A"/>
    <w:rsid w:val="003D7B66"/>
    <w:rsid w:val="003E360D"/>
    <w:rsid w:val="003E3C6C"/>
    <w:rsid w:val="003E4EFE"/>
    <w:rsid w:val="003E69CC"/>
    <w:rsid w:val="003E6E3E"/>
    <w:rsid w:val="003F0375"/>
    <w:rsid w:val="003F09BB"/>
    <w:rsid w:val="003F0AFB"/>
    <w:rsid w:val="003F0B33"/>
    <w:rsid w:val="003F113D"/>
    <w:rsid w:val="003F140B"/>
    <w:rsid w:val="003F6465"/>
    <w:rsid w:val="003F734C"/>
    <w:rsid w:val="003F7776"/>
    <w:rsid w:val="004007F8"/>
    <w:rsid w:val="004017EC"/>
    <w:rsid w:val="00403FA3"/>
    <w:rsid w:val="00407323"/>
    <w:rsid w:val="00411176"/>
    <w:rsid w:val="00411BD9"/>
    <w:rsid w:val="00414CAD"/>
    <w:rsid w:val="00414FF1"/>
    <w:rsid w:val="00420F52"/>
    <w:rsid w:val="00421BE3"/>
    <w:rsid w:val="004227FF"/>
    <w:rsid w:val="0042290D"/>
    <w:rsid w:val="004234C5"/>
    <w:rsid w:val="004241C6"/>
    <w:rsid w:val="0042425B"/>
    <w:rsid w:val="00425685"/>
    <w:rsid w:val="00431BA7"/>
    <w:rsid w:val="004321DA"/>
    <w:rsid w:val="0043381C"/>
    <w:rsid w:val="00433B3F"/>
    <w:rsid w:val="0043463D"/>
    <w:rsid w:val="004349D0"/>
    <w:rsid w:val="00436FBC"/>
    <w:rsid w:val="00437F00"/>
    <w:rsid w:val="0044091B"/>
    <w:rsid w:val="0044459F"/>
    <w:rsid w:val="004449DC"/>
    <w:rsid w:val="00446358"/>
    <w:rsid w:val="00446A7A"/>
    <w:rsid w:val="00451EB8"/>
    <w:rsid w:val="00453BE4"/>
    <w:rsid w:val="00453E16"/>
    <w:rsid w:val="00453FCB"/>
    <w:rsid w:val="00454DDD"/>
    <w:rsid w:val="004552DF"/>
    <w:rsid w:val="004578E6"/>
    <w:rsid w:val="00461835"/>
    <w:rsid w:val="00462D5A"/>
    <w:rsid w:val="00463673"/>
    <w:rsid w:val="00464F54"/>
    <w:rsid w:val="00466216"/>
    <w:rsid w:val="00467A0D"/>
    <w:rsid w:val="00467C71"/>
    <w:rsid w:val="00470137"/>
    <w:rsid w:val="0047014A"/>
    <w:rsid w:val="004715F7"/>
    <w:rsid w:val="00471E0B"/>
    <w:rsid w:val="00472083"/>
    <w:rsid w:val="0047358C"/>
    <w:rsid w:val="00474CF4"/>
    <w:rsid w:val="00474ED4"/>
    <w:rsid w:val="00475A43"/>
    <w:rsid w:val="004774EB"/>
    <w:rsid w:val="00482D81"/>
    <w:rsid w:val="00486BD8"/>
    <w:rsid w:val="00490B96"/>
    <w:rsid w:val="0049139F"/>
    <w:rsid w:val="0049170A"/>
    <w:rsid w:val="00491FD2"/>
    <w:rsid w:val="00493362"/>
    <w:rsid w:val="00494C2C"/>
    <w:rsid w:val="00495F64"/>
    <w:rsid w:val="00496020"/>
    <w:rsid w:val="0049625A"/>
    <w:rsid w:val="004A1700"/>
    <w:rsid w:val="004A4DBA"/>
    <w:rsid w:val="004A4F82"/>
    <w:rsid w:val="004A6900"/>
    <w:rsid w:val="004A701C"/>
    <w:rsid w:val="004A7425"/>
    <w:rsid w:val="004B1385"/>
    <w:rsid w:val="004B1F85"/>
    <w:rsid w:val="004B3923"/>
    <w:rsid w:val="004B4248"/>
    <w:rsid w:val="004B4FF5"/>
    <w:rsid w:val="004B597F"/>
    <w:rsid w:val="004B7A5C"/>
    <w:rsid w:val="004B7F73"/>
    <w:rsid w:val="004C096B"/>
    <w:rsid w:val="004C13E1"/>
    <w:rsid w:val="004C21C0"/>
    <w:rsid w:val="004C3D2D"/>
    <w:rsid w:val="004C4DFB"/>
    <w:rsid w:val="004C5D7C"/>
    <w:rsid w:val="004C67CA"/>
    <w:rsid w:val="004D3F3C"/>
    <w:rsid w:val="004D621F"/>
    <w:rsid w:val="004E0654"/>
    <w:rsid w:val="004E1391"/>
    <w:rsid w:val="004E2146"/>
    <w:rsid w:val="004E37BF"/>
    <w:rsid w:val="004E737A"/>
    <w:rsid w:val="004E7AC8"/>
    <w:rsid w:val="004E7B0A"/>
    <w:rsid w:val="004F33E7"/>
    <w:rsid w:val="004F3563"/>
    <w:rsid w:val="004F4A27"/>
    <w:rsid w:val="004F5AF8"/>
    <w:rsid w:val="00503A78"/>
    <w:rsid w:val="00504FCA"/>
    <w:rsid w:val="005066E4"/>
    <w:rsid w:val="0050693B"/>
    <w:rsid w:val="00510458"/>
    <w:rsid w:val="00511BE9"/>
    <w:rsid w:val="00513329"/>
    <w:rsid w:val="0051528F"/>
    <w:rsid w:val="00515841"/>
    <w:rsid w:val="00516499"/>
    <w:rsid w:val="00517F7D"/>
    <w:rsid w:val="005203D2"/>
    <w:rsid w:val="00520496"/>
    <w:rsid w:val="005209DF"/>
    <w:rsid w:val="0052100F"/>
    <w:rsid w:val="00521DF8"/>
    <w:rsid w:val="005253DD"/>
    <w:rsid w:val="0052576C"/>
    <w:rsid w:val="005257EC"/>
    <w:rsid w:val="005258F6"/>
    <w:rsid w:val="00527970"/>
    <w:rsid w:val="0053019F"/>
    <w:rsid w:val="0053025B"/>
    <w:rsid w:val="00531599"/>
    <w:rsid w:val="00543441"/>
    <w:rsid w:val="0054795A"/>
    <w:rsid w:val="00552929"/>
    <w:rsid w:val="00554F33"/>
    <w:rsid w:val="005559C1"/>
    <w:rsid w:val="00555CD9"/>
    <w:rsid w:val="00557A73"/>
    <w:rsid w:val="00560C61"/>
    <w:rsid w:val="00565B5E"/>
    <w:rsid w:val="00566593"/>
    <w:rsid w:val="00567CEB"/>
    <w:rsid w:val="00571E44"/>
    <w:rsid w:val="00574FE5"/>
    <w:rsid w:val="00575796"/>
    <w:rsid w:val="00575F95"/>
    <w:rsid w:val="0057674E"/>
    <w:rsid w:val="00576A60"/>
    <w:rsid w:val="005776DE"/>
    <w:rsid w:val="005809A6"/>
    <w:rsid w:val="0058254E"/>
    <w:rsid w:val="005847AE"/>
    <w:rsid w:val="00591EB3"/>
    <w:rsid w:val="00592750"/>
    <w:rsid w:val="00592E23"/>
    <w:rsid w:val="00594167"/>
    <w:rsid w:val="00596E8D"/>
    <w:rsid w:val="005975F9"/>
    <w:rsid w:val="00597B8A"/>
    <w:rsid w:val="005A33A8"/>
    <w:rsid w:val="005A3495"/>
    <w:rsid w:val="005A37F9"/>
    <w:rsid w:val="005A40B3"/>
    <w:rsid w:val="005A6258"/>
    <w:rsid w:val="005A733F"/>
    <w:rsid w:val="005A73F5"/>
    <w:rsid w:val="005A7D2A"/>
    <w:rsid w:val="005B0DFB"/>
    <w:rsid w:val="005B486A"/>
    <w:rsid w:val="005B64C5"/>
    <w:rsid w:val="005C1238"/>
    <w:rsid w:val="005C123F"/>
    <w:rsid w:val="005C3259"/>
    <w:rsid w:val="005C32BF"/>
    <w:rsid w:val="005C39FB"/>
    <w:rsid w:val="005D1376"/>
    <w:rsid w:val="005D370F"/>
    <w:rsid w:val="005D42AA"/>
    <w:rsid w:val="005D5C8E"/>
    <w:rsid w:val="005D7FEA"/>
    <w:rsid w:val="005E1E1A"/>
    <w:rsid w:val="005E2BEC"/>
    <w:rsid w:val="005E3623"/>
    <w:rsid w:val="005E3D26"/>
    <w:rsid w:val="005E44DB"/>
    <w:rsid w:val="005E58B0"/>
    <w:rsid w:val="005E66A0"/>
    <w:rsid w:val="005E6E4D"/>
    <w:rsid w:val="005E7C29"/>
    <w:rsid w:val="005F1C72"/>
    <w:rsid w:val="005F2F53"/>
    <w:rsid w:val="005F559B"/>
    <w:rsid w:val="005F6431"/>
    <w:rsid w:val="005F672C"/>
    <w:rsid w:val="00600A15"/>
    <w:rsid w:val="006015D2"/>
    <w:rsid w:val="00603895"/>
    <w:rsid w:val="00603A4E"/>
    <w:rsid w:val="006044D7"/>
    <w:rsid w:val="00604909"/>
    <w:rsid w:val="00604DE7"/>
    <w:rsid w:val="00606E17"/>
    <w:rsid w:val="0061166B"/>
    <w:rsid w:val="00611E6F"/>
    <w:rsid w:val="0061337F"/>
    <w:rsid w:val="00614E9F"/>
    <w:rsid w:val="0061565A"/>
    <w:rsid w:val="00615E20"/>
    <w:rsid w:val="0061757B"/>
    <w:rsid w:val="00617B90"/>
    <w:rsid w:val="0062020D"/>
    <w:rsid w:val="0062111A"/>
    <w:rsid w:val="0062180F"/>
    <w:rsid w:val="00623AAB"/>
    <w:rsid w:val="00624549"/>
    <w:rsid w:val="00625709"/>
    <w:rsid w:val="00625CE2"/>
    <w:rsid w:val="00626188"/>
    <w:rsid w:val="006269D8"/>
    <w:rsid w:val="00631080"/>
    <w:rsid w:val="006322D4"/>
    <w:rsid w:val="00632A47"/>
    <w:rsid w:val="0063504A"/>
    <w:rsid w:val="006354A7"/>
    <w:rsid w:val="00635F76"/>
    <w:rsid w:val="00640D7A"/>
    <w:rsid w:val="006420EF"/>
    <w:rsid w:val="006425BF"/>
    <w:rsid w:val="006428D8"/>
    <w:rsid w:val="00646751"/>
    <w:rsid w:val="0064698F"/>
    <w:rsid w:val="006469E2"/>
    <w:rsid w:val="006476CC"/>
    <w:rsid w:val="00651EAC"/>
    <w:rsid w:val="00652536"/>
    <w:rsid w:val="00654958"/>
    <w:rsid w:val="00655875"/>
    <w:rsid w:val="00655DDC"/>
    <w:rsid w:val="0065618D"/>
    <w:rsid w:val="00656C5F"/>
    <w:rsid w:val="0065756B"/>
    <w:rsid w:val="00660B91"/>
    <w:rsid w:val="00664500"/>
    <w:rsid w:val="006651D1"/>
    <w:rsid w:val="006675EF"/>
    <w:rsid w:val="006712E5"/>
    <w:rsid w:val="00672FED"/>
    <w:rsid w:val="00673DC1"/>
    <w:rsid w:val="00674C75"/>
    <w:rsid w:val="00680600"/>
    <w:rsid w:val="00681BF1"/>
    <w:rsid w:val="0068287D"/>
    <w:rsid w:val="00690965"/>
    <w:rsid w:val="00690EDF"/>
    <w:rsid w:val="00691B8D"/>
    <w:rsid w:val="00694603"/>
    <w:rsid w:val="00696475"/>
    <w:rsid w:val="00696C5C"/>
    <w:rsid w:val="00697525"/>
    <w:rsid w:val="00697A5F"/>
    <w:rsid w:val="006A024E"/>
    <w:rsid w:val="006A2DC7"/>
    <w:rsid w:val="006A434F"/>
    <w:rsid w:val="006B06BC"/>
    <w:rsid w:val="006B3904"/>
    <w:rsid w:val="006B4B3A"/>
    <w:rsid w:val="006B6306"/>
    <w:rsid w:val="006C0C0E"/>
    <w:rsid w:val="006C0CE3"/>
    <w:rsid w:val="006C1616"/>
    <w:rsid w:val="006C16E5"/>
    <w:rsid w:val="006C5496"/>
    <w:rsid w:val="006C57E6"/>
    <w:rsid w:val="006C7261"/>
    <w:rsid w:val="006C7299"/>
    <w:rsid w:val="006D26CD"/>
    <w:rsid w:val="006D661E"/>
    <w:rsid w:val="006D66C8"/>
    <w:rsid w:val="006D6840"/>
    <w:rsid w:val="006D7E74"/>
    <w:rsid w:val="006E1DE8"/>
    <w:rsid w:val="006E1F7B"/>
    <w:rsid w:val="006E3491"/>
    <w:rsid w:val="006E50C0"/>
    <w:rsid w:val="006E535E"/>
    <w:rsid w:val="006E626C"/>
    <w:rsid w:val="006E737A"/>
    <w:rsid w:val="006E7462"/>
    <w:rsid w:val="006E7CFC"/>
    <w:rsid w:val="006F0E75"/>
    <w:rsid w:val="006F11EC"/>
    <w:rsid w:val="006F3F28"/>
    <w:rsid w:val="006F74B1"/>
    <w:rsid w:val="007005AD"/>
    <w:rsid w:val="0070132D"/>
    <w:rsid w:val="007013CD"/>
    <w:rsid w:val="0070265C"/>
    <w:rsid w:val="00702705"/>
    <w:rsid w:val="0070376B"/>
    <w:rsid w:val="007040AE"/>
    <w:rsid w:val="00705350"/>
    <w:rsid w:val="00707D8D"/>
    <w:rsid w:val="007108A6"/>
    <w:rsid w:val="00710A91"/>
    <w:rsid w:val="00711A9A"/>
    <w:rsid w:val="00715527"/>
    <w:rsid w:val="00715A66"/>
    <w:rsid w:val="00717360"/>
    <w:rsid w:val="00717F3E"/>
    <w:rsid w:val="00722C98"/>
    <w:rsid w:val="00722E1D"/>
    <w:rsid w:val="007235DA"/>
    <w:rsid w:val="00724302"/>
    <w:rsid w:val="0072516C"/>
    <w:rsid w:val="00725AD2"/>
    <w:rsid w:val="00726A8F"/>
    <w:rsid w:val="00731818"/>
    <w:rsid w:val="007335D8"/>
    <w:rsid w:val="00734C1B"/>
    <w:rsid w:val="007352D5"/>
    <w:rsid w:val="00735D5C"/>
    <w:rsid w:val="00736156"/>
    <w:rsid w:val="00737FB5"/>
    <w:rsid w:val="0074053A"/>
    <w:rsid w:val="00743513"/>
    <w:rsid w:val="00743539"/>
    <w:rsid w:val="007442EE"/>
    <w:rsid w:val="00751233"/>
    <w:rsid w:val="007513CD"/>
    <w:rsid w:val="0075193C"/>
    <w:rsid w:val="0075428A"/>
    <w:rsid w:val="007551C6"/>
    <w:rsid w:val="0076025A"/>
    <w:rsid w:val="00761BE4"/>
    <w:rsid w:val="007634BD"/>
    <w:rsid w:val="0076538A"/>
    <w:rsid w:val="0076601B"/>
    <w:rsid w:val="00771B6D"/>
    <w:rsid w:val="0077201C"/>
    <w:rsid w:val="00773E54"/>
    <w:rsid w:val="007749E7"/>
    <w:rsid w:val="00780A64"/>
    <w:rsid w:val="007810B8"/>
    <w:rsid w:val="007819A9"/>
    <w:rsid w:val="00782B3A"/>
    <w:rsid w:val="00783058"/>
    <w:rsid w:val="00785AD4"/>
    <w:rsid w:val="00785F5C"/>
    <w:rsid w:val="00791821"/>
    <w:rsid w:val="00792387"/>
    <w:rsid w:val="00794BBF"/>
    <w:rsid w:val="00795A25"/>
    <w:rsid w:val="00795D31"/>
    <w:rsid w:val="00795EFF"/>
    <w:rsid w:val="007A02CD"/>
    <w:rsid w:val="007A0D2B"/>
    <w:rsid w:val="007A10B5"/>
    <w:rsid w:val="007A1100"/>
    <w:rsid w:val="007A37A9"/>
    <w:rsid w:val="007A3ECD"/>
    <w:rsid w:val="007A4037"/>
    <w:rsid w:val="007A4697"/>
    <w:rsid w:val="007A778A"/>
    <w:rsid w:val="007A79CC"/>
    <w:rsid w:val="007B1E59"/>
    <w:rsid w:val="007B2FAB"/>
    <w:rsid w:val="007B34BF"/>
    <w:rsid w:val="007B3F2C"/>
    <w:rsid w:val="007B54BF"/>
    <w:rsid w:val="007B66F7"/>
    <w:rsid w:val="007C168A"/>
    <w:rsid w:val="007C320F"/>
    <w:rsid w:val="007C3848"/>
    <w:rsid w:val="007C3947"/>
    <w:rsid w:val="007C51FF"/>
    <w:rsid w:val="007C60C6"/>
    <w:rsid w:val="007C6D31"/>
    <w:rsid w:val="007C6F7C"/>
    <w:rsid w:val="007C7E7D"/>
    <w:rsid w:val="007D0CC3"/>
    <w:rsid w:val="007D1DEE"/>
    <w:rsid w:val="007D325F"/>
    <w:rsid w:val="007D4EA0"/>
    <w:rsid w:val="007D55D7"/>
    <w:rsid w:val="007D66C4"/>
    <w:rsid w:val="007D751A"/>
    <w:rsid w:val="007D7F96"/>
    <w:rsid w:val="007E204A"/>
    <w:rsid w:val="007E2D56"/>
    <w:rsid w:val="007E30DC"/>
    <w:rsid w:val="007E4FCB"/>
    <w:rsid w:val="007E555C"/>
    <w:rsid w:val="007E7ECB"/>
    <w:rsid w:val="007F06F9"/>
    <w:rsid w:val="007F16EA"/>
    <w:rsid w:val="007F2928"/>
    <w:rsid w:val="007F48F0"/>
    <w:rsid w:val="007F5D39"/>
    <w:rsid w:val="00800414"/>
    <w:rsid w:val="00800E49"/>
    <w:rsid w:val="0080370C"/>
    <w:rsid w:val="0080429F"/>
    <w:rsid w:val="00804330"/>
    <w:rsid w:val="008047C3"/>
    <w:rsid w:val="00804989"/>
    <w:rsid w:val="0080590A"/>
    <w:rsid w:val="00805931"/>
    <w:rsid w:val="008119A6"/>
    <w:rsid w:val="00811FE7"/>
    <w:rsid w:val="00814A6F"/>
    <w:rsid w:val="008157E3"/>
    <w:rsid w:val="008166D7"/>
    <w:rsid w:val="00816B8B"/>
    <w:rsid w:val="008200F2"/>
    <w:rsid w:val="0082354C"/>
    <w:rsid w:val="00827A8B"/>
    <w:rsid w:val="00827C75"/>
    <w:rsid w:val="00827D63"/>
    <w:rsid w:val="00831A6E"/>
    <w:rsid w:val="00832822"/>
    <w:rsid w:val="00832849"/>
    <w:rsid w:val="00833E0F"/>
    <w:rsid w:val="008341BE"/>
    <w:rsid w:val="008353B2"/>
    <w:rsid w:val="00835700"/>
    <w:rsid w:val="00836DDB"/>
    <w:rsid w:val="00841B4B"/>
    <w:rsid w:val="0084241E"/>
    <w:rsid w:val="00843095"/>
    <w:rsid w:val="008435AD"/>
    <w:rsid w:val="00845059"/>
    <w:rsid w:val="00846431"/>
    <w:rsid w:val="00851301"/>
    <w:rsid w:val="00853837"/>
    <w:rsid w:val="00856EBB"/>
    <w:rsid w:val="00857043"/>
    <w:rsid w:val="008579D9"/>
    <w:rsid w:val="00857C2A"/>
    <w:rsid w:val="00860D2D"/>
    <w:rsid w:val="008612FB"/>
    <w:rsid w:val="0086171A"/>
    <w:rsid w:val="00862105"/>
    <w:rsid w:val="00862DF6"/>
    <w:rsid w:val="008634D2"/>
    <w:rsid w:val="00867D4E"/>
    <w:rsid w:val="00870AE9"/>
    <w:rsid w:val="00871517"/>
    <w:rsid w:val="008719C1"/>
    <w:rsid w:val="00876F21"/>
    <w:rsid w:val="0088027F"/>
    <w:rsid w:val="00881113"/>
    <w:rsid w:val="00881C37"/>
    <w:rsid w:val="008840F2"/>
    <w:rsid w:val="0088477B"/>
    <w:rsid w:val="00884A71"/>
    <w:rsid w:val="0088599A"/>
    <w:rsid w:val="00886077"/>
    <w:rsid w:val="00887138"/>
    <w:rsid w:val="008872B5"/>
    <w:rsid w:val="00895A45"/>
    <w:rsid w:val="008960E7"/>
    <w:rsid w:val="00896866"/>
    <w:rsid w:val="00896A06"/>
    <w:rsid w:val="00897664"/>
    <w:rsid w:val="00897B93"/>
    <w:rsid w:val="008A0BD1"/>
    <w:rsid w:val="008A4461"/>
    <w:rsid w:val="008A5009"/>
    <w:rsid w:val="008A6D64"/>
    <w:rsid w:val="008A7D21"/>
    <w:rsid w:val="008B0760"/>
    <w:rsid w:val="008B1969"/>
    <w:rsid w:val="008B1E16"/>
    <w:rsid w:val="008B38C7"/>
    <w:rsid w:val="008B3F81"/>
    <w:rsid w:val="008B569A"/>
    <w:rsid w:val="008B5A06"/>
    <w:rsid w:val="008B5A9F"/>
    <w:rsid w:val="008B5D6C"/>
    <w:rsid w:val="008B5FA9"/>
    <w:rsid w:val="008B5FD9"/>
    <w:rsid w:val="008B60A0"/>
    <w:rsid w:val="008B6E45"/>
    <w:rsid w:val="008B7C10"/>
    <w:rsid w:val="008C135B"/>
    <w:rsid w:val="008C2321"/>
    <w:rsid w:val="008C2483"/>
    <w:rsid w:val="008C4688"/>
    <w:rsid w:val="008C56C9"/>
    <w:rsid w:val="008C5D8C"/>
    <w:rsid w:val="008C5E2C"/>
    <w:rsid w:val="008D007D"/>
    <w:rsid w:val="008D01F3"/>
    <w:rsid w:val="008D072C"/>
    <w:rsid w:val="008D0F32"/>
    <w:rsid w:val="008D1788"/>
    <w:rsid w:val="008D1A36"/>
    <w:rsid w:val="008D1B04"/>
    <w:rsid w:val="008D1BF8"/>
    <w:rsid w:val="008D2FD4"/>
    <w:rsid w:val="008D4179"/>
    <w:rsid w:val="008D5827"/>
    <w:rsid w:val="008D5ADB"/>
    <w:rsid w:val="008D609E"/>
    <w:rsid w:val="008E04C6"/>
    <w:rsid w:val="008E1FC7"/>
    <w:rsid w:val="008E25B4"/>
    <w:rsid w:val="008E2F48"/>
    <w:rsid w:val="008E3687"/>
    <w:rsid w:val="008E4F33"/>
    <w:rsid w:val="008E523E"/>
    <w:rsid w:val="008E544D"/>
    <w:rsid w:val="008E56EB"/>
    <w:rsid w:val="008E6A37"/>
    <w:rsid w:val="008E7AC6"/>
    <w:rsid w:val="008F0F53"/>
    <w:rsid w:val="008F0FEF"/>
    <w:rsid w:val="008F1DCD"/>
    <w:rsid w:val="008F2ACF"/>
    <w:rsid w:val="008F2C18"/>
    <w:rsid w:val="008F37C2"/>
    <w:rsid w:val="008F40E6"/>
    <w:rsid w:val="008F50BB"/>
    <w:rsid w:val="008F6F82"/>
    <w:rsid w:val="009020E1"/>
    <w:rsid w:val="009027DA"/>
    <w:rsid w:val="0090352B"/>
    <w:rsid w:val="00904F8F"/>
    <w:rsid w:val="0090783A"/>
    <w:rsid w:val="00910423"/>
    <w:rsid w:val="00910C79"/>
    <w:rsid w:val="00912E43"/>
    <w:rsid w:val="00912F72"/>
    <w:rsid w:val="009141D4"/>
    <w:rsid w:val="00915A64"/>
    <w:rsid w:val="00916CCD"/>
    <w:rsid w:val="00917108"/>
    <w:rsid w:val="00917EAB"/>
    <w:rsid w:val="009211CD"/>
    <w:rsid w:val="00922B43"/>
    <w:rsid w:val="009274B2"/>
    <w:rsid w:val="009300C4"/>
    <w:rsid w:val="00930D10"/>
    <w:rsid w:val="00931501"/>
    <w:rsid w:val="00932FB2"/>
    <w:rsid w:val="00933694"/>
    <w:rsid w:val="00934384"/>
    <w:rsid w:val="00934784"/>
    <w:rsid w:val="00934E54"/>
    <w:rsid w:val="00937927"/>
    <w:rsid w:val="009416DD"/>
    <w:rsid w:val="009423D3"/>
    <w:rsid w:val="0094556C"/>
    <w:rsid w:val="00945EE9"/>
    <w:rsid w:val="00947885"/>
    <w:rsid w:val="009517D8"/>
    <w:rsid w:val="00952C11"/>
    <w:rsid w:val="00953AE3"/>
    <w:rsid w:val="009562CB"/>
    <w:rsid w:val="00956C34"/>
    <w:rsid w:val="00960AD0"/>
    <w:rsid w:val="00960CAC"/>
    <w:rsid w:val="00963FE0"/>
    <w:rsid w:val="00972617"/>
    <w:rsid w:val="00972870"/>
    <w:rsid w:val="009738B8"/>
    <w:rsid w:val="00980231"/>
    <w:rsid w:val="00982E52"/>
    <w:rsid w:val="00984AC1"/>
    <w:rsid w:val="00986FF5"/>
    <w:rsid w:val="009874E6"/>
    <w:rsid w:val="00992EB2"/>
    <w:rsid w:val="0099444D"/>
    <w:rsid w:val="00995AF2"/>
    <w:rsid w:val="009A0688"/>
    <w:rsid w:val="009A15D7"/>
    <w:rsid w:val="009A1C41"/>
    <w:rsid w:val="009A2A91"/>
    <w:rsid w:val="009A2AE6"/>
    <w:rsid w:val="009A2DC2"/>
    <w:rsid w:val="009A30E2"/>
    <w:rsid w:val="009A3DCB"/>
    <w:rsid w:val="009A4382"/>
    <w:rsid w:val="009A64ED"/>
    <w:rsid w:val="009A7AC8"/>
    <w:rsid w:val="009B0721"/>
    <w:rsid w:val="009B2F65"/>
    <w:rsid w:val="009B4F0D"/>
    <w:rsid w:val="009B668D"/>
    <w:rsid w:val="009C1A3F"/>
    <w:rsid w:val="009C35C1"/>
    <w:rsid w:val="009C371A"/>
    <w:rsid w:val="009C49B5"/>
    <w:rsid w:val="009C5062"/>
    <w:rsid w:val="009C5DED"/>
    <w:rsid w:val="009D0248"/>
    <w:rsid w:val="009D0651"/>
    <w:rsid w:val="009D21C7"/>
    <w:rsid w:val="009D2C1E"/>
    <w:rsid w:val="009D6763"/>
    <w:rsid w:val="009D7A25"/>
    <w:rsid w:val="009E0619"/>
    <w:rsid w:val="009E45E9"/>
    <w:rsid w:val="009E68D0"/>
    <w:rsid w:val="009E6923"/>
    <w:rsid w:val="009E7DFF"/>
    <w:rsid w:val="009F14A8"/>
    <w:rsid w:val="009F2D65"/>
    <w:rsid w:val="009F45B9"/>
    <w:rsid w:val="009F543D"/>
    <w:rsid w:val="009F5C38"/>
    <w:rsid w:val="009F5DC5"/>
    <w:rsid w:val="009F7B94"/>
    <w:rsid w:val="00A00945"/>
    <w:rsid w:val="00A02202"/>
    <w:rsid w:val="00A023F1"/>
    <w:rsid w:val="00A03A03"/>
    <w:rsid w:val="00A0628A"/>
    <w:rsid w:val="00A06F6A"/>
    <w:rsid w:val="00A072C8"/>
    <w:rsid w:val="00A074C2"/>
    <w:rsid w:val="00A079D4"/>
    <w:rsid w:val="00A07EFD"/>
    <w:rsid w:val="00A12D1F"/>
    <w:rsid w:val="00A14F1F"/>
    <w:rsid w:val="00A20250"/>
    <w:rsid w:val="00A220BF"/>
    <w:rsid w:val="00A247A5"/>
    <w:rsid w:val="00A279EA"/>
    <w:rsid w:val="00A27A9F"/>
    <w:rsid w:val="00A30A54"/>
    <w:rsid w:val="00A352CA"/>
    <w:rsid w:val="00A35776"/>
    <w:rsid w:val="00A35EF3"/>
    <w:rsid w:val="00A360F7"/>
    <w:rsid w:val="00A36FD5"/>
    <w:rsid w:val="00A37C91"/>
    <w:rsid w:val="00A41D28"/>
    <w:rsid w:val="00A42002"/>
    <w:rsid w:val="00A4381F"/>
    <w:rsid w:val="00A440C7"/>
    <w:rsid w:val="00A449E8"/>
    <w:rsid w:val="00A45127"/>
    <w:rsid w:val="00A46370"/>
    <w:rsid w:val="00A5003A"/>
    <w:rsid w:val="00A51628"/>
    <w:rsid w:val="00A518A2"/>
    <w:rsid w:val="00A52015"/>
    <w:rsid w:val="00A54263"/>
    <w:rsid w:val="00A56669"/>
    <w:rsid w:val="00A569E9"/>
    <w:rsid w:val="00A57E65"/>
    <w:rsid w:val="00A60494"/>
    <w:rsid w:val="00A6190C"/>
    <w:rsid w:val="00A61D65"/>
    <w:rsid w:val="00A628B8"/>
    <w:rsid w:val="00A62FDB"/>
    <w:rsid w:val="00A64938"/>
    <w:rsid w:val="00A657E3"/>
    <w:rsid w:val="00A659C5"/>
    <w:rsid w:val="00A65F7A"/>
    <w:rsid w:val="00A6705A"/>
    <w:rsid w:val="00A71175"/>
    <w:rsid w:val="00A7189F"/>
    <w:rsid w:val="00A72723"/>
    <w:rsid w:val="00A733ED"/>
    <w:rsid w:val="00A7385B"/>
    <w:rsid w:val="00A74E34"/>
    <w:rsid w:val="00A74F8B"/>
    <w:rsid w:val="00A75B1D"/>
    <w:rsid w:val="00A80167"/>
    <w:rsid w:val="00A80237"/>
    <w:rsid w:val="00A80E5B"/>
    <w:rsid w:val="00A8175A"/>
    <w:rsid w:val="00A83163"/>
    <w:rsid w:val="00A86444"/>
    <w:rsid w:val="00A9076A"/>
    <w:rsid w:val="00A917DE"/>
    <w:rsid w:val="00A92A55"/>
    <w:rsid w:val="00A93C0D"/>
    <w:rsid w:val="00A94E76"/>
    <w:rsid w:val="00A95067"/>
    <w:rsid w:val="00A9581B"/>
    <w:rsid w:val="00A96C07"/>
    <w:rsid w:val="00A9732D"/>
    <w:rsid w:val="00AA0340"/>
    <w:rsid w:val="00AA03DC"/>
    <w:rsid w:val="00AA0456"/>
    <w:rsid w:val="00AA0614"/>
    <w:rsid w:val="00AA1FB0"/>
    <w:rsid w:val="00AA6476"/>
    <w:rsid w:val="00AA6798"/>
    <w:rsid w:val="00AA7DE9"/>
    <w:rsid w:val="00AB079B"/>
    <w:rsid w:val="00AB40AF"/>
    <w:rsid w:val="00AB427B"/>
    <w:rsid w:val="00AB5A0F"/>
    <w:rsid w:val="00AB60EF"/>
    <w:rsid w:val="00AB6168"/>
    <w:rsid w:val="00AB6C51"/>
    <w:rsid w:val="00AB7D5D"/>
    <w:rsid w:val="00AC0A35"/>
    <w:rsid w:val="00AC1464"/>
    <w:rsid w:val="00AC1DEE"/>
    <w:rsid w:val="00AC1EFC"/>
    <w:rsid w:val="00AC360A"/>
    <w:rsid w:val="00AC4751"/>
    <w:rsid w:val="00AC6225"/>
    <w:rsid w:val="00AC63D6"/>
    <w:rsid w:val="00AC64D3"/>
    <w:rsid w:val="00AC6D19"/>
    <w:rsid w:val="00AC709D"/>
    <w:rsid w:val="00AC7E70"/>
    <w:rsid w:val="00AD0866"/>
    <w:rsid w:val="00AD09C2"/>
    <w:rsid w:val="00AD1DE6"/>
    <w:rsid w:val="00AD2413"/>
    <w:rsid w:val="00AD30C1"/>
    <w:rsid w:val="00AD5560"/>
    <w:rsid w:val="00AD5658"/>
    <w:rsid w:val="00AD6561"/>
    <w:rsid w:val="00AD7DDB"/>
    <w:rsid w:val="00AE06DE"/>
    <w:rsid w:val="00AE28E0"/>
    <w:rsid w:val="00AE2D8A"/>
    <w:rsid w:val="00AE5DA4"/>
    <w:rsid w:val="00AE76BE"/>
    <w:rsid w:val="00AF0FC7"/>
    <w:rsid w:val="00AF2889"/>
    <w:rsid w:val="00AF34B1"/>
    <w:rsid w:val="00AF60DE"/>
    <w:rsid w:val="00AF7949"/>
    <w:rsid w:val="00B0009A"/>
    <w:rsid w:val="00B037EC"/>
    <w:rsid w:val="00B040DA"/>
    <w:rsid w:val="00B06C37"/>
    <w:rsid w:val="00B07031"/>
    <w:rsid w:val="00B07813"/>
    <w:rsid w:val="00B124C9"/>
    <w:rsid w:val="00B13DD9"/>
    <w:rsid w:val="00B1434D"/>
    <w:rsid w:val="00B14981"/>
    <w:rsid w:val="00B14A33"/>
    <w:rsid w:val="00B178D1"/>
    <w:rsid w:val="00B1799A"/>
    <w:rsid w:val="00B2286B"/>
    <w:rsid w:val="00B266A1"/>
    <w:rsid w:val="00B26F26"/>
    <w:rsid w:val="00B27DAB"/>
    <w:rsid w:val="00B3285B"/>
    <w:rsid w:val="00B32A70"/>
    <w:rsid w:val="00B3448A"/>
    <w:rsid w:val="00B349D8"/>
    <w:rsid w:val="00B35B1A"/>
    <w:rsid w:val="00B35BD0"/>
    <w:rsid w:val="00B361FC"/>
    <w:rsid w:val="00B40354"/>
    <w:rsid w:val="00B40C2A"/>
    <w:rsid w:val="00B41228"/>
    <w:rsid w:val="00B41FE4"/>
    <w:rsid w:val="00B431AC"/>
    <w:rsid w:val="00B460B0"/>
    <w:rsid w:val="00B47BDE"/>
    <w:rsid w:val="00B50382"/>
    <w:rsid w:val="00B52162"/>
    <w:rsid w:val="00B53280"/>
    <w:rsid w:val="00B540DF"/>
    <w:rsid w:val="00B551A1"/>
    <w:rsid w:val="00B56FEF"/>
    <w:rsid w:val="00B63B7E"/>
    <w:rsid w:val="00B63DED"/>
    <w:rsid w:val="00B65647"/>
    <w:rsid w:val="00B65737"/>
    <w:rsid w:val="00B65BDF"/>
    <w:rsid w:val="00B702C7"/>
    <w:rsid w:val="00B70D27"/>
    <w:rsid w:val="00B70E2C"/>
    <w:rsid w:val="00B71842"/>
    <w:rsid w:val="00B73DF5"/>
    <w:rsid w:val="00B73FBF"/>
    <w:rsid w:val="00B76B1F"/>
    <w:rsid w:val="00B7757C"/>
    <w:rsid w:val="00B77FBC"/>
    <w:rsid w:val="00B813FA"/>
    <w:rsid w:val="00B81463"/>
    <w:rsid w:val="00B83D07"/>
    <w:rsid w:val="00B84B01"/>
    <w:rsid w:val="00B85272"/>
    <w:rsid w:val="00B86546"/>
    <w:rsid w:val="00B877B1"/>
    <w:rsid w:val="00B87EB5"/>
    <w:rsid w:val="00B9167B"/>
    <w:rsid w:val="00B931A6"/>
    <w:rsid w:val="00B94307"/>
    <w:rsid w:val="00B955ED"/>
    <w:rsid w:val="00B95A60"/>
    <w:rsid w:val="00BA00A6"/>
    <w:rsid w:val="00BA1204"/>
    <w:rsid w:val="00BA4A40"/>
    <w:rsid w:val="00BA69E5"/>
    <w:rsid w:val="00BA713E"/>
    <w:rsid w:val="00BA7CC3"/>
    <w:rsid w:val="00BB05AD"/>
    <w:rsid w:val="00BB1716"/>
    <w:rsid w:val="00BB40ED"/>
    <w:rsid w:val="00BB5765"/>
    <w:rsid w:val="00BB5E46"/>
    <w:rsid w:val="00BB7261"/>
    <w:rsid w:val="00BC1D55"/>
    <w:rsid w:val="00BC1EC8"/>
    <w:rsid w:val="00BC2637"/>
    <w:rsid w:val="00BC4EAD"/>
    <w:rsid w:val="00BC534C"/>
    <w:rsid w:val="00BC7DA7"/>
    <w:rsid w:val="00BD0E32"/>
    <w:rsid w:val="00BD1523"/>
    <w:rsid w:val="00BD2628"/>
    <w:rsid w:val="00BD2EC9"/>
    <w:rsid w:val="00BD41E8"/>
    <w:rsid w:val="00BD4452"/>
    <w:rsid w:val="00BD6A22"/>
    <w:rsid w:val="00BD6D54"/>
    <w:rsid w:val="00BD6F12"/>
    <w:rsid w:val="00BD70C0"/>
    <w:rsid w:val="00BD7997"/>
    <w:rsid w:val="00BE1DD8"/>
    <w:rsid w:val="00BE2BE4"/>
    <w:rsid w:val="00BE3579"/>
    <w:rsid w:val="00BE399A"/>
    <w:rsid w:val="00BE72E6"/>
    <w:rsid w:val="00BF08D2"/>
    <w:rsid w:val="00BF120D"/>
    <w:rsid w:val="00BF1345"/>
    <w:rsid w:val="00BF198C"/>
    <w:rsid w:val="00BF28BC"/>
    <w:rsid w:val="00BF2A8D"/>
    <w:rsid w:val="00BF2D0F"/>
    <w:rsid w:val="00BF3D1F"/>
    <w:rsid w:val="00BF4504"/>
    <w:rsid w:val="00BF4E24"/>
    <w:rsid w:val="00C00AB5"/>
    <w:rsid w:val="00C01842"/>
    <w:rsid w:val="00C03936"/>
    <w:rsid w:val="00C04096"/>
    <w:rsid w:val="00C055D0"/>
    <w:rsid w:val="00C06ADC"/>
    <w:rsid w:val="00C07912"/>
    <w:rsid w:val="00C07D92"/>
    <w:rsid w:val="00C10D8E"/>
    <w:rsid w:val="00C12083"/>
    <w:rsid w:val="00C1221C"/>
    <w:rsid w:val="00C12527"/>
    <w:rsid w:val="00C14336"/>
    <w:rsid w:val="00C15B53"/>
    <w:rsid w:val="00C16323"/>
    <w:rsid w:val="00C164D9"/>
    <w:rsid w:val="00C16CC7"/>
    <w:rsid w:val="00C21DD9"/>
    <w:rsid w:val="00C22520"/>
    <w:rsid w:val="00C24ED4"/>
    <w:rsid w:val="00C26A43"/>
    <w:rsid w:val="00C27609"/>
    <w:rsid w:val="00C277DB"/>
    <w:rsid w:val="00C31E62"/>
    <w:rsid w:val="00C338DC"/>
    <w:rsid w:val="00C35679"/>
    <w:rsid w:val="00C376C1"/>
    <w:rsid w:val="00C37E8B"/>
    <w:rsid w:val="00C403C2"/>
    <w:rsid w:val="00C41E70"/>
    <w:rsid w:val="00C43CC8"/>
    <w:rsid w:val="00C44611"/>
    <w:rsid w:val="00C448C9"/>
    <w:rsid w:val="00C44E88"/>
    <w:rsid w:val="00C47B73"/>
    <w:rsid w:val="00C47FD8"/>
    <w:rsid w:val="00C50E62"/>
    <w:rsid w:val="00C525F6"/>
    <w:rsid w:val="00C5273C"/>
    <w:rsid w:val="00C52AEF"/>
    <w:rsid w:val="00C53493"/>
    <w:rsid w:val="00C53BC3"/>
    <w:rsid w:val="00C542D1"/>
    <w:rsid w:val="00C54C30"/>
    <w:rsid w:val="00C5792C"/>
    <w:rsid w:val="00C61176"/>
    <w:rsid w:val="00C61E77"/>
    <w:rsid w:val="00C62531"/>
    <w:rsid w:val="00C63376"/>
    <w:rsid w:val="00C66CC7"/>
    <w:rsid w:val="00C67022"/>
    <w:rsid w:val="00C67F2A"/>
    <w:rsid w:val="00C714C3"/>
    <w:rsid w:val="00C73C9B"/>
    <w:rsid w:val="00C77477"/>
    <w:rsid w:val="00C81CDF"/>
    <w:rsid w:val="00C83889"/>
    <w:rsid w:val="00C8675D"/>
    <w:rsid w:val="00C86CDE"/>
    <w:rsid w:val="00C878D6"/>
    <w:rsid w:val="00C8791F"/>
    <w:rsid w:val="00C90272"/>
    <w:rsid w:val="00C91E12"/>
    <w:rsid w:val="00C933B8"/>
    <w:rsid w:val="00C972B1"/>
    <w:rsid w:val="00C97E44"/>
    <w:rsid w:val="00CA1E36"/>
    <w:rsid w:val="00CA24C9"/>
    <w:rsid w:val="00CA27D8"/>
    <w:rsid w:val="00CA40C7"/>
    <w:rsid w:val="00CA49DE"/>
    <w:rsid w:val="00CA4C9A"/>
    <w:rsid w:val="00CA5665"/>
    <w:rsid w:val="00CA6B7D"/>
    <w:rsid w:val="00CA7213"/>
    <w:rsid w:val="00CB167F"/>
    <w:rsid w:val="00CB4235"/>
    <w:rsid w:val="00CB4564"/>
    <w:rsid w:val="00CB5024"/>
    <w:rsid w:val="00CB557B"/>
    <w:rsid w:val="00CB5CFF"/>
    <w:rsid w:val="00CB6495"/>
    <w:rsid w:val="00CB6848"/>
    <w:rsid w:val="00CB7FE7"/>
    <w:rsid w:val="00CC1231"/>
    <w:rsid w:val="00CC2763"/>
    <w:rsid w:val="00CC6125"/>
    <w:rsid w:val="00CD088D"/>
    <w:rsid w:val="00CD0EA4"/>
    <w:rsid w:val="00CD0EB1"/>
    <w:rsid w:val="00CD27C5"/>
    <w:rsid w:val="00CD4A44"/>
    <w:rsid w:val="00CD613A"/>
    <w:rsid w:val="00CD678C"/>
    <w:rsid w:val="00CD6ACF"/>
    <w:rsid w:val="00CE044F"/>
    <w:rsid w:val="00CE0AA9"/>
    <w:rsid w:val="00CE3754"/>
    <w:rsid w:val="00CE3AC2"/>
    <w:rsid w:val="00CE4D01"/>
    <w:rsid w:val="00CE5929"/>
    <w:rsid w:val="00CE6CB5"/>
    <w:rsid w:val="00CF0A98"/>
    <w:rsid w:val="00CF0C6C"/>
    <w:rsid w:val="00CF17CA"/>
    <w:rsid w:val="00CF2482"/>
    <w:rsid w:val="00CF493A"/>
    <w:rsid w:val="00CF4B91"/>
    <w:rsid w:val="00CF5419"/>
    <w:rsid w:val="00CF66B5"/>
    <w:rsid w:val="00CF760B"/>
    <w:rsid w:val="00D0050B"/>
    <w:rsid w:val="00D01BF5"/>
    <w:rsid w:val="00D04378"/>
    <w:rsid w:val="00D07841"/>
    <w:rsid w:val="00D10651"/>
    <w:rsid w:val="00D10D44"/>
    <w:rsid w:val="00D1188A"/>
    <w:rsid w:val="00D11D57"/>
    <w:rsid w:val="00D13259"/>
    <w:rsid w:val="00D156A4"/>
    <w:rsid w:val="00D15CA0"/>
    <w:rsid w:val="00D20CB6"/>
    <w:rsid w:val="00D21F0B"/>
    <w:rsid w:val="00D232DA"/>
    <w:rsid w:val="00D25B7E"/>
    <w:rsid w:val="00D26825"/>
    <w:rsid w:val="00D27000"/>
    <w:rsid w:val="00D3083E"/>
    <w:rsid w:val="00D327F0"/>
    <w:rsid w:val="00D3548F"/>
    <w:rsid w:val="00D35559"/>
    <w:rsid w:val="00D35D9E"/>
    <w:rsid w:val="00D361CF"/>
    <w:rsid w:val="00D36627"/>
    <w:rsid w:val="00D37440"/>
    <w:rsid w:val="00D378F0"/>
    <w:rsid w:val="00D40E2B"/>
    <w:rsid w:val="00D44B18"/>
    <w:rsid w:val="00D50552"/>
    <w:rsid w:val="00D5175E"/>
    <w:rsid w:val="00D5479B"/>
    <w:rsid w:val="00D54A42"/>
    <w:rsid w:val="00D562CA"/>
    <w:rsid w:val="00D56E1C"/>
    <w:rsid w:val="00D5726D"/>
    <w:rsid w:val="00D57C41"/>
    <w:rsid w:val="00D60899"/>
    <w:rsid w:val="00D65705"/>
    <w:rsid w:val="00D6610A"/>
    <w:rsid w:val="00D6683E"/>
    <w:rsid w:val="00D66AAA"/>
    <w:rsid w:val="00D6776B"/>
    <w:rsid w:val="00D67A6C"/>
    <w:rsid w:val="00D70819"/>
    <w:rsid w:val="00D71409"/>
    <w:rsid w:val="00D717A5"/>
    <w:rsid w:val="00D71F37"/>
    <w:rsid w:val="00D722D1"/>
    <w:rsid w:val="00D7698A"/>
    <w:rsid w:val="00D77E0D"/>
    <w:rsid w:val="00D80A33"/>
    <w:rsid w:val="00D81819"/>
    <w:rsid w:val="00D81D04"/>
    <w:rsid w:val="00D8318C"/>
    <w:rsid w:val="00D835DF"/>
    <w:rsid w:val="00D8410B"/>
    <w:rsid w:val="00D8457B"/>
    <w:rsid w:val="00D86946"/>
    <w:rsid w:val="00D8708D"/>
    <w:rsid w:val="00D8718D"/>
    <w:rsid w:val="00D90F01"/>
    <w:rsid w:val="00D93518"/>
    <w:rsid w:val="00D94435"/>
    <w:rsid w:val="00D951A0"/>
    <w:rsid w:val="00D96765"/>
    <w:rsid w:val="00D96A69"/>
    <w:rsid w:val="00DA1320"/>
    <w:rsid w:val="00DA2320"/>
    <w:rsid w:val="00DA4568"/>
    <w:rsid w:val="00DA5777"/>
    <w:rsid w:val="00DA5F77"/>
    <w:rsid w:val="00DA6529"/>
    <w:rsid w:val="00DA6CBF"/>
    <w:rsid w:val="00DA6F41"/>
    <w:rsid w:val="00DB1CCB"/>
    <w:rsid w:val="00DB4A37"/>
    <w:rsid w:val="00DB5245"/>
    <w:rsid w:val="00DB754E"/>
    <w:rsid w:val="00DC02F5"/>
    <w:rsid w:val="00DC3759"/>
    <w:rsid w:val="00DC569A"/>
    <w:rsid w:val="00DC5BDB"/>
    <w:rsid w:val="00DD176A"/>
    <w:rsid w:val="00DD1A5E"/>
    <w:rsid w:val="00DD77A9"/>
    <w:rsid w:val="00DE0E91"/>
    <w:rsid w:val="00DE13CE"/>
    <w:rsid w:val="00DE1420"/>
    <w:rsid w:val="00DE4038"/>
    <w:rsid w:val="00DE41E8"/>
    <w:rsid w:val="00DE421A"/>
    <w:rsid w:val="00DE4224"/>
    <w:rsid w:val="00DE5369"/>
    <w:rsid w:val="00DE746F"/>
    <w:rsid w:val="00DF188E"/>
    <w:rsid w:val="00DF2022"/>
    <w:rsid w:val="00DF35E7"/>
    <w:rsid w:val="00DF6286"/>
    <w:rsid w:val="00E01D30"/>
    <w:rsid w:val="00E03B32"/>
    <w:rsid w:val="00E05185"/>
    <w:rsid w:val="00E0611F"/>
    <w:rsid w:val="00E07047"/>
    <w:rsid w:val="00E10073"/>
    <w:rsid w:val="00E1045A"/>
    <w:rsid w:val="00E109A2"/>
    <w:rsid w:val="00E11144"/>
    <w:rsid w:val="00E117D0"/>
    <w:rsid w:val="00E14864"/>
    <w:rsid w:val="00E159F2"/>
    <w:rsid w:val="00E17638"/>
    <w:rsid w:val="00E20E23"/>
    <w:rsid w:val="00E22417"/>
    <w:rsid w:val="00E2251D"/>
    <w:rsid w:val="00E22A74"/>
    <w:rsid w:val="00E236FD"/>
    <w:rsid w:val="00E24268"/>
    <w:rsid w:val="00E24BFF"/>
    <w:rsid w:val="00E24E12"/>
    <w:rsid w:val="00E313CA"/>
    <w:rsid w:val="00E32452"/>
    <w:rsid w:val="00E325BA"/>
    <w:rsid w:val="00E3592A"/>
    <w:rsid w:val="00E36734"/>
    <w:rsid w:val="00E37347"/>
    <w:rsid w:val="00E4282A"/>
    <w:rsid w:val="00E43B55"/>
    <w:rsid w:val="00E44676"/>
    <w:rsid w:val="00E46987"/>
    <w:rsid w:val="00E536FD"/>
    <w:rsid w:val="00E543FF"/>
    <w:rsid w:val="00E545B4"/>
    <w:rsid w:val="00E55642"/>
    <w:rsid w:val="00E57F76"/>
    <w:rsid w:val="00E57FA6"/>
    <w:rsid w:val="00E64F72"/>
    <w:rsid w:val="00E654C8"/>
    <w:rsid w:val="00E66A3A"/>
    <w:rsid w:val="00E67140"/>
    <w:rsid w:val="00E67423"/>
    <w:rsid w:val="00E6765F"/>
    <w:rsid w:val="00E71047"/>
    <w:rsid w:val="00E71494"/>
    <w:rsid w:val="00E74121"/>
    <w:rsid w:val="00E7415A"/>
    <w:rsid w:val="00E747E8"/>
    <w:rsid w:val="00E74C30"/>
    <w:rsid w:val="00E75201"/>
    <w:rsid w:val="00E75C97"/>
    <w:rsid w:val="00E77552"/>
    <w:rsid w:val="00E802E0"/>
    <w:rsid w:val="00E81945"/>
    <w:rsid w:val="00E8405C"/>
    <w:rsid w:val="00E84DA5"/>
    <w:rsid w:val="00E8627F"/>
    <w:rsid w:val="00E8664D"/>
    <w:rsid w:val="00E8679C"/>
    <w:rsid w:val="00E871C5"/>
    <w:rsid w:val="00E874A7"/>
    <w:rsid w:val="00E87B5E"/>
    <w:rsid w:val="00E91013"/>
    <w:rsid w:val="00E91A94"/>
    <w:rsid w:val="00E92A96"/>
    <w:rsid w:val="00E93A18"/>
    <w:rsid w:val="00E95112"/>
    <w:rsid w:val="00E96401"/>
    <w:rsid w:val="00E96A5B"/>
    <w:rsid w:val="00EA0F72"/>
    <w:rsid w:val="00EA148A"/>
    <w:rsid w:val="00EA3007"/>
    <w:rsid w:val="00EA4FE4"/>
    <w:rsid w:val="00EA694D"/>
    <w:rsid w:val="00EA6B9B"/>
    <w:rsid w:val="00EB15C5"/>
    <w:rsid w:val="00EB1810"/>
    <w:rsid w:val="00EB1952"/>
    <w:rsid w:val="00EB2DD9"/>
    <w:rsid w:val="00EB489D"/>
    <w:rsid w:val="00EB7710"/>
    <w:rsid w:val="00EC053A"/>
    <w:rsid w:val="00EC12A7"/>
    <w:rsid w:val="00EC184E"/>
    <w:rsid w:val="00EC31A4"/>
    <w:rsid w:val="00EC34EC"/>
    <w:rsid w:val="00EC4AA8"/>
    <w:rsid w:val="00EC4CCD"/>
    <w:rsid w:val="00EC4E8A"/>
    <w:rsid w:val="00EC693A"/>
    <w:rsid w:val="00ED05A4"/>
    <w:rsid w:val="00ED062F"/>
    <w:rsid w:val="00ED3153"/>
    <w:rsid w:val="00ED419E"/>
    <w:rsid w:val="00ED4A56"/>
    <w:rsid w:val="00ED596A"/>
    <w:rsid w:val="00ED7AD3"/>
    <w:rsid w:val="00EE5A89"/>
    <w:rsid w:val="00EE6CDC"/>
    <w:rsid w:val="00EE7551"/>
    <w:rsid w:val="00EF035D"/>
    <w:rsid w:val="00EF1299"/>
    <w:rsid w:val="00EF1719"/>
    <w:rsid w:val="00EF1C4E"/>
    <w:rsid w:val="00EF24E4"/>
    <w:rsid w:val="00F0031F"/>
    <w:rsid w:val="00F00395"/>
    <w:rsid w:val="00F047B7"/>
    <w:rsid w:val="00F048A8"/>
    <w:rsid w:val="00F04E2C"/>
    <w:rsid w:val="00F05066"/>
    <w:rsid w:val="00F051C6"/>
    <w:rsid w:val="00F0764C"/>
    <w:rsid w:val="00F0782F"/>
    <w:rsid w:val="00F10E6B"/>
    <w:rsid w:val="00F1125F"/>
    <w:rsid w:val="00F1192F"/>
    <w:rsid w:val="00F11EFF"/>
    <w:rsid w:val="00F13474"/>
    <w:rsid w:val="00F1356B"/>
    <w:rsid w:val="00F15449"/>
    <w:rsid w:val="00F200F7"/>
    <w:rsid w:val="00F2359A"/>
    <w:rsid w:val="00F25130"/>
    <w:rsid w:val="00F251D1"/>
    <w:rsid w:val="00F25565"/>
    <w:rsid w:val="00F278F4"/>
    <w:rsid w:val="00F318EB"/>
    <w:rsid w:val="00F3196A"/>
    <w:rsid w:val="00F3208E"/>
    <w:rsid w:val="00F32B85"/>
    <w:rsid w:val="00F335EC"/>
    <w:rsid w:val="00F33DC4"/>
    <w:rsid w:val="00F34164"/>
    <w:rsid w:val="00F34531"/>
    <w:rsid w:val="00F355F7"/>
    <w:rsid w:val="00F35D90"/>
    <w:rsid w:val="00F3606A"/>
    <w:rsid w:val="00F36494"/>
    <w:rsid w:val="00F36E05"/>
    <w:rsid w:val="00F37738"/>
    <w:rsid w:val="00F4026B"/>
    <w:rsid w:val="00F41725"/>
    <w:rsid w:val="00F4438C"/>
    <w:rsid w:val="00F46E24"/>
    <w:rsid w:val="00F46E9D"/>
    <w:rsid w:val="00F4731E"/>
    <w:rsid w:val="00F47865"/>
    <w:rsid w:val="00F5192C"/>
    <w:rsid w:val="00F52850"/>
    <w:rsid w:val="00F5350C"/>
    <w:rsid w:val="00F53F1C"/>
    <w:rsid w:val="00F54918"/>
    <w:rsid w:val="00F55DEE"/>
    <w:rsid w:val="00F5650D"/>
    <w:rsid w:val="00F566D2"/>
    <w:rsid w:val="00F57B3C"/>
    <w:rsid w:val="00F611BA"/>
    <w:rsid w:val="00F6146B"/>
    <w:rsid w:val="00F6154F"/>
    <w:rsid w:val="00F61A6A"/>
    <w:rsid w:val="00F61D93"/>
    <w:rsid w:val="00F61E8E"/>
    <w:rsid w:val="00F6327A"/>
    <w:rsid w:val="00F63FF0"/>
    <w:rsid w:val="00F65E1E"/>
    <w:rsid w:val="00F6611E"/>
    <w:rsid w:val="00F6667F"/>
    <w:rsid w:val="00F70430"/>
    <w:rsid w:val="00F70946"/>
    <w:rsid w:val="00F70E65"/>
    <w:rsid w:val="00F70E7B"/>
    <w:rsid w:val="00F728C3"/>
    <w:rsid w:val="00F74B9A"/>
    <w:rsid w:val="00F757D4"/>
    <w:rsid w:val="00F765EA"/>
    <w:rsid w:val="00F8037E"/>
    <w:rsid w:val="00F81658"/>
    <w:rsid w:val="00F82DAE"/>
    <w:rsid w:val="00F82ED6"/>
    <w:rsid w:val="00F840B0"/>
    <w:rsid w:val="00F84D86"/>
    <w:rsid w:val="00F86D71"/>
    <w:rsid w:val="00F92912"/>
    <w:rsid w:val="00F94235"/>
    <w:rsid w:val="00F961CF"/>
    <w:rsid w:val="00F97A42"/>
    <w:rsid w:val="00FA3CEA"/>
    <w:rsid w:val="00FA5697"/>
    <w:rsid w:val="00FA5753"/>
    <w:rsid w:val="00FA5BAD"/>
    <w:rsid w:val="00FA6A68"/>
    <w:rsid w:val="00FA7AF9"/>
    <w:rsid w:val="00FB28D2"/>
    <w:rsid w:val="00FB2CFF"/>
    <w:rsid w:val="00FB43D5"/>
    <w:rsid w:val="00FB65BA"/>
    <w:rsid w:val="00FB7B57"/>
    <w:rsid w:val="00FC0FB5"/>
    <w:rsid w:val="00FC333D"/>
    <w:rsid w:val="00FC391D"/>
    <w:rsid w:val="00FC598C"/>
    <w:rsid w:val="00FC5EEE"/>
    <w:rsid w:val="00FC6C1B"/>
    <w:rsid w:val="00FC6FC9"/>
    <w:rsid w:val="00FD0357"/>
    <w:rsid w:val="00FD32F6"/>
    <w:rsid w:val="00FD41E4"/>
    <w:rsid w:val="00FD486B"/>
    <w:rsid w:val="00FD6FC5"/>
    <w:rsid w:val="00FD712F"/>
    <w:rsid w:val="00FE1D8B"/>
    <w:rsid w:val="00FE1E2D"/>
    <w:rsid w:val="00FE2913"/>
    <w:rsid w:val="00FE2B40"/>
    <w:rsid w:val="00FE3053"/>
    <w:rsid w:val="00FE3A88"/>
    <w:rsid w:val="00FF0E2D"/>
    <w:rsid w:val="00FF100D"/>
    <w:rsid w:val="00FF2832"/>
    <w:rsid w:val="00FF3B52"/>
    <w:rsid w:val="00FF59E8"/>
    <w:rsid w:val="00FF5F9B"/>
    <w:rsid w:val="00FF6198"/>
    <w:rsid w:val="00FF6CD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AFDED"/>
  <w15:chartTrackingRefBased/>
  <w15:docId w15:val="{18A16D5B-A997-4E5E-BC0D-8753BC64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3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66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19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6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CB502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E325BA"/>
    <w:pPr>
      <w:spacing w:after="0" w:line="240" w:lineRule="auto"/>
    </w:pPr>
    <w:rPr>
      <w:sz w:val="20"/>
      <w:szCs w:val="20"/>
    </w:rPr>
  </w:style>
  <w:style w:type="character" w:customStyle="1" w:styleId="EndnoteTextChar">
    <w:name w:val="Endnote Text Char"/>
    <w:basedOn w:val="DefaultParagraphFont"/>
    <w:link w:val="EndnoteText"/>
    <w:uiPriority w:val="99"/>
    <w:rsid w:val="00E325BA"/>
    <w:rPr>
      <w:sz w:val="20"/>
      <w:szCs w:val="20"/>
    </w:rPr>
  </w:style>
  <w:style w:type="character" w:styleId="EndnoteReference">
    <w:name w:val="endnote reference"/>
    <w:basedOn w:val="DefaultParagraphFont"/>
    <w:uiPriority w:val="99"/>
    <w:semiHidden/>
    <w:unhideWhenUsed/>
    <w:rsid w:val="00E325BA"/>
    <w:rPr>
      <w:vertAlign w:val="superscript"/>
    </w:rPr>
  </w:style>
  <w:style w:type="paragraph" w:customStyle="1" w:styleId="Standard">
    <w:name w:val="Standard"/>
    <w:rsid w:val="005D137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116D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6D7F"/>
    <w:rPr>
      <w:rFonts w:ascii="Consolas" w:hAnsi="Consolas"/>
      <w:sz w:val="20"/>
      <w:szCs w:val="20"/>
    </w:rPr>
  </w:style>
  <w:style w:type="character" w:customStyle="1" w:styleId="Heading4Char">
    <w:name w:val="Heading 4 Char"/>
    <w:basedOn w:val="DefaultParagraphFont"/>
    <w:link w:val="Heading4"/>
    <w:uiPriority w:val="9"/>
    <w:rsid w:val="0046367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A701C"/>
    <w:rPr>
      <w:rFonts w:ascii="Times New Roman" w:hAnsi="Times New Roman" w:cs="Times New Roman"/>
      <w:sz w:val="24"/>
      <w:szCs w:val="24"/>
    </w:rPr>
  </w:style>
  <w:style w:type="paragraph" w:styleId="Header">
    <w:name w:val="header"/>
    <w:basedOn w:val="Normal"/>
    <w:link w:val="HeaderChar"/>
    <w:uiPriority w:val="99"/>
    <w:semiHidden/>
    <w:unhideWhenUsed/>
    <w:rsid w:val="00E225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251D"/>
  </w:style>
  <w:style w:type="paragraph" w:styleId="Footer">
    <w:name w:val="footer"/>
    <w:basedOn w:val="Normal"/>
    <w:link w:val="FooterChar"/>
    <w:uiPriority w:val="99"/>
    <w:semiHidden/>
    <w:unhideWhenUsed/>
    <w:rsid w:val="00E225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251D"/>
  </w:style>
  <w:style w:type="paragraph" w:customStyle="1" w:styleId="Body">
    <w:name w:val="Body"/>
    <w:rsid w:val="00F318EB"/>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4552DF"/>
    <w:rPr>
      <w:color w:val="0563C1" w:themeColor="hyperlink"/>
      <w:u w:val="single"/>
    </w:rPr>
  </w:style>
  <w:style w:type="character" w:styleId="UnresolvedMention">
    <w:name w:val="Unresolved Mention"/>
    <w:basedOn w:val="DefaultParagraphFont"/>
    <w:uiPriority w:val="99"/>
    <w:semiHidden/>
    <w:unhideWhenUsed/>
    <w:rsid w:val="004552DF"/>
    <w:rPr>
      <w:color w:val="605E5C"/>
      <w:shd w:val="clear" w:color="auto" w:fill="E1DFDD"/>
    </w:rPr>
  </w:style>
  <w:style w:type="character" w:customStyle="1" w:styleId="Heading3Char">
    <w:name w:val="Heading 3 Char"/>
    <w:basedOn w:val="DefaultParagraphFont"/>
    <w:link w:val="Heading3"/>
    <w:uiPriority w:val="9"/>
    <w:rsid w:val="002119D6"/>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CB502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FD32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662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7565">
      <w:bodyDiv w:val="1"/>
      <w:marLeft w:val="0"/>
      <w:marRight w:val="0"/>
      <w:marTop w:val="0"/>
      <w:marBottom w:val="0"/>
      <w:divBdr>
        <w:top w:val="none" w:sz="0" w:space="0" w:color="auto"/>
        <w:left w:val="none" w:sz="0" w:space="0" w:color="auto"/>
        <w:bottom w:val="none" w:sz="0" w:space="0" w:color="auto"/>
        <w:right w:val="none" w:sz="0" w:space="0" w:color="auto"/>
      </w:divBdr>
    </w:div>
    <w:div w:id="55055125">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
    <w:div w:id="73550788">
      <w:bodyDiv w:val="1"/>
      <w:marLeft w:val="0"/>
      <w:marRight w:val="0"/>
      <w:marTop w:val="0"/>
      <w:marBottom w:val="0"/>
      <w:divBdr>
        <w:top w:val="none" w:sz="0" w:space="0" w:color="auto"/>
        <w:left w:val="none" w:sz="0" w:space="0" w:color="auto"/>
        <w:bottom w:val="none" w:sz="0" w:space="0" w:color="auto"/>
        <w:right w:val="none" w:sz="0" w:space="0" w:color="auto"/>
      </w:divBdr>
    </w:div>
    <w:div w:id="120543368">
      <w:bodyDiv w:val="1"/>
      <w:marLeft w:val="0"/>
      <w:marRight w:val="0"/>
      <w:marTop w:val="0"/>
      <w:marBottom w:val="0"/>
      <w:divBdr>
        <w:top w:val="none" w:sz="0" w:space="0" w:color="auto"/>
        <w:left w:val="none" w:sz="0" w:space="0" w:color="auto"/>
        <w:bottom w:val="none" w:sz="0" w:space="0" w:color="auto"/>
        <w:right w:val="none" w:sz="0" w:space="0" w:color="auto"/>
      </w:divBdr>
      <w:divsChild>
        <w:div w:id="659424478">
          <w:marLeft w:val="0"/>
          <w:marRight w:val="0"/>
          <w:marTop w:val="0"/>
          <w:marBottom w:val="0"/>
          <w:divBdr>
            <w:top w:val="none" w:sz="0" w:space="0" w:color="auto"/>
            <w:left w:val="none" w:sz="0" w:space="0" w:color="auto"/>
            <w:bottom w:val="none" w:sz="0" w:space="0" w:color="auto"/>
            <w:right w:val="none" w:sz="0" w:space="0" w:color="auto"/>
          </w:divBdr>
          <w:divsChild>
            <w:div w:id="835389405">
              <w:marLeft w:val="0"/>
              <w:marRight w:val="0"/>
              <w:marTop w:val="0"/>
              <w:marBottom w:val="0"/>
              <w:divBdr>
                <w:top w:val="none" w:sz="0" w:space="0" w:color="auto"/>
                <w:left w:val="none" w:sz="0" w:space="0" w:color="auto"/>
                <w:bottom w:val="none" w:sz="0" w:space="0" w:color="auto"/>
                <w:right w:val="none" w:sz="0" w:space="0" w:color="auto"/>
              </w:divBdr>
              <w:divsChild>
                <w:div w:id="324817283">
                  <w:marLeft w:val="0"/>
                  <w:marRight w:val="0"/>
                  <w:marTop w:val="0"/>
                  <w:marBottom w:val="0"/>
                  <w:divBdr>
                    <w:top w:val="none" w:sz="0" w:space="0" w:color="auto"/>
                    <w:left w:val="none" w:sz="0" w:space="0" w:color="auto"/>
                    <w:bottom w:val="none" w:sz="0" w:space="0" w:color="auto"/>
                    <w:right w:val="none" w:sz="0" w:space="0" w:color="auto"/>
                  </w:divBdr>
                  <w:divsChild>
                    <w:div w:id="1141578337">
                      <w:marLeft w:val="0"/>
                      <w:marRight w:val="0"/>
                      <w:marTop w:val="0"/>
                      <w:marBottom w:val="0"/>
                      <w:divBdr>
                        <w:top w:val="none" w:sz="0" w:space="0" w:color="auto"/>
                        <w:left w:val="none" w:sz="0" w:space="0" w:color="auto"/>
                        <w:bottom w:val="none" w:sz="0" w:space="0" w:color="auto"/>
                        <w:right w:val="none" w:sz="0" w:space="0" w:color="auto"/>
                      </w:divBdr>
                      <w:divsChild>
                        <w:div w:id="152262492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00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2014078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2302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59950678">
          <w:marLeft w:val="0"/>
          <w:marRight w:val="0"/>
          <w:marTop w:val="0"/>
          <w:marBottom w:val="0"/>
          <w:divBdr>
            <w:top w:val="none" w:sz="0" w:space="0" w:color="auto"/>
            <w:left w:val="none" w:sz="0" w:space="0" w:color="auto"/>
            <w:bottom w:val="none" w:sz="0" w:space="0" w:color="auto"/>
            <w:right w:val="none" w:sz="0" w:space="0" w:color="auto"/>
          </w:divBdr>
          <w:divsChild>
            <w:div w:id="136726643">
              <w:marLeft w:val="0"/>
              <w:marRight w:val="0"/>
              <w:marTop w:val="0"/>
              <w:marBottom w:val="0"/>
              <w:divBdr>
                <w:top w:val="none" w:sz="0" w:space="0" w:color="auto"/>
                <w:left w:val="none" w:sz="0" w:space="0" w:color="auto"/>
                <w:bottom w:val="none" w:sz="0" w:space="0" w:color="auto"/>
                <w:right w:val="none" w:sz="0" w:space="0" w:color="auto"/>
              </w:divBdr>
              <w:divsChild>
                <w:div w:id="829365527">
                  <w:marLeft w:val="0"/>
                  <w:marRight w:val="0"/>
                  <w:marTop w:val="0"/>
                  <w:marBottom w:val="0"/>
                  <w:divBdr>
                    <w:top w:val="none" w:sz="0" w:space="0" w:color="auto"/>
                    <w:left w:val="none" w:sz="0" w:space="0" w:color="auto"/>
                    <w:bottom w:val="none" w:sz="0" w:space="0" w:color="auto"/>
                    <w:right w:val="none" w:sz="0" w:space="0" w:color="auto"/>
                  </w:divBdr>
                  <w:divsChild>
                    <w:div w:id="103967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0404">
      <w:bodyDiv w:val="1"/>
      <w:marLeft w:val="0"/>
      <w:marRight w:val="0"/>
      <w:marTop w:val="0"/>
      <w:marBottom w:val="0"/>
      <w:divBdr>
        <w:top w:val="none" w:sz="0" w:space="0" w:color="auto"/>
        <w:left w:val="none" w:sz="0" w:space="0" w:color="auto"/>
        <w:bottom w:val="none" w:sz="0" w:space="0" w:color="auto"/>
        <w:right w:val="none" w:sz="0" w:space="0" w:color="auto"/>
      </w:divBdr>
    </w:div>
    <w:div w:id="129566312">
      <w:bodyDiv w:val="1"/>
      <w:marLeft w:val="0"/>
      <w:marRight w:val="0"/>
      <w:marTop w:val="0"/>
      <w:marBottom w:val="0"/>
      <w:divBdr>
        <w:top w:val="none" w:sz="0" w:space="0" w:color="auto"/>
        <w:left w:val="none" w:sz="0" w:space="0" w:color="auto"/>
        <w:bottom w:val="none" w:sz="0" w:space="0" w:color="auto"/>
        <w:right w:val="none" w:sz="0" w:space="0" w:color="auto"/>
      </w:divBdr>
      <w:divsChild>
        <w:div w:id="39728542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157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815996">
      <w:bodyDiv w:val="1"/>
      <w:marLeft w:val="0"/>
      <w:marRight w:val="0"/>
      <w:marTop w:val="0"/>
      <w:marBottom w:val="0"/>
      <w:divBdr>
        <w:top w:val="none" w:sz="0" w:space="0" w:color="auto"/>
        <w:left w:val="none" w:sz="0" w:space="0" w:color="auto"/>
        <w:bottom w:val="none" w:sz="0" w:space="0" w:color="auto"/>
        <w:right w:val="none" w:sz="0" w:space="0" w:color="auto"/>
      </w:divBdr>
      <w:divsChild>
        <w:div w:id="207688248">
          <w:marLeft w:val="0"/>
          <w:marRight w:val="0"/>
          <w:marTop w:val="0"/>
          <w:marBottom w:val="0"/>
          <w:divBdr>
            <w:top w:val="none" w:sz="0" w:space="0" w:color="auto"/>
            <w:left w:val="none" w:sz="0" w:space="0" w:color="auto"/>
            <w:bottom w:val="none" w:sz="0" w:space="0" w:color="auto"/>
            <w:right w:val="none" w:sz="0" w:space="0" w:color="auto"/>
          </w:divBdr>
          <w:divsChild>
            <w:div w:id="1880509532">
              <w:marLeft w:val="0"/>
              <w:marRight w:val="0"/>
              <w:marTop w:val="0"/>
              <w:marBottom w:val="0"/>
              <w:divBdr>
                <w:top w:val="none" w:sz="0" w:space="0" w:color="auto"/>
                <w:left w:val="none" w:sz="0" w:space="0" w:color="auto"/>
                <w:bottom w:val="none" w:sz="0" w:space="0" w:color="auto"/>
                <w:right w:val="none" w:sz="0" w:space="0" w:color="auto"/>
              </w:divBdr>
              <w:divsChild>
                <w:div w:id="1323003334">
                  <w:marLeft w:val="0"/>
                  <w:marRight w:val="0"/>
                  <w:marTop w:val="0"/>
                  <w:marBottom w:val="0"/>
                  <w:divBdr>
                    <w:top w:val="none" w:sz="0" w:space="0" w:color="auto"/>
                    <w:left w:val="none" w:sz="0" w:space="0" w:color="auto"/>
                    <w:bottom w:val="none" w:sz="0" w:space="0" w:color="auto"/>
                    <w:right w:val="none" w:sz="0" w:space="0" w:color="auto"/>
                  </w:divBdr>
                  <w:divsChild>
                    <w:div w:id="2123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0946">
          <w:marLeft w:val="0"/>
          <w:marRight w:val="0"/>
          <w:marTop w:val="0"/>
          <w:marBottom w:val="0"/>
          <w:divBdr>
            <w:top w:val="none" w:sz="0" w:space="0" w:color="auto"/>
            <w:left w:val="none" w:sz="0" w:space="0" w:color="auto"/>
            <w:bottom w:val="none" w:sz="0" w:space="0" w:color="auto"/>
            <w:right w:val="none" w:sz="0" w:space="0" w:color="auto"/>
          </w:divBdr>
          <w:divsChild>
            <w:div w:id="1135953875">
              <w:marLeft w:val="0"/>
              <w:marRight w:val="0"/>
              <w:marTop w:val="0"/>
              <w:marBottom w:val="0"/>
              <w:divBdr>
                <w:top w:val="none" w:sz="0" w:space="0" w:color="auto"/>
                <w:left w:val="none" w:sz="0" w:space="0" w:color="auto"/>
                <w:bottom w:val="none" w:sz="0" w:space="0" w:color="auto"/>
                <w:right w:val="none" w:sz="0" w:space="0" w:color="auto"/>
              </w:divBdr>
              <w:divsChild>
                <w:div w:id="1518077137">
                  <w:marLeft w:val="0"/>
                  <w:marRight w:val="0"/>
                  <w:marTop w:val="0"/>
                  <w:marBottom w:val="0"/>
                  <w:divBdr>
                    <w:top w:val="none" w:sz="0" w:space="0" w:color="auto"/>
                    <w:left w:val="none" w:sz="0" w:space="0" w:color="auto"/>
                    <w:bottom w:val="none" w:sz="0" w:space="0" w:color="auto"/>
                    <w:right w:val="none" w:sz="0" w:space="0" w:color="auto"/>
                  </w:divBdr>
                  <w:divsChild>
                    <w:div w:id="1398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6609">
      <w:bodyDiv w:val="1"/>
      <w:marLeft w:val="0"/>
      <w:marRight w:val="0"/>
      <w:marTop w:val="0"/>
      <w:marBottom w:val="0"/>
      <w:divBdr>
        <w:top w:val="none" w:sz="0" w:space="0" w:color="auto"/>
        <w:left w:val="none" w:sz="0" w:space="0" w:color="auto"/>
        <w:bottom w:val="none" w:sz="0" w:space="0" w:color="auto"/>
        <w:right w:val="none" w:sz="0" w:space="0" w:color="auto"/>
      </w:divBdr>
    </w:div>
    <w:div w:id="322125946">
      <w:bodyDiv w:val="1"/>
      <w:marLeft w:val="0"/>
      <w:marRight w:val="0"/>
      <w:marTop w:val="0"/>
      <w:marBottom w:val="0"/>
      <w:divBdr>
        <w:top w:val="none" w:sz="0" w:space="0" w:color="auto"/>
        <w:left w:val="none" w:sz="0" w:space="0" w:color="auto"/>
        <w:bottom w:val="none" w:sz="0" w:space="0" w:color="auto"/>
        <w:right w:val="none" w:sz="0" w:space="0" w:color="auto"/>
      </w:divBdr>
    </w:div>
    <w:div w:id="388458710">
      <w:bodyDiv w:val="1"/>
      <w:marLeft w:val="0"/>
      <w:marRight w:val="0"/>
      <w:marTop w:val="0"/>
      <w:marBottom w:val="0"/>
      <w:divBdr>
        <w:top w:val="none" w:sz="0" w:space="0" w:color="auto"/>
        <w:left w:val="none" w:sz="0" w:space="0" w:color="auto"/>
        <w:bottom w:val="none" w:sz="0" w:space="0" w:color="auto"/>
        <w:right w:val="none" w:sz="0" w:space="0" w:color="auto"/>
      </w:divBdr>
    </w:div>
    <w:div w:id="401636916">
      <w:bodyDiv w:val="1"/>
      <w:marLeft w:val="0"/>
      <w:marRight w:val="0"/>
      <w:marTop w:val="0"/>
      <w:marBottom w:val="0"/>
      <w:divBdr>
        <w:top w:val="none" w:sz="0" w:space="0" w:color="auto"/>
        <w:left w:val="none" w:sz="0" w:space="0" w:color="auto"/>
        <w:bottom w:val="none" w:sz="0" w:space="0" w:color="auto"/>
        <w:right w:val="none" w:sz="0" w:space="0" w:color="auto"/>
      </w:divBdr>
    </w:div>
    <w:div w:id="502551801">
      <w:bodyDiv w:val="1"/>
      <w:marLeft w:val="0"/>
      <w:marRight w:val="0"/>
      <w:marTop w:val="0"/>
      <w:marBottom w:val="0"/>
      <w:divBdr>
        <w:top w:val="none" w:sz="0" w:space="0" w:color="auto"/>
        <w:left w:val="none" w:sz="0" w:space="0" w:color="auto"/>
        <w:bottom w:val="none" w:sz="0" w:space="0" w:color="auto"/>
        <w:right w:val="none" w:sz="0" w:space="0" w:color="auto"/>
      </w:divBdr>
    </w:div>
    <w:div w:id="505823720">
      <w:bodyDiv w:val="1"/>
      <w:marLeft w:val="0"/>
      <w:marRight w:val="0"/>
      <w:marTop w:val="0"/>
      <w:marBottom w:val="0"/>
      <w:divBdr>
        <w:top w:val="none" w:sz="0" w:space="0" w:color="auto"/>
        <w:left w:val="none" w:sz="0" w:space="0" w:color="auto"/>
        <w:bottom w:val="none" w:sz="0" w:space="0" w:color="auto"/>
        <w:right w:val="none" w:sz="0" w:space="0" w:color="auto"/>
      </w:divBdr>
    </w:div>
    <w:div w:id="511796467">
      <w:bodyDiv w:val="1"/>
      <w:marLeft w:val="0"/>
      <w:marRight w:val="0"/>
      <w:marTop w:val="0"/>
      <w:marBottom w:val="0"/>
      <w:divBdr>
        <w:top w:val="none" w:sz="0" w:space="0" w:color="auto"/>
        <w:left w:val="none" w:sz="0" w:space="0" w:color="auto"/>
        <w:bottom w:val="none" w:sz="0" w:space="0" w:color="auto"/>
        <w:right w:val="none" w:sz="0" w:space="0" w:color="auto"/>
      </w:divBdr>
      <w:divsChild>
        <w:div w:id="1005791678">
          <w:marLeft w:val="0"/>
          <w:marRight w:val="0"/>
          <w:marTop w:val="0"/>
          <w:marBottom w:val="0"/>
          <w:divBdr>
            <w:top w:val="none" w:sz="0" w:space="0" w:color="auto"/>
            <w:left w:val="none" w:sz="0" w:space="0" w:color="auto"/>
            <w:bottom w:val="none" w:sz="0" w:space="0" w:color="auto"/>
            <w:right w:val="none" w:sz="0" w:space="0" w:color="auto"/>
          </w:divBdr>
          <w:divsChild>
            <w:div w:id="1981840104">
              <w:marLeft w:val="0"/>
              <w:marRight w:val="0"/>
              <w:marTop w:val="0"/>
              <w:marBottom w:val="0"/>
              <w:divBdr>
                <w:top w:val="none" w:sz="0" w:space="0" w:color="auto"/>
                <w:left w:val="none" w:sz="0" w:space="0" w:color="auto"/>
                <w:bottom w:val="none" w:sz="0" w:space="0" w:color="auto"/>
                <w:right w:val="none" w:sz="0" w:space="0" w:color="auto"/>
              </w:divBdr>
              <w:divsChild>
                <w:div w:id="443303991">
                  <w:marLeft w:val="0"/>
                  <w:marRight w:val="0"/>
                  <w:marTop w:val="0"/>
                  <w:marBottom w:val="0"/>
                  <w:divBdr>
                    <w:top w:val="none" w:sz="0" w:space="0" w:color="auto"/>
                    <w:left w:val="none" w:sz="0" w:space="0" w:color="auto"/>
                    <w:bottom w:val="none" w:sz="0" w:space="0" w:color="auto"/>
                    <w:right w:val="none" w:sz="0" w:space="0" w:color="auto"/>
                  </w:divBdr>
                  <w:divsChild>
                    <w:div w:id="148133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57259">
          <w:marLeft w:val="0"/>
          <w:marRight w:val="0"/>
          <w:marTop w:val="0"/>
          <w:marBottom w:val="0"/>
          <w:divBdr>
            <w:top w:val="none" w:sz="0" w:space="0" w:color="auto"/>
            <w:left w:val="none" w:sz="0" w:space="0" w:color="auto"/>
            <w:bottom w:val="none" w:sz="0" w:space="0" w:color="auto"/>
            <w:right w:val="none" w:sz="0" w:space="0" w:color="auto"/>
          </w:divBdr>
          <w:divsChild>
            <w:div w:id="1476142054">
              <w:marLeft w:val="0"/>
              <w:marRight w:val="0"/>
              <w:marTop w:val="0"/>
              <w:marBottom w:val="0"/>
              <w:divBdr>
                <w:top w:val="none" w:sz="0" w:space="0" w:color="auto"/>
                <w:left w:val="none" w:sz="0" w:space="0" w:color="auto"/>
                <w:bottom w:val="none" w:sz="0" w:space="0" w:color="auto"/>
                <w:right w:val="none" w:sz="0" w:space="0" w:color="auto"/>
              </w:divBdr>
              <w:divsChild>
                <w:div w:id="936642776">
                  <w:marLeft w:val="0"/>
                  <w:marRight w:val="0"/>
                  <w:marTop w:val="0"/>
                  <w:marBottom w:val="0"/>
                  <w:divBdr>
                    <w:top w:val="none" w:sz="0" w:space="0" w:color="auto"/>
                    <w:left w:val="none" w:sz="0" w:space="0" w:color="auto"/>
                    <w:bottom w:val="none" w:sz="0" w:space="0" w:color="auto"/>
                    <w:right w:val="none" w:sz="0" w:space="0" w:color="auto"/>
                  </w:divBdr>
                  <w:divsChild>
                    <w:div w:id="18412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2281">
      <w:bodyDiv w:val="1"/>
      <w:marLeft w:val="0"/>
      <w:marRight w:val="0"/>
      <w:marTop w:val="0"/>
      <w:marBottom w:val="0"/>
      <w:divBdr>
        <w:top w:val="none" w:sz="0" w:space="0" w:color="auto"/>
        <w:left w:val="none" w:sz="0" w:space="0" w:color="auto"/>
        <w:bottom w:val="none" w:sz="0" w:space="0" w:color="auto"/>
        <w:right w:val="none" w:sz="0" w:space="0" w:color="auto"/>
      </w:divBdr>
    </w:div>
    <w:div w:id="558395273">
      <w:bodyDiv w:val="1"/>
      <w:marLeft w:val="0"/>
      <w:marRight w:val="0"/>
      <w:marTop w:val="0"/>
      <w:marBottom w:val="0"/>
      <w:divBdr>
        <w:top w:val="none" w:sz="0" w:space="0" w:color="auto"/>
        <w:left w:val="none" w:sz="0" w:space="0" w:color="auto"/>
        <w:bottom w:val="none" w:sz="0" w:space="0" w:color="auto"/>
        <w:right w:val="none" w:sz="0" w:space="0" w:color="auto"/>
      </w:divBdr>
    </w:div>
    <w:div w:id="666708988">
      <w:bodyDiv w:val="1"/>
      <w:marLeft w:val="0"/>
      <w:marRight w:val="0"/>
      <w:marTop w:val="0"/>
      <w:marBottom w:val="0"/>
      <w:divBdr>
        <w:top w:val="none" w:sz="0" w:space="0" w:color="auto"/>
        <w:left w:val="none" w:sz="0" w:space="0" w:color="auto"/>
        <w:bottom w:val="none" w:sz="0" w:space="0" w:color="auto"/>
        <w:right w:val="none" w:sz="0" w:space="0" w:color="auto"/>
      </w:divBdr>
      <w:divsChild>
        <w:div w:id="14091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800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6347762">
      <w:bodyDiv w:val="1"/>
      <w:marLeft w:val="0"/>
      <w:marRight w:val="0"/>
      <w:marTop w:val="0"/>
      <w:marBottom w:val="0"/>
      <w:divBdr>
        <w:top w:val="none" w:sz="0" w:space="0" w:color="auto"/>
        <w:left w:val="none" w:sz="0" w:space="0" w:color="auto"/>
        <w:bottom w:val="none" w:sz="0" w:space="0" w:color="auto"/>
        <w:right w:val="none" w:sz="0" w:space="0" w:color="auto"/>
      </w:divBdr>
    </w:div>
    <w:div w:id="701132396">
      <w:bodyDiv w:val="1"/>
      <w:marLeft w:val="0"/>
      <w:marRight w:val="0"/>
      <w:marTop w:val="0"/>
      <w:marBottom w:val="0"/>
      <w:divBdr>
        <w:top w:val="none" w:sz="0" w:space="0" w:color="auto"/>
        <w:left w:val="none" w:sz="0" w:space="0" w:color="auto"/>
        <w:bottom w:val="none" w:sz="0" w:space="0" w:color="auto"/>
        <w:right w:val="none" w:sz="0" w:space="0" w:color="auto"/>
      </w:divBdr>
    </w:div>
    <w:div w:id="703483289">
      <w:bodyDiv w:val="1"/>
      <w:marLeft w:val="0"/>
      <w:marRight w:val="0"/>
      <w:marTop w:val="0"/>
      <w:marBottom w:val="0"/>
      <w:divBdr>
        <w:top w:val="none" w:sz="0" w:space="0" w:color="auto"/>
        <w:left w:val="none" w:sz="0" w:space="0" w:color="auto"/>
        <w:bottom w:val="none" w:sz="0" w:space="0" w:color="auto"/>
        <w:right w:val="none" w:sz="0" w:space="0" w:color="auto"/>
      </w:divBdr>
    </w:div>
    <w:div w:id="825436165">
      <w:bodyDiv w:val="1"/>
      <w:marLeft w:val="0"/>
      <w:marRight w:val="0"/>
      <w:marTop w:val="0"/>
      <w:marBottom w:val="0"/>
      <w:divBdr>
        <w:top w:val="none" w:sz="0" w:space="0" w:color="auto"/>
        <w:left w:val="none" w:sz="0" w:space="0" w:color="auto"/>
        <w:bottom w:val="none" w:sz="0" w:space="0" w:color="auto"/>
        <w:right w:val="none" w:sz="0" w:space="0" w:color="auto"/>
      </w:divBdr>
    </w:div>
    <w:div w:id="841555080">
      <w:bodyDiv w:val="1"/>
      <w:marLeft w:val="0"/>
      <w:marRight w:val="0"/>
      <w:marTop w:val="0"/>
      <w:marBottom w:val="0"/>
      <w:divBdr>
        <w:top w:val="none" w:sz="0" w:space="0" w:color="auto"/>
        <w:left w:val="none" w:sz="0" w:space="0" w:color="auto"/>
        <w:bottom w:val="none" w:sz="0" w:space="0" w:color="auto"/>
        <w:right w:val="none" w:sz="0" w:space="0" w:color="auto"/>
      </w:divBdr>
    </w:div>
    <w:div w:id="850417557">
      <w:bodyDiv w:val="1"/>
      <w:marLeft w:val="0"/>
      <w:marRight w:val="0"/>
      <w:marTop w:val="0"/>
      <w:marBottom w:val="0"/>
      <w:divBdr>
        <w:top w:val="none" w:sz="0" w:space="0" w:color="auto"/>
        <w:left w:val="none" w:sz="0" w:space="0" w:color="auto"/>
        <w:bottom w:val="none" w:sz="0" w:space="0" w:color="auto"/>
        <w:right w:val="none" w:sz="0" w:space="0" w:color="auto"/>
      </w:divBdr>
    </w:div>
    <w:div w:id="854420031">
      <w:bodyDiv w:val="1"/>
      <w:marLeft w:val="0"/>
      <w:marRight w:val="0"/>
      <w:marTop w:val="0"/>
      <w:marBottom w:val="0"/>
      <w:divBdr>
        <w:top w:val="none" w:sz="0" w:space="0" w:color="auto"/>
        <w:left w:val="none" w:sz="0" w:space="0" w:color="auto"/>
        <w:bottom w:val="none" w:sz="0" w:space="0" w:color="auto"/>
        <w:right w:val="none" w:sz="0" w:space="0" w:color="auto"/>
      </w:divBdr>
    </w:div>
    <w:div w:id="868643503">
      <w:bodyDiv w:val="1"/>
      <w:marLeft w:val="0"/>
      <w:marRight w:val="0"/>
      <w:marTop w:val="0"/>
      <w:marBottom w:val="0"/>
      <w:divBdr>
        <w:top w:val="none" w:sz="0" w:space="0" w:color="auto"/>
        <w:left w:val="none" w:sz="0" w:space="0" w:color="auto"/>
        <w:bottom w:val="none" w:sz="0" w:space="0" w:color="auto"/>
        <w:right w:val="none" w:sz="0" w:space="0" w:color="auto"/>
      </w:divBdr>
    </w:div>
    <w:div w:id="904417209">
      <w:bodyDiv w:val="1"/>
      <w:marLeft w:val="0"/>
      <w:marRight w:val="0"/>
      <w:marTop w:val="0"/>
      <w:marBottom w:val="0"/>
      <w:divBdr>
        <w:top w:val="none" w:sz="0" w:space="0" w:color="auto"/>
        <w:left w:val="none" w:sz="0" w:space="0" w:color="auto"/>
        <w:bottom w:val="none" w:sz="0" w:space="0" w:color="auto"/>
        <w:right w:val="none" w:sz="0" w:space="0" w:color="auto"/>
      </w:divBdr>
    </w:div>
    <w:div w:id="935480878">
      <w:bodyDiv w:val="1"/>
      <w:marLeft w:val="0"/>
      <w:marRight w:val="0"/>
      <w:marTop w:val="0"/>
      <w:marBottom w:val="0"/>
      <w:divBdr>
        <w:top w:val="none" w:sz="0" w:space="0" w:color="auto"/>
        <w:left w:val="none" w:sz="0" w:space="0" w:color="auto"/>
        <w:bottom w:val="none" w:sz="0" w:space="0" w:color="auto"/>
        <w:right w:val="none" w:sz="0" w:space="0" w:color="auto"/>
      </w:divBdr>
    </w:div>
    <w:div w:id="984239507">
      <w:bodyDiv w:val="1"/>
      <w:marLeft w:val="0"/>
      <w:marRight w:val="0"/>
      <w:marTop w:val="0"/>
      <w:marBottom w:val="0"/>
      <w:divBdr>
        <w:top w:val="none" w:sz="0" w:space="0" w:color="auto"/>
        <w:left w:val="none" w:sz="0" w:space="0" w:color="auto"/>
        <w:bottom w:val="none" w:sz="0" w:space="0" w:color="auto"/>
        <w:right w:val="none" w:sz="0" w:space="0" w:color="auto"/>
      </w:divBdr>
    </w:div>
    <w:div w:id="993990831">
      <w:bodyDiv w:val="1"/>
      <w:marLeft w:val="0"/>
      <w:marRight w:val="0"/>
      <w:marTop w:val="0"/>
      <w:marBottom w:val="0"/>
      <w:divBdr>
        <w:top w:val="none" w:sz="0" w:space="0" w:color="auto"/>
        <w:left w:val="none" w:sz="0" w:space="0" w:color="auto"/>
        <w:bottom w:val="none" w:sz="0" w:space="0" w:color="auto"/>
        <w:right w:val="none" w:sz="0" w:space="0" w:color="auto"/>
      </w:divBdr>
    </w:div>
    <w:div w:id="1001742420">
      <w:bodyDiv w:val="1"/>
      <w:marLeft w:val="0"/>
      <w:marRight w:val="0"/>
      <w:marTop w:val="0"/>
      <w:marBottom w:val="0"/>
      <w:divBdr>
        <w:top w:val="none" w:sz="0" w:space="0" w:color="auto"/>
        <w:left w:val="none" w:sz="0" w:space="0" w:color="auto"/>
        <w:bottom w:val="none" w:sz="0" w:space="0" w:color="auto"/>
        <w:right w:val="none" w:sz="0" w:space="0" w:color="auto"/>
      </w:divBdr>
    </w:div>
    <w:div w:id="1067730077">
      <w:bodyDiv w:val="1"/>
      <w:marLeft w:val="0"/>
      <w:marRight w:val="0"/>
      <w:marTop w:val="0"/>
      <w:marBottom w:val="0"/>
      <w:divBdr>
        <w:top w:val="none" w:sz="0" w:space="0" w:color="auto"/>
        <w:left w:val="none" w:sz="0" w:space="0" w:color="auto"/>
        <w:bottom w:val="none" w:sz="0" w:space="0" w:color="auto"/>
        <w:right w:val="none" w:sz="0" w:space="0" w:color="auto"/>
      </w:divBdr>
    </w:div>
    <w:div w:id="1084453115">
      <w:bodyDiv w:val="1"/>
      <w:marLeft w:val="0"/>
      <w:marRight w:val="0"/>
      <w:marTop w:val="0"/>
      <w:marBottom w:val="0"/>
      <w:divBdr>
        <w:top w:val="none" w:sz="0" w:space="0" w:color="auto"/>
        <w:left w:val="none" w:sz="0" w:space="0" w:color="auto"/>
        <w:bottom w:val="none" w:sz="0" w:space="0" w:color="auto"/>
        <w:right w:val="none" w:sz="0" w:space="0" w:color="auto"/>
      </w:divBdr>
      <w:divsChild>
        <w:div w:id="1814908983">
          <w:marLeft w:val="0"/>
          <w:marRight w:val="0"/>
          <w:marTop w:val="0"/>
          <w:marBottom w:val="0"/>
          <w:divBdr>
            <w:top w:val="none" w:sz="0" w:space="0" w:color="auto"/>
            <w:left w:val="none" w:sz="0" w:space="0" w:color="auto"/>
            <w:bottom w:val="none" w:sz="0" w:space="0" w:color="auto"/>
            <w:right w:val="none" w:sz="0" w:space="0" w:color="auto"/>
          </w:divBdr>
          <w:divsChild>
            <w:div w:id="908468586">
              <w:marLeft w:val="0"/>
              <w:marRight w:val="0"/>
              <w:marTop w:val="0"/>
              <w:marBottom w:val="0"/>
              <w:divBdr>
                <w:top w:val="none" w:sz="0" w:space="0" w:color="auto"/>
                <w:left w:val="none" w:sz="0" w:space="0" w:color="auto"/>
                <w:bottom w:val="none" w:sz="0" w:space="0" w:color="auto"/>
                <w:right w:val="none" w:sz="0" w:space="0" w:color="auto"/>
              </w:divBdr>
              <w:divsChild>
                <w:div w:id="1621915411">
                  <w:marLeft w:val="0"/>
                  <w:marRight w:val="0"/>
                  <w:marTop w:val="0"/>
                  <w:marBottom w:val="0"/>
                  <w:divBdr>
                    <w:top w:val="none" w:sz="0" w:space="0" w:color="auto"/>
                    <w:left w:val="none" w:sz="0" w:space="0" w:color="auto"/>
                    <w:bottom w:val="none" w:sz="0" w:space="0" w:color="auto"/>
                    <w:right w:val="none" w:sz="0" w:space="0" w:color="auto"/>
                  </w:divBdr>
                  <w:divsChild>
                    <w:div w:id="656223598">
                      <w:marLeft w:val="0"/>
                      <w:marRight w:val="0"/>
                      <w:marTop w:val="0"/>
                      <w:marBottom w:val="0"/>
                      <w:divBdr>
                        <w:top w:val="none" w:sz="0" w:space="0" w:color="auto"/>
                        <w:left w:val="none" w:sz="0" w:space="0" w:color="auto"/>
                        <w:bottom w:val="none" w:sz="0" w:space="0" w:color="auto"/>
                        <w:right w:val="none" w:sz="0" w:space="0" w:color="auto"/>
                      </w:divBdr>
                      <w:divsChild>
                        <w:div w:id="1330912516">
                          <w:marLeft w:val="0"/>
                          <w:marRight w:val="0"/>
                          <w:marTop w:val="0"/>
                          <w:marBottom w:val="0"/>
                          <w:divBdr>
                            <w:top w:val="none" w:sz="0" w:space="0" w:color="auto"/>
                            <w:left w:val="none" w:sz="0" w:space="0" w:color="auto"/>
                            <w:bottom w:val="none" w:sz="0" w:space="0" w:color="auto"/>
                            <w:right w:val="none" w:sz="0" w:space="0" w:color="auto"/>
                          </w:divBdr>
                          <w:divsChild>
                            <w:div w:id="2134640285">
                              <w:marLeft w:val="0"/>
                              <w:marRight w:val="0"/>
                              <w:marTop w:val="0"/>
                              <w:marBottom w:val="0"/>
                              <w:divBdr>
                                <w:top w:val="none" w:sz="0" w:space="0" w:color="auto"/>
                                <w:left w:val="none" w:sz="0" w:space="0" w:color="auto"/>
                                <w:bottom w:val="none" w:sz="0" w:space="0" w:color="auto"/>
                                <w:right w:val="none" w:sz="0" w:space="0" w:color="auto"/>
                              </w:divBdr>
                              <w:divsChild>
                                <w:div w:id="572349333">
                                  <w:marLeft w:val="0"/>
                                  <w:marRight w:val="0"/>
                                  <w:marTop w:val="0"/>
                                  <w:marBottom w:val="0"/>
                                  <w:divBdr>
                                    <w:top w:val="none" w:sz="0" w:space="0" w:color="auto"/>
                                    <w:left w:val="none" w:sz="0" w:space="0" w:color="auto"/>
                                    <w:bottom w:val="none" w:sz="0" w:space="0" w:color="auto"/>
                                    <w:right w:val="none" w:sz="0" w:space="0" w:color="auto"/>
                                  </w:divBdr>
                                  <w:divsChild>
                                    <w:div w:id="1605457763">
                                      <w:marLeft w:val="0"/>
                                      <w:marRight w:val="0"/>
                                      <w:marTop w:val="0"/>
                                      <w:marBottom w:val="0"/>
                                      <w:divBdr>
                                        <w:top w:val="none" w:sz="0" w:space="0" w:color="auto"/>
                                        <w:left w:val="none" w:sz="0" w:space="0" w:color="auto"/>
                                        <w:bottom w:val="none" w:sz="0" w:space="0" w:color="auto"/>
                                        <w:right w:val="none" w:sz="0" w:space="0" w:color="auto"/>
                                      </w:divBdr>
                                      <w:divsChild>
                                        <w:div w:id="39112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6360252">
          <w:marLeft w:val="0"/>
          <w:marRight w:val="0"/>
          <w:marTop w:val="0"/>
          <w:marBottom w:val="0"/>
          <w:divBdr>
            <w:top w:val="none" w:sz="0" w:space="0" w:color="auto"/>
            <w:left w:val="none" w:sz="0" w:space="0" w:color="auto"/>
            <w:bottom w:val="none" w:sz="0" w:space="0" w:color="auto"/>
            <w:right w:val="none" w:sz="0" w:space="0" w:color="auto"/>
          </w:divBdr>
          <w:divsChild>
            <w:div w:id="390034936">
              <w:marLeft w:val="0"/>
              <w:marRight w:val="0"/>
              <w:marTop w:val="0"/>
              <w:marBottom w:val="0"/>
              <w:divBdr>
                <w:top w:val="none" w:sz="0" w:space="0" w:color="auto"/>
                <w:left w:val="none" w:sz="0" w:space="0" w:color="auto"/>
                <w:bottom w:val="none" w:sz="0" w:space="0" w:color="auto"/>
                <w:right w:val="none" w:sz="0" w:space="0" w:color="auto"/>
              </w:divBdr>
              <w:divsChild>
                <w:div w:id="675152533">
                  <w:marLeft w:val="0"/>
                  <w:marRight w:val="0"/>
                  <w:marTop w:val="0"/>
                  <w:marBottom w:val="0"/>
                  <w:divBdr>
                    <w:top w:val="none" w:sz="0" w:space="0" w:color="auto"/>
                    <w:left w:val="none" w:sz="0" w:space="0" w:color="auto"/>
                    <w:bottom w:val="none" w:sz="0" w:space="0" w:color="auto"/>
                    <w:right w:val="none" w:sz="0" w:space="0" w:color="auto"/>
                  </w:divBdr>
                  <w:divsChild>
                    <w:div w:id="1495798536">
                      <w:marLeft w:val="0"/>
                      <w:marRight w:val="0"/>
                      <w:marTop w:val="0"/>
                      <w:marBottom w:val="0"/>
                      <w:divBdr>
                        <w:top w:val="none" w:sz="0" w:space="0" w:color="auto"/>
                        <w:left w:val="none" w:sz="0" w:space="0" w:color="auto"/>
                        <w:bottom w:val="none" w:sz="0" w:space="0" w:color="auto"/>
                        <w:right w:val="none" w:sz="0" w:space="0" w:color="auto"/>
                      </w:divBdr>
                      <w:divsChild>
                        <w:div w:id="2034766074">
                          <w:marLeft w:val="0"/>
                          <w:marRight w:val="0"/>
                          <w:marTop w:val="0"/>
                          <w:marBottom w:val="0"/>
                          <w:divBdr>
                            <w:top w:val="none" w:sz="0" w:space="0" w:color="auto"/>
                            <w:left w:val="none" w:sz="0" w:space="0" w:color="auto"/>
                            <w:bottom w:val="none" w:sz="0" w:space="0" w:color="auto"/>
                            <w:right w:val="none" w:sz="0" w:space="0" w:color="auto"/>
                          </w:divBdr>
                          <w:divsChild>
                            <w:div w:id="1792095225">
                              <w:marLeft w:val="0"/>
                              <w:marRight w:val="0"/>
                              <w:marTop w:val="0"/>
                              <w:marBottom w:val="0"/>
                              <w:divBdr>
                                <w:top w:val="none" w:sz="0" w:space="0" w:color="auto"/>
                                <w:left w:val="none" w:sz="0" w:space="0" w:color="auto"/>
                                <w:bottom w:val="none" w:sz="0" w:space="0" w:color="auto"/>
                                <w:right w:val="none" w:sz="0" w:space="0" w:color="auto"/>
                              </w:divBdr>
                              <w:divsChild>
                                <w:div w:id="1034039432">
                                  <w:marLeft w:val="0"/>
                                  <w:marRight w:val="0"/>
                                  <w:marTop w:val="0"/>
                                  <w:marBottom w:val="0"/>
                                  <w:divBdr>
                                    <w:top w:val="none" w:sz="0" w:space="0" w:color="auto"/>
                                    <w:left w:val="none" w:sz="0" w:space="0" w:color="auto"/>
                                    <w:bottom w:val="none" w:sz="0" w:space="0" w:color="auto"/>
                                    <w:right w:val="none" w:sz="0" w:space="0" w:color="auto"/>
                                  </w:divBdr>
                                  <w:divsChild>
                                    <w:div w:id="364716556">
                                      <w:marLeft w:val="0"/>
                                      <w:marRight w:val="0"/>
                                      <w:marTop w:val="0"/>
                                      <w:marBottom w:val="0"/>
                                      <w:divBdr>
                                        <w:top w:val="none" w:sz="0" w:space="0" w:color="auto"/>
                                        <w:left w:val="none" w:sz="0" w:space="0" w:color="auto"/>
                                        <w:bottom w:val="none" w:sz="0" w:space="0" w:color="auto"/>
                                        <w:right w:val="none" w:sz="0" w:space="0" w:color="auto"/>
                                      </w:divBdr>
                                      <w:divsChild>
                                        <w:div w:id="1734041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975503">
      <w:bodyDiv w:val="1"/>
      <w:marLeft w:val="0"/>
      <w:marRight w:val="0"/>
      <w:marTop w:val="0"/>
      <w:marBottom w:val="0"/>
      <w:divBdr>
        <w:top w:val="none" w:sz="0" w:space="0" w:color="auto"/>
        <w:left w:val="none" w:sz="0" w:space="0" w:color="auto"/>
        <w:bottom w:val="none" w:sz="0" w:space="0" w:color="auto"/>
        <w:right w:val="none" w:sz="0" w:space="0" w:color="auto"/>
      </w:divBdr>
      <w:divsChild>
        <w:div w:id="889072384">
          <w:blockQuote w:val="1"/>
          <w:marLeft w:val="720"/>
          <w:marRight w:val="720"/>
          <w:marTop w:val="100"/>
          <w:marBottom w:val="100"/>
          <w:divBdr>
            <w:top w:val="none" w:sz="0" w:space="0" w:color="auto"/>
            <w:left w:val="none" w:sz="0" w:space="0" w:color="auto"/>
            <w:bottom w:val="none" w:sz="0" w:space="0" w:color="auto"/>
            <w:right w:val="none" w:sz="0" w:space="0" w:color="auto"/>
          </w:divBdr>
        </w:div>
        <w:div w:id="9032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334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092477">
      <w:bodyDiv w:val="1"/>
      <w:marLeft w:val="0"/>
      <w:marRight w:val="0"/>
      <w:marTop w:val="0"/>
      <w:marBottom w:val="0"/>
      <w:divBdr>
        <w:top w:val="none" w:sz="0" w:space="0" w:color="auto"/>
        <w:left w:val="none" w:sz="0" w:space="0" w:color="auto"/>
        <w:bottom w:val="none" w:sz="0" w:space="0" w:color="auto"/>
        <w:right w:val="none" w:sz="0" w:space="0" w:color="auto"/>
      </w:divBdr>
    </w:div>
    <w:div w:id="1167746308">
      <w:bodyDiv w:val="1"/>
      <w:marLeft w:val="0"/>
      <w:marRight w:val="0"/>
      <w:marTop w:val="0"/>
      <w:marBottom w:val="0"/>
      <w:divBdr>
        <w:top w:val="none" w:sz="0" w:space="0" w:color="auto"/>
        <w:left w:val="none" w:sz="0" w:space="0" w:color="auto"/>
        <w:bottom w:val="none" w:sz="0" w:space="0" w:color="auto"/>
        <w:right w:val="none" w:sz="0" w:space="0" w:color="auto"/>
      </w:divBdr>
    </w:div>
    <w:div w:id="1202136613">
      <w:bodyDiv w:val="1"/>
      <w:marLeft w:val="0"/>
      <w:marRight w:val="0"/>
      <w:marTop w:val="0"/>
      <w:marBottom w:val="0"/>
      <w:divBdr>
        <w:top w:val="none" w:sz="0" w:space="0" w:color="auto"/>
        <w:left w:val="none" w:sz="0" w:space="0" w:color="auto"/>
        <w:bottom w:val="none" w:sz="0" w:space="0" w:color="auto"/>
        <w:right w:val="none" w:sz="0" w:space="0" w:color="auto"/>
      </w:divBdr>
      <w:divsChild>
        <w:div w:id="4284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711853">
      <w:bodyDiv w:val="1"/>
      <w:marLeft w:val="0"/>
      <w:marRight w:val="0"/>
      <w:marTop w:val="0"/>
      <w:marBottom w:val="0"/>
      <w:divBdr>
        <w:top w:val="none" w:sz="0" w:space="0" w:color="auto"/>
        <w:left w:val="none" w:sz="0" w:space="0" w:color="auto"/>
        <w:bottom w:val="none" w:sz="0" w:space="0" w:color="auto"/>
        <w:right w:val="none" w:sz="0" w:space="0" w:color="auto"/>
      </w:divBdr>
    </w:div>
    <w:div w:id="1216552183">
      <w:bodyDiv w:val="1"/>
      <w:marLeft w:val="0"/>
      <w:marRight w:val="0"/>
      <w:marTop w:val="0"/>
      <w:marBottom w:val="0"/>
      <w:divBdr>
        <w:top w:val="none" w:sz="0" w:space="0" w:color="auto"/>
        <w:left w:val="none" w:sz="0" w:space="0" w:color="auto"/>
        <w:bottom w:val="none" w:sz="0" w:space="0" w:color="auto"/>
        <w:right w:val="none" w:sz="0" w:space="0" w:color="auto"/>
      </w:divBdr>
      <w:divsChild>
        <w:div w:id="1513295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594085">
      <w:bodyDiv w:val="1"/>
      <w:marLeft w:val="0"/>
      <w:marRight w:val="0"/>
      <w:marTop w:val="0"/>
      <w:marBottom w:val="0"/>
      <w:divBdr>
        <w:top w:val="none" w:sz="0" w:space="0" w:color="auto"/>
        <w:left w:val="none" w:sz="0" w:space="0" w:color="auto"/>
        <w:bottom w:val="none" w:sz="0" w:space="0" w:color="auto"/>
        <w:right w:val="none" w:sz="0" w:space="0" w:color="auto"/>
      </w:divBdr>
    </w:div>
    <w:div w:id="1263218613">
      <w:bodyDiv w:val="1"/>
      <w:marLeft w:val="0"/>
      <w:marRight w:val="0"/>
      <w:marTop w:val="0"/>
      <w:marBottom w:val="0"/>
      <w:divBdr>
        <w:top w:val="none" w:sz="0" w:space="0" w:color="auto"/>
        <w:left w:val="none" w:sz="0" w:space="0" w:color="auto"/>
        <w:bottom w:val="none" w:sz="0" w:space="0" w:color="auto"/>
        <w:right w:val="none" w:sz="0" w:space="0" w:color="auto"/>
      </w:divBdr>
    </w:div>
    <w:div w:id="1303541500">
      <w:bodyDiv w:val="1"/>
      <w:marLeft w:val="0"/>
      <w:marRight w:val="0"/>
      <w:marTop w:val="0"/>
      <w:marBottom w:val="0"/>
      <w:divBdr>
        <w:top w:val="none" w:sz="0" w:space="0" w:color="auto"/>
        <w:left w:val="none" w:sz="0" w:space="0" w:color="auto"/>
        <w:bottom w:val="none" w:sz="0" w:space="0" w:color="auto"/>
        <w:right w:val="none" w:sz="0" w:space="0" w:color="auto"/>
      </w:divBdr>
    </w:div>
    <w:div w:id="1370108356">
      <w:bodyDiv w:val="1"/>
      <w:marLeft w:val="0"/>
      <w:marRight w:val="0"/>
      <w:marTop w:val="0"/>
      <w:marBottom w:val="0"/>
      <w:divBdr>
        <w:top w:val="none" w:sz="0" w:space="0" w:color="auto"/>
        <w:left w:val="none" w:sz="0" w:space="0" w:color="auto"/>
        <w:bottom w:val="none" w:sz="0" w:space="0" w:color="auto"/>
        <w:right w:val="none" w:sz="0" w:space="0" w:color="auto"/>
      </w:divBdr>
    </w:div>
    <w:div w:id="1373270419">
      <w:bodyDiv w:val="1"/>
      <w:marLeft w:val="0"/>
      <w:marRight w:val="0"/>
      <w:marTop w:val="0"/>
      <w:marBottom w:val="0"/>
      <w:divBdr>
        <w:top w:val="none" w:sz="0" w:space="0" w:color="auto"/>
        <w:left w:val="none" w:sz="0" w:space="0" w:color="auto"/>
        <w:bottom w:val="none" w:sz="0" w:space="0" w:color="auto"/>
        <w:right w:val="none" w:sz="0" w:space="0" w:color="auto"/>
      </w:divBdr>
      <w:divsChild>
        <w:div w:id="301618966">
          <w:marLeft w:val="0"/>
          <w:marRight w:val="0"/>
          <w:marTop w:val="0"/>
          <w:marBottom w:val="0"/>
          <w:divBdr>
            <w:top w:val="none" w:sz="0" w:space="0" w:color="auto"/>
            <w:left w:val="none" w:sz="0" w:space="0" w:color="auto"/>
            <w:bottom w:val="none" w:sz="0" w:space="0" w:color="auto"/>
            <w:right w:val="none" w:sz="0" w:space="0" w:color="auto"/>
          </w:divBdr>
          <w:divsChild>
            <w:div w:id="617300633">
              <w:marLeft w:val="0"/>
              <w:marRight w:val="0"/>
              <w:marTop w:val="0"/>
              <w:marBottom w:val="0"/>
              <w:divBdr>
                <w:top w:val="none" w:sz="0" w:space="0" w:color="auto"/>
                <w:left w:val="none" w:sz="0" w:space="0" w:color="auto"/>
                <w:bottom w:val="none" w:sz="0" w:space="0" w:color="auto"/>
                <w:right w:val="none" w:sz="0" w:space="0" w:color="auto"/>
              </w:divBdr>
              <w:divsChild>
                <w:div w:id="588197972">
                  <w:marLeft w:val="0"/>
                  <w:marRight w:val="0"/>
                  <w:marTop w:val="0"/>
                  <w:marBottom w:val="0"/>
                  <w:divBdr>
                    <w:top w:val="none" w:sz="0" w:space="0" w:color="auto"/>
                    <w:left w:val="none" w:sz="0" w:space="0" w:color="auto"/>
                    <w:bottom w:val="none" w:sz="0" w:space="0" w:color="auto"/>
                    <w:right w:val="none" w:sz="0" w:space="0" w:color="auto"/>
                  </w:divBdr>
                  <w:divsChild>
                    <w:div w:id="1132216746">
                      <w:marLeft w:val="0"/>
                      <w:marRight w:val="0"/>
                      <w:marTop w:val="0"/>
                      <w:marBottom w:val="0"/>
                      <w:divBdr>
                        <w:top w:val="none" w:sz="0" w:space="0" w:color="auto"/>
                        <w:left w:val="none" w:sz="0" w:space="0" w:color="auto"/>
                        <w:bottom w:val="none" w:sz="0" w:space="0" w:color="auto"/>
                        <w:right w:val="none" w:sz="0" w:space="0" w:color="auto"/>
                      </w:divBdr>
                      <w:divsChild>
                        <w:div w:id="1867479699">
                          <w:blockQuote w:val="1"/>
                          <w:marLeft w:val="720"/>
                          <w:marRight w:val="720"/>
                          <w:marTop w:val="100"/>
                          <w:marBottom w:val="100"/>
                          <w:divBdr>
                            <w:top w:val="none" w:sz="0" w:space="0" w:color="auto"/>
                            <w:left w:val="none" w:sz="0" w:space="0" w:color="auto"/>
                            <w:bottom w:val="none" w:sz="0" w:space="0" w:color="auto"/>
                            <w:right w:val="none" w:sz="0" w:space="0" w:color="auto"/>
                          </w:divBdr>
                        </w:div>
                        <w:div w:id="276497515">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7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15513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4802839">
          <w:marLeft w:val="0"/>
          <w:marRight w:val="0"/>
          <w:marTop w:val="0"/>
          <w:marBottom w:val="0"/>
          <w:divBdr>
            <w:top w:val="none" w:sz="0" w:space="0" w:color="auto"/>
            <w:left w:val="none" w:sz="0" w:space="0" w:color="auto"/>
            <w:bottom w:val="none" w:sz="0" w:space="0" w:color="auto"/>
            <w:right w:val="none" w:sz="0" w:space="0" w:color="auto"/>
          </w:divBdr>
          <w:divsChild>
            <w:div w:id="836576299">
              <w:marLeft w:val="0"/>
              <w:marRight w:val="0"/>
              <w:marTop w:val="0"/>
              <w:marBottom w:val="0"/>
              <w:divBdr>
                <w:top w:val="none" w:sz="0" w:space="0" w:color="auto"/>
                <w:left w:val="none" w:sz="0" w:space="0" w:color="auto"/>
                <w:bottom w:val="none" w:sz="0" w:space="0" w:color="auto"/>
                <w:right w:val="none" w:sz="0" w:space="0" w:color="auto"/>
              </w:divBdr>
              <w:divsChild>
                <w:div w:id="1867675474">
                  <w:marLeft w:val="0"/>
                  <w:marRight w:val="0"/>
                  <w:marTop w:val="0"/>
                  <w:marBottom w:val="0"/>
                  <w:divBdr>
                    <w:top w:val="none" w:sz="0" w:space="0" w:color="auto"/>
                    <w:left w:val="none" w:sz="0" w:space="0" w:color="auto"/>
                    <w:bottom w:val="none" w:sz="0" w:space="0" w:color="auto"/>
                    <w:right w:val="none" w:sz="0" w:space="0" w:color="auto"/>
                  </w:divBdr>
                  <w:divsChild>
                    <w:div w:id="2061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392224">
      <w:bodyDiv w:val="1"/>
      <w:marLeft w:val="0"/>
      <w:marRight w:val="0"/>
      <w:marTop w:val="0"/>
      <w:marBottom w:val="0"/>
      <w:divBdr>
        <w:top w:val="none" w:sz="0" w:space="0" w:color="auto"/>
        <w:left w:val="none" w:sz="0" w:space="0" w:color="auto"/>
        <w:bottom w:val="none" w:sz="0" w:space="0" w:color="auto"/>
        <w:right w:val="none" w:sz="0" w:space="0" w:color="auto"/>
      </w:divBdr>
    </w:div>
    <w:div w:id="1428965495">
      <w:bodyDiv w:val="1"/>
      <w:marLeft w:val="0"/>
      <w:marRight w:val="0"/>
      <w:marTop w:val="0"/>
      <w:marBottom w:val="0"/>
      <w:divBdr>
        <w:top w:val="none" w:sz="0" w:space="0" w:color="auto"/>
        <w:left w:val="none" w:sz="0" w:space="0" w:color="auto"/>
        <w:bottom w:val="none" w:sz="0" w:space="0" w:color="auto"/>
        <w:right w:val="none" w:sz="0" w:space="0" w:color="auto"/>
      </w:divBdr>
      <w:divsChild>
        <w:div w:id="6156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989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08799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05680">
      <w:bodyDiv w:val="1"/>
      <w:marLeft w:val="0"/>
      <w:marRight w:val="0"/>
      <w:marTop w:val="0"/>
      <w:marBottom w:val="0"/>
      <w:divBdr>
        <w:top w:val="none" w:sz="0" w:space="0" w:color="auto"/>
        <w:left w:val="none" w:sz="0" w:space="0" w:color="auto"/>
        <w:bottom w:val="none" w:sz="0" w:space="0" w:color="auto"/>
        <w:right w:val="none" w:sz="0" w:space="0" w:color="auto"/>
      </w:divBdr>
    </w:div>
    <w:div w:id="1475219506">
      <w:bodyDiv w:val="1"/>
      <w:marLeft w:val="0"/>
      <w:marRight w:val="0"/>
      <w:marTop w:val="0"/>
      <w:marBottom w:val="0"/>
      <w:divBdr>
        <w:top w:val="none" w:sz="0" w:space="0" w:color="auto"/>
        <w:left w:val="none" w:sz="0" w:space="0" w:color="auto"/>
        <w:bottom w:val="none" w:sz="0" w:space="0" w:color="auto"/>
        <w:right w:val="none" w:sz="0" w:space="0" w:color="auto"/>
      </w:divBdr>
    </w:div>
    <w:div w:id="1486706752">
      <w:bodyDiv w:val="1"/>
      <w:marLeft w:val="0"/>
      <w:marRight w:val="0"/>
      <w:marTop w:val="0"/>
      <w:marBottom w:val="0"/>
      <w:divBdr>
        <w:top w:val="none" w:sz="0" w:space="0" w:color="auto"/>
        <w:left w:val="none" w:sz="0" w:space="0" w:color="auto"/>
        <w:bottom w:val="none" w:sz="0" w:space="0" w:color="auto"/>
        <w:right w:val="none" w:sz="0" w:space="0" w:color="auto"/>
      </w:divBdr>
    </w:div>
    <w:div w:id="1488941756">
      <w:bodyDiv w:val="1"/>
      <w:marLeft w:val="0"/>
      <w:marRight w:val="0"/>
      <w:marTop w:val="0"/>
      <w:marBottom w:val="0"/>
      <w:divBdr>
        <w:top w:val="none" w:sz="0" w:space="0" w:color="auto"/>
        <w:left w:val="none" w:sz="0" w:space="0" w:color="auto"/>
        <w:bottom w:val="none" w:sz="0" w:space="0" w:color="auto"/>
        <w:right w:val="none" w:sz="0" w:space="0" w:color="auto"/>
      </w:divBdr>
    </w:div>
    <w:div w:id="1496334482">
      <w:bodyDiv w:val="1"/>
      <w:marLeft w:val="0"/>
      <w:marRight w:val="0"/>
      <w:marTop w:val="0"/>
      <w:marBottom w:val="0"/>
      <w:divBdr>
        <w:top w:val="none" w:sz="0" w:space="0" w:color="auto"/>
        <w:left w:val="none" w:sz="0" w:space="0" w:color="auto"/>
        <w:bottom w:val="none" w:sz="0" w:space="0" w:color="auto"/>
        <w:right w:val="none" w:sz="0" w:space="0" w:color="auto"/>
      </w:divBdr>
    </w:div>
    <w:div w:id="1533223803">
      <w:bodyDiv w:val="1"/>
      <w:marLeft w:val="0"/>
      <w:marRight w:val="0"/>
      <w:marTop w:val="0"/>
      <w:marBottom w:val="0"/>
      <w:divBdr>
        <w:top w:val="none" w:sz="0" w:space="0" w:color="auto"/>
        <w:left w:val="none" w:sz="0" w:space="0" w:color="auto"/>
        <w:bottom w:val="none" w:sz="0" w:space="0" w:color="auto"/>
        <w:right w:val="none" w:sz="0" w:space="0" w:color="auto"/>
      </w:divBdr>
    </w:div>
    <w:div w:id="1548251957">
      <w:bodyDiv w:val="1"/>
      <w:marLeft w:val="0"/>
      <w:marRight w:val="0"/>
      <w:marTop w:val="0"/>
      <w:marBottom w:val="0"/>
      <w:divBdr>
        <w:top w:val="none" w:sz="0" w:space="0" w:color="auto"/>
        <w:left w:val="none" w:sz="0" w:space="0" w:color="auto"/>
        <w:bottom w:val="none" w:sz="0" w:space="0" w:color="auto"/>
        <w:right w:val="none" w:sz="0" w:space="0" w:color="auto"/>
      </w:divBdr>
      <w:divsChild>
        <w:div w:id="180889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30267">
          <w:blockQuote w:val="1"/>
          <w:marLeft w:val="720"/>
          <w:marRight w:val="720"/>
          <w:marTop w:val="100"/>
          <w:marBottom w:val="100"/>
          <w:divBdr>
            <w:top w:val="none" w:sz="0" w:space="0" w:color="auto"/>
            <w:left w:val="none" w:sz="0" w:space="0" w:color="auto"/>
            <w:bottom w:val="none" w:sz="0" w:space="0" w:color="auto"/>
            <w:right w:val="none" w:sz="0" w:space="0" w:color="auto"/>
          </w:divBdr>
        </w:div>
        <w:div w:id="9868576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182394">
      <w:bodyDiv w:val="1"/>
      <w:marLeft w:val="0"/>
      <w:marRight w:val="0"/>
      <w:marTop w:val="0"/>
      <w:marBottom w:val="0"/>
      <w:divBdr>
        <w:top w:val="none" w:sz="0" w:space="0" w:color="auto"/>
        <w:left w:val="none" w:sz="0" w:space="0" w:color="auto"/>
        <w:bottom w:val="none" w:sz="0" w:space="0" w:color="auto"/>
        <w:right w:val="none" w:sz="0" w:space="0" w:color="auto"/>
      </w:divBdr>
    </w:div>
    <w:div w:id="1761296454">
      <w:bodyDiv w:val="1"/>
      <w:marLeft w:val="0"/>
      <w:marRight w:val="0"/>
      <w:marTop w:val="0"/>
      <w:marBottom w:val="0"/>
      <w:divBdr>
        <w:top w:val="none" w:sz="0" w:space="0" w:color="auto"/>
        <w:left w:val="none" w:sz="0" w:space="0" w:color="auto"/>
        <w:bottom w:val="none" w:sz="0" w:space="0" w:color="auto"/>
        <w:right w:val="none" w:sz="0" w:space="0" w:color="auto"/>
      </w:divBdr>
      <w:divsChild>
        <w:div w:id="393553422">
          <w:marLeft w:val="0"/>
          <w:marRight w:val="0"/>
          <w:marTop w:val="0"/>
          <w:marBottom w:val="0"/>
          <w:divBdr>
            <w:top w:val="none" w:sz="0" w:space="0" w:color="auto"/>
            <w:left w:val="none" w:sz="0" w:space="0" w:color="auto"/>
            <w:bottom w:val="none" w:sz="0" w:space="0" w:color="auto"/>
            <w:right w:val="none" w:sz="0" w:space="0" w:color="auto"/>
          </w:divBdr>
          <w:divsChild>
            <w:div w:id="1013923198">
              <w:marLeft w:val="0"/>
              <w:marRight w:val="0"/>
              <w:marTop w:val="0"/>
              <w:marBottom w:val="0"/>
              <w:divBdr>
                <w:top w:val="none" w:sz="0" w:space="0" w:color="auto"/>
                <w:left w:val="none" w:sz="0" w:space="0" w:color="auto"/>
                <w:bottom w:val="none" w:sz="0" w:space="0" w:color="auto"/>
                <w:right w:val="none" w:sz="0" w:space="0" w:color="auto"/>
              </w:divBdr>
              <w:divsChild>
                <w:div w:id="790586680">
                  <w:marLeft w:val="0"/>
                  <w:marRight w:val="0"/>
                  <w:marTop w:val="0"/>
                  <w:marBottom w:val="0"/>
                  <w:divBdr>
                    <w:top w:val="none" w:sz="0" w:space="0" w:color="auto"/>
                    <w:left w:val="none" w:sz="0" w:space="0" w:color="auto"/>
                    <w:bottom w:val="none" w:sz="0" w:space="0" w:color="auto"/>
                    <w:right w:val="none" w:sz="0" w:space="0" w:color="auto"/>
                  </w:divBdr>
                  <w:divsChild>
                    <w:div w:id="13571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62712">
          <w:marLeft w:val="0"/>
          <w:marRight w:val="0"/>
          <w:marTop w:val="0"/>
          <w:marBottom w:val="0"/>
          <w:divBdr>
            <w:top w:val="none" w:sz="0" w:space="0" w:color="auto"/>
            <w:left w:val="none" w:sz="0" w:space="0" w:color="auto"/>
            <w:bottom w:val="none" w:sz="0" w:space="0" w:color="auto"/>
            <w:right w:val="none" w:sz="0" w:space="0" w:color="auto"/>
          </w:divBdr>
          <w:divsChild>
            <w:div w:id="356195710">
              <w:marLeft w:val="0"/>
              <w:marRight w:val="0"/>
              <w:marTop w:val="0"/>
              <w:marBottom w:val="0"/>
              <w:divBdr>
                <w:top w:val="none" w:sz="0" w:space="0" w:color="auto"/>
                <w:left w:val="none" w:sz="0" w:space="0" w:color="auto"/>
                <w:bottom w:val="none" w:sz="0" w:space="0" w:color="auto"/>
                <w:right w:val="none" w:sz="0" w:space="0" w:color="auto"/>
              </w:divBdr>
              <w:divsChild>
                <w:div w:id="595333285">
                  <w:marLeft w:val="0"/>
                  <w:marRight w:val="0"/>
                  <w:marTop w:val="0"/>
                  <w:marBottom w:val="0"/>
                  <w:divBdr>
                    <w:top w:val="none" w:sz="0" w:space="0" w:color="auto"/>
                    <w:left w:val="none" w:sz="0" w:space="0" w:color="auto"/>
                    <w:bottom w:val="none" w:sz="0" w:space="0" w:color="auto"/>
                    <w:right w:val="none" w:sz="0" w:space="0" w:color="auto"/>
                  </w:divBdr>
                  <w:divsChild>
                    <w:div w:id="19718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829001">
      <w:bodyDiv w:val="1"/>
      <w:marLeft w:val="0"/>
      <w:marRight w:val="0"/>
      <w:marTop w:val="0"/>
      <w:marBottom w:val="0"/>
      <w:divBdr>
        <w:top w:val="none" w:sz="0" w:space="0" w:color="auto"/>
        <w:left w:val="none" w:sz="0" w:space="0" w:color="auto"/>
        <w:bottom w:val="none" w:sz="0" w:space="0" w:color="auto"/>
        <w:right w:val="none" w:sz="0" w:space="0" w:color="auto"/>
      </w:divBdr>
    </w:div>
    <w:div w:id="1809393129">
      <w:bodyDiv w:val="1"/>
      <w:marLeft w:val="0"/>
      <w:marRight w:val="0"/>
      <w:marTop w:val="0"/>
      <w:marBottom w:val="0"/>
      <w:divBdr>
        <w:top w:val="none" w:sz="0" w:space="0" w:color="auto"/>
        <w:left w:val="none" w:sz="0" w:space="0" w:color="auto"/>
        <w:bottom w:val="none" w:sz="0" w:space="0" w:color="auto"/>
        <w:right w:val="none" w:sz="0" w:space="0" w:color="auto"/>
      </w:divBdr>
      <w:divsChild>
        <w:div w:id="1420175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4194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368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779292">
      <w:bodyDiv w:val="1"/>
      <w:marLeft w:val="0"/>
      <w:marRight w:val="0"/>
      <w:marTop w:val="0"/>
      <w:marBottom w:val="0"/>
      <w:divBdr>
        <w:top w:val="none" w:sz="0" w:space="0" w:color="auto"/>
        <w:left w:val="none" w:sz="0" w:space="0" w:color="auto"/>
        <w:bottom w:val="none" w:sz="0" w:space="0" w:color="auto"/>
        <w:right w:val="none" w:sz="0" w:space="0" w:color="auto"/>
      </w:divBdr>
    </w:div>
    <w:div w:id="1847742697">
      <w:bodyDiv w:val="1"/>
      <w:marLeft w:val="0"/>
      <w:marRight w:val="0"/>
      <w:marTop w:val="0"/>
      <w:marBottom w:val="0"/>
      <w:divBdr>
        <w:top w:val="none" w:sz="0" w:space="0" w:color="auto"/>
        <w:left w:val="none" w:sz="0" w:space="0" w:color="auto"/>
        <w:bottom w:val="none" w:sz="0" w:space="0" w:color="auto"/>
        <w:right w:val="none" w:sz="0" w:space="0" w:color="auto"/>
      </w:divBdr>
      <w:divsChild>
        <w:div w:id="1487741906">
          <w:marLeft w:val="0"/>
          <w:marRight w:val="0"/>
          <w:marTop w:val="0"/>
          <w:marBottom w:val="0"/>
          <w:divBdr>
            <w:top w:val="none" w:sz="0" w:space="0" w:color="auto"/>
            <w:left w:val="none" w:sz="0" w:space="0" w:color="auto"/>
            <w:bottom w:val="none" w:sz="0" w:space="0" w:color="auto"/>
            <w:right w:val="none" w:sz="0" w:space="0" w:color="auto"/>
          </w:divBdr>
          <w:divsChild>
            <w:div w:id="271787406">
              <w:marLeft w:val="0"/>
              <w:marRight w:val="0"/>
              <w:marTop w:val="0"/>
              <w:marBottom w:val="0"/>
              <w:divBdr>
                <w:top w:val="none" w:sz="0" w:space="0" w:color="auto"/>
                <w:left w:val="none" w:sz="0" w:space="0" w:color="auto"/>
                <w:bottom w:val="none" w:sz="0" w:space="0" w:color="auto"/>
                <w:right w:val="none" w:sz="0" w:space="0" w:color="auto"/>
              </w:divBdr>
              <w:divsChild>
                <w:div w:id="1508867034">
                  <w:marLeft w:val="0"/>
                  <w:marRight w:val="0"/>
                  <w:marTop w:val="0"/>
                  <w:marBottom w:val="0"/>
                  <w:divBdr>
                    <w:top w:val="none" w:sz="0" w:space="0" w:color="auto"/>
                    <w:left w:val="none" w:sz="0" w:space="0" w:color="auto"/>
                    <w:bottom w:val="none" w:sz="0" w:space="0" w:color="auto"/>
                    <w:right w:val="none" w:sz="0" w:space="0" w:color="auto"/>
                  </w:divBdr>
                  <w:divsChild>
                    <w:div w:id="2688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437762">
          <w:marLeft w:val="0"/>
          <w:marRight w:val="0"/>
          <w:marTop w:val="0"/>
          <w:marBottom w:val="0"/>
          <w:divBdr>
            <w:top w:val="none" w:sz="0" w:space="0" w:color="auto"/>
            <w:left w:val="none" w:sz="0" w:space="0" w:color="auto"/>
            <w:bottom w:val="none" w:sz="0" w:space="0" w:color="auto"/>
            <w:right w:val="none" w:sz="0" w:space="0" w:color="auto"/>
          </w:divBdr>
          <w:divsChild>
            <w:div w:id="436410992">
              <w:marLeft w:val="0"/>
              <w:marRight w:val="0"/>
              <w:marTop w:val="0"/>
              <w:marBottom w:val="0"/>
              <w:divBdr>
                <w:top w:val="none" w:sz="0" w:space="0" w:color="auto"/>
                <w:left w:val="none" w:sz="0" w:space="0" w:color="auto"/>
                <w:bottom w:val="none" w:sz="0" w:space="0" w:color="auto"/>
                <w:right w:val="none" w:sz="0" w:space="0" w:color="auto"/>
              </w:divBdr>
              <w:divsChild>
                <w:div w:id="1716612715">
                  <w:marLeft w:val="0"/>
                  <w:marRight w:val="0"/>
                  <w:marTop w:val="0"/>
                  <w:marBottom w:val="0"/>
                  <w:divBdr>
                    <w:top w:val="none" w:sz="0" w:space="0" w:color="auto"/>
                    <w:left w:val="none" w:sz="0" w:space="0" w:color="auto"/>
                    <w:bottom w:val="none" w:sz="0" w:space="0" w:color="auto"/>
                    <w:right w:val="none" w:sz="0" w:space="0" w:color="auto"/>
                  </w:divBdr>
                  <w:divsChild>
                    <w:div w:id="13036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16176">
      <w:bodyDiv w:val="1"/>
      <w:marLeft w:val="0"/>
      <w:marRight w:val="0"/>
      <w:marTop w:val="0"/>
      <w:marBottom w:val="0"/>
      <w:divBdr>
        <w:top w:val="none" w:sz="0" w:space="0" w:color="auto"/>
        <w:left w:val="none" w:sz="0" w:space="0" w:color="auto"/>
        <w:bottom w:val="none" w:sz="0" w:space="0" w:color="auto"/>
        <w:right w:val="none" w:sz="0" w:space="0" w:color="auto"/>
      </w:divBdr>
    </w:div>
    <w:div w:id="1946234497">
      <w:bodyDiv w:val="1"/>
      <w:marLeft w:val="0"/>
      <w:marRight w:val="0"/>
      <w:marTop w:val="0"/>
      <w:marBottom w:val="0"/>
      <w:divBdr>
        <w:top w:val="none" w:sz="0" w:space="0" w:color="auto"/>
        <w:left w:val="none" w:sz="0" w:space="0" w:color="auto"/>
        <w:bottom w:val="none" w:sz="0" w:space="0" w:color="auto"/>
        <w:right w:val="none" w:sz="0" w:space="0" w:color="auto"/>
      </w:divBdr>
    </w:div>
    <w:div w:id="2019454604">
      <w:bodyDiv w:val="1"/>
      <w:marLeft w:val="0"/>
      <w:marRight w:val="0"/>
      <w:marTop w:val="0"/>
      <w:marBottom w:val="0"/>
      <w:divBdr>
        <w:top w:val="none" w:sz="0" w:space="0" w:color="auto"/>
        <w:left w:val="none" w:sz="0" w:space="0" w:color="auto"/>
        <w:bottom w:val="none" w:sz="0" w:space="0" w:color="auto"/>
        <w:right w:val="none" w:sz="0" w:space="0" w:color="auto"/>
      </w:divBdr>
    </w:div>
    <w:div w:id="2073111236">
      <w:bodyDiv w:val="1"/>
      <w:marLeft w:val="0"/>
      <w:marRight w:val="0"/>
      <w:marTop w:val="0"/>
      <w:marBottom w:val="0"/>
      <w:divBdr>
        <w:top w:val="none" w:sz="0" w:space="0" w:color="auto"/>
        <w:left w:val="none" w:sz="0" w:space="0" w:color="auto"/>
        <w:bottom w:val="none" w:sz="0" w:space="0" w:color="auto"/>
        <w:right w:val="none" w:sz="0" w:space="0" w:color="auto"/>
      </w:divBdr>
    </w:div>
    <w:div w:id="2075159003">
      <w:bodyDiv w:val="1"/>
      <w:marLeft w:val="0"/>
      <w:marRight w:val="0"/>
      <w:marTop w:val="0"/>
      <w:marBottom w:val="0"/>
      <w:divBdr>
        <w:top w:val="none" w:sz="0" w:space="0" w:color="auto"/>
        <w:left w:val="none" w:sz="0" w:space="0" w:color="auto"/>
        <w:bottom w:val="none" w:sz="0" w:space="0" w:color="auto"/>
        <w:right w:val="none" w:sz="0" w:space="0" w:color="auto"/>
      </w:divBdr>
    </w:div>
    <w:div w:id="2128431322">
      <w:bodyDiv w:val="1"/>
      <w:marLeft w:val="0"/>
      <w:marRight w:val="0"/>
      <w:marTop w:val="0"/>
      <w:marBottom w:val="0"/>
      <w:divBdr>
        <w:top w:val="none" w:sz="0" w:space="0" w:color="auto"/>
        <w:left w:val="none" w:sz="0" w:space="0" w:color="auto"/>
        <w:bottom w:val="none" w:sz="0" w:space="0" w:color="auto"/>
        <w:right w:val="none" w:sz="0" w:space="0" w:color="auto"/>
      </w:divBdr>
      <w:divsChild>
        <w:div w:id="1715546823">
          <w:marLeft w:val="0"/>
          <w:marRight w:val="0"/>
          <w:marTop w:val="0"/>
          <w:marBottom w:val="0"/>
          <w:divBdr>
            <w:top w:val="none" w:sz="0" w:space="0" w:color="auto"/>
            <w:left w:val="none" w:sz="0" w:space="0" w:color="auto"/>
            <w:bottom w:val="none" w:sz="0" w:space="0" w:color="auto"/>
            <w:right w:val="none" w:sz="0" w:space="0" w:color="auto"/>
          </w:divBdr>
          <w:divsChild>
            <w:div w:id="235551050">
              <w:marLeft w:val="0"/>
              <w:marRight w:val="0"/>
              <w:marTop w:val="0"/>
              <w:marBottom w:val="0"/>
              <w:divBdr>
                <w:top w:val="none" w:sz="0" w:space="0" w:color="auto"/>
                <w:left w:val="none" w:sz="0" w:space="0" w:color="auto"/>
                <w:bottom w:val="none" w:sz="0" w:space="0" w:color="auto"/>
                <w:right w:val="none" w:sz="0" w:space="0" w:color="auto"/>
              </w:divBdr>
              <w:divsChild>
                <w:div w:id="419982804">
                  <w:marLeft w:val="0"/>
                  <w:marRight w:val="0"/>
                  <w:marTop w:val="0"/>
                  <w:marBottom w:val="0"/>
                  <w:divBdr>
                    <w:top w:val="none" w:sz="0" w:space="0" w:color="auto"/>
                    <w:left w:val="none" w:sz="0" w:space="0" w:color="auto"/>
                    <w:bottom w:val="none" w:sz="0" w:space="0" w:color="auto"/>
                    <w:right w:val="none" w:sz="0" w:space="0" w:color="auto"/>
                  </w:divBdr>
                  <w:divsChild>
                    <w:div w:id="599602787">
                      <w:marLeft w:val="0"/>
                      <w:marRight w:val="0"/>
                      <w:marTop w:val="0"/>
                      <w:marBottom w:val="0"/>
                      <w:divBdr>
                        <w:top w:val="none" w:sz="0" w:space="0" w:color="auto"/>
                        <w:left w:val="none" w:sz="0" w:space="0" w:color="auto"/>
                        <w:bottom w:val="none" w:sz="0" w:space="0" w:color="auto"/>
                        <w:right w:val="none" w:sz="0" w:space="0" w:color="auto"/>
                      </w:divBdr>
                      <w:divsChild>
                        <w:div w:id="464586283">
                          <w:marLeft w:val="0"/>
                          <w:marRight w:val="0"/>
                          <w:marTop w:val="0"/>
                          <w:marBottom w:val="0"/>
                          <w:divBdr>
                            <w:top w:val="none" w:sz="0" w:space="0" w:color="auto"/>
                            <w:left w:val="none" w:sz="0" w:space="0" w:color="auto"/>
                            <w:bottom w:val="none" w:sz="0" w:space="0" w:color="auto"/>
                            <w:right w:val="none" w:sz="0" w:space="0" w:color="auto"/>
                          </w:divBdr>
                          <w:divsChild>
                            <w:div w:id="1031421824">
                              <w:marLeft w:val="0"/>
                              <w:marRight w:val="0"/>
                              <w:marTop w:val="0"/>
                              <w:marBottom w:val="0"/>
                              <w:divBdr>
                                <w:top w:val="none" w:sz="0" w:space="0" w:color="auto"/>
                                <w:left w:val="none" w:sz="0" w:space="0" w:color="auto"/>
                                <w:bottom w:val="none" w:sz="0" w:space="0" w:color="auto"/>
                                <w:right w:val="none" w:sz="0" w:space="0" w:color="auto"/>
                              </w:divBdr>
                              <w:divsChild>
                                <w:div w:id="427164794">
                                  <w:marLeft w:val="0"/>
                                  <w:marRight w:val="0"/>
                                  <w:marTop w:val="0"/>
                                  <w:marBottom w:val="0"/>
                                  <w:divBdr>
                                    <w:top w:val="none" w:sz="0" w:space="0" w:color="auto"/>
                                    <w:left w:val="none" w:sz="0" w:space="0" w:color="auto"/>
                                    <w:bottom w:val="none" w:sz="0" w:space="0" w:color="auto"/>
                                    <w:right w:val="none" w:sz="0" w:space="0" w:color="auto"/>
                                  </w:divBdr>
                                  <w:divsChild>
                                    <w:div w:id="828860804">
                                      <w:marLeft w:val="0"/>
                                      <w:marRight w:val="0"/>
                                      <w:marTop w:val="0"/>
                                      <w:marBottom w:val="0"/>
                                      <w:divBdr>
                                        <w:top w:val="none" w:sz="0" w:space="0" w:color="auto"/>
                                        <w:left w:val="none" w:sz="0" w:space="0" w:color="auto"/>
                                        <w:bottom w:val="none" w:sz="0" w:space="0" w:color="auto"/>
                                        <w:right w:val="none" w:sz="0" w:space="0" w:color="auto"/>
                                      </w:divBdr>
                                      <w:divsChild>
                                        <w:div w:id="394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6246329">
          <w:marLeft w:val="0"/>
          <w:marRight w:val="0"/>
          <w:marTop w:val="0"/>
          <w:marBottom w:val="0"/>
          <w:divBdr>
            <w:top w:val="none" w:sz="0" w:space="0" w:color="auto"/>
            <w:left w:val="none" w:sz="0" w:space="0" w:color="auto"/>
            <w:bottom w:val="none" w:sz="0" w:space="0" w:color="auto"/>
            <w:right w:val="none" w:sz="0" w:space="0" w:color="auto"/>
          </w:divBdr>
          <w:divsChild>
            <w:div w:id="1084373681">
              <w:marLeft w:val="0"/>
              <w:marRight w:val="0"/>
              <w:marTop w:val="0"/>
              <w:marBottom w:val="0"/>
              <w:divBdr>
                <w:top w:val="none" w:sz="0" w:space="0" w:color="auto"/>
                <w:left w:val="none" w:sz="0" w:space="0" w:color="auto"/>
                <w:bottom w:val="none" w:sz="0" w:space="0" w:color="auto"/>
                <w:right w:val="none" w:sz="0" w:space="0" w:color="auto"/>
              </w:divBdr>
              <w:divsChild>
                <w:div w:id="1908569778">
                  <w:marLeft w:val="0"/>
                  <w:marRight w:val="0"/>
                  <w:marTop w:val="0"/>
                  <w:marBottom w:val="0"/>
                  <w:divBdr>
                    <w:top w:val="none" w:sz="0" w:space="0" w:color="auto"/>
                    <w:left w:val="none" w:sz="0" w:space="0" w:color="auto"/>
                    <w:bottom w:val="none" w:sz="0" w:space="0" w:color="auto"/>
                    <w:right w:val="none" w:sz="0" w:space="0" w:color="auto"/>
                  </w:divBdr>
                  <w:divsChild>
                    <w:div w:id="1748531121">
                      <w:marLeft w:val="0"/>
                      <w:marRight w:val="0"/>
                      <w:marTop w:val="0"/>
                      <w:marBottom w:val="0"/>
                      <w:divBdr>
                        <w:top w:val="none" w:sz="0" w:space="0" w:color="auto"/>
                        <w:left w:val="none" w:sz="0" w:space="0" w:color="auto"/>
                        <w:bottom w:val="none" w:sz="0" w:space="0" w:color="auto"/>
                        <w:right w:val="none" w:sz="0" w:space="0" w:color="auto"/>
                      </w:divBdr>
                      <w:divsChild>
                        <w:div w:id="1542009999">
                          <w:marLeft w:val="0"/>
                          <w:marRight w:val="0"/>
                          <w:marTop w:val="0"/>
                          <w:marBottom w:val="0"/>
                          <w:divBdr>
                            <w:top w:val="none" w:sz="0" w:space="0" w:color="auto"/>
                            <w:left w:val="none" w:sz="0" w:space="0" w:color="auto"/>
                            <w:bottom w:val="none" w:sz="0" w:space="0" w:color="auto"/>
                            <w:right w:val="none" w:sz="0" w:space="0" w:color="auto"/>
                          </w:divBdr>
                          <w:divsChild>
                            <w:div w:id="777871195">
                              <w:marLeft w:val="0"/>
                              <w:marRight w:val="0"/>
                              <w:marTop w:val="0"/>
                              <w:marBottom w:val="0"/>
                              <w:divBdr>
                                <w:top w:val="none" w:sz="0" w:space="0" w:color="auto"/>
                                <w:left w:val="none" w:sz="0" w:space="0" w:color="auto"/>
                                <w:bottom w:val="none" w:sz="0" w:space="0" w:color="auto"/>
                                <w:right w:val="none" w:sz="0" w:space="0" w:color="auto"/>
                              </w:divBdr>
                              <w:divsChild>
                                <w:div w:id="1364793594">
                                  <w:marLeft w:val="0"/>
                                  <w:marRight w:val="0"/>
                                  <w:marTop w:val="0"/>
                                  <w:marBottom w:val="0"/>
                                  <w:divBdr>
                                    <w:top w:val="none" w:sz="0" w:space="0" w:color="auto"/>
                                    <w:left w:val="none" w:sz="0" w:space="0" w:color="auto"/>
                                    <w:bottom w:val="none" w:sz="0" w:space="0" w:color="auto"/>
                                    <w:right w:val="none" w:sz="0" w:space="0" w:color="auto"/>
                                  </w:divBdr>
                                  <w:divsChild>
                                    <w:div w:id="2041467084">
                                      <w:marLeft w:val="0"/>
                                      <w:marRight w:val="0"/>
                                      <w:marTop w:val="0"/>
                                      <w:marBottom w:val="0"/>
                                      <w:divBdr>
                                        <w:top w:val="none" w:sz="0" w:space="0" w:color="auto"/>
                                        <w:left w:val="none" w:sz="0" w:space="0" w:color="auto"/>
                                        <w:bottom w:val="none" w:sz="0" w:space="0" w:color="auto"/>
                                        <w:right w:val="none" w:sz="0" w:space="0" w:color="auto"/>
                                      </w:divBdr>
                                      <w:divsChild>
                                        <w:div w:id="792092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2" Type="http://schemas.openxmlformats.org/officeDocument/2006/relationships/hyperlink" Target="https://hvrd.art/o/352933" TargetMode="External"/><Relationship Id="rId1" Type="http://schemas.openxmlformats.org/officeDocument/2006/relationships/hyperlink" Target="https://nobletru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DD68-BFAA-4B80-90D1-0F089F6B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22</Pages>
  <Words>6713</Words>
  <Characters>33634</Characters>
  <Application>Microsoft Office Word</Application>
  <DocSecurity>0</DocSecurity>
  <Lines>782</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40</cp:revision>
  <cp:lastPrinted>2025-03-24T10:56:00Z</cp:lastPrinted>
  <dcterms:created xsi:type="dcterms:W3CDTF">2025-03-12T03:05:00Z</dcterms:created>
  <dcterms:modified xsi:type="dcterms:W3CDTF">2025-03-24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368994ad35ed88d46ec25f6fb55ca01553b98592c455b98e55bf8a8521a10</vt:lpwstr>
  </property>
</Properties>
</file>